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Default="00365200" w:rsidP="00ED2837">
      <w:pPr>
        <w:pStyle w:val="Title"/>
      </w:pPr>
      <w:r>
        <w:t xml:space="preserve">Using </w:t>
      </w:r>
      <w:r w:rsidR="001911FD">
        <w:t>Cortina Calendar API</w:t>
      </w:r>
    </w:p>
    <w:p w:rsidR="00211234" w:rsidRDefault="00211234" w:rsidP="00ED2837">
      <w:pPr>
        <w:pStyle w:val="Author"/>
      </w:pPr>
      <w:r>
        <w:t>Gerald Q. Maguire Jr.</w:t>
      </w:r>
    </w:p>
    <w:p w:rsidR="00365200" w:rsidRDefault="001911FD" w:rsidP="00ED2837">
      <w:pPr>
        <w:pStyle w:val="BodyText"/>
      </w:pPr>
      <w:r>
        <w:t>There is an API to work with Cortina (Polopoly) for calendar entries</w:t>
      </w:r>
      <w:r w:rsidR="00365200">
        <w:t>.</w:t>
      </w:r>
      <w:r>
        <w:t xml:space="preserve"> This document describes some experiments with tis API. These experiments were done via the endpoint:</w:t>
      </w:r>
    </w:p>
    <w:p w:rsidR="001911FD" w:rsidRDefault="00F3240B" w:rsidP="00ED2837">
      <w:pPr>
        <w:pStyle w:val="BodyText"/>
      </w:pPr>
      <w:hyperlink r:id="rId9" w:history="1">
        <w:bookmarkStart w:id="0" w:name="_GoBack"/>
        <w:r w:rsidR="001911FD" w:rsidRPr="00331153">
          <w:rPr>
            <w:rStyle w:val="Hyperlink"/>
          </w:rPr>
          <w:t>https://api-r.referens.sys.kth.se/</w:t>
        </w:r>
        <w:bookmarkEnd w:id="0"/>
        <w:r w:rsidR="001911FD" w:rsidRPr="00331153">
          <w:rPr>
            <w:rStyle w:val="Hyperlink"/>
          </w:rPr>
          <w:t>api/cortina/swagger/?url=/api/cortina/swagger.json</w:t>
        </w:r>
      </w:hyperlink>
      <w:r w:rsidR="001911FD">
        <w:t xml:space="preserve"> </w:t>
      </w:r>
    </w:p>
    <w:p w:rsidR="00365200" w:rsidRDefault="00365200" w:rsidP="00ED2837">
      <w:pPr>
        <w:pStyle w:val="Heading1"/>
      </w:pPr>
      <w:r>
        <w:t xml:space="preserve">Introduction to </w:t>
      </w:r>
      <w:proofErr w:type="spellStart"/>
      <w:r>
        <w:t>graphql</w:t>
      </w:r>
      <w:proofErr w:type="spellEnd"/>
      <w:r>
        <w:t xml:space="preserve"> in Canvas</w:t>
      </w:r>
    </w:p>
    <w:p w:rsidR="00365200" w:rsidRPr="00365200" w:rsidRDefault="00365200" w:rsidP="00ED2837">
      <w:pPr>
        <w:pStyle w:val="BodyText"/>
      </w:pPr>
      <w:r>
        <w:fldChar w:fldCharType="begin"/>
      </w:r>
      <w:r>
        <w:instrText xml:space="preserve"> REF _Ref17264743 \h </w:instrText>
      </w:r>
      <w:r w:rsidR="00ED2837">
        <w:instrText xml:space="preserve"> \* MERGEFORMAT </w:instrText>
      </w:r>
      <w:r>
        <w:fldChar w:fldCharType="separate"/>
      </w:r>
      <w:r w:rsidR="00C71A22">
        <w:t xml:space="preserve">Listing </w:t>
      </w:r>
      <w:r w:rsidR="00C71A22">
        <w:rPr>
          <w:noProof/>
        </w:rPr>
        <w:t>1</w:t>
      </w:r>
      <w:r w:rsidR="00C71A22">
        <w:rPr>
          <w:noProof/>
        </w:rPr>
        <w:noBreakHyphen/>
        <w:t>1</w:t>
      </w:r>
      <w:r>
        <w:fldChar w:fldCharType="end"/>
      </w:r>
      <w:r>
        <w:t xml:space="preserve"> shows a simple query </w:t>
      </w:r>
      <w:r w:rsidR="001911FD">
        <w:t xml:space="preserve">to the </w:t>
      </w:r>
      <w:r w:rsidR="001911FD" w:rsidRPr="001911FD">
        <w:t>/</w:t>
      </w:r>
      <w:proofErr w:type="spellStart"/>
      <w:r w:rsidR="001911FD" w:rsidRPr="001911FD">
        <w:t>api</w:t>
      </w:r>
      <w:proofErr w:type="spellEnd"/>
      <w:r w:rsidR="001911FD" w:rsidRPr="001911FD">
        <w:t>/</w:t>
      </w:r>
      <w:proofErr w:type="spellStart"/>
      <w:r w:rsidR="001911FD" w:rsidRPr="001911FD">
        <w:t>cortina</w:t>
      </w:r>
      <w:proofErr w:type="spellEnd"/>
      <w:r w:rsidR="001911FD" w:rsidRPr="001911FD">
        <w:t>/_</w:t>
      </w:r>
      <w:proofErr w:type="spellStart"/>
      <w:r w:rsidR="001911FD" w:rsidRPr="001911FD">
        <w:t>checkAPIkey</w:t>
      </w:r>
      <w:proofErr w:type="spellEnd"/>
      <w:r w:rsidR="001911FD">
        <w:t xml:space="preserve"> endpoint to check the API key</w:t>
      </w:r>
      <w:r>
        <w:t xml:space="preserve">. </w:t>
      </w:r>
    </w:p>
    <w:p w:rsidR="00365200" w:rsidRDefault="00365200" w:rsidP="00ED2837">
      <w:pPr>
        <w:pStyle w:val="Caption"/>
      </w:pPr>
      <w:bookmarkStart w:id="1" w:name="_Ref17264743"/>
      <w:r>
        <w:t xml:space="preserve">Listing </w:t>
      </w:r>
      <w:fldSimple w:instr=" STYLEREF 1 \s ">
        <w:r w:rsidR="00BC23B3">
          <w:rPr>
            <w:noProof/>
          </w:rPr>
          <w:t>1</w:t>
        </w:r>
      </w:fldSimple>
      <w:r w:rsidR="00BC23B3">
        <w:noBreakHyphen/>
      </w:r>
      <w:fldSimple w:instr=" SEQ Listing \* ARABIC \s 1 ">
        <w:r w:rsidR="00BC23B3">
          <w:rPr>
            <w:noProof/>
          </w:rPr>
          <w:t>1</w:t>
        </w:r>
      </w:fldSimple>
      <w:bookmarkEnd w:id="1"/>
      <w:r>
        <w:t xml:space="preserve">: Example of a </w:t>
      </w:r>
      <w:r w:rsidR="001911FD">
        <w:t>call to check the API key</w:t>
      </w:r>
    </w:p>
    <w:tbl>
      <w:tblPr>
        <w:tblStyle w:val="TableGrid"/>
        <w:tblW w:w="0" w:type="auto"/>
        <w:tblLook w:val="04A0" w:firstRow="1" w:lastRow="0" w:firstColumn="1" w:lastColumn="0" w:noHBand="0" w:noVBand="1"/>
      </w:tblPr>
      <w:tblGrid>
        <w:gridCol w:w="9289"/>
      </w:tblGrid>
      <w:tr w:rsidR="00365200" w:rsidTr="00365200">
        <w:tc>
          <w:tcPr>
            <w:tcW w:w="9289" w:type="dxa"/>
          </w:tcPr>
          <w:p w:rsidR="00365200" w:rsidRDefault="00F3240B" w:rsidP="001911FD">
            <w:pPr>
              <w:pStyle w:val="Computerexample"/>
            </w:pPr>
            <w:hyperlink r:id="rId10" w:history="1">
              <w:r w:rsidR="001911FD" w:rsidRPr="00331153">
                <w:rPr>
                  <w:rStyle w:val="Hyperlink"/>
                </w:rPr>
                <w:t>https://api-r.referens.sys.kth.se/api/cortina/_checkAPIkey</w:t>
              </w:r>
            </w:hyperlink>
          </w:p>
          <w:p w:rsidR="001911FD" w:rsidRDefault="001911FD" w:rsidP="001911FD">
            <w:pPr>
              <w:pStyle w:val="Computerexample"/>
            </w:pPr>
          </w:p>
          <w:p w:rsidR="001911FD" w:rsidRDefault="001911FD" w:rsidP="001911FD">
            <w:pPr>
              <w:pStyle w:val="Computerexample"/>
            </w:pPr>
            <w:r w:rsidRPr="001911FD">
              <w:rPr>
                <w:b/>
              </w:rPr>
              <w:t>code</w:t>
            </w:r>
            <w:r>
              <w:t xml:space="preserve"> 200</w:t>
            </w:r>
          </w:p>
          <w:p w:rsidR="001911FD" w:rsidRPr="001911FD" w:rsidRDefault="001911FD" w:rsidP="001911FD">
            <w:pPr>
              <w:pStyle w:val="Computerexample"/>
              <w:rPr>
                <w:b/>
              </w:rPr>
            </w:pPr>
            <w:r w:rsidRPr="001911FD">
              <w:rPr>
                <w:b/>
              </w:rPr>
              <w:t>Response headers:</w:t>
            </w:r>
          </w:p>
          <w:p w:rsidR="001911FD" w:rsidRDefault="001911FD" w:rsidP="001911FD">
            <w:pPr>
              <w:pStyle w:val="Computerexample"/>
            </w:pPr>
            <w:r>
              <w:t>content-length: 0</w:t>
            </w:r>
          </w:p>
          <w:p w:rsidR="001911FD" w:rsidRDefault="001911FD" w:rsidP="001911FD">
            <w:pPr>
              <w:pStyle w:val="Computerexample"/>
            </w:pPr>
            <w:r w:rsidRPr="001911FD">
              <w:t>date:</w:t>
            </w:r>
            <w:r>
              <w:t xml:space="preserve"> Sat, 24 Aug 2019 10:27:43 GMT</w:t>
            </w:r>
          </w:p>
          <w:p w:rsidR="001911FD" w:rsidRDefault="001911FD" w:rsidP="001911FD">
            <w:pPr>
              <w:pStyle w:val="Computerexample"/>
            </w:pPr>
            <w:r>
              <w:t>x-powered-by: Express</w:t>
            </w:r>
          </w:p>
          <w:p w:rsidR="001911FD" w:rsidRDefault="001911FD" w:rsidP="001911FD">
            <w:pPr>
              <w:pStyle w:val="Computerexample"/>
            </w:pPr>
            <w:r w:rsidRPr="001911FD">
              <w:t>referrer-po</w:t>
            </w:r>
            <w:r>
              <w:t>licy: origin-when-cross-origin</w:t>
            </w:r>
          </w:p>
          <w:p w:rsidR="001911FD" w:rsidRDefault="001911FD" w:rsidP="001911FD">
            <w:pPr>
              <w:pStyle w:val="Computerexample"/>
            </w:pPr>
            <w:r w:rsidRPr="001911FD">
              <w:t>strict-transport-security: max-age=31536000</w:t>
            </w:r>
          </w:p>
          <w:p w:rsidR="001911FD" w:rsidRDefault="001911FD" w:rsidP="001911FD">
            <w:pPr>
              <w:pStyle w:val="Computerexample"/>
            </w:pPr>
          </w:p>
          <w:p w:rsidR="001911FD" w:rsidRPr="001911FD" w:rsidRDefault="001911FD" w:rsidP="001911FD">
            <w:pPr>
              <w:pStyle w:val="Computerexample"/>
              <w:rPr>
                <w:b/>
              </w:rPr>
            </w:pPr>
            <w:r w:rsidRPr="001911FD">
              <w:rPr>
                <w:b/>
              </w:rPr>
              <w:t>Response body:</w:t>
            </w:r>
          </w:p>
          <w:p w:rsidR="001911FD" w:rsidRDefault="001911FD" w:rsidP="001911FD">
            <w:pPr>
              <w:pStyle w:val="Computerexample"/>
            </w:pPr>
            <w:r w:rsidRPr="001911FD">
              <w:t>An empty response</w:t>
            </w:r>
          </w:p>
        </w:tc>
      </w:tr>
    </w:tbl>
    <w:p w:rsidR="00365200" w:rsidRDefault="00365200" w:rsidP="00ED2837">
      <w:pPr>
        <w:pStyle w:val="Computerexample"/>
      </w:pPr>
    </w:p>
    <w:p w:rsidR="001911FD" w:rsidRDefault="001911FD" w:rsidP="00ED2837">
      <w:pPr>
        <w:pStyle w:val="Computerexample"/>
      </w:pPr>
    </w:p>
    <w:p w:rsidR="00E14ADE" w:rsidRDefault="00E14ADE" w:rsidP="00ED2837">
      <w:pPr>
        <w:pStyle w:val="Computerexample"/>
      </w:pPr>
      <w:r>
        <w:br w:type="page"/>
      </w:r>
    </w:p>
    <w:p w:rsidR="00C71A22" w:rsidRDefault="001911FD" w:rsidP="001911FD">
      <w:pPr>
        <w:pStyle w:val="BodyText"/>
      </w:pPr>
      <w:r>
        <w:lastRenderedPageBreak/>
        <w:t>To deal with the calendars you need to know the department ID. You can find this using the endpoint</w:t>
      </w:r>
      <w:r w:rsidR="00ED2837">
        <w:t xml:space="preserve"> shown in </w:t>
      </w:r>
      <w:r w:rsidR="00ED2837">
        <w:fldChar w:fldCharType="begin"/>
      </w:r>
      <w:r w:rsidR="00ED2837">
        <w:instrText xml:space="preserve"> REF _Ref17268962 \h </w:instrText>
      </w:r>
      <w:r w:rsidR="00ED2837">
        <w:fldChar w:fldCharType="separate"/>
      </w:r>
      <w:proofErr w:type="gramStart"/>
      <w:r w:rsidR="00C71A22">
        <w:t>Listing</w:t>
      </w:r>
      <w:proofErr w:type="gramEnd"/>
      <w:r w:rsidR="00C71A22">
        <w:t xml:space="preserve"> </w:t>
      </w:r>
      <w:r w:rsidR="00C71A22">
        <w:rPr>
          <w:noProof/>
        </w:rPr>
        <w:t>1</w:t>
      </w:r>
      <w:r w:rsidR="00C71A22">
        <w:noBreakHyphen/>
      </w:r>
      <w:r w:rsidR="00C71A22">
        <w:rPr>
          <w:noProof/>
        </w:rPr>
        <w:t>2</w:t>
      </w:r>
      <w:r w:rsidR="00ED2837">
        <w:fldChar w:fldCharType="end"/>
      </w:r>
      <w:r w:rsidR="00ED2837">
        <w:t xml:space="preserve">. In this figure we can see information about the </w:t>
      </w:r>
      <w:r>
        <w:t>acronym for the school (</w:t>
      </w:r>
      <w:r w:rsidRPr="001911FD">
        <w:t>['ABE', 'EECS', 'ITM', 'CBH', 'SCI']</w:t>
      </w:r>
      <w:r>
        <w:t xml:space="preserve">) and for the department within the school. It also has the type of seminar, which is one of </w:t>
      </w:r>
      <w:r w:rsidRPr="001911FD">
        <w:t>['dissertation', 'licentiate', 'thesis']</w:t>
      </w:r>
      <w:r w:rsidR="00ED2837">
        <w:t>.</w:t>
      </w:r>
      <w:r>
        <w:t xml:space="preserve"> The response is shown in </w:t>
      </w:r>
      <w:r>
        <w:fldChar w:fldCharType="begin"/>
      </w:r>
      <w:r>
        <w:instrText xml:space="preserve"> REF _Ref17269474 \h </w:instrText>
      </w:r>
      <w:r>
        <w:fldChar w:fldCharType="separate"/>
      </w:r>
    </w:p>
    <w:p w:rsidR="00ED2837" w:rsidRDefault="00C71A22" w:rsidP="00ED2837">
      <w:pPr>
        <w:pStyle w:val="BodyText"/>
      </w:pPr>
      <w:proofErr w:type="gramStart"/>
      <w:r>
        <w:t xml:space="preserve">Listing </w:t>
      </w:r>
      <w:r>
        <w:rPr>
          <w:noProof/>
        </w:rPr>
        <w:t>1</w:t>
      </w:r>
      <w:r>
        <w:noBreakHyphen/>
      </w:r>
      <w:r>
        <w:rPr>
          <w:noProof/>
        </w:rPr>
        <w:t>3</w:t>
      </w:r>
      <w:r w:rsidR="001911FD">
        <w:fldChar w:fldCharType="end"/>
      </w:r>
      <w:r w:rsidR="001911FD">
        <w:t>.</w:t>
      </w:r>
      <w:proofErr w:type="gramEnd"/>
    </w:p>
    <w:p w:rsidR="00ED2837" w:rsidRDefault="00ED2837" w:rsidP="00ED2837">
      <w:pPr>
        <w:pStyle w:val="Caption"/>
        <w:keepNext/>
      </w:pPr>
      <w:bookmarkStart w:id="2" w:name="_Ref17268962"/>
      <w:r>
        <w:t xml:space="preserve">Listing </w:t>
      </w:r>
      <w:fldSimple w:instr=" STYLEREF 1 \s ">
        <w:r w:rsidR="00BC23B3">
          <w:rPr>
            <w:noProof/>
          </w:rPr>
          <w:t>1</w:t>
        </w:r>
      </w:fldSimple>
      <w:r w:rsidR="00BC23B3">
        <w:noBreakHyphen/>
      </w:r>
      <w:fldSimple w:instr=" SEQ Listing \* ARABIC \s 1 ">
        <w:r w:rsidR="00BC23B3">
          <w:rPr>
            <w:noProof/>
          </w:rPr>
          <w:t>2</w:t>
        </w:r>
      </w:fldSimple>
      <w:bookmarkEnd w:id="2"/>
      <w:r>
        <w:t xml:space="preserve">: </w:t>
      </w:r>
      <w:r w:rsidR="001911FD">
        <w:t xml:space="preserve">GET </w:t>
      </w:r>
      <w:r w:rsidR="001911FD" w:rsidRPr="001911FD">
        <w:t>/</w:t>
      </w:r>
      <w:proofErr w:type="spellStart"/>
      <w:r w:rsidR="001911FD" w:rsidRPr="001911FD">
        <w:t>findCalendarDepartmentId</w:t>
      </w:r>
      <w:proofErr w:type="spellEnd"/>
    </w:p>
    <w:tbl>
      <w:tblPr>
        <w:tblStyle w:val="TableGrid"/>
        <w:tblW w:w="0" w:type="auto"/>
        <w:tblLook w:val="04A0" w:firstRow="1" w:lastRow="0" w:firstColumn="1" w:lastColumn="0" w:noHBand="0" w:noVBand="1"/>
      </w:tblPr>
      <w:tblGrid>
        <w:gridCol w:w="9289"/>
      </w:tblGrid>
      <w:tr w:rsidR="00ED2837" w:rsidTr="00ED2837">
        <w:tc>
          <w:tcPr>
            <w:tcW w:w="9289" w:type="dxa"/>
          </w:tcPr>
          <w:p w:rsidR="00ED2837" w:rsidRDefault="001911FD" w:rsidP="00ED2837">
            <w:pPr>
              <w:pStyle w:val="Computerexample"/>
            </w:pPr>
            <w:r w:rsidRPr="001911FD">
              <w:t>https://api-r.referens.sys.kth.se/api/cortina/findCalendarDepartmentId?seminarType=dissertation&amp;schoolName=EECS&amp;departmentName=ISE</w:t>
            </w:r>
          </w:p>
        </w:tc>
      </w:tr>
    </w:tbl>
    <w:p w:rsidR="001911FD" w:rsidRDefault="001911FD" w:rsidP="001911FD">
      <w:pPr>
        <w:pStyle w:val="BodyText"/>
      </w:pPr>
      <w:bookmarkStart w:id="3" w:name="_Ref17269474"/>
    </w:p>
    <w:p w:rsidR="00CC0105" w:rsidRDefault="00CC0105" w:rsidP="00CC0105">
      <w:pPr>
        <w:pStyle w:val="Caption"/>
        <w:keepNext/>
      </w:pPr>
      <w:r>
        <w:t xml:space="preserve">Listing </w:t>
      </w:r>
      <w:fldSimple w:instr=" STYLEREF 1 \s ">
        <w:r w:rsidR="00BC23B3">
          <w:rPr>
            <w:noProof/>
          </w:rPr>
          <w:t>1</w:t>
        </w:r>
      </w:fldSimple>
      <w:r w:rsidR="00BC23B3">
        <w:noBreakHyphen/>
      </w:r>
      <w:fldSimple w:instr=" SEQ Listing \* ARABIC \s 1 ">
        <w:r w:rsidR="00BC23B3">
          <w:rPr>
            <w:noProof/>
          </w:rPr>
          <w:t>3</w:t>
        </w:r>
      </w:fldSimple>
      <w:bookmarkEnd w:id="3"/>
      <w:r>
        <w:t xml:space="preserve">: </w:t>
      </w:r>
      <w:proofErr w:type="spellStart"/>
      <w:r w:rsidR="001911FD">
        <w:t>Reponse</w:t>
      </w:r>
      <w:proofErr w:type="spellEnd"/>
      <w:r w:rsidR="001911FD">
        <w:t xml:space="preserve"> to above query</w:t>
      </w:r>
    </w:p>
    <w:tbl>
      <w:tblPr>
        <w:tblStyle w:val="TableGrid"/>
        <w:tblW w:w="0" w:type="auto"/>
        <w:tblLook w:val="04A0" w:firstRow="1" w:lastRow="0" w:firstColumn="1" w:lastColumn="0" w:noHBand="0" w:noVBand="1"/>
      </w:tblPr>
      <w:tblGrid>
        <w:gridCol w:w="9289"/>
      </w:tblGrid>
      <w:tr w:rsidR="00CC0105" w:rsidTr="00CC0105">
        <w:tc>
          <w:tcPr>
            <w:tcW w:w="9289" w:type="dxa"/>
          </w:tcPr>
          <w:p w:rsidR="001911FD" w:rsidRDefault="001911FD" w:rsidP="001911FD">
            <w:pPr>
              <w:pStyle w:val="Computerexample"/>
            </w:pPr>
            <w:r w:rsidRPr="001911FD">
              <w:rPr>
                <w:b/>
              </w:rPr>
              <w:t>Response code:</w:t>
            </w:r>
            <w:r>
              <w:t xml:space="preserve"> 200</w:t>
            </w:r>
          </w:p>
          <w:p w:rsidR="001911FD" w:rsidRPr="001911FD" w:rsidRDefault="001911FD" w:rsidP="001911FD">
            <w:pPr>
              <w:pStyle w:val="Computerexample"/>
              <w:rPr>
                <w:b/>
              </w:rPr>
            </w:pPr>
            <w:r w:rsidRPr="001911FD">
              <w:rPr>
                <w:b/>
              </w:rPr>
              <w:t>Response headers:</w:t>
            </w:r>
          </w:p>
          <w:p w:rsidR="001911FD" w:rsidRDefault="001911FD" w:rsidP="001911FD">
            <w:pPr>
              <w:pStyle w:val="Computerexample"/>
            </w:pPr>
            <w:r w:rsidRPr="001911FD">
              <w:t>c</w:t>
            </w:r>
            <w:r>
              <w:t>ontent-length: 23</w:t>
            </w:r>
          </w:p>
          <w:p w:rsidR="001911FD" w:rsidRDefault="001911FD" w:rsidP="001911FD">
            <w:pPr>
              <w:pStyle w:val="Computerexample"/>
            </w:pPr>
            <w:r w:rsidRPr="001911FD">
              <w:t>content-type: a</w:t>
            </w:r>
            <w:r>
              <w:t>pplication/</w:t>
            </w:r>
            <w:proofErr w:type="spellStart"/>
            <w:r>
              <w:t>json</w:t>
            </w:r>
            <w:proofErr w:type="spellEnd"/>
            <w:r>
              <w:t>; charset=utf-8</w:t>
            </w:r>
          </w:p>
          <w:p w:rsidR="001911FD" w:rsidRDefault="001911FD" w:rsidP="001911FD">
            <w:pPr>
              <w:pStyle w:val="Computerexample"/>
            </w:pPr>
            <w:r w:rsidRPr="001911FD">
              <w:t>date:</w:t>
            </w:r>
            <w:r>
              <w:t xml:space="preserve"> Sat, 24 Aug 2019 10:35:25 GMT</w:t>
            </w:r>
          </w:p>
          <w:p w:rsidR="001911FD" w:rsidRDefault="001911FD" w:rsidP="001911FD">
            <w:pPr>
              <w:pStyle w:val="Computerexample"/>
            </w:pPr>
            <w:proofErr w:type="spellStart"/>
            <w:r w:rsidRPr="001911FD">
              <w:t>etag</w:t>
            </w:r>
            <w:proofErr w:type="spellEnd"/>
            <w:r w:rsidRPr="001911FD">
              <w:t>: W/"1</w:t>
            </w:r>
            <w:r>
              <w:t>7-bhkSjZXr0zsuU4SzhCWcn48RbhM"</w:t>
            </w:r>
          </w:p>
          <w:p w:rsidR="001911FD" w:rsidRDefault="001911FD" w:rsidP="001911FD">
            <w:pPr>
              <w:pStyle w:val="Computerexample"/>
            </w:pPr>
            <w:r>
              <w:t>x-powered-by: Express</w:t>
            </w:r>
          </w:p>
          <w:p w:rsidR="001911FD" w:rsidRDefault="001911FD" w:rsidP="001911FD">
            <w:pPr>
              <w:pStyle w:val="Computerexample"/>
            </w:pPr>
            <w:r w:rsidRPr="001911FD">
              <w:t>referrer-po</w:t>
            </w:r>
            <w:r>
              <w:t>licy: origin-when-cross-origin</w:t>
            </w:r>
          </w:p>
          <w:p w:rsidR="001911FD" w:rsidRDefault="001911FD" w:rsidP="001911FD">
            <w:pPr>
              <w:pStyle w:val="Computerexample"/>
            </w:pPr>
            <w:r w:rsidRPr="001911FD">
              <w:t>strict-transport-security: max-age=31536000</w:t>
            </w:r>
          </w:p>
          <w:p w:rsidR="001911FD" w:rsidRPr="001911FD" w:rsidRDefault="001911FD" w:rsidP="001911FD">
            <w:pPr>
              <w:pStyle w:val="Computerexample"/>
              <w:rPr>
                <w:b/>
              </w:rPr>
            </w:pPr>
            <w:r w:rsidRPr="001911FD">
              <w:rPr>
                <w:b/>
              </w:rPr>
              <w:t>Response body:</w:t>
            </w:r>
          </w:p>
          <w:p w:rsidR="001911FD" w:rsidRDefault="001911FD" w:rsidP="001911FD">
            <w:pPr>
              <w:pStyle w:val="Computerexample"/>
              <w:jc w:val="both"/>
            </w:pPr>
            <w:r>
              <w:t>{</w:t>
            </w:r>
          </w:p>
          <w:p w:rsidR="001911FD" w:rsidRDefault="001911FD" w:rsidP="001911FD">
            <w:pPr>
              <w:pStyle w:val="Computerexample"/>
              <w:jc w:val="both"/>
            </w:pPr>
            <w:r>
              <w:t xml:space="preserve">  "</w:t>
            </w:r>
            <w:proofErr w:type="spellStart"/>
            <w:r>
              <w:t>contentId</w:t>
            </w:r>
            <w:proofErr w:type="spellEnd"/>
            <w:r>
              <w:t>": "2.86514"</w:t>
            </w:r>
          </w:p>
          <w:p w:rsidR="00CC0105" w:rsidRDefault="001911FD" w:rsidP="001911FD">
            <w:pPr>
              <w:pStyle w:val="Computerexample"/>
            </w:pPr>
            <w:r>
              <w:t>}</w:t>
            </w:r>
          </w:p>
        </w:tc>
      </w:tr>
    </w:tbl>
    <w:p w:rsidR="00F87132" w:rsidRDefault="001911FD" w:rsidP="001911FD">
      <w:pPr>
        <w:pStyle w:val="BodyText"/>
      </w:pPr>
      <w:r>
        <w:t xml:space="preserve">We can now get the calendar events of the selected type </w:t>
      </w:r>
      <w:proofErr w:type="spellStart"/>
      <w:r>
        <w:t>fothe</w:t>
      </w:r>
      <w:proofErr w:type="spellEnd"/>
      <w:r>
        <w:t xml:space="preserve"> the indicated department with </w:t>
      </w:r>
      <w:r w:rsidRPr="001911FD">
        <w:t>/v1/</w:t>
      </w:r>
      <w:proofErr w:type="spellStart"/>
      <w:r w:rsidRPr="001911FD">
        <w:t>calendarlist</w:t>
      </w:r>
      <w:proofErr w:type="spellEnd"/>
      <w:proofErr w:type="gramStart"/>
      <w:r w:rsidRPr="001911FD">
        <w:t>/{</w:t>
      </w:r>
      <w:proofErr w:type="spellStart"/>
      <w:proofErr w:type="gramEnd"/>
      <w:r w:rsidRPr="001911FD">
        <w:t>contentId</w:t>
      </w:r>
      <w:proofErr w:type="spellEnd"/>
      <w:r w:rsidRPr="001911FD">
        <w:t>}</w:t>
      </w:r>
      <w:r>
        <w:t xml:space="preserve"> the response is shown in</w:t>
      </w:r>
      <w:r w:rsidR="00F87132">
        <w:t xml:space="preserve"> </w:t>
      </w:r>
      <w:r w:rsidR="00F87132">
        <w:fldChar w:fldCharType="begin"/>
      </w:r>
      <w:r w:rsidR="00F87132">
        <w:instrText xml:space="preserve"> REF _Ref17384733 \h </w:instrText>
      </w:r>
      <w:r w:rsidR="00F87132">
        <w:fldChar w:fldCharType="separate"/>
      </w:r>
      <w:r w:rsidR="00C71A22">
        <w:t xml:space="preserve">Listing </w:t>
      </w:r>
      <w:r w:rsidR="00C71A22">
        <w:rPr>
          <w:noProof/>
        </w:rPr>
        <w:t>1</w:t>
      </w:r>
      <w:r w:rsidR="00C71A22">
        <w:noBreakHyphen/>
      </w:r>
      <w:r w:rsidR="00C71A22">
        <w:rPr>
          <w:noProof/>
        </w:rPr>
        <w:t>4</w:t>
      </w:r>
      <w:r w:rsidR="00F87132">
        <w:fldChar w:fldCharType="end"/>
      </w:r>
    </w:p>
    <w:p w:rsidR="00F87132" w:rsidRDefault="00F87132" w:rsidP="00F87132">
      <w:pPr>
        <w:pStyle w:val="Caption"/>
        <w:keepNext/>
      </w:pPr>
      <w:bookmarkStart w:id="4" w:name="_Ref17384733"/>
      <w:r>
        <w:t xml:space="preserve">Listing </w:t>
      </w:r>
      <w:fldSimple w:instr=" STYLEREF 1 \s ">
        <w:r w:rsidR="00BC23B3">
          <w:rPr>
            <w:noProof/>
          </w:rPr>
          <w:t>1</w:t>
        </w:r>
      </w:fldSimple>
      <w:r w:rsidR="00BC23B3">
        <w:noBreakHyphen/>
      </w:r>
      <w:fldSimple w:instr=" SEQ Listing \* ARABIC \s 1 ">
        <w:r w:rsidR="00BC23B3">
          <w:rPr>
            <w:noProof/>
          </w:rPr>
          <w:t>4</w:t>
        </w:r>
      </w:fldSimple>
      <w:bookmarkEnd w:id="4"/>
      <w:r>
        <w:t xml:space="preserve">: </w:t>
      </w:r>
      <w:r w:rsidR="001911FD">
        <w:t xml:space="preserve">Output from GET of </w:t>
      </w:r>
      <w:r w:rsidR="001911FD" w:rsidRPr="001911FD">
        <w:t>https://api-r.referens.sys.kth.se/api/cortina/v1/calendarlist/2.86514</w:t>
      </w:r>
    </w:p>
    <w:tbl>
      <w:tblPr>
        <w:tblStyle w:val="TableGrid"/>
        <w:tblW w:w="0" w:type="auto"/>
        <w:tblLook w:val="04A0" w:firstRow="1" w:lastRow="0" w:firstColumn="1" w:lastColumn="0" w:noHBand="0" w:noVBand="1"/>
      </w:tblPr>
      <w:tblGrid>
        <w:gridCol w:w="9289"/>
      </w:tblGrid>
      <w:tr w:rsidR="00F87132" w:rsidTr="00F87132">
        <w:tc>
          <w:tcPr>
            <w:tcW w:w="9289" w:type="dxa"/>
          </w:tcPr>
          <w:p w:rsidR="001911FD" w:rsidRDefault="001911FD" w:rsidP="001911FD">
            <w:pPr>
              <w:pStyle w:val="Computerexample"/>
              <w:jc w:val="both"/>
            </w:pPr>
            <w:r w:rsidRPr="001911FD">
              <w:rPr>
                <w:b/>
              </w:rPr>
              <w:t>Code</w:t>
            </w:r>
            <w:r>
              <w:t xml:space="preserve"> 200</w:t>
            </w:r>
            <w:r>
              <w:tab/>
            </w:r>
          </w:p>
          <w:p w:rsidR="001911FD" w:rsidRPr="001911FD" w:rsidRDefault="001911FD" w:rsidP="001911FD">
            <w:pPr>
              <w:pStyle w:val="Computerexample"/>
              <w:jc w:val="both"/>
              <w:rPr>
                <w:b/>
              </w:rPr>
            </w:pPr>
            <w:r w:rsidRPr="001911FD">
              <w:rPr>
                <w:b/>
              </w:rPr>
              <w:t>Response body:</w:t>
            </w:r>
          </w:p>
          <w:p w:rsidR="001911FD" w:rsidRDefault="001911FD" w:rsidP="001911FD">
            <w:pPr>
              <w:pStyle w:val="Computerexample"/>
              <w:jc w:val="both"/>
            </w:pPr>
          </w:p>
          <w:p w:rsidR="001911FD" w:rsidRDefault="001911FD" w:rsidP="001911FD">
            <w:pPr>
              <w:pStyle w:val="Computerexample"/>
              <w:jc w:val="both"/>
            </w:pPr>
            <w:r>
              <w:t>[</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roofErr w:type="spellStart"/>
            <w:r>
              <w:t>contentId</w:t>
            </w:r>
            <w:proofErr w:type="spellEnd"/>
            <w:r>
              <w:t>": "1.870302",</w:t>
            </w:r>
          </w:p>
          <w:p w:rsidR="001911FD" w:rsidRDefault="001911FD" w:rsidP="001911FD">
            <w:pPr>
              <w:pStyle w:val="Computerexample"/>
              <w:jc w:val="both"/>
            </w:pPr>
            <w:r>
              <w:t xml:space="preserve">    "</w:t>
            </w:r>
            <w:proofErr w:type="spellStart"/>
            <w:r>
              <w:t>inputTemplate</w:t>
            </w:r>
            <w:proofErr w:type="spellEnd"/>
            <w:r>
              <w:t>": "</w:t>
            </w:r>
            <w:proofErr w:type="spellStart"/>
            <w:r>
              <w:t>it.article.calendarevent</w:t>
            </w:r>
            <w:proofErr w:type="spellEnd"/>
            <w:r>
              <w:t>",</w:t>
            </w:r>
          </w:p>
          <w:p w:rsidR="001911FD" w:rsidRDefault="001911FD" w:rsidP="001911FD">
            <w:pPr>
              <w:pStyle w:val="Computerexample"/>
              <w:jc w:val="both"/>
            </w:pPr>
            <w:r>
              <w:t xml:space="preserve">    "</w:t>
            </w:r>
            <w:proofErr w:type="spellStart"/>
            <w:r>
              <w:t>contentName</w:t>
            </w:r>
            <w:proofErr w:type="spellEnd"/>
            <w:r>
              <w:t>": "</w:t>
            </w:r>
            <w:proofErr w:type="spellStart"/>
            <w:r>
              <w:t>Characterisation</w:t>
            </w:r>
            <w:proofErr w:type="spellEnd"/>
            <w:r>
              <w:t>, Modelling and Digital Pre-distortion Techniques for RF Transmitters in Wireless Systems ",</w:t>
            </w:r>
          </w:p>
          <w:p w:rsidR="001911FD" w:rsidRDefault="001911FD" w:rsidP="001911FD">
            <w:pPr>
              <w:pStyle w:val="Computerexample"/>
              <w:jc w:val="both"/>
            </w:pPr>
            <w:r>
              <w:t xml:space="preserve">    "advisor": "Professor Peter </w:t>
            </w:r>
            <w:proofErr w:type="spellStart"/>
            <w:r>
              <w:t>Händel</w:t>
            </w:r>
            <w:proofErr w:type="spellEnd"/>
            <w:r>
              <w:t>",</w:t>
            </w:r>
          </w:p>
          <w:p w:rsidR="001911FD" w:rsidRDefault="001911FD" w:rsidP="001911FD">
            <w:pPr>
              <w:pStyle w:val="Computerexample"/>
              <w:jc w:val="both"/>
            </w:pPr>
            <w:r>
              <w:t xml:space="preserve">    "</w:t>
            </w:r>
            <w:proofErr w:type="spellStart"/>
            <w:r>
              <w:t>dates_allday</w:t>
            </w:r>
            <w:proofErr w:type="spellEnd"/>
            <w:r>
              <w:t>": false,</w:t>
            </w:r>
          </w:p>
          <w:p w:rsidR="001911FD" w:rsidRDefault="001911FD" w:rsidP="001911FD">
            <w:pPr>
              <w:pStyle w:val="Computerexample"/>
              <w:jc w:val="both"/>
            </w:pPr>
            <w:r>
              <w:t xml:space="preserve">    "</w:t>
            </w:r>
            <w:proofErr w:type="spellStart"/>
            <w:r>
              <w:t>dates_endtime</w:t>
            </w:r>
            <w:proofErr w:type="spellEnd"/>
            <w:r>
              <w:t>": "none",</w:t>
            </w:r>
          </w:p>
          <w:p w:rsidR="001911FD" w:rsidRDefault="001911FD" w:rsidP="001911FD">
            <w:pPr>
              <w:pStyle w:val="Computerexample"/>
              <w:jc w:val="both"/>
            </w:pPr>
            <w:r>
              <w:t xml:space="preserve">    "</w:t>
            </w:r>
            <w:proofErr w:type="spellStart"/>
            <w:r>
              <w:t>dates_starttime</w:t>
            </w:r>
            <w:proofErr w:type="spellEnd"/>
            <w:r>
              <w:t>": "2019-02-18T12:00:00.000Z",</w:t>
            </w:r>
          </w:p>
          <w:p w:rsidR="001911FD" w:rsidRDefault="001911FD" w:rsidP="001911FD">
            <w:pPr>
              <w:pStyle w:val="Computerexample"/>
              <w:jc w:val="both"/>
            </w:pPr>
            <w:r>
              <w:t xml:space="preserve">    "</w:t>
            </w:r>
            <w:proofErr w:type="spellStart"/>
            <w:r>
              <w:t>defaultLocale</w:t>
            </w:r>
            <w:proofErr w:type="spellEnd"/>
            <w:r>
              <w:t>": true,</w:t>
            </w:r>
          </w:p>
          <w:p w:rsidR="001911FD" w:rsidRDefault="001911FD" w:rsidP="001911FD">
            <w:pPr>
              <w:pStyle w:val="Computerexample"/>
              <w:jc w:val="both"/>
            </w:pPr>
            <w:r>
              <w:t xml:space="preserve">    "</w:t>
            </w:r>
            <w:proofErr w:type="spellStart"/>
            <w:r>
              <w:t>externalId</w:t>
            </w:r>
            <w:proofErr w:type="spellEnd"/>
            <w:r>
              <w:t>": "",</w:t>
            </w:r>
          </w:p>
          <w:p w:rsidR="001911FD" w:rsidRDefault="001911FD" w:rsidP="001911FD">
            <w:pPr>
              <w:pStyle w:val="Computerexample"/>
              <w:jc w:val="both"/>
            </w:pPr>
            <w:r>
              <w:t xml:space="preserve">    "lead": "",</w:t>
            </w:r>
          </w:p>
          <w:p w:rsidR="001911FD" w:rsidRDefault="001911FD" w:rsidP="001911FD">
            <w:pPr>
              <w:pStyle w:val="Computerexample"/>
              <w:jc w:val="both"/>
            </w:pPr>
            <w:r>
              <w:t xml:space="preserve">    "lecturer": "",</w:t>
            </w:r>
          </w:p>
          <w:p w:rsidR="001911FD" w:rsidRDefault="001911FD" w:rsidP="001911FD">
            <w:pPr>
              <w:pStyle w:val="Computerexample"/>
              <w:jc w:val="both"/>
            </w:pPr>
            <w:r>
              <w:t xml:space="preserve">    "locale": "</w:t>
            </w:r>
            <w:proofErr w:type="spellStart"/>
            <w:r>
              <w:t>sv_SE</w:t>
            </w:r>
            <w:proofErr w:type="spellEnd"/>
            <w:r>
              <w:t>",</w:t>
            </w:r>
          </w:p>
          <w:p w:rsidR="001911FD" w:rsidRDefault="001911FD" w:rsidP="001911FD">
            <w:pPr>
              <w:pStyle w:val="Computerexample"/>
              <w:jc w:val="both"/>
            </w:pPr>
            <w:r>
              <w:t xml:space="preserve">    "location": "</w:t>
            </w:r>
            <w:proofErr w:type="spellStart"/>
            <w:r>
              <w:t>Hörsal</w:t>
            </w:r>
            <w:proofErr w:type="spellEnd"/>
            <w:r>
              <w:t xml:space="preserve"> 99131; University of </w:t>
            </w:r>
            <w:proofErr w:type="spellStart"/>
            <w:r>
              <w:t>Gävle</w:t>
            </w:r>
            <w:proofErr w:type="spellEnd"/>
            <w:r>
              <w:t>",</w:t>
            </w:r>
          </w:p>
          <w:p w:rsidR="001911FD" w:rsidRDefault="001911FD" w:rsidP="001911FD">
            <w:pPr>
              <w:pStyle w:val="Computerexample"/>
              <w:jc w:val="both"/>
            </w:pPr>
            <w:r>
              <w:t xml:space="preserve">    "</w:t>
            </w:r>
            <w:proofErr w:type="spellStart"/>
            <w:r>
              <w:t>locationUrl</w:t>
            </w:r>
            <w:proofErr w:type="spellEnd"/>
            <w:r>
              <w:t>": "",</w:t>
            </w:r>
          </w:p>
          <w:p w:rsidR="001911FD" w:rsidRDefault="001911FD" w:rsidP="001911FD">
            <w:pPr>
              <w:pStyle w:val="Computerexample"/>
              <w:jc w:val="both"/>
            </w:pPr>
            <w:r>
              <w:t xml:space="preserve">    "opponent": "Professor </w:t>
            </w:r>
            <w:proofErr w:type="spellStart"/>
            <w:r>
              <w:t>Noureddine</w:t>
            </w:r>
            <w:proofErr w:type="spellEnd"/>
            <w:r>
              <w:t xml:space="preserve"> </w:t>
            </w:r>
            <w:proofErr w:type="spellStart"/>
            <w:r>
              <w:t>Boulejfen</w:t>
            </w:r>
            <w:proofErr w:type="spellEnd"/>
            <w:r>
              <w:t xml:space="preserve">, Research Center for Microelectronics and Nanotechnology, </w:t>
            </w:r>
            <w:proofErr w:type="spellStart"/>
            <w:r>
              <w:t>Technopole</w:t>
            </w:r>
            <w:proofErr w:type="spellEnd"/>
            <w:r>
              <w:t xml:space="preserve"> de Sousse, Sousse, Tunisia ",</w:t>
            </w:r>
          </w:p>
          <w:p w:rsidR="001911FD" w:rsidRDefault="001911FD" w:rsidP="001911FD">
            <w:pPr>
              <w:pStyle w:val="Computerexample"/>
              <w:jc w:val="both"/>
            </w:pPr>
            <w:r>
              <w:lastRenderedPageBreak/>
              <w:t xml:space="preserve">    "</w:t>
            </w:r>
            <w:proofErr w:type="spellStart"/>
            <w:r>
              <w:t>parentId</w:t>
            </w:r>
            <w:proofErr w:type="spellEnd"/>
            <w:r>
              <w:t>": "2.86514",</w:t>
            </w:r>
          </w:p>
          <w:p w:rsidR="001911FD" w:rsidRDefault="001911FD" w:rsidP="001911FD">
            <w:pPr>
              <w:pStyle w:val="Computerexample"/>
              <w:jc w:val="both"/>
            </w:pPr>
            <w:r>
              <w:t xml:space="preserve">    "respondent": "Mahmoud </w:t>
            </w:r>
            <w:proofErr w:type="spellStart"/>
            <w:r>
              <w:t>Alizadeh</w:t>
            </w:r>
            <w:proofErr w:type="spellEnd"/>
            <w:r>
              <w:t>",</w:t>
            </w:r>
          </w:p>
          <w:p w:rsidR="001911FD" w:rsidRDefault="001911FD" w:rsidP="001911FD">
            <w:pPr>
              <w:pStyle w:val="Computerexample"/>
              <w:jc w:val="both"/>
            </w:pPr>
            <w:r>
              <w:t xml:space="preserve">    "</w:t>
            </w:r>
            <w:proofErr w:type="spellStart"/>
            <w:r>
              <w:t>respondentUrl</w:t>
            </w:r>
            <w:proofErr w:type="spellEnd"/>
            <w:r>
              <w:t>": "",</w:t>
            </w:r>
          </w:p>
          <w:p w:rsidR="001911FD" w:rsidRDefault="001911FD" w:rsidP="001911FD">
            <w:pPr>
              <w:pStyle w:val="Computerexample"/>
              <w:jc w:val="both"/>
            </w:pPr>
            <w:r>
              <w:t xml:space="preserve">    "</w:t>
            </w:r>
            <w:proofErr w:type="spellStart"/>
            <w:r>
              <w:t>respondentDepartment</w:t>
            </w:r>
            <w:proofErr w:type="spellEnd"/>
            <w:r>
              <w:t>": "</w:t>
            </w:r>
            <w:proofErr w:type="spellStart"/>
            <w:r>
              <w:t>Teknisk</w:t>
            </w:r>
            <w:proofErr w:type="spellEnd"/>
            <w:r>
              <w:t xml:space="preserve"> </w:t>
            </w:r>
            <w:proofErr w:type="spellStart"/>
            <w:r>
              <w:t>informationsvetenskap</w:t>
            </w:r>
            <w:proofErr w:type="spellEnd"/>
            <w:r>
              <w:t>",</w:t>
            </w:r>
          </w:p>
          <w:p w:rsidR="001911FD" w:rsidRDefault="001911FD" w:rsidP="001911FD">
            <w:pPr>
              <w:pStyle w:val="Computerexample"/>
              <w:jc w:val="both"/>
            </w:pPr>
            <w:r>
              <w:t xml:space="preserve">    "</w:t>
            </w:r>
            <w:proofErr w:type="spellStart"/>
            <w:r>
              <w:t>seminartype</w:t>
            </w:r>
            <w:proofErr w:type="spellEnd"/>
            <w:r>
              <w:t>": "dissertation",</w:t>
            </w:r>
          </w:p>
          <w:p w:rsidR="001911FD" w:rsidRDefault="001911FD" w:rsidP="001911FD">
            <w:pPr>
              <w:pStyle w:val="Computerexample"/>
              <w:jc w:val="both"/>
            </w:pPr>
            <w:r>
              <w:t xml:space="preserve">    "</w:t>
            </w:r>
            <w:proofErr w:type="spellStart"/>
            <w:r>
              <w:t>subjectarea</w:t>
            </w:r>
            <w:proofErr w:type="spellEnd"/>
            <w:r>
              <w:t>": "</w:t>
            </w:r>
            <w:proofErr w:type="spellStart"/>
            <w:r>
              <w:t>Elektro</w:t>
            </w:r>
            <w:proofErr w:type="spellEnd"/>
            <w:r>
              <w:t xml:space="preserve">- </w:t>
            </w:r>
            <w:proofErr w:type="spellStart"/>
            <w:r>
              <w:t>och</w:t>
            </w:r>
            <w:proofErr w:type="spellEnd"/>
            <w:r>
              <w:t xml:space="preserve"> </w:t>
            </w:r>
            <w:proofErr w:type="spellStart"/>
            <w:r>
              <w:t>systemteknik</w:t>
            </w:r>
            <w:proofErr w:type="spellEnd"/>
            <w:r>
              <w:t>",</w:t>
            </w:r>
          </w:p>
          <w:p w:rsidR="001911FD" w:rsidRDefault="001911FD" w:rsidP="001911FD">
            <w:pPr>
              <w:pStyle w:val="Computerexample"/>
              <w:jc w:val="both"/>
            </w:pPr>
            <w:r>
              <w:t xml:space="preserve">    "</w:t>
            </w:r>
            <w:proofErr w:type="spellStart"/>
            <w:r>
              <w:t>paragraphs_text</w:t>
            </w:r>
            <w:proofErr w:type="spellEnd"/>
            <w:r>
              <w:t>": "",</w:t>
            </w:r>
          </w:p>
          <w:p w:rsidR="001911FD" w:rsidRDefault="001911FD" w:rsidP="001911FD">
            <w:pPr>
              <w:pStyle w:val="Computerexample"/>
              <w:jc w:val="both"/>
            </w:pPr>
            <w:r>
              <w:t xml:space="preserve">    "translations": [</w:t>
            </w:r>
          </w:p>
          <w:p w:rsidR="001911FD" w:rsidRDefault="001911FD" w:rsidP="001911FD">
            <w:pPr>
              <w:pStyle w:val="Computerexample"/>
              <w:jc w:val="both"/>
            </w:pPr>
            <w:r>
              <w:t xml:space="preserve">      "1.870304"</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roofErr w:type="spellStart"/>
            <w:r>
              <w:t>uriContentId</w:t>
            </w:r>
            <w:proofErr w:type="spellEnd"/>
            <w:r>
              <w:t>": "",</w:t>
            </w:r>
          </w:p>
          <w:p w:rsidR="001911FD" w:rsidRDefault="001911FD" w:rsidP="001911FD">
            <w:pPr>
              <w:pStyle w:val="Computerexample"/>
              <w:jc w:val="both"/>
            </w:pPr>
            <w:r>
              <w:t xml:space="preserve">    "</w:t>
            </w:r>
            <w:proofErr w:type="spellStart"/>
            <w:r>
              <w:t>uri</w:t>
            </w:r>
            <w:proofErr w:type="spellEnd"/>
            <w:r>
              <w:t>": ""</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roofErr w:type="spellStart"/>
            <w:r>
              <w:t>contentId</w:t>
            </w:r>
            <w:proofErr w:type="spellEnd"/>
            <w:r>
              <w:t>": "1.876901",</w:t>
            </w:r>
          </w:p>
          <w:p w:rsidR="001911FD" w:rsidRDefault="001911FD" w:rsidP="001911FD">
            <w:pPr>
              <w:pStyle w:val="Computerexample"/>
              <w:jc w:val="both"/>
            </w:pPr>
            <w:r>
              <w:t xml:space="preserve">    "</w:t>
            </w:r>
            <w:proofErr w:type="spellStart"/>
            <w:r>
              <w:t>inputTemplate</w:t>
            </w:r>
            <w:proofErr w:type="spellEnd"/>
            <w:r>
              <w:t>": "</w:t>
            </w:r>
            <w:proofErr w:type="spellStart"/>
            <w:r>
              <w:t>it.article.calendarevent</w:t>
            </w:r>
            <w:proofErr w:type="spellEnd"/>
            <w:r>
              <w:t>",</w:t>
            </w:r>
          </w:p>
          <w:p w:rsidR="001911FD" w:rsidRDefault="001911FD" w:rsidP="001911FD">
            <w:pPr>
              <w:pStyle w:val="Computerexample"/>
              <w:jc w:val="both"/>
            </w:pPr>
            <w:r>
              <w:t xml:space="preserve">    "</w:t>
            </w:r>
            <w:proofErr w:type="spellStart"/>
            <w:r>
              <w:t>contentName</w:t>
            </w:r>
            <w:proofErr w:type="spellEnd"/>
            <w:r>
              <w:t>": "Performance Trade-offs for Ultra-Reliable Low-Latency Communication Systems",</w:t>
            </w:r>
          </w:p>
          <w:p w:rsidR="001911FD" w:rsidRDefault="001911FD" w:rsidP="001911FD">
            <w:pPr>
              <w:pStyle w:val="Computerexample"/>
              <w:jc w:val="both"/>
            </w:pPr>
            <w:r>
              <w:t xml:space="preserve">    "advisor": "Associate professor James Gross, </w:t>
            </w:r>
            <w:proofErr w:type="spellStart"/>
            <w:r>
              <w:t>Teknisk</w:t>
            </w:r>
            <w:proofErr w:type="spellEnd"/>
            <w:r>
              <w:t xml:space="preserve"> </w:t>
            </w:r>
            <w:proofErr w:type="spellStart"/>
            <w:r>
              <w:t>informationsvetenskap</w:t>
            </w:r>
            <w:proofErr w:type="spellEnd"/>
            <w:r>
              <w:t xml:space="preserve">; Professor Mikael </w:t>
            </w:r>
            <w:proofErr w:type="spellStart"/>
            <w:r>
              <w:t>Skoglund</w:t>
            </w:r>
            <w:proofErr w:type="spellEnd"/>
            <w:r>
              <w:t xml:space="preserve">, </w:t>
            </w:r>
            <w:proofErr w:type="spellStart"/>
            <w:r>
              <w:t>Teknisk</w:t>
            </w:r>
            <w:proofErr w:type="spellEnd"/>
            <w:r>
              <w:t xml:space="preserve"> </w:t>
            </w:r>
            <w:proofErr w:type="spellStart"/>
            <w:r>
              <w:t>informationsvetenskap</w:t>
            </w:r>
            <w:proofErr w:type="spellEnd"/>
            <w:r>
              <w:t>",</w:t>
            </w:r>
          </w:p>
          <w:p w:rsidR="001911FD" w:rsidRDefault="001911FD" w:rsidP="001911FD">
            <w:pPr>
              <w:pStyle w:val="Computerexample"/>
              <w:jc w:val="both"/>
            </w:pPr>
            <w:r>
              <w:t xml:space="preserve">    "</w:t>
            </w:r>
            <w:proofErr w:type="spellStart"/>
            <w:r>
              <w:t>dates_allday</w:t>
            </w:r>
            <w:proofErr w:type="spellEnd"/>
            <w:r>
              <w:t>": false,</w:t>
            </w:r>
          </w:p>
          <w:p w:rsidR="001911FD" w:rsidRDefault="001911FD" w:rsidP="001911FD">
            <w:pPr>
              <w:pStyle w:val="Computerexample"/>
              <w:jc w:val="both"/>
            </w:pPr>
            <w:r>
              <w:t xml:space="preserve">    "</w:t>
            </w:r>
            <w:proofErr w:type="spellStart"/>
            <w:r>
              <w:t>dates_endtime</w:t>
            </w:r>
            <w:proofErr w:type="spellEnd"/>
            <w:r>
              <w:t>": "none",</w:t>
            </w:r>
          </w:p>
          <w:p w:rsidR="001911FD" w:rsidRDefault="001911FD" w:rsidP="001911FD">
            <w:pPr>
              <w:pStyle w:val="Computerexample"/>
              <w:jc w:val="both"/>
            </w:pPr>
            <w:r>
              <w:t xml:space="preserve">    "</w:t>
            </w:r>
            <w:proofErr w:type="spellStart"/>
            <w:r>
              <w:t>dates_starttime</w:t>
            </w:r>
            <w:proofErr w:type="spellEnd"/>
            <w:r>
              <w:t>": "2019-06-14T08:00:00.000Z",</w:t>
            </w:r>
          </w:p>
          <w:p w:rsidR="001911FD" w:rsidRDefault="001911FD" w:rsidP="001911FD">
            <w:pPr>
              <w:pStyle w:val="Computerexample"/>
              <w:jc w:val="both"/>
            </w:pPr>
            <w:r>
              <w:t xml:space="preserve">    "</w:t>
            </w:r>
            <w:proofErr w:type="spellStart"/>
            <w:r>
              <w:t>defaultLocale</w:t>
            </w:r>
            <w:proofErr w:type="spellEnd"/>
            <w:r>
              <w:t>": true,</w:t>
            </w:r>
          </w:p>
          <w:p w:rsidR="001911FD" w:rsidRDefault="001911FD" w:rsidP="001911FD">
            <w:pPr>
              <w:pStyle w:val="Computerexample"/>
              <w:jc w:val="both"/>
            </w:pPr>
            <w:r>
              <w:t xml:space="preserve">    "</w:t>
            </w:r>
            <w:proofErr w:type="spellStart"/>
            <w:r>
              <w:t>externalId</w:t>
            </w:r>
            <w:proofErr w:type="spellEnd"/>
            <w:r>
              <w:t>": "diva2:1316410",</w:t>
            </w:r>
          </w:p>
          <w:p w:rsidR="001911FD" w:rsidRDefault="001911FD" w:rsidP="001911FD">
            <w:pPr>
              <w:pStyle w:val="Computerexample"/>
              <w:jc w:val="both"/>
            </w:pPr>
            <w:r>
              <w:t xml:space="preserve">    "lead": "",</w:t>
            </w:r>
          </w:p>
          <w:p w:rsidR="001911FD" w:rsidRDefault="001911FD" w:rsidP="001911FD">
            <w:pPr>
              <w:pStyle w:val="Computerexample"/>
              <w:jc w:val="both"/>
            </w:pPr>
            <w:r>
              <w:t xml:space="preserve">    "lecturer": "",</w:t>
            </w:r>
          </w:p>
          <w:p w:rsidR="001911FD" w:rsidRDefault="001911FD" w:rsidP="001911FD">
            <w:pPr>
              <w:pStyle w:val="Computerexample"/>
              <w:jc w:val="both"/>
            </w:pPr>
            <w:r>
              <w:t xml:space="preserve">    "locale": "</w:t>
            </w:r>
            <w:proofErr w:type="spellStart"/>
            <w:r>
              <w:t>en_UK</w:t>
            </w:r>
            <w:proofErr w:type="spellEnd"/>
            <w:r>
              <w:t>",</w:t>
            </w:r>
          </w:p>
          <w:p w:rsidR="001911FD" w:rsidRDefault="001911FD" w:rsidP="001911FD">
            <w:pPr>
              <w:pStyle w:val="Computerexample"/>
              <w:jc w:val="both"/>
            </w:pPr>
            <w:r>
              <w:t xml:space="preserve">    "location": "F3, </w:t>
            </w:r>
            <w:proofErr w:type="spellStart"/>
            <w:r>
              <w:t>Lindstedtsvägen</w:t>
            </w:r>
            <w:proofErr w:type="spellEnd"/>
            <w:r>
              <w:t xml:space="preserve"> 26, Stockholm (English)",</w:t>
            </w:r>
          </w:p>
          <w:p w:rsidR="001911FD" w:rsidRDefault="001911FD" w:rsidP="001911FD">
            <w:pPr>
              <w:pStyle w:val="Computerexample"/>
              <w:jc w:val="both"/>
            </w:pPr>
            <w:r>
              <w:t xml:space="preserve">    "</w:t>
            </w:r>
            <w:proofErr w:type="spellStart"/>
            <w:r>
              <w:t>locationUrl</w:t>
            </w:r>
            <w:proofErr w:type="spellEnd"/>
            <w:r>
              <w:t>": "https://www-r.referens.sys.kth.se/places/room/id/2b863516-4a75-4c89-94dd-03faf8e9258f",</w:t>
            </w:r>
          </w:p>
          <w:p w:rsidR="001911FD" w:rsidRDefault="001911FD" w:rsidP="001911FD">
            <w:pPr>
              <w:pStyle w:val="Computerexample"/>
              <w:jc w:val="both"/>
            </w:pPr>
            <w:r>
              <w:t xml:space="preserve">    "opponent": "Professor </w:t>
            </w:r>
            <w:proofErr w:type="spellStart"/>
            <w:r>
              <w:t>Cenk</w:t>
            </w:r>
            <w:proofErr w:type="spellEnd"/>
            <w:r>
              <w:t xml:space="preserve"> </w:t>
            </w:r>
            <w:proofErr w:type="spellStart"/>
            <w:r>
              <w:t>Gursoy</w:t>
            </w:r>
            <w:proofErr w:type="spellEnd"/>
            <w:r>
              <w:t>, Syracuse University",</w:t>
            </w:r>
          </w:p>
          <w:p w:rsidR="001911FD" w:rsidRDefault="001911FD" w:rsidP="001911FD">
            <w:pPr>
              <w:pStyle w:val="Computerexample"/>
              <w:jc w:val="both"/>
            </w:pPr>
            <w:r>
              <w:t xml:space="preserve">    "</w:t>
            </w:r>
            <w:proofErr w:type="spellStart"/>
            <w:r>
              <w:t>parentId</w:t>
            </w:r>
            <w:proofErr w:type="spellEnd"/>
            <w:r>
              <w:t>": "2.86514",</w:t>
            </w:r>
          </w:p>
          <w:p w:rsidR="001911FD" w:rsidRDefault="001911FD" w:rsidP="001911FD">
            <w:pPr>
              <w:pStyle w:val="Computerexample"/>
              <w:jc w:val="both"/>
            </w:pPr>
            <w:r>
              <w:t xml:space="preserve">    "respondent": "Sebastian </w:t>
            </w:r>
            <w:proofErr w:type="spellStart"/>
            <w:r>
              <w:t>Schiessl</w:t>
            </w:r>
            <w:proofErr w:type="spellEnd"/>
            <w:r>
              <w:t>",</w:t>
            </w:r>
          </w:p>
          <w:p w:rsidR="001911FD" w:rsidRDefault="001911FD" w:rsidP="001911FD">
            <w:pPr>
              <w:pStyle w:val="Computerexample"/>
              <w:jc w:val="both"/>
            </w:pPr>
            <w:r>
              <w:t xml:space="preserve">    "</w:t>
            </w:r>
            <w:proofErr w:type="spellStart"/>
            <w:r>
              <w:t>respondentUrl</w:t>
            </w:r>
            <w:proofErr w:type="spellEnd"/>
            <w:r>
              <w:t>": "https://www.kth.se/profile/schiessl",</w:t>
            </w:r>
          </w:p>
          <w:p w:rsidR="001911FD" w:rsidRDefault="001911FD" w:rsidP="001911FD">
            <w:pPr>
              <w:pStyle w:val="Computerexample"/>
              <w:jc w:val="both"/>
            </w:pPr>
            <w:r>
              <w:t xml:space="preserve">    "</w:t>
            </w:r>
            <w:proofErr w:type="spellStart"/>
            <w:r>
              <w:t>respondentDepartment</w:t>
            </w:r>
            <w:proofErr w:type="spellEnd"/>
            <w:r>
              <w:t>": "</w:t>
            </w:r>
            <w:proofErr w:type="spellStart"/>
            <w:r>
              <w:t>Teknisk</w:t>
            </w:r>
            <w:proofErr w:type="spellEnd"/>
            <w:r>
              <w:t xml:space="preserve"> </w:t>
            </w:r>
            <w:proofErr w:type="spellStart"/>
            <w:r>
              <w:t>informationsvetenskap</w:t>
            </w:r>
            <w:proofErr w:type="spellEnd"/>
            <w:r>
              <w:t>",</w:t>
            </w:r>
          </w:p>
          <w:p w:rsidR="001911FD" w:rsidRDefault="001911FD" w:rsidP="001911FD">
            <w:pPr>
              <w:pStyle w:val="Computerexample"/>
              <w:jc w:val="both"/>
            </w:pPr>
            <w:r>
              <w:t xml:space="preserve">    "</w:t>
            </w:r>
            <w:proofErr w:type="spellStart"/>
            <w:r>
              <w:t>seminartype</w:t>
            </w:r>
            <w:proofErr w:type="spellEnd"/>
            <w:r>
              <w:t>": "dissertation",</w:t>
            </w:r>
          </w:p>
          <w:p w:rsidR="001911FD" w:rsidRDefault="001911FD" w:rsidP="001911FD">
            <w:pPr>
              <w:pStyle w:val="Computerexample"/>
              <w:jc w:val="both"/>
            </w:pPr>
            <w:r>
              <w:t xml:space="preserve">    "</w:t>
            </w:r>
            <w:proofErr w:type="spellStart"/>
            <w:r>
              <w:t>subjectarea</w:t>
            </w:r>
            <w:proofErr w:type="spellEnd"/>
            <w:r>
              <w:t>": "Electrical Engineering",</w:t>
            </w:r>
          </w:p>
          <w:p w:rsidR="001911FD" w:rsidRDefault="001911FD" w:rsidP="001911FD">
            <w:pPr>
              <w:pStyle w:val="Computerexample"/>
              <w:jc w:val="both"/>
            </w:pPr>
            <w:r>
              <w:t xml:space="preserve">    "</w:t>
            </w:r>
            <w:proofErr w:type="spellStart"/>
            <w:r>
              <w:t>paragraphs_text</w:t>
            </w:r>
            <w:proofErr w:type="spellEnd"/>
            <w:r>
              <w:t xml:space="preserve">": "&lt;h2&gt;Abstract&lt;/h2&gt; \n&lt;p&gt;In this dissertation, we consider wireless systems for ultra-reliable low-latency communication (URLLC). URLLC systems are required for example in industrial closed loop control systems, where data must be transmitted within a short target delay of at most a few milliseconds. Violations of this deadline could result in costly failures, and should therefore occur only with very low probability, with target violation probabilities of 10&lt;sup&gt;-8&lt;/sup&gt; and </w:t>
            </w:r>
            <w:proofErr w:type="spellStart"/>
            <w:r>
              <w:t>below.This</w:t>
            </w:r>
            <w:proofErr w:type="spellEnd"/>
            <w:r>
              <w:t xml:space="preserve"> presents a number of novel challenges from a research perspective. First of all, the wireless channel is changing over time due to fading. When the system cannot exploit diversity to mitigate the effects of fading in each transmission attempt, then the transmitter may need to adapt the rate of the channel code to the current channel state in order to reduce the probability of transmission errors. However, time-varying data rates and transmission errors lead to a random queueing delay of the data, which may exceed the maximum delay that is tolerated by the application. In order to </w:t>
            </w:r>
            <w:r>
              <w:lastRenderedPageBreak/>
              <w:t xml:space="preserve">ensure that violations of the deadline occur only with very small probability, the evaluation of the system performance must therefore take this queueing delay into account. Second, many traditional performance models for the physical layer of wireless communication systems do not hold when the communication latency is short. For example, many previous works in wireless communications assume that by using channel coding, one can achieve error-free communication at the channel capacity. This model is no longer accurate when the </w:t>
            </w:r>
            <w:proofErr w:type="spellStart"/>
            <w:r>
              <w:t>blocklength</w:t>
            </w:r>
            <w:proofErr w:type="spellEnd"/>
            <w:r>
              <w:t xml:space="preserve"> of the channel code is very short, as it is the case in URLLC systems. Another assumption that becomes invalid at very short latency is that the transmitter can perfectly estimate the current state of the channel. With only few resources available for channel estimation, it will not be possible to obtain accurate channel state information (CSI). Thus, the transmitter cannot perfectly adapt the coding rate to the current channel state, which will result in transmission errors. In this dissertation, we apply stochastic network calculus to analyze the queueing delay of the system, while using realistic models of the physical layer transmissions that take imperfect CSI and finite </w:t>
            </w:r>
            <w:proofErr w:type="spellStart"/>
            <w:r>
              <w:t>blocklength</w:t>
            </w:r>
            <w:proofErr w:type="spellEnd"/>
            <w:r>
              <w:t xml:space="preserve"> effects into account. We then investigate three different types of systems. First, we consider a single-antenna system and consider the effects of channel coding at finite </w:t>
            </w:r>
            <w:proofErr w:type="spellStart"/>
            <w:r>
              <w:t>blocklength</w:t>
            </w:r>
            <w:proofErr w:type="spellEnd"/>
            <w:r>
              <w:t xml:space="preserve">, as well as imperfect CSI. One of the main challenges in this context is that no closed-form expression for the joint decoding error probability due to channel coding at finite </w:t>
            </w:r>
            <w:proofErr w:type="spellStart"/>
            <w:r>
              <w:t>blocklength</w:t>
            </w:r>
            <w:proofErr w:type="spellEnd"/>
            <w:r>
              <w:t xml:space="preserve"> and due to imperfect CSI exists, so that higher-layer performance analysis remains infeasible. We solve this challenge by combining recent results from information theory on finite-length coding with an approximation for the estimation uncertainty due to imperfect CSI, which allows us to derive a closed-form approximation for the resulting joint decoding error probability. This expression can then be used to find the optimal rate adaptation scheme with respect to the delay performance, i.e., the optimal trade-off between the selected coding rate and the resulting error probability. We use these results also to determine the optimal training sequence length, i.e., the optimal trade-off between the time spent on channel estimation and the time remaining for the actual data transmission. Second, we consider downlink transmissions </w:t>
            </w:r>
            <w:proofErr w:type="gramStart"/>
            <w:r>
              <w:t>in a multi-antenna systems</w:t>
            </w:r>
            <w:proofErr w:type="gramEnd"/>
            <w:r>
              <w:t xml:space="preserve"> with multiple users. Specifically, we consider </w:t>
            </w:r>
            <w:proofErr w:type="gramStart"/>
            <w:r>
              <w:t>MISO (multiple-input single-output) systems, which means</w:t>
            </w:r>
            <w:proofErr w:type="gramEnd"/>
            <w:r>
              <w:t xml:space="preserve"> that a transmitter with multiple antennas can transmit data to several users that have a single antenna each. If the transmitter has perfect CSI, it can apply beamforming and send data simultaneously to multiple users, without the signal sent towards one receiver creating any interference at the other receivers. However, with imperfect CSI, the beamforming is imperfect, resulting in substantial interference between the signals for the different users, which can again lead to decoding errors. We derive closed-form approximations for the error probability due to this interference, and apply our previous results to take also the finite </w:t>
            </w:r>
            <w:proofErr w:type="spellStart"/>
            <w:r>
              <w:t>blocklength</w:t>
            </w:r>
            <w:proofErr w:type="spellEnd"/>
            <w:r>
              <w:t xml:space="preserve"> effects into account. Interestingly, although we observe a substantial quantitative performance loss due to imperfect CSI, the qualitative behavior and the optimal number of simultaneously scheduled users remains very </w:t>
            </w:r>
            <w:proofErr w:type="spellStart"/>
            <w:r>
              <w:t>similar.Third</w:t>
            </w:r>
            <w:proofErr w:type="spellEnd"/>
            <w:r>
              <w:t xml:space="preserve">, we consider a system that uses non-orthogonal multiple access (NOMA) in the uplink. In the NOMA uplink, two devices may access the channel at the same time, mutually interfering with each other. Fortunately, the interference of one of the users can be mitigated by applying successive interference cancellation (SIC). However, when the chosen transmission rates are selected based on imperfect CSI, the decoding of one or both users can </w:t>
            </w:r>
            <w:r>
              <w:lastRenderedPageBreak/>
              <w:t xml:space="preserve">fail. We provide closed-form approximations for the decoding error probabilities for both SIC and a more general joint decoding scheme. Furthermore, we also take the effects of finite </w:t>
            </w:r>
            <w:proofErr w:type="spellStart"/>
            <w:r>
              <w:t>blocklength</w:t>
            </w:r>
            <w:proofErr w:type="spellEnd"/>
            <w:r>
              <w:t xml:space="preserve"> coding into account. The error probability for each user depends on the rates chosen for both users, and we determine the optimal trade-off between both rates such that the delay performance of both users is optimized. Nevertheless, we find that in delay-limited systems with realistic system assumptions, NOMA may result in lower performance than orthogonal access, even with optimized system parameters.&lt;/p&gt; \n",</w:t>
            </w:r>
          </w:p>
          <w:p w:rsidR="001911FD" w:rsidRDefault="001911FD" w:rsidP="001911FD">
            <w:pPr>
              <w:pStyle w:val="Computerexample"/>
              <w:jc w:val="both"/>
            </w:pPr>
            <w:r>
              <w:t xml:space="preserve">    "translations": [</w:t>
            </w:r>
          </w:p>
          <w:p w:rsidR="001911FD" w:rsidRDefault="001911FD" w:rsidP="001911FD">
            <w:pPr>
              <w:pStyle w:val="Computerexample"/>
              <w:jc w:val="both"/>
            </w:pPr>
            <w:r>
              <w:t xml:space="preserve">      "1.876931"</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roofErr w:type="spellStart"/>
            <w:r>
              <w:t>uriContentId</w:t>
            </w:r>
            <w:proofErr w:type="spellEnd"/>
            <w:r>
              <w:t>": "1.877030",</w:t>
            </w:r>
          </w:p>
          <w:p w:rsidR="001911FD" w:rsidRDefault="001911FD" w:rsidP="001911FD">
            <w:pPr>
              <w:pStyle w:val="Computerexample"/>
              <w:jc w:val="both"/>
            </w:pPr>
            <w:r>
              <w:t xml:space="preserve">    "</w:t>
            </w:r>
            <w:proofErr w:type="spellStart"/>
            <w:r>
              <w:t>uri</w:t>
            </w:r>
            <w:proofErr w:type="spellEnd"/>
            <w:r>
              <w:t>": "http://urn.kb.se/</w:t>
            </w:r>
            <w:proofErr w:type="spellStart"/>
            <w:r>
              <w:t>resolve?urn</w:t>
            </w:r>
            <w:proofErr w:type="spellEnd"/>
            <w:r>
              <w:t>=urn:nbn:se:kth:diva-251650"</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roofErr w:type="spellStart"/>
            <w:r>
              <w:t>contentId</w:t>
            </w:r>
            <w:proofErr w:type="spellEnd"/>
            <w:r>
              <w:t>": "1.877112",</w:t>
            </w:r>
          </w:p>
          <w:p w:rsidR="001911FD" w:rsidRDefault="001911FD" w:rsidP="001911FD">
            <w:pPr>
              <w:pStyle w:val="Computerexample"/>
              <w:jc w:val="both"/>
            </w:pPr>
            <w:r>
              <w:t xml:space="preserve">    "</w:t>
            </w:r>
            <w:proofErr w:type="spellStart"/>
            <w:r>
              <w:t>inputTemplate</w:t>
            </w:r>
            <w:proofErr w:type="spellEnd"/>
            <w:r>
              <w:t>": "</w:t>
            </w:r>
            <w:proofErr w:type="spellStart"/>
            <w:r>
              <w:t>it.article.calendarevent</w:t>
            </w:r>
            <w:proofErr w:type="spellEnd"/>
            <w:r>
              <w:t>",</w:t>
            </w:r>
          </w:p>
          <w:p w:rsidR="001911FD" w:rsidRDefault="001911FD" w:rsidP="001911FD">
            <w:pPr>
              <w:pStyle w:val="Computerexample"/>
              <w:jc w:val="both"/>
            </w:pPr>
            <w:r>
              <w:t xml:space="preserve">    "</w:t>
            </w:r>
            <w:proofErr w:type="spellStart"/>
            <w:r>
              <w:t>contentName</w:t>
            </w:r>
            <w:proofErr w:type="spellEnd"/>
            <w:r>
              <w:t>": "</w:t>
            </w:r>
            <w:proofErr w:type="spellStart"/>
            <w:r>
              <w:t>Characterisation</w:t>
            </w:r>
            <w:proofErr w:type="spellEnd"/>
            <w:r>
              <w:t>, Modelling and Digital Pre-</w:t>
            </w:r>
            <w:proofErr w:type="spellStart"/>
            <w:r>
              <w:t>DistortionTechniques</w:t>
            </w:r>
            <w:proofErr w:type="spellEnd"/>
            <w:r>
              <w:t xml:space="preserve"> for RF Transmitters in Wireless Systems",</w:t>
            </w:r>
          </w:p>
          <w:p w:rsidR="001911FD" w:rsidRDefault="001911FD" w:rsidP="001911FD">
            <w:pPr>
              <w:pStyle w:val="Computerexample"/>
              <w:jc w:val="both"/>
            </w:pPr>
            <w:r>
              <w:t xml:space="preserve">    "advisor": "Professor Peter </w:t>
            </w:r>
            <w:proofErr w:type="spellStart"/>
            <w:r>
              <w:t>Händel</w:t>
            </w:r>
            <w:proofErr w:type="spellEnd"/>
            <w:r>
              <w:t xml:space="preserve">, </w:t>
            </w:r>
            <w:proofErr w:type="spellStart"/>
            <w:r>
              <w:t>Teknisk</w:t>
            </w:r>
            <w:proofErr w:type="spellEnd"/>
            <w:r>
              <w:t xml:space="preserve"> </w:t>
            </w:r>
            <w:proofErr w:type="spellStart"/>
            <w:r>
              <w:t>informationsvetenskap</w:t>
            </w:r>
            <w:proofErr w:type="spellEnd"/>
            <w:r>
              <w:t xml:space="preserve">; Professor Daniel </w:t>
            </w:r>
            <w:proofErr w:type="spellStart"/>
            <w:r>
              <w:t>Rönnow</w:t>
            </w:r>
            <w:proofErr w:type="spellEnd"/>
            <w:r>
              <w:t xml:space="preserve">, University of </w:t>
            </w:r>
            <w:proofErr w:type="spellStart"/>
            <w:r>
              <w:t>Gävle</w:t>
            </w:r>
            <w:proofErr w:type="spellEnd"/>
            <w:r>
              <w:t>",</w:t>
            </w:r>
          </w:p>
          <w:p w:rsidR="001911FD" w:rsidRDefault="001911FD" w:rsidP="001911FD">
            <w:pPr>
              <w:pStyle w:val="Computerexample"/>
              <w:jc w:val="both"/>
            </w:pPr>
            <w:r>
              <w:t xml:space="preserve">    "</w:t>
            </w:r>
            <w:proofErr w:type="spellStart"/>
            <w:r>
              <w:t>dates_allday</w:t>
            </w:r>
            <w:proofErr w:type="spellEnd"/>
            <w:r>
              <w:t>": false,</w:t>
            </w:r>
          </w:p>
          <w:p w:rsidR="001911FD" w:rsidRDefault="001911FD" w:rsidP="001911FD">
            <w:pPr>
              <w:pStyle w:val="Computerexample"/>
              <w:jc w:val="both"/>
            </w:pPr>
            <w:r>
              <w:t xml:space="preserve">    "</w:t>
            </w:r>
            <w:proofErr w:type="spellStart"/>
            <w:r>
              <w:t>dates_endtime</w:t>
            </w:r>
            <w:proofErr w:type="spellEnd"/>
            <w:r>
              <w:t>": "none",</w:t>
            </w:r>
          </w:p>
          <w:p w:rsidR="001911FD" w:rsidRDefault="001911FD" w:rsidP="001911FD">
            <w:pPr>
              <w:pStyle w:val="Computerexample"/>
              <w:jc w:val="both"/>
            </w:pPr>
            <w:r>
              <w:t xml:space="preserve">    "</w:t>
            </w:r>
            <w:proofErr w:type="spellStart"/>
            <w:r>
              <w:t>dates_starttime</w:t>
            </w:r>
            <w:proofErr w:type="spellEnd"/>
            <w:r>
              <w:t>": "2019-02-18T12:00:00.000Z",</w:t>
            </w:r>
          </w:p>
          <w:p w:rsidR="001911FD" w:rsidRDefault="001911FD" w:rsidP="001911FD">
            <w:pPr>
              <w:pStyle w:val="Computerexample"/>
              <w:jc w:val="both"/>
            </w:pPr>
            <w:r>
              <w:t xml:space="preserve">    "</w:t>
            </w:r>
            <w:proofErr w:type="spellStart"/>
            <w:r>
              <w:t>defaultLocale</w:t>
            </w:r>
            <w:proofErr w:type="spellEnd"/>
            <w:r>
              <w:t>": true,</w:t>
            </w:r>
          </w:p>
          <w:p w:rsidR="001911FD" w:rsidRDefault="001911FD" w:rsidP="001911FD">
            <w:pPr>
              <w:pStyle w:val="Computerexample"/>
              <w:jc w:val="both"/>
            </w:pPr>
            <w:r>
              <w:t xml:space="preserve">    "</w:t>
            </w:r>
            <w:proofErr w:type="spellStart"/>
            <w:r>
              <w:t>externalId</w:t>
            </w:r>
            <w:proofErr w:type="spellEnd"/>
            <w:r>
              <w:t>": "diva2:1278108",</w:t>
            </w:r>
          </w:p>
          <w:p w:rsidR="001911FD" w:rsidRDefault="001911FD" w:rsidP="001911FD">
            <w:pPr>
              <w:pStyle w:val="Computerexample"/>
              <w:jc w:val="both"/>
            </w:pPr>
            <w:r>
              <w:t xml:space="preserve">    "lead": "",</w:t>
            </w:r>
          </w:p>
          <w:p w:rsidR="001911FD" w:rsidRDefault="001911FD" w:rsidP="001911FD">
            <w:pPr>
              <w:pStyle w:val="Computerexample"/>
              <w:jc w:val="both"/>
            </w:pPr>
            <w:r>
              <w:t xml:space="preserve">    "lecturer": "",</w:t>
            </w:r>
          </w:p>
          <w:p w:rsidR="001911FD" w:rsidRDefault="001911FD" w:rsidP="001911FD">
            <w:pPr>
              <w:pStyle w:val="Computerexample"/>
              <w:jc w:val="both"/>
            </w:pPr>
            <w:r>
              <w:t xml:space="preserve">    "locale": "</w:t>
            </w:r>
            <w:proofErr w:type="spellStart"/>
            <w:r>
              <w:t>en_UK</w:t>
            </w:r>
            <w:proofErr w:type="spellEnd"/>
            <w:r>
              <w:t>",</w:t>
            </w:r>
          </w:p>
          <w:p w:rsidR="001911FD" w:rsidRDefault="001911FD" w:rsidP="001911FD">
            <w:pPr>
              <w:pStyle w:val="Computerexample"/>
              <w:jc w:val="both"/>
            </w:pPr>
            <w:r>
              <w:t xml:space="preserve">    "location": "</w:t>
            </w:r>
            <w:proofErr w:type="spellStart"/>
            <w:r>
              <w:t>Hörsal</w:t>
            </w:r>
            <w:proofErr w:type="spellEnd"/>
            <w:r>
              <w:t xml:space="preserve"> 99131, University of </w:t>
            </w:r>
            <w:proofErr w:type="spellStart"/>
            <w:r>
              <w:t>Gävle</w:t>
            </w:r>
            <w:proofErr w:type="spellEnd"/>
            <w:r>
              <w:t xml:space="preserve">, </w:t>
            </w:r>
            <w:proofErr w:type="spellStart"/>
            <w:r>
              <w:t>Kungsbäcksvägen</w:t>
            </w:r>
            <w:proofErr w:type="spellEnd"/>
            <w:r>
              <w:t xml:space="preserve"> 47, SE-80176, </w:t>
            </w:r>
            <w:proofErr w:type="spellStart"/>
            <w:r>
              <w:t>Gävle</w:t>
            </w:r>
            <w:proofErr w:type="spellEnd"/>
            <w:r>
              <w:t xml:space="preserve"> (English)",</w:t>
            </w:r>
          </w:p>
          <w:p w:rsidR="001911FD" w:rsidRDefault="001911FD" w:rsidP="001911FD">
            <w:pPr>
              <w:pStyle w:val="Computerexample"/>
              <w:jc w:val="both"/>
            </w:pPr>
            <w:r>
              <w:t xml:space="preserve">    "</w:t>
            </w:r>
            <w:proofErr w:type="spellStart"/>
            <w:r>
              <w:t>locationUrl</w:t>
            </w:r>
            <w:proofErr w:type="spellEnd"/>
            <w:r>
              <w:t>": "",</w:t>
            </w:r>
          </w:p>
          <w:p w:rsidR="001911FD" w:rsidRDefault="001911FD" w:rsidP="001911FD">
            <w:pPr>
              <w:pStyle w:val="Computerexample"/>
              <w:jc w:val="both"/>
            </w:pPr>
            <w:r>
              <w:t xml:space="preserve">    "opponent": "Professor </w:t>
            </w:r>
            <w:proofErr w:type="spellStart"/>
            <w:r>
              <w:t>Noureddine</w:t>
            </w:r>
            <w:proofErr w:type="spellEnd"/>
            <w:r>
              <w:t xml:space="preserve"> </w:t>
            </w:r>
            <w:proofErr w:type="spellStart"/>
            <w:r>
              <w:t>Boulejfen</w:t>
            </w:r>
            <w:proofErr w:type="spellEnd"/>
            <w:r>
              <w:t xml:space="preserve">, Research Center for Microelectronics and Nanotechnology, </w:t>
            </w:r>
            <w:proofErr w:type="spellStart"/>
            <w:r>
              <w:t>Technopole</w:t>
            </w:r>
            <w:proofErr w:type="spellEnd"/>
            <w:r>
              <w:t xml:space="preserve"> Sousse, Tunisia",</w:t>
            </w:r>
          </w:p>
          <w:p w:rsidR="001911FD" w:rsidRDefault="001911FD" w:rsidP="001911FD">
            <w:pPr>
              <w:pStyle w:val="Computerexample"/>
              <w:jc w:val="both"/>
            </w:pPr>
            <w:r>
              <w:t xml:space="preserve">    "</w:t>
            </w:r>
            <w:proofErr w:type="spellStart"/>
            <w:r>
              <w:t>parentId</w:t>
            </w:r>
            <w:proofErr w:type="spellEnd"/>
            <w:r>
              <w:t>": "2.86514",</w:t>
            </w:r>
          </w:p>
          <w:p w:rsidR="001911FD" w:rsidRDefault="001911FD" w:rsidP="001911FD">
            <w:pPr>
              <w:pStyle w:val="Computerexample"/>
              <w:jc w:val="both"/>
            </w:pPr>
            <w:r>
              <w:t xml:space="preserve">    "respondent": "Mahmoud </w:t>
            </w:r>
            <w:proofErr w:type="spellStart"/>
            <w:r>
              <w:t>Alizadeh</w:t>
            </w:r>
            <w:proofErr w:type="spellEnd"/>
            <w:r>
              <w:t>",</w:t>
            </w:r>
          </w:p>
          <w:p w:rsidR="001911FD" w:rsidRDefault="001911FD" w:rsidP="001911FD">
            <w:pPr>
              <w:pStyle w:val="Computerexample"/>
              <w:jc w:val="both"/>
            </w:pPr>
            <w:r>
              <w:t xml:space="preserve">    "</w:t>
            </w:r>
            <w:proofErr w:type="spellStart"/>
            <w:r>
              <w:t>respondentUrl</w:t>
            </w:r>
            <w:proofErr w:type="spellEnd"/>
            <w:r>
              <w:t>": "",</w:t>
            </w:r>
          </w:p>
          <w:p w:rsidR="001911FD" w:rsidRDefault="001911FD" w:rsidP="001911FD">
            <w:pPr>
              <w:pStyle w:val="Computerexample"/>
              <w:jc w:val="both"/>
            </w:pPr>
            <w:r>
              <w:t xml:space="preserve">    "</w:t>
            </w:r>
            <w:proofErr w:type="spellStart"/>
            <w:r>
              <w:t>respondentDepartment</w:t>
            </w:r>
            <w:proofErr w:type="spellEnd"/>
            <w:r>
              <w:t>": "</w:t>
            </w:r>
            <w:proofErr w:type="spellStart"/>
            <w:r>
              <w:t>Teknisk</w:t>
            </w:r>
            <w:proofErr w:type="spellEnd"/>
            <w:r>
              <w:t xml:space="preserve"> </w:t>
            </w:r>
            <w:proofErr w:type="spellStart"/>
            <w:r>
              <w:t>informationsvetenskap</w:t>
            </w:r>
            <w:proofErr w:type="spellEnd"/>
            <w:r>
              <w:t xml:space="preserve">, University of </w:t>
            </w:r>
            <w:proofErr w:type="spellStart"/>
            <w:r>
              <w:t>Gävle</w:t>
            </w:r>
            <w:proofErr w:type="spellEnd"/>
            <w:r>
              <w:t>",</w:t>
            </w:r>
          </w:p>
          <w:p w:rsidR="001911FD" w:rsidRDefault="001911FD" w:rsidP="001911FD">
            <w:pPr>
              <w:pStyle w:val="Computerexample"/>
              <w:jc w:val="both"/>
            </w:pPr>
            <w:r>
              <w:t xml:space="preserve">    "</w:t>
            </w:r>
            <w:proofErr w:type="spellStart"/>
            <w:r>
              <w:t>seminartype</w:t>
            </w:r>
            <w:proofErr w:type="spellEnd"/>
            <w:r>
              <w:t>": "dissertation",</w:t>
            </w:r>
          </w:p>
          <w:p w:rsidR="001911FD" w:rsidRDefault="001911FD" w:rsidP="001911FD">
            <w:pPr>
              <w:pStyle w:val="Computerexample"/>
              <w:jc w:val="both"/>
            </w:pPr>
            <w:r>
              <w:t xml:space="preserve">    "</w:t>
            </w:r>
            <w:proofErr w:type="spellStart"/>
            <w:r>
              <w:t>subjectarea</w:t>
            </w:r>
            <w:proofErr w:type="spellEnd"/>
            <w:r>
              <w:t>": "Electrical Engineering",</w:t>
            </w:r>
          </w:p>
          <w:p w:rsidR="001911FD" w:rsidRDefault="001911FD" w:rsidP="001911FD">
            <w:pPr>
              <w:pStyle w:val="Computerexample"/>
              <w:jc w:val="both"/>
            </w:pPr>
            <w:r>
              <w:t xml:space="preserve">    "</w:t>
            </w:r>
            <w:proofErr w:type="spellStart"/>
            <w:r>
              <w:t>paragraphs_text</w:t>
            </w:r>
            <w:proofErr w:type="spellEnd"/>
            <w:r>
              <w:t xml:space="preserve">": "&lt;h2&gt;Abstract&lt;/h2&gt; \n&lt;p&gt;Wireless systems have become an inevitable part of modern technologies serving humankind. The rapid growth towards large dimensional systems, e.g. 5th generation (5G) technologies, incurs needs for improving the performance of the systems and considering aspects to make them as far as possible environmentally friendly in terms of power efficiency, cost, and so on. One of the key parts of every wireless communication system is the radio frequency (RF) power amplifier (PA), which consumes the largest percentage of the total energy. Hence, accurate models of RF PAs can be used to optimize their design and to compensate for signal distortions. This thesis starts with two methods for frequency-domain </w:t>
            </w:r>
            <w:proofErr w:type="spellStart"/>
            <w:r>
              <w:t>characterisation</w:t>
            </w:r>
            <w:proofErr w:type="spellEnd"/>
            <w:r>
              <w:t xml:space="preserve"> to </w:t>
            </w:r>
            <w:proofErr w:type="spellStart"/>
            <w:r>
              <w:t>analyse</w:t>
            </w:r>
            <w:proofErr w:type="spellEnd"/>
            <w:r>
              <w:t xml:space="preserve"> the dynamic </w:t>
            </w:r>
            <w:proofErr w:type="spellStart"/>
            <w:r>
              <w:t>behaviour</w:t>
            </w:r>
            <w:proofErr w:type="spellEnd"/>
            <w:r>
              <w:t xml:space="preserve"> of PAs in 3rd-order non-linear systems. Firstly, two-tone signals </w:t>
            </w:r>
            <w:r>
              <w:lastRenderedPageBreak/>
              <w:t xml:space="preserve">superimposed on large-signals are used to </w:t>
            </w:r>
            <w:proofErr w:type="spellStart"/>
            <w:r>
              <w:t>analyse</w:t>
            </w:r>
            <w:proofErr w:type="spellEnd"/>
            <w:r>
              <w:t xml:space="preserve"> the frequency-domain symmetry properties of inter-modulation (IM) distortions and </w:t>
            </w:r>
            <w:proofErr w:type="spellStart"/>
            <w:r>
              <w:t>Volterra</w:t>
            </w:r>
            <w:proofErr w:type="spellEnd"/>
            <w:r>
              <w:t xml:space="preserve"> kernels in different dynamic regions of RF PAs in a single-input single-output (SISO) system. Secondly, three-tone signals are used to </w:t>
            </w:r>
            <w:proofErr w:type="spellStart"/>
            <w:r>
              <w:t>characterise</w:t>
            </w:r>
            <w:proofErr w:type="spellEnd"/>
            <w:r>
              <w:t xml:space="preserve"> the 3rd-order self- and cross-</w:t>
            </w:r>
            <w:proofErr w:type="spellStart"/>
            <w:r>
              <w:t>Volterra</w:t>
            </w:r>
            <w:proofErr w:type="spellEnd"/>
            <w:r>
              <w:t xml:space="preserve"> kernels of RF PAs in a 3 × 3 multiple-input </w:t>
            </w:r>
            <w:proofErr w:type="spellStart"/>
            <w:r>
              <w:t>multiple-output&amp;nbsp</w:t>
            </w:r>
            <w:proofErr w:type="spellEnd"/>
            <w:r>
              <w:t xml:space="preserve">;(MIMO) system. The main block structures of the models are determined by </w:t>
            </w:r>
            <w:proofErr w:type="spellStart"/>
            <w:r>
              <w:t>analysing</w:t>
            </w:r>
            <w:proofErr w:type="spellEnd"/>
            <w:r>
              <w:t xml:space="preserve"> the frequency-domain symmetry properties of the </w:t>
            </w:r>
            <w:proofErr w:type="spellStart"/>
            <w:r>
              <w:t>Volterra</w:t>
            </w:r>
            <w:proofErr w:type="spellEnd"/>
            <w:r>
              <w:t xml:space="preserve"> kernels in different three-dimensional (3D) frequency spaces. This approach significantly simplifies the structure of the 3rd-order non-linear MIMO model</w:t>
            </w:r>
            <w:proofErr w:type="gramStart"/>
            <w:r>
              <w:t>.&lt;</w:t>
            </w:r>
            <w:proofErr w:type="gramEnd"/>
            <w:r>
              <w:t xml:space="preserve">/p&gt; \n&lt;p&gt;The following parts of the thesis investigate techniques for </w:t>
            </w:r>
            <w:proofErr w:type="spellStart"/>
            <w:r>
              <w:t>behavioural</w:t>
            </w:r>
            <w:proofErr w:type="spellEnd"/>
            <w:r>
              <w:t xml:space="preserve"> modelling and </w:t>
            </w:r>
            <w:proofErr w:type="spellStart"/>
            <w:r>
              <w:t>linearising</w:t>
            </w:r>
            <w:proofErr w:type="spellEnd"/>
            <w:r>
              <w:t xml:space="preserve"> RF PAs. A piece-wise modelling technique is proposed to </w:t>
            </w:r>
            <w:proofErr w:type="spellStart"/>
            <w:r>
              <w:t>characterise</w:t>
            </w:r>
            <w:proofErr w:type="spellEnd"/>
            <w:r>
              <w:t xml:space="preserve"> the dynamic </w:t>
            </w:r>
            <w:proofErr w:type="spellStart"/>
            <w:r>
              <w:t>behaviour</w:t>
            </w:r>
            <w:proofErr w:type="spellEnd"/>
            <w:r>
              <w:t xml:space="preserve"> and to mitigate the impairments of non-linear RF PAs at different operating points (regions). A set of thresholds decompose the input signal into several sub-signals that drive the RF PAs at different operating points. At each operating point, the PAs are modelled by one sub-model, and hence, the complete model consists of several sub-models. The proposed technique reduces the model errors compared to conventional piece-wise modelling techniques.&lt;/p&gt; \n&lt;p&gt;A block structure modelling technique is proposed for RF PAs in a MIMO system based on the results of the three-tone </w:t>
            </w:r>
            <w:proofErr w:type="spellStart"/>
            <w:r>
              <w:t>characterisation</w:t>
            </w:r>
            <w:proofErr w:type="spellEnd"/>
            <w:r>
              <w:t xml:space="preserve"> technique. The main structures of the 3rd- and higher-order systems are formulated based on the frequency dependence of each block. Hence, the model can describe more relevant interconnections between the inputs and outputs than conventional polynomial-type models</w:t>
            </w:r>
            <w:proofErr w:type="gramStart"/>
            <w:r>
              <w:t>.&lt;</w:t>
            </w:r>
            <w:proofErr w:type="gramEnd"/>
            <w:r>
              <w:t xml:space="preserve">/p&gt; \n&lt;p&gt;This thesis studies the </w:t>
            </w:r>
            <w:proofErr w:type="spellStart"/>
            <w:r>
              <w:t>behavioural</w:t>
            </w:r>
            <w:proofErr w:type="spellEnd"/>
            <w:r>
              <w:t xml:space="preserve"> modelling and compensation techniques in both the time and the frequency domains for RF PAs in a 3 × 3MIMO system. The 3D time-domain technique is an extension of conventional 2D </w:t>
            </w:r>
            <w:proofErr w:type="spellStart"/>
            <w:r>
              <w:t>generalised</w:t>
            </w:r>
            <w:proofErr w:type="spellEnd"/>
            <w:r>
              <w:t xml:space="preserve"> memory polynomial (GMP) techniques. To reduce the computational complexity, a frequency-domain technique is proposed that is efficient and feasible for systems with long memory effects. In this technique, the parameters of the model are estimated within narrow sub-bands. Each sub-band requires only a few parameters, and hence the size of the model for each sub-band is reduced.&lt;/p&gt; \n",</w:t>
            </w:r>
          </w:p>
          <w:p w:rsidR="001911FD" w:rsidRDefault="001911FD" w:rsidP="001911FD">
            <w:pPr>
              <w:pStyle w:val="Computerexample"/>
              <w:jc w:val="both"/>
            </w:pPr>
            <w:r>
              <w:t xml:space="preserve">    "translations": [</w:t>
            </w:r>
          </w:p>
          <w:p w:rsidR="001911FD" w:rsidRDefault="001911FD" w:rsidP="001911FD">
            <w:pPr>
              <w:pStyle w:val="Computerexample"/>
              <w:jc w:val="both"/>
            </w:pPr>
            <w:r>
              <w:t xml:space="preserve">      "1.877239"</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roofErr w:type="spellStart"/>
            <w:r>
              <w:t>uriContentId</w:t>
            </w:r>
            <w:proofErr w:type="spellEnd"/>
            <w:r>
              <w:t>": "1.877113",</w:t>
            </w:r>
          </w:p>
          <w:p w:rsidR="001911FD" w:rsidRDefault="001911FD" w:rsidP="001911FD">
            <w:pPr>
              <w:pStyle w:val="Computerexample"/>
              <w:jc w:val="both"/>
            </w:pPr>
            <w:r>
              <w:t xml:space="preserve">    "</w:t>
            </w:r>
            <w:proofErr w:type="spellStart"/>
            <w:r>
              <w:t>uri</w:t>
            </w:r>
            <w:proofErr w:type="spellEnd"/>
            <w:r>
              <w:t>": "http://urn.kb.se/</w:t>
            </w:r>
            <w:proofErr w:type="spellStart"/>
            <w:r>
              <w:t>resolve?urn</w:t>
            </w:r>
            <w:proofErr w:type="spellEnd"/>
            <w:r>
              <w:t>=urn:nbn:se:kth:diva-241126"</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roofErr w:type="spellStart"/>
            <w:r>
              <w:t>contentId</w:t>
            </w:r>
            <w:proofErr w:type="spellEnd"/>
            <w:r>
              <w:t>": "1.877321",</w:t>
            </w:r>
          </w:p>
          <w:p w:rsidR="001911FD" w:rsidRDefault="001911FD" w:rsidP="001911FD">
            <w:pPr>
              <w:pStyle w:val="Computerexample"/>
              <w:jc w:val="both"/>
            </w:pPr>
            <w:r>
              <w:t xml:space="preserve">    "</w:t>
            </w:r>
            <w:proofErr w:type="spellStart"/>
            <w:r>
              <w:t>inputTemplate</w:t>
            </w:r>
            <w:proofErr w:type="spellEnd"/>
            <w:r>
              <w:t>": "</w:t>
            </w:r>
            <w:proofErr w:type="spellStart"/>
            <w:r>
              <w:t>it.article.calendarevent</w:t>
            </w:r>
            <w:proofErr w:type="spellEnd"/>
            <w:r>
              <w:t>",</w:t>
            </w:r>
          </w:p>
          <w:p w:rsidR="001911FD" w:rsidRDefault="001911FD" w:rsidP="001911FD">
            <w:pPr>
              <w:pStyle w:val="Computerexample"/>
              <w:jc w:val="both"/>
            </w:pPr>
            <w:r>
              <w:t xml:space="preserve">    "</w:t>
            </w:r>
            <w:proofErr w:type="spellStart"/>
            <w:r>
              <w:t>contentName</w:t>
            </w:r>
            <w:proofErr w:type="spellEnd"/>
            <w:r>
              <w:t>": "Optimal Transmit Strategies for Multi-antenna Systems with Joint Sum and Per-antenna Power Constraints",</w:t>
            </w:r>
          </w:p>
          <w:p w:rsidR="001911FD" w:rsidRDefault="001911FD" w:rsidP="001911FD">
            <w:pPr>
              <w:pStyle w:val="Computerexample"/>
              <w:jc w:val="both"/>
            </w:pPr>
            <w:r>
              <w:t xml:space="preserve">    "advisor": "Professor Tobias </w:t>
            </w:r>
            <w:proofErr w:type="spellStart"/>
            <w:r>
              <w:t>Oechtering</w:t>
            </w:r>
            <w:proofErr w:type="spellEnd"/>
            <w:r>
              <w:t xml:space="preserve">, </w:t>
            </w:r>
            <w:proofErr w:type="spellStart"/>
            <w:r>
              <w:t>Teknisk</w:t>
            </w:r>
            <w:proofErr w:type="spellEnd"/>
            <w:r>
              <w:t xml:space="preserve"> </w:t>
            </w:r>
            <w:proofErr w:type="spellStart"/>
            <w:r>
              <w:t>informationsvetenskap</w:t>
            </w:r>
            <w:proofErr w:type="spellEnd"/>
            <w:r>
              <w:t xml:space="preserve">; Professor </w:t>
            </w:r>
            <w:proofErr w:type="spellStart"/>
            <w:r>
              <w:t>Skoglund</w:t>
            </w:r>
            <w:proofErr w:type="spellEnd"/>
            <w:r>
              <w:t xml:space="preserve"> Mikael, </w:t>
            </w:r>
            <w:proofErr w:type="spellStart"/>
            <w:r>
              <w:t>Teknisk</w:t>
            </w:r>
            <w:proofErr w:type="spellEnd"/>
            <w:r>
              <w:t xml:space="preserve"> </w:t>
            </w:r>
            <w:proofErr w:type="spellStart"/>
            <w:r>
              <w:t>informationsvetenskap</w:t>
            </w:r>
            <w:proofErr w:type="spellEnd"/>
            <w:r>
              <w:t>",</w:t>
            </w:r>
          </w:p>
          <w:p w:rsidR="001911FD" w:rsidRDefault="001911FD" w:rsidP="001911FD">
            <w:pPr>
              <w:pStyle w:val="Computerexample"/>
              <w:jc w:val="both"/>
            </w:pPr>
            <w:r>
              <w:t xml:space="preserve">    "</w:t>
            </w:r>
            <w:proofErr w:type="spellStart"/>
            <w:r>
              <w:t>dates_allday</w:t>
            </w:r>
            <w:proofErr w:type="spellEnd"/>
            <w:r>
              <w:t>": false,</w:t>
            </w:r>
          </w:p>
          <w:p w:rsidR="001911FD" w:rsidRDefault="001911FD" w:rsidP="001911FD">
            <w:pPr>
              <w:pStyle w:val="Computerexample"/>
              <w:jc w:val="both"/>
            </w:pPr>
            <w:r>
              <w:t xml:space="preserve">    "</w:t>
            </w:r>
            <w:proofErr w:type="spellStart"/>
            <w:r>
              <w:t>dates_endtime</w:t>
            </w:r>
            <w:proofErr w:type="spellEnd"/>
            <w:r>
              <w:t>": "none",</w:t>
            </w:r>
          </w:p>
          <w:p w:rsidR="001911FD" w:rsidRDefault="001911FD" w:rsidP="001911FD">
            <w:pPr>
              <w:pStyle w:val="Computerexample"/>
              <w:jc w:val="both"/>
            </w:pPr>
            <w:r>
              <w:t xml:space="preserve">    "</w:t>
            </w:r>
            <w:proofErr w:type="spellStart"/>
            <w:r>
              <w:t>dates_starttime</w:t>
            </w:r>
            <w:proofErr w:type="spellEnd"/>
            <w:r>
              <w:t>": "2019-04-26T11:30:00.000Z",</w:t>
            </w:r>
          </w:p>
          <w:p w:rsidR="001911FD" w:rsidRDefault="001911FD" w:rsidP="001911FD">
            <w:pPr>
              <w:pStyle w:val="Computerexample"/>
              <w:jc w:val="both"/>
            </w:pPr>
            <w:r>
              <w:t xml:space="preserve">    "</w:t>
            </w:r>
            <w:proofErr w:type="spellStart"/>
            <w:r>
              <w:t>defaultLocale</w:t>
            </w:r>
            <w:proofErr w:type="spellEnd"/>
            <w:r>
              <w:t>": true,</w:t>
            </w:r>
          </w:p>
          <w:p w:rsidR="001911FD" w:rsidRDefault="001911FD" w:rsidP="001911FD">
            <w:pPr>
              <w:pStyle w:val="Computerexample"/>
              <w:jc w:val="both"/>
            </w:pPr>
            <w:r>
              <w:t xml:space="preserve">    "</w:t>
            </w:r>
            <w:proofErr w:type="spellStart"/>
            <w:r>
              <w:t>externalId</w:t>
            </w:r>
            <w:proofErr w:type="spellEnd"/>
            <w:r>
              <w:t>": "diva2:1300866",</w:t>
            </w:r>
          </w:p>
          <w:p w:rsidR="001911FD" w:rsidRDefault="001911FD" w:rsidP="001911FD">
            <w:pPr>
              <w:pStyle w:val="Computerexample"/>
              <w:jc w:val="both"/>
            </w:pPr>
            <w:r>
              <w:t xml:space="preserve">    "lead": "",</w:t>
            </w:r>
          </w:p>
          <w:p w:rsidR="001911FD" w:rsidRDefault="001911FD" w:rsidP="001911FD">
            <w:pPr>
              <w:pStyle w:val="Computerexample"/>
              <w:jc w:val="both"/>
            </w:pPr>
            <w:r>
              <w:t xml:space="preserve">    "lecturer": "",</w:t>
            </w:r>
          </w:p>
          <w:p w:rsidR="001911FD" w:rsidRDefault="001911FD" w:rsidP="001911FD">
            <w:pPr>
              <w:pStyle w:val="Computerexample"/>
              <w:jc w:val="both"/>
            </w:pPr>
            <w:r>
              <w:t xml:space="preserve">    "locale": "</w:t>
            </w:r>
            <w:proofErr w:type="spellStart"/>
            <w:r>
              <w:t>en_UK</w:t>
            </w:r>
            <w:proofErr w:type="spellEnd"/>
            <w:r>
              <w:t>",</w:t>
            </w:r>
          </w:p>
          <w:p w:rsidR="001911FD" w:rsidRDefault="001911FD" w:rsidP="001911FD">
            <w:pPr>
              <w:pStyle w:val="Computerexample"/>
              <w:jc w:val="both"/>
            </w:pPr>
            <w:r>
              <w:lastRenderedPageBreak/>
              <w:t xml:space="preserve">    "location": "</w:t>
            </w:r>
            <w:proofErr w:type="spellStart"/>
            <w:r>
              <w:t>Kollegiesalen</w:t>
            </w:r>
            <w:proofErr w:type="spellEnd"/>
            <w:r>
              <w:t xml:space="preserve">, </w:t>
            </w:r>
            <w:proofErr w:type="spellStart"/>
            <w:r>
              <w:t>Brinellvagen</w:t>
            </w:r>
            <w:proofErr w:type="spellEnd"/>
            <w:r>
              <w:t xml:space="preserve"> 8, Stockholm (English)",</w:t>
            </w:r>
          </w:p>
          <w:p w:rsidR="001911FD" w:rsidRDefault="001911FD" w:rsidP="001911FD">
            <w:pPr>
              <w:pStyle w:val="Computerexample"/>
              <w:jc w:val="both"/>
            </w:pPr>
            <w:r>
              <w:t xml:space="preserve">    "</w:t>
            </w:r>
            <w:proofErr w:type="spellStart"/>
            <w:r>
              <w:t>locationUrl</w:t>
            </w:r>
            <w:proofErr w:type="spellEnd"/>
            <w:r>
              <w:t>": "https://www-r.referens.sys.kth.se/places/room/id/dec1b09f-cf92-4a13-a71c-fae5bec331e1",</w:t>
            </w:r>
          </w:p>
          <w:p w:rsidR="001911FD" w:rsidRDefault="001911FD" w:rsidP="001911FD">
            <w:pPr>
              <w:pStyle w:val="Computerexample"/>
              <w:jc w:val="both"/>
            </w:pPr>
            <w:r>
              <w:t xml:space="preserve">    "opponent": "Dr. Martin Schubert, Huawei Technologies",</w:t>
            </w:r>
          </w:p>
          <w:p w:rsidR="001911FD" w:rsidRDefault="001911FD" w:rsidP="001911FD">
            <w:pPr>
              <w:pStyle w:val="Computerexample"/>
              <w:jc w:val="both"/>
            </w:pPr>
            <w:r>
              <w:t xml:space="preserve">    "</w:t>
            </w:r>
            <w:proofErr w:type="spellStart"/>
            <w:r>
              <w:t>parentId</w:t>
            </w:r>
            <w:proofErr w:type="spellEnd"/>
            <w:r>
              <w:t>": "2.86514",</w:t>
            </w:r>
          </w:p>
          <w:p w:rsidR="001911FD" w:rsidRDefault="001911FD" w:rsidP="001911FD">
            <w:pPr>
              <w:pStyle w:val="Computerexample"/>
              <w:jc w:val="both"/>
            </w:pPr>
            <w:r>
              <w:t xml:space="preserve">    "respondent": "Le Phuong Cao",</w:t>
            </w:r>
          </w:p>
          <w:p w:rsidR="001911FD" w:rsidRDefault="001911FD" w:rsidP="001911FD">
            <w:pPr>
              <w:pStyle w:val="Computerexample"/>
              <w:jc w:val="both"/>
            </w:pPr>
            <w:r>
              <w:t xml:space="preserve">    "</w:t>
            </w:r>
            <w:proofErr w:type="spellStart"/>
            <w:r>
              <w:t>respondentUrl</w:t>
            </w:r>
            <w:proofErr w:type="spellEnd"/>
            <w:r>
              <w:t>": "https://www.kth.se/profile/plcao",</w:t>
            </w:r>
          </w:p>
          <w:p w:rsidR="001911FD" w:rsidRDefault="001911FD" w:rsidP="001911FD">
            <w:pPr>
              <w:pStyle w:val="Computerexample"/>
              <w:jc w:val="both"/>
            </w:pPr>
            <w:r>
              <w:t xml:space="preserve">    "</w:t>
            </w:r>
            <w:proofErr w:type="spellStart"/>
            <w:r>
              <w:t>respondentDepartment</w:t>
            </w:r>
            <w:proofErr w:type="spellEnd"/>
            <w:r>
              <w:t>": "</w:t>
            </w:r>
            <w:proofErr w:type="spellStart"/>
            <w:r>
              <w:t>Teknisk</w:t>
            </w:r>
            <w:proofErr w:type="spellEnd"/>
            <w:r>
              <w:t xml:space="preserve"> </w:t>
            </w:r>
            <w:proofErr w:type="spellStart"/>
            <w:r>
              <w:t>informationsvetenskap</w:t>
            </w:r>
            <w:proofErr w:type="spellEnd"/>
            <w:r>
              <w:t>",</w:t>
            </w:r>
          </w:p>
          <w:p w:rsidR="001911FD" w:rsidRDefault="001911FD" w:rsidP="001911FD">
            <w:pPr>
              <w:pStyle w:val="Computerexample"/>
              <w:jc w:val="both"/>
            </w:pPr>
            <w:r>
              <w:t xml:space="preserve">    "</w:t>
            </w:r>
            <w:proofErr w:type="spellStart"/>
            <w:r>
              <w:t>seminartype</w:t>
            </w:r>
            <w:proofErr w:type="spellEnd"/>
            <w:r>
              <w:t>": "dissertation",</w:t>
            </w:r>
          </w:p>
          <w:p w:rsidR="001911FD" w:rsidRDefault="001911FD" w:rsidP="001911FD">
            <w:pPr>
              <w:pStyle w:val="Computerexample"/>
              <w:jc w:val="both"/>
            </w:pPr>
            <w:r>
              <w:t xml:space="preserve">    "</w:t>
            </w:r>
            <w:proofErr w:type="spellStart"/>
            <w:r>
              <w:t>subjectarea</w:t>
            </w:r>
            <w:proofErr w:type="spellEnd"/>
            <w:r>
              <w:t>": "Electrical Engineering",</w:t>
            </w:r>
          </w:p>
          <w:p w:rsidR="001911FD" w:rsidRDefault="001911FD" w:rsidP="001911FD">
            <w:pPr>
              <w:pStyle w:val="Computerexample"/>
              <w:jc w:val="both"/>
            </w:pPr>
            <w:r>
              <w:t xml:space="preserve">    "</w:t>
            </w:r>
            <w:proofErr w:type="spellStart"/>
            <w:r>
              <w:t>paragraphs_text</w:t>
            </w:r>
            <w:proofErr w:type="spellEnd"/>
            <w:r>
              <w:t>": "&lt;h2&gt;Abstract&lt;/h2&gt; \n&lt;p&gt;Nowadays, wireless communications have become an essential part of our daily life. During the last decade, both the number of users and their demands for wireless data have tremendously increased. Multi-antenna communication is a promising solution to meet this ever-growing traffic demands. In this dissertation, we study the optimal transmit strategies for multi-antenna systems with advanced power constraints, in particular joint sum and per-antenna power constraints. We focus on three different models including multi-antenna point-to-point channels, wiretap channels and massive multiple-input multiple-output (MIMO) setups. The solutions are provided either in closed-form or efficient iterative algorithms, which are ready to be implemented in practical systems</w:t>
            </w:r>
            <w:proofErr w:type="gramStart"/>
            <w:r>
              <w:t>.&lt;</w:t>
            </w:r>
            <w:proofErr w:type="gramEnd"/>
            <w:r>
              <w:t xml:space="preserve">/p&gt; \n&lt;p&gt;The first part is concerned with the optimal transmit strategies for point-to-point multiple-input single-output (MISO) and multiple-input </w:t>
            </w:r>
            <w:proofErr w:type="spellStart"/>
            <w:r>
              <w:t>multiple-output&amp;nbsp</w:t>
            </w:r>
            <w:proofErr w:type="spellEnd"/>
            <w:r>
              <w:t>;(MIMO) channels with joint sum and per-antenna power constraints. For the Gaussian MISO channels, a closed-form characterization of an optimal beamforming strategy is derived. It is shown that we can always find an optimal beamforming transmit strategy that allocates the maximal sum power with phases matched to the complex channel coefficients. An interesting property of the optimal power allocation is that whenever the optimal power allocation of the corresponding problem with sum power constraint only exceeds per-antenna power constraints, it is optimal to allocate maximal per-antenna power to those antennas to satisfy the per-antenna power constraints. The remaining power is distributed among the other antennas whose optimal allocation follows from a reduced joint sum and per-antenna power constraints problem with fewer channel coefficients and a reduced sum power constraint. For the Gaussian MIMO channels, it is shown that if an unconstraint optimal power allocation for an antenna exceeds a per-antenna power constraint, then the maximal power for this antenna is used in the constraint optimal transmit strategy. This observation is then used in an iterative algorithm to compute the optimal transmit strategy in closed-form</w:t>
            </w:r>
            <w:proofErr w:type="gramStart"/>
            <w:r>
              <w:t>.&lt;</w:t>
            </w:r>
            <w:proofErr w:type="gramEnd"/>
            <w:r>
              <w:t>/p&gt; \n&lt;p&gt;In the second part of the thesis, we investigate the optimal transmit strategies for Gaussian MISO wiretap channels. Motivated by the fact that the non-secure capacity of the MISO wiretap channels is usually larger than the secrecy capacity, we study the optimal trade-off between those two rates with different power constraint settings, in particular, sum power constraint only, per-antenna power constraints only, and joint sum and per-antenna power constraints. To characterize the boundary of the optimal rate region, which describes the optimal trade-off between non-secure transmission and secrecy rates, related problems to find optimal transmit strategies that maximize the weighted rate sum with different power constraints are derived. Since these problems are not necessarily convex, equivalent problem formulation is used to derive optimal transmit strategies. A closed-</w:t>
            </w:r>
            <w:proofErr w:type="spellStart"/>
            <w:r>
              <w:t>formsolution</w:t>
            </w:r>
            <w:proofErr w:type="spellEnd"/>
            <w:r>
              <w:t xml:space="preserve"> is provided for sum power constraint only problem. Under per-antenna power constraints, </w:t>
            </w:r>
            <w:r>
              <w:lastRenderedPageBreak/>
              <w:t xml:space="preserve">necessary conditions to find the optimal power allocation are provided. Sufficient conditions, however, are available for the </w:t>
            </w:r>
            <w:proofErr w:type="gramStart"/>
            <w:r>
              <w:t>case of two transmit</w:t>
            </w:r>
            <w:proofErr w:type="gramEnd"/>
            <w:r>
              <w:t xml:space="preserve"> antennas only. For the special case of parallel channels, the optimal transmit strategies can deduced from an equivalent point-to-point channel problem. In this case, there is no trade-off between secrecy and non-secrecy rate, i.e., there is </w:t>
            </w:r>
            <w:proofErr w:type="spellStart"/>
            <w:r>
              <w:t>onlya</w:t>
            </w:r>
            <w:proofErr w:type="spellEnd"/>
            <w:r>
              <w:t xml:space="preserve"> transmit strategy that maximizes both rates</w:t>
            </w:r>
            <w:proofErr w:type="gramStart"/>
            <w:r>
              <w:t>.&lt;</w:t>
            </w:r>
            <w:proofErr w:type="gramEnd"/>
            <w:r>
              <w:t xml:space="preserve">/p&gt; \n&lt;p&gt;Finally, the optimal transmit strategies for large-scale MISO and massive MIMO systems with sub-connected hybrid analog-digital beamforming architecture, RF chain and per-antenna power constraints are studied. The system is configured such that each RF chain serves a group of antennas. For the large-scale MISO system, necessary and sufficient conditions to design the optimal digital and analog </w:t>
            </w:r>
            <w:proofErr w:type="spellStart"/>
            <w:r>
              <w:t>precoders</w:t>
            </w:r>
            <w:proofErr w:type="spellEnd"/>
            <w:r>
              <w:t xml:space="preserve"> are provided. It is optimal that the phase at each antenna is matched </w:t>
            </w:r>
            <w:proofErr w:type="spellStart"/>
            <w:r>
              <w:t>tothe</w:t>
            </w:r>
            <w:proofErr w:type="spellEnd"/>
            <w:r>
              <w:t xml:space="preserve"> channel so that we have constructive alignment. Unfortunately, for the massive MIMO system, only necessary conditions are provided. The necessary conditions to design the digital </w:t>
            </w:r>
            <w:proofErr w:type="spellStart"/>
            <w:r>
              <w:t>precoder</w:t>
            </w:r>
            <w:proofErr w:type="spellEnd"/>
            <w:r>
              <w:t xml:space="preserve"> are established based on a generalized water-filling and joint sum and per-antenna optimal power allocation solution, while the analog </w:t>
            </w:r>
            <w:proofErr w:type="spellStart"/>
            <w:r>
              <w:t>precoder</w:t>
            </w:r>
            <w:proofErr w:type="spellEnd"/>
            <w:r>
              <w:t xml:space="preserve"> is based on a per-antenna power allocation solution only. Further, we provide the optimal power allocation for sub-connected setups based on two properties: (</w:t>
            </w:r>
            <w:proofErr w:type="spellStart"/>
            <w:r>
              <w:t>i</w:t>
            </w:r>
            <w:proofErr w:type="spellEnd"/>
            <w:r>
              <w:t>) Each RF chain uses full power and (ii) if the optimal power allocation of the unconstraint problem violates a per-antenna power constraint then it is optimal to allocate the maximal power for that antenna. The results in the dissertation demonstrate that future wireless networks can achieved higher data rates with less power consumption. The designs of optimal transmit strategies provided in this dissertation are valuable for ongoing implementations in future wireless networks. The insights offered through the analysis and design of the optimal transmit strategies in the dissertation also provide the understanding of the optimal power allocation on practical multi-antenna systems.&lt;/p&gt; \n",</w:t>
            </w:r>
          </w:p>
          <w:p w:rsidR="001911FD" w:rsidRDefault="001911FD" w:rsidP="001911FD">
            <w:pPr>
              <w:pStyle w:val="Computerexample"/>
              <w:jc w:val="both"/>
            </w:pPr>
            <w:r>
              <w:t xml:space="preserve">    "translations": [</w:t>
            </w:r>
          </w:p>
          <w:p w:rsidR="001911FD" w:rsidRDefault="001911FD" w:rsidP="001911FD">
            <w:pPr>
              <w:pStyle w:val="Computerexample"/>
              <w:jc w:val="both"/>
            </w:pPr>
            <w:r>
              <w:t xml:space="preserve">      "1.877427"</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roofErr w:type="spellStart"/>
            <w:r>
              <w:t>uriContentId</w:t>
            </w:r>
            <w:proofErr w:type="spellEnd"/>
            <w:r>
              <w:t>": "1.877322",</w:t>
            </w:r>
          </w:p>
          <w:p w:rsidR="001911FD" w:rsidRDefault="001911FD" w:rsidP="001911FD">
            <w:pPr>
              <w:pStyle w:val="Computerexample"/>
              <w:jc w:val="both"/>
            </w:pPr>
            <w:r>
              <w:t xml:space="preserve">    "</w:t>
            </w:r>
            <w:proofErr w:type="spellStart"/>
            <w:r>
              <w:t>uri</w:t>
            </w:r>
            <w:proofErr w:type="spellEnd"/>
            <w:r>
              <w:t>": "http://urn.kb.se/</w:t>
            </w:r>
            <w:proofErr w:type="spellStart"/>
            <w:r>
              <w:t>resolve?urn</w:t>
            </w:r>
            <w:proofErr w:type="spellEnd"/>
            <w:r>
              <w:t>=urn:nbn:se:kth:diva-247972"</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roofErr w:type="spellStart"/>
            <w:r>
              <w:t>contentId</w:t>
            </w:r>
            <w:proofErr w:type="spellEnd"/>
            <w:r>
              <w:t>": "1.877397",</w:t>
            </w:r>
          </w:p>
          <w:p w:rsidR="001911FD" w:rsidRDefault="001911FD" w:rsidP="001911FD">
            <w:pPr>
              <w:pStyle w:val="Computerexample"/>
              <w:jc w:val="both"/>
            </w:pPr>
            <w:r>
              <w:t xml:space="preserve">    "</w:t>
            </w:r>
            <w:proofErr w:type="spellStart"/>
            <w:r>
              <w:t>inputTemplate</w:t>
            </w:r>
            <w:proofErr w:type="spellEnd"/>
            <w:r>
              <w:t>": "</w:t>
            </w:r>
            <w:proofErr w:type="spellStart"/>
            <w:r>
              <w:t>it.article.calendarevent</w:t>
            </w:r>
            <w:proofErr w:type="spellEnd"/>
            <w:r>
              <w:t>",</w:t>
            </w:r>
          </w:p>
          <w:p w:rsidR="001911FD" w:rsidRDefault="001911FD" w:rsidP="001911FD">
            <w:pPr>
              <w:pStyle w:val="Computerexample"/>
              <w:jc w:val="both"/>
            </w:pPr>
            <w:r>
              <w:t xml:space="preserve">    "</w:t>
            </w:r>
            <w:proofErr w:type="spellStart"/>
            <w:r>
              <w:t>contentName</w:t>
            </w:r>
            <w:proofErr w:type="spellEnd"/>
            <w:r>
              <w:t>": "Distributed Optimization in Time-Varying Environments",</w:t>
            </w:r>
          </w:p>
          <w:p w:rsidR="001911FD" w:rsidRDefault="001911FD" w:rsidP="001911FD">
            <w:pPr>
              <w:pStyle w:val="Computerexample"/>
              <w:jc w:val="both"/>
            </w:pPr>
            <w:r>
              <w:t xml:space="preserve">    "advisor": "</w:t>
            </w:r>
            <w:proofErr w:type="spellStart"/>
            <w:r>
              <w:t>Joakim</w:t>
            </w:r>
            <w:proofErr w:type="spellEnd"/>
            <w:r>
              <w:t xml:space="preserve"> </w:t>
            </w:r>
            <w:proofErr w:type="spellStart"/>
            <w:r>
              <w:t>Jaldén</w:t>
            </w:r>
            <w:proofErr w:type="spellEnd"/>
            <w:r>
              <w:t xml:space="preserve">, </w:t>
            </w:r>
            <w:proofErr w:type="spellStart"/>
            <w:r>
              <w:t>Teknisk</w:t>
            </w:r>
            <w:proofErr w:type="spellEnd"/>
            <w:r>
              <w:t xml:space="preserve"> </w:t>
            </w:r>
            <w:proofErr w:type="spellStart"/>
            <w:r>
              <w:t>informationsvetenskap</w:t>
            </w:r>
            <w:proofErr w:type="spellEnd"/>
            <w:r>
              <w:t>",</w:t>
            </w:r>
          </w:p>
          <w:p w:rsidR="001911FD" w:rsidRDefault="001911FD" w:rsidP="001911FD">
            <w:pPr>
              <w:pStyle w:val="Computerexample"/>
              <w:jc w:val="both"/>
            </w:pPr>
            <w:r>
              <w:t xml:space="preserve">    "</w:t>
            </w:r>
            <w:proofErr w:type="spellStart"/>
            <w:r>
              <w:t>dates_allday</w:t>
            </w:r>
            <w:proofErr w:type="spellEnd"/>
            <w:r>
              <w:t>": false,</w:t>
            </w:r>
          </w:p>
          <w:p w:rsidR="001911FD" w:rsidRDefault="001911FD" w:rsidP="001911FD">
            <w:pPr>
              <w:pStyle w:val="Computerexample"/>
              <w:jc w:val="both"/>
            </w:pPr>
            <w:r>
              <w:t xml:space="preserve">    "</w:t>
            </w:r>
            <w:proofErr w:type="spellStart"/>
            <w:r>
              <w:t>dates_endtime</w:t>
            </w:r>
            <w:proofErr w:type="spellEnd"/>
            <w:r>
              <w:t>": "none",</w:t>
            </w:r>
          </w:p>
          <w:p w:rsidR="001911FD" w:rsidRDefault="001911FD" w:rsidP="001911FD">
            <w:pPr>
              <w:pStyle w:val="Computerexample"/>
              <w:jc w:val="both"/>
            </w:pPr>
            <w:r>
              <w:t xml:space="preserve">    "</w:t>
            </w:r>
            <w:proofErr w:type="spellStart"/>
            <w:r>
              <w:t>dates_starttime</w:t>
            </w:r>
            <w:proofErr w:type="spellEnd"/>
            <w:r>
              <w:t>": "2019-08-19T08:00:00.000Z",</w:t>
            </w:r>
          </w:p>
          <w:p w:rsidR="001911FD" w:rsidRDefault="001911FD" w:rsidP="001911FD">
            <w:pPr>
              <w:pStyle w:val="Computerexample"/>
              <w:jc w:val="both"/>
            </w:pPr>
            <w:r>
              <w:t xml:space="preserve">    "</w:t>
            </w:r>
            <w:proofErr w:type="spellStart"/>
            <w:r>
              <w:t>defaultLocale</w:t>
            </w:r>
            <w:proofErr w:type="spellEnd"/>
            <w:r>
              <w:t>": true,</w:t>
            </w:r>
          </w:p>
          <w:p w:rsidR="001911FD" w:rsidRDefault="001911FD" w:rsidP="001911FD">
            <w:pPr>
              <w:pStyle w:val="Computerexample"/>
              <w:jc w:val="both"/>
            </w:pPr>
            <w:r>
              <w:t xml:space="preserve">    "</w:t>
            </w:r>
            <w:proofErr w:type="spellStart"/>
            <w:r>
              <w:t>externalId</w:t>
            </w:r>
            <w:proofErr w:type="spellEnd"/>
            <w:r>
              <w:t>": "diva2:1320235",</w:t>
            </w:r>
          </w:p>
          <w:p w:rsidR="001911FD" w:rsidRDefault="001911FD" w:rsidP="001911FD">
            <w:pPr>
              <w:pStyle w:val="Computerexample"/>
              <w:jc w:val="both"/>
            </w:pPr>
            <w:r>
              <w:t xml:space="preserve">    "lead": "",</w:t>
            </w:r>
          </w:p>
          <w:p w:rsidR="001911FD" w:rsidRDefault="001911FD" w:rsidP="001911FD">
            <w:pPr>
              <w:pStyle w:val="Computerexample"/>
              <w:jc w:val="both"/>
            </w:pPr>
            <w:r>
              <w:t xml:space="preserve">    "lecturer": "",</w:t>
            </w:r>
          </w:p>
          <w:p w:rsidR="001911FD" w:rsidRDefault="001911FD" w:rsidP="001911FD">
            <w:pPr>
              <w:pStyle w:val="Computerexample"/>
              <w:jc w:val="both"/>
            </w:pPr>
            <w:r>
              <w:t xml:space="preserve">    "locale": "</w:t>
            </w:r>
            <w:proofErr w:type="spellStart"/>
            <w:r>
              <w:t>en_UK</w:t>
            </w:r>
            <w:proofErr w:type="spellEnd"/>
            <w:r>
              <w:t>",</w:t>
            </w:r>
          </w:p>
          <w:p w:rsidR="001911FD" w:rsidRDefault="001911FD" w:rsidP="001911FD">
            <w:pPr>
              <w:pStyle w:val="Computerexample"/>
              <w:jc w:val="both"/>
            </w:pPr>
            <w:r>
              <w:t xml:space="preserve">    "location": "F3, </w:t>
            </w:r>
            <w:proofErr w:type="spellStart"/>
            <w:r>
              <w:t>Lindstedtsv</w:t>
            </w:r>
            <w:proofErr w:type="spellEnd"/>
            <w:r>
              <w:t xml:space="preserve"> </w:t>
            </w:r>
            <w:proofErr w:type="spellStart"/>
            <w:r>
              <w:t>ägen</w:t>
            </w:r>
            <w:proofErr w:type="spellEnd"/>
            <w:r>
              <w:t xml:space="preserve"> 26, Stockholm (English)",</w:t>
            </w:r>
          </w:p>
          <w:p w:rsidR="001911FD" w:rsidRDefault="001911FD" w:rsidP="001911FD">
            <w:pPr>
              <w:pStyle w:val="Computerexample"/>
              <w:jc w:val="both"/>
            </w:pPr>
            <w:r>
              <w:t xml:space="preserve">    "</w:t>
            </w:r>
            <w:proofErr w:type="spellStart"/>
            <w:r>
              <w:t>locationUrl</w:t>
            </w:r>
            <w:proofErr w:type="spellEnd"/>
            <w:r>
              <w:t>": "https://www-r.referens.sys.kth.se/places/room/id/2b863516-4a75-4c89-94dd-03faf8e9258f",</w:t>
            </w:r>
          </w:p>
          <w:p w:rsidR="001911FD" w:rsidRDefault="001911FD" w:rsidP="001911FD">
            <w:pPr>
              <w:pStyle w:val="Computerexample"/>
              <w:jc w:val="both"/>
            </w:pPr>
            <w:r>
              <w:t xml:space="preserve">    "opponent": "Professor Alex </w:t>
            </w:r>
            <w:proofErr w:type="spellStart"/>
            <w:r>
              <w:t>Olshevsky</w:t>
            </w:r>
            <w:proofErr w:type="spellEnd"/>
            <w:r>
              <w:t>, ",</w:t>
            </w:r>
          </w:p>
          <w:p w:rsidR="001911FD" w:rsidRDefault="001911FD" w:rsidP="001911FD">
            <w:pPr>
              <w:pStyle w:val="Computerexample"/>
              <w:jc w:val="both"/>
            </w:pPr>
            <w:r>
              <w:t xml:space="preserve">    "</w:t>
            </w:r>
            <w:proofErr w:type="spellStart"/>
            <w:r>
              <w:t>parentId</w:t>
            </w:r>
            <w:proofErr w:type="spellEnd"/>
            <w:r>
              <w:t>": "2.86514",</w:t>
            </w:r>
          </w:p>
          <w:p w:rsidR="001911FD" w:rsidRDefault="001911FD" w:rsidP="001911FD">
            <w:pPr>
              <w:pStyle w:val="Computerexample"/>
              <w:jc w:val="both"/>
            </w:pPr>
            <w:r>
              <w:lastRenderedPageBreak/>
              <w:t xml:space="preserve">    "respondent": "Marie </w:t>
            </w:r>
            <w:proofErr w:type="spellStart"/>
            <w:r>
              <w:t>Maros</w:t>
            </w:r>
            <w:proofErr w:type="spellEnd"/>
            <w:r>
              <w:t>",</w:t>
            </w:r>
          </w:p>
          <w:p w:rsidR="001911FD" w:rsidRDefault="001911FD" w:rsidP="001911FD">
            <w:pPr>
              <w:pStyle w:val="Computerexample"/>
              <w:jc w:val="both"/>
            </w:pPr>
            <w:r>
              <w:t xml:space="preserve">    "</w:t>
            </w:r>
            <w:proofErr w:type="spellStart"/>
            <w:r>
              <w:t>respondentUrl</w:t>
            </w:r>
            <w:proofErr w:type="spellEnd"/>
            <w:r>
              <w:t>": "",</w:t>
            </w:r>
          </w:p>
          <w:p w:rsidR="001911FD" w:rsidRDefault="001911FD" w:rsidP="001911FD">
            <w:pPr>
              <w:pStyle w:val="Computerexample"/>
              <w:jc w:val="both"/>
            </w:pPr>
            <w:r>
              <w:t xml:space="preserve">    "</w:t>
            </w:r>
            <w:proofErr w:type="spellStart"/>
            <w:r>
              <w:t>respondentDepartment</w:t>
            </w:r>
            <w:proofErr w:type="spellEnd"/>
            <w:r>
              <w:t>": "</w:t>
            </w:r>
            <w:proofErr w:type="spellStart"/>
            <w:r>
              <w:t>Teknisk</w:t>
            </w:r>
            <w:proofErr w:type="spellEnd"/>
            <w:r>
              <w:t xml:space="preserve"> </w:t>
            </w:r>
            <w:proofErr w:type="spellStart"/>
            <w:r>
              <w:t>informationsvetenskap</w:t>
            </w:r>
            <w:proofErr w:type="spellEnd"/>
            <w:r>
              <w:t>, Information Science and Engineering",</w:t>
            </w:r>
          </w:p>
          <w:p w:rsidR="001911FD" w:rsidRDefault="001911FD" w:rsidP="001911FD">
            <w:pPr>
              <w:pStyle w:val="Computerexample"/>
              <w:jc w:val="both"/>
            </w:pPr>
            <w:r>
              <w:t xml:space="preserve">    "</w:t>
            </w:r>
            <w:proofErr w:type="spellStart"/>
            <w:r>
              <w:t>seminartype</w:t>
            </w:r>
            <w:proofErr w:type="spellEnd"/>
            <w:r>
              <w:t>": "dissertation",</w:t>
            </w:r>
          </w:p>
          <w:p w:rsidR="001911FD" w:rsidRDefault="001911FD" w:rsidP="001911FD">
            <w:pPr>
              <w:pStyle w:val="Computerexample"/>
              <w:jc w:val="both"/>
            </w:pPr>
            <w:r>
              <w:t xml:space="preserve">    "</w:t>
            </w:r>
            <w:proofErr w:type="spellStart"/>
            <w:r>
              <w:t>subjectarea</w:t>
            </w:r>
            <w:proofErr w:type="spellEnd"/>
            <w:r>
              <w:t>": "Electrical Engineering",</w:t>
            </w:r>
          </w:p>
          <w:p w:rsidR="001911FD" w:rsidRDefault="001911FD" w:rsidP="001911FD">
            <w:pPr>
              <w:pStyle w:val="Computerexample"/>
              <w:jc w:val="both"/>
            </w:pPr>
            <w:r>
              <w:t xml:space="preserve">    "</w:t>
            </w:r>
            <w:proofErr w:type="spellStart"/>
            <w:r>
              <w:t>paragraphs_text</w:t>
            </w:r>
            <w:proofErr w:type="spellEnd"/>
            <w:r>
              <w:t>": "</w:t>
            </w:r>
            <w:proofErr w:type="gramStart"/>
            <w:r>
              <w:t>&lt;h2&gt;Abstract&lt;/h2&gt; \n&lt;p&gt;Solving optimization problems in a distributed manner is</w:t>
            </w:r>
            <w:proofErr w:type="gramEnd"/>
            <w:r>
              <w:t xml:space="preserve"> critical in many systems. Many relevant systems are distributed in nature in the sense that they consist of autonomous agents that are to come to a joint decision based on a certain metric. In many cases, these agents may collect information independently and would therefore have to centralize all the data. In applications were this is not a viable approach distributed solutions are desirable</w:t>
            </w:r>
            <w:proofErr w:type="gramStart"/>
            <w:r>
              <w:t>.&lt;</w:t>
            </w:r>
            <w:proofErr w:type="gramEnd"/>
            <w:r>
              <w:t xml:space="preserve">/p&gt; \n&lt;p&gt;In this thesis, we study distributed optimization methods in time-varying environments. In the first part of the thesis, we consider optimization problems that evolve over time in a controlled manner. We propose the use of the Alternating Direction Method of Multipliers (ADMM) due to its flexibility in step-size selection. We establish ADMM's ability to follow an optimal point as it moves over time. In our set-up, a distributed variant of ADMM is allowed to perform a single iteration per problem change. Under smoothness assumptions on the objective and constraint functions we </w:t>
            </w:r>
            <w:proofErr w:type="spellStart"/>
            <w:r>
              <w:t>establishthat</w:t>
            </w:r>
            <w:proofErr w:type="spellEnd"/>
            <w:r>
              <w:t xml:space="preserve"> there exists a sufficiently small variation of the problem data for which we can guarantee that ADMM will be able to follow the optimal point in a decentralized manner. These conditions are less stringent than the conditions found in the literature. Later on, we introduce a stochastic model for the variation of the problem's data. Under some assumptions, we establish that decentralized ADMM is capable of remaining in a bounded mean square </w:t>
            </w:r>
            <w:proofErr w:type="spellStart"/>
            <w:r>
              <w:t>neighbourhood</w:t>
            </w:r>
            <w:proofErr w:type="spellEnd"/>
            <w:r>
              <w:t xml:space="preserve"> of a primal-dual optimal point. Introducing a stochastic model allows to us relax many of the requirements found in the literature, while still providing some guarantees. We provide with application examples and simulations for both scenarios</w:t>
            </w:r>
            <w:proofErr w:type="gramStart"/>
            <w:r>
              <w:t>.&lt;</w:t>
            </w:r>
            <w:proofErr w:type="gramEnd"/>
            <w:r>
              <w:t>/p&gt; \n&lt;p&gt;In the second part of the thesis we consider distributed optimization methods that converge over time-varying networks. We propose the first dual method to converge linearly on time-varying networks, in which we allow the networks to become disconnected. We establish that the method converges R-linearly and illustrate that under some circumstances it performs better than other state of the art methods, while, at the same time, cutting the required information exchanges in half. Since the proposed method is computationally quite expensive we propose a linearized and therefore computationally cheaper version of our method. Finally, we establish that the linearized version will also converge R-linearly on time-varying graphs and quantify the loss in convergence rate due to the approximation.&lt;/p&gt; \n",</w:t>
            </w:r>
          </w:p>
          <w:p w:rsidR="001911FD" w:rsidRDefault="001911FD" w:rsidP="001911FD">
            <w:pPr>
              <w:pStyle w:val="Computerexample"/>
              <w:jc w:val="both"/>
            </w:pPr>
            <w:r>
              <w:t xml:space="preserve">    "translations": [</w:t>
            </w:r>
          </w:p>
          <w:p w:rsidR="001911FD" w:rsidRDefault="001911FD" w:rsidP="001911FD">
            <w:pPr>
              <w:pStyle w:val="Computerexample"/>
              <w:jc w:val="both"/>
            </w:pPr>
            <w:r>
              <w:t xml:space="preserve">      "1.877415"</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roofErr w:type="spellStart"/>
            <w:r>
              <w:t>uriContentId</w:t>
            </w:r>
            <w:proofErr w:type="spellEnd"/>
            <w:r>
              <w:t>": "1.877398",</w:t>
            </w:r>
          </w:p>
          <w:p w:rsidR="001911FD" w:rsidRDefault="001911FD" w:rsidP="001911FD">
            <w:pPr>
              <w:pStyle w:val="Computerexample"/>
              <w:jc w:val="both"/>
            </w:pPr>
            <w:r>
              <w:t xml:space="preserve">    "</w:t>
            </w:r>
            <w:proofErr w:type="spellStart"/>
            <w:r>
              <w:t>uri</w:t>
            </w:r>
            <w:proofErr w:type="spellEnd"/>
            <w:r>
              <w:t>": "http://urn.kb.se/</w:t>
            </w:r>
            <w:proofErr w:type="spellStart"/>
            <w:r>
              <w:t>resolve?urn</w:t>
            </w:r>
            <w:proofErr w:type="spellEnd"/>
            <w:r>
              <w:t>=urn:nbn:se:kth:diva-252715"</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roofErr w:type="spellStart"/>
            <w:r>
              <w:t>contentId</w:t>
            </w:r>
            <w:proofErr w:type="spellEnd"/>
            <w:r>
              <w:t>": "1.877485",</w:t>
            </w:r>
          </w:p>
          <w:p w:rsidR="001911FD" w:rsidRDefault="001911FD" w:rsidP="001911FD">
            <w:pPr>
              <w:pStyle w:val="Computerexample"/>
              <w:jc w:val="both"/>
            </w:pPr>
            <w:r>
              <w:t xml:space="preserve">    "</w:t>
            </w:r>
            <w:proofErr w:type="spellStart"/>
            <w:r>
              <w:t>inputTemplate</w:t>
            </w:r>
            <w:proofErr w:type="spellEnd"/>
            <w:r>
              <w:t>": "</w:t>
            </w:r>
            <w:proofErr w:type="spellStart"/>
            <w:r>
              <w:t>it.article.calendarevent</w:t>
            </w:r>
            <w:proofErr w:type="spellEnd"/>
            <w:r>
              <w:t>",</w:t>
            </w:r>
          </w:p>
          <w:p w:rsidR="001911FD" w:rsidRDefault="001911FD" w:rsidP="001911FD">
            <w:pPr>
              <w:pStyle w:val="Computerexample"/>
              <w:jc w:val="both"/>
            </w:pPr>
            <w:r>
              <w:t xml:space="preserve">    "</w:t>
            </w:r>
            <w:proofErr w:type="spellStart"/>
            <w:r>
              <w:t>contentName</w:t>
            </w:r>
            <w:proofErr w:type="spellEnd"/>
            <w:r>
              <w:t>": "Perspectives on Identification Systems",</w:t>
            </w:r>
          </w:p>
          <w:p w:rsidR="001911FD" w:rsidRDefault="001911FD" w:rsidP="001911FD">
            <w:pPr>
              <w:pStyle w:val="Computerexample"/>
              <w:jc w:val="both"/>
            </w:pPr>
            <w:r>
              <w:t xml:space="preserve">    "advisor": "Professor Tobias J. </w:t>
            </w:r>
            <w:proofErr w:type="spellStart"/>
            <w:r>
              <w:t>Oechtering</w:t>
            </w:r>
            <w:proofErr w:type="spellEnd"/>
            <w:r>
              <w:t xml:space="preserve">, </w:t>
            </w:r>
            <w:proofErr w:type="spellStart"/>
            <w:r>
              <w:t>Teknisk</w:t>
            </w:r>
            <w:proofErr w:type="spellEnd"/>
            <w:r>
              <w:t xml:space="preserve"> </w:t>
            </w:r>
            <w:proofErr w:type="spellStart"/>
            <w:r>
              <w:lastRenderedPageBreak/>
              <w:t>informationsvetenskap</w:t>
            </w:r>
            <w:proofErr w:type="spellEnd"/>
            <w:r>
              <w:t xml:space="preserve">; Professor Mikael </w:t>
            </w:r>
            <w:proofErr w:type="spellStart"/>
            <w:r>
              <w:t>Skoglund</w:t>
            </w:r>
            <w:proofErr w:type="spellEnd"/>
            <w:r>
              <w:t xml:space="preserve">, Signaler, </w:t>
            </w:r>
            <w:proofErr w:type="spellStart"/>
            <w:r>
              <w:t>sensorer</w:t>
            </w:r>
            <w:proofErr w:type="spellEnd"/>
            <w:r>
              <w:t xml:space="preserve"> </w:t>
            </w:r>
            <w:proofErr w:type="spellStart"/>
            <w:r>
              <w:t>och</w:t>
            </w:r>
            <w:proofErr w:type="spellEnd"/>
            <w:r>
              <w:t xml:space="preserve"> system, </w:t>
            </w:r>
            <w:proofErr w:type="spellStart"/>
            <w:r>
              <w:t>Teknisk</w:t>
            </w:r>
            <w:proofErr w:type="spellEnd"/>
            <w:r>
              <w:t xml:space="preserve"> </w:t>
            </w:r>
            <w:proofErr w:type="spellStart"/>
            <w:r>
              <w:t>informationsvetenskap</w:t>
            </w:r>
            <w:proofErr w:type="spellEnd"/>
            <w:r>
              <w:t>",</w:t>
            </w:r>
          </w:p>
          <w:p w:rsidR="001911FD" w:rsidRDefault="001911FD" w:rsidP="001911FD">
            <w:pPr>
              <w:pStyle w:val="Computerexample"/>
              <w:jc w:val="both"/>
            </w:pPr>
            <w:r>
              <w:t xml:space="preserve">    "</w:t>
            </w:r>
            <w:proofErr w:type="spellStart"/>
            <w:r>
              <w:t>dates_allday</w:t>
            </w:r>
            <w:proofErr w:type="spellEnd"/>
            <w:r>
              <w:t>": false,</w:t>
            </w:r>
          </w:p>
          <w:p w:rsidR="001911FD" w:rsidRDefault="001911FD" w:rsidP="001911FD">
            <w:pPr>
              <w:pStyle w:val="Computerexample"/>
              <w:jc w:val="both"/>
            </w:pPr>
            <w:r>
              <w:t xml:space="preserve">    "</w:t>
            </w:r>
            <w:proofErr w:type="spellStart"/>
            <w:r>
              <w:t>dates_endtime</w:t>
            </w:r>
            <w:proofErr w:type="spellEnd"/>
            <w:r>
              <w:t>": "none",</w:t>
            </w:r>
          </w:p>
          <w:p w:rsidR="001911FD" w:rsidRDefault="001911FD" w:rsidP="001911FD">
            <w:pPr>
              <w:pStyle w:val="Computerexample"/>
              <w:jc w:val="both"/>
            </w:pPr>
            <w:r>
              <w:t xml:space="preserve">    "</w:t>
            </w:r>
            <w:proofErr w:type="spellStart"/>
            <w:r>
              <w:t>dates_starttime</w:t>
            </w:r>
            <w:proofErr w:type="spellEnd"/>
            <w:r>
              <w:t>": "2019-08-29T13:15:00.000Z",</w:t>
            </w:r>
          </w:p>
          <w:p w:rsidR="001911FD" w:rsidRDefault="001911FD" w:rsidP="001911FD">
            <w:pPr>
              <w:pStyle w:val="Computerexample"/>
              <w:jc w:val="both"/>
            </w:pPr>
            <w:r>
              <w:t xml:space="preserve">    "</w:t>
            </w:r>
            <w:proofErr w:type="spellStart"/>
            <w:r>
              <w:t>defaultLocale</w:t>
            </w:r>
            <w:proofErr w:type="spellEnd"/>
            <w:r>
              <w:t>": true,</w:t>
            </w:r>
          </w:p>
          <w:p w:rsidR="001911FD" w:rsidRDefault="001911FD" w:rsidP="001911FD">
            <w:pPr>
              <w:pStyle w:val="Computerexample"/>
              <w:jc w:val="both"/>
            </w:pPr>
            <w:r>
              <w:t xml:space="preserve">    "</w:t>
            </w:r>
            <w:proofErr w:type="spellStart"/>
            <w:r>
              <w:t>externalId</w:t>
            </w:r>
            <w:proofErr w:type="spellEnd"/>
            <w:r>
              <w:t>": "diva2:1334211",</w:t>
            </w:r>
          </w:p>
          <w:p w:rsidR="001911FD" w:rsidRDefault="001911FD" w:rsidP="001911FD">
            <w:pPr>
              <w:pStyle w:val="Computerexample"/>
              <w:jc w:val="both"/>
            </w:pPr>
            <w:r>
              <w:t xml:space="preserve">    "lead": "",</w:t>
            </w:r>
          </w:p>
          <w:p w:rsidR="001911FD" w:rsidRDefault="001911FD" w:rsidP="001911FD">
            <w:pPr>
              <w:pStyle w:val="Computerexample"/>
              <w:jc w:val="both"/>
            </w:pPr>
            <w:r>
              <w:t xml:space="preserve">    "lecturer": "",</w:t>
            </w:r>
          </w:p>
          <w:p w:rsidR="001911FD" w:rsidRDefault="001911FD" w:rsidP="001911FD">
            <w:pPr>
              <w:pStyle w:val="Computerexample"/>
              <w:jc w:val="both"/>
            </w:pPr>
            <w:r>
              <w:t xml:space="preserve">    "locale": "</w:t>
            </w:r>
            <w:proofErr w:type="spellStart"/>
            <w:r>
              <w:t>en_UK</w:t>
            </w:r>
            <w:proofErr w:type="spellEnd"/>
            <w:r>
              <w:t>",</w:t>
            </w:r>
          </w:p>
          <w:p w:rsidR="001911FD" w:rsidRDefault="001911FD" w:rsidP="001911FD">
            <w:pPr>
              <w:pStyle w:val="Computerexample"/>
              <w:jc w:val="both"/>
            </w:pPr>
            <w:r>
              <w:t xml:space="preserve">    "location": "F3, </w:t>
            </w:r>
            <w:proofErr w:type="spellStart"/>
            <w:r>
              <w:t>Lindstedtsvägen</w:t>
            </w:r>
            <w:proofErr w:type="spellEnd"/>
            <w:r>
              <w:t xml:space="preserve"> 26, Stockholm (English)",</w:t>
            </w:r>
          </w:p>
          <w:p w:rsidR="001911FD" w:rsidRDefault="001911FD" w:rsidP="001911FD">
            <w:pPr>
              <w:pStyle w:val="Computerexample"/>
              <w:jc w:val="both"/>
            </w:pPr>
            <w:r>
              <w:t xml:space="preserve">    "</w:t>
            </w:r>
            <w:proofErr w:type="spellStart"/>
            <w:r>
              <w:t>locationUrl</w:t>
            </w:r>
            <w:proofErr w:type="spellEnd"/>
            <w:r>
              <w:t>": "",</w:t>
            </w:r>
          </w:p>
          <w:p w:rsidR="001911FD" w:rsidRDefault="001911FD" w:rsidP="001911FD">
            <w:pPr>
              <w:pStyle w:val="Computerexample"/>
              <w:jc w:val="both"/>
            </w:pPr>
            <w:r>
              <w:t xml:space="preserve">    "opponent": "Professor Michael </w:t>
            </w:r>
            <w:proofErr w:type="spellStart"/>
            <w:r>
              <w:t>Gastpar</w:t>
            </w:r>
            <w:proofErr w:type="spellEnd"/>
            <w:r>
              <w:t>, EPFL IC IINFCOM LINX, Lausanne, Switzerland",</w:t>
            </w:r>
          </w:p>
          <w:p w:rsidR="001911FD" w:rsidRDefault="001911FD" w:rsidP="001911FD">
            <w:pPr>
              <w:pStyle w:val="Computerexample"/>
              <w:jc w:val="both"/>
            </w:pPr>
            <w:r>
              <w:t xml:space="preserve">    "</w:t>
            </w:r>
            <w:proofErr w:type="spellStart"/>
            <w:r>
              <w:t>parentId</w:t>
            </w:r>
            <w:proofErr w:type="spellEnd"/>
            <w:r>
              <w:t>": "2.86514",</w:t>
            </w:r>
          </w:p>
          <w:p w:rsidR="001911FD" w:rsidRDefault="001911FD" w:rsidP="001911FD">
            <w:pPr>
              <w:pStyle w:val="Computerexample"/>
              <w:jc w:val="both"/>
            </w:pPr>
            <w:r>
              <w:t xml:space="preserve">    "respondent": "Minh </w:t>
            </w:r>
            <w:proofErr w:type="spellStart"/>
            <w:r>
              <w:t>Thành</w:t>
            </w:r>
            <w:proofErr w:type="spellEnd"/>
            <w:r>
              <w:t xml:space="preserve"> Vu",</w:t>
            </w:r>
          </w:p>
          <w:p w:rsidR="001911FD" w:rsidRDefault="001911FD" w:rsidP="001911FD">
            <w:pPr>
              <w:pStyle w:val="Computerexample"/>
              <w:jc w:val="both"/>
            </w:pPr>
            <w:r>
              <w:t xml:space="preserve">    "</w:t>
            </w:r>
            <w:proofErr w:type="spellStart"/>
            <w:r>
              <w:t>respondentUrl</w:t>
            </w:r>
            <w:proofErr w:type="spellEnd"/>
            <w:r>
              <w:t>": "",</w:t>
            </w:r>
          </w:p>
          <w:p w:rsidR="001911FD" w:rsidRDefault="001911FD" w:rsidP="001911FD">
            <w:pPr>
              <w:pStyle w:val="Computerexample"/>
              <w:jc w:val="both"/>
            </w:pPr>
            <w:r>
              <w:t xml:space="preserve">    "</w:t>
            </w:r>
            <w:proofErr w:type="spellStart"/>
            <w:r>
              <w:t>respondentDepartment</w:t>
            </w:r>
            <w:proofErr w:type="spellEnd"/>
            <w:r>
              <w:t>": "</w:t>
            </w:r>
            <w:proofErr w:type="spellStart"/>
            <w:r>
              <w:t>Teknisk</w:t>
            </w:r>
            <w:proofErr w:type="spellEnd"/>
            <w:r>
              <w:t xml:space="preserve"> </w:t>
            </w:r>
            <w:proofErr w:type="spellStart"/>
            <w:r>
              <w:t>informationsvetenskap</w:t>
            </w:r>
            <w:proofErr w:type="spellEnd"/>
            <w:r>
              <w:t>",</w:t>
            </w:r>
          </w:p>
          <w:p w:rsidR="001911FD" w:rsidRDefault="001911FD" w:rsidP="001911FD">
            <w:pPr>
              <w:pStyle w:val="Computerexample"/>
              <w:jc w:val="both"/>
            </w:pPr>
            <w:r>
              <w:t xml:space="preserve">    "</w:t>
            </w:r>
            <w:proofErr w:type="spellStart"/>
            <w:r>
              <w:t>seminartype</w:t>
            </w:r>
            <w:proofErr w:type="spellEnd"/>
            <w:r>
              <w:t>": "dissertation",</w:t>
            </w:r>
          </w:p>
          <w:p w:rsidR="001911FD" w:rsidRDefault="001911FD" w:rsidP="001911FD">
            <w:pPr>
              <w:pStyle w:val="Computerexample"/>
              <w:jc w:val="both"/>
            </w:pPr>
            <w:r>
              <w:t xml:space="preserve">    "</w:t>
            </w:r>
            <w:proofErr w:type="spellStart"/>
            <w:r>
              <w:t>subjectarea</w:t>
            </w:r>
            <w:proofErr w:type="spellEnd"/>
            <w:r>
              <w:t>": "Electrical Engineering",</w:t>
            </w:r>
          </w:p>
          <w:p w:rsidR="001911FD" w:rsidRDefault="001911FD" w:rsidP="001911FD">
            <w:pPr>
              <w:pStyle w:val="Computerexample"/>
              <w:jc w:val="both"/>
            </w:pPr>
            <w:r>
              <w:t xml:space="preserve">    "</w:t>
            </w:r>
            <w:proofErr w:type="spellStart"/>
            <w:r>
              <w:t>paragraphs_text</w:t>
            </w:r>
            <w:proofErr w:type="spellEnd"/>
            <w:r>
              <w:t>": "&lt;h2&gt;Abstract&lt;/h2&gt; \n&lt;p&gt;Identification systems such as biometric identification systems have been becoming ubiquitous. Fundamental bounds on the performance of the systems have been established in literature. In this thesis we further relax several assumptions in the identification problem and derive the corresponding fundamental regions for these settings</w:t>
            </w:r>
            <w:proofErr w:type="gramStart"/>
            <w:r>
              <w:t>.&lt;</w:t>
            </w:r>
            <w:proofErr w:type="gramEnd"/>
            <w:r>
              <w:t>/p&gt; \n&lt;p&gt;The generic identification architecture is first extended so that users’ information is stored in two layers. Additionally, the processing is separated in two steps where the observation sequence in the first step is a noisy, pre-processed version of the original one. This setting generalizes several known settings in the literature. Given fixed pre-processing schemes, we study optimal trade-offs in the discrete and Gaussian cases. As corollaries we also provide characterizations for related problems</w:t>
            </w:r>
            <w:proofErr w:type="gramStart"/>
            <w:r>
              <w:t>.&lt;</w:t>
            </w:r>
            <w:proofErr w:type="gramEnd"/>
            <w:r>
              <w:t xml:space="preserve">/p&gt; \n&lt;p&gt;In a second aspect, the joint distribution in the identification problem is relaxed in several ways. We first assume that all users’ sequences are drawn from a common distribution, which depends on a state of the system. The observation sequence is induced by a channel which has its own state. Another variant, in which the channel is fixed, however the distributions of users’ sequences are not necessarily identical, is considered next. We then study the case that users’ data </w:t>
            </w:r>
            <w:proofErr w:type="gramStart"/>
            <w:r>
              <w:t>sequence are</w:t>
            </w:r>
            <w:proofErr w:type="gramEnd"/>
            <w:r>
              <w:t xml:space="preserve"> generated independently from a mixture distribution. Optimal performance regions of these settings are provided. We further give an inner bound and an outer bound on the region when the observation channel varies arbitrarily. Additionally, we strengthen the relation between the </w:t>
            </w:r>
            <w:proofErr w:type="spellStart"/>
            <w:r>
              <w:t>Wyner-Ahlswede-Körner</w:t>
            </w:r>
            <w:proofErr w:type="spellEnd"/>
            <w:r>
              <w:t xml:space="preserve"> problem and the identification problem and show the equivalence of these two.&lt;/p&gt; \n&lt;p&gt;Finally, we study a binary hypothesis testing problem which decides whether or not the observation sequence is related to one user in the database. The optimal exponent of the second type of error is studied. Furthermore, we show that the single-user testing against independence problem studied by </w:t>
            </w:r>
            <w:proofErr w:type="spellStart"/>
            <w:r>
              <w:t>Ahlswede</w:t>
            </w:r>
            <w:proofErr w:type="spellEnd"/>
            <w:r>
              <w:t xml:space="preserve"> and </w:t>
            </w:r>
            <w:proofErr w:type="spellStart"/>
            <w:r>
              <w:t>Csiszár</w:t>
            </w:r>
            <w:proofErr w:type="spellEnd"/>
            <w:r>
              <w:t xml:space="preserve"> is equivalent to the identification problem as well as the </w:t>
            </w:r>
            <w:proofErr w:type="spellStart"/>
            <w:r>
              <w:t>Wyner-Ahlswede-Körner</w:t>
            </w:r>
            <w:proofErr w:type="spellEnd"/>
            <w:r>
              <w:t xml:space="preserve"> problem.&lt;/p&gt; \n",</w:t>
            </w:r>
          </w:p>
          <w:p w:rsidR="001911FD" w:rsidRDefault="001911FD" w:rsidP="001911FD">
            <w:pPr>
              <w:pStyle w:val="Computerexample"/>
              <w:jc w:val="both"/>
            </w:pPr>
            <w:r>
              <w:t xml:space="preserve">    "translations": [</w:t>
            </w:r>
          </w:p>
          <w:p w:rsidR="001911FD" w:rsidRDefault="001911FD" w:rsidP="001911FD">
            <w:pPr>
              <w:pStyle w:val="Computerexample"/>
              <w:jc w:val="both"/>
            </w:pPr>
            <w:r>
              <w:t xml:space="preserve">      "1.877489"</w:t>
            </w:r>
          </w:p>
          <w:p w:rsidR="001911FD" w:rsidRDefault="001911FD" w:rsidP="001911FD">
            <w:pPr>
              <w:pStyle w:val="Computerexample"/>
              <w:jc w:val="both"/>
            </w:pPr>
            <w:r>
              <w:t xml:space="preserve">    ],</w:t>
            </w:r>
          </w:p>
          <w:p w:rsidR="001911FD" w:rsidRDefault="001911FD" w:rsidP="001911FD">
            <w:pPr>
              <w:pStyle w:val="Computerexample"/>
              <w:jc w:val="both"/>
            </w:pPr>
            <w:r>
              <w:lastRenderedPageBreak/>
              <w:t xml:space="preserve">    "</w:t>
            </w:r>
            <w:proofErr w:type="spellStart"/>
            <w:r>
              <w:t>uriContentId</w:t>
            </w:r>
            <w:proofErr w:type="spellEnd"/>
            <w:r>
              <w:t>": "1.877486",</w:t>
            </w:r>
          </w:p>
          <w:p w:rsidR="001911FD" w:rsidRDefault="001911FD" w:rsidP="001911FD">
            <w:pPr>
              <w:pStyle w:val="Computerexample"/>
              <w:jc w:val="both"/>
            </w:pPr>
            <w:r>
              <w:t xml:space="preserve">    "</w:t>
            </w:r>
            <w:proofErr w:type="spellStart"/>
            <w:r>
              <w:t>uri</w:t>
            </w:r>
            <w:proofErr w:type="spellEnd"/>
            <w:r>
              <w:t>": "http://urn.kb.se/</w:t>
            </w:r>
            <w:proofErr w:type="spellStart"/>
            <w:r>
              <w:t>resolve?urn</w:t>
            </w:r>
            <w:proofErr w:type="spellEnd"/>
            <w:r>
              <w:t>=urn:nbn:se:kth:diva-254611"</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roofErr w:type="spellStart"/>
            <w:r>
              <w:t>contentId</w:t>
            </w:r>
            <w:proofErr w:type="spellEnd"/>
            <w:r>
              <w:t>": "1.877528",</w:t>
            </w:r>
          </w:p>
          <w:p w:rsidR="001911FD" w:rsidRDefault="001911FD" w:rsidP="001911FD">
            <w:pPr>
              <w:pStyle w:val="Computerexample"/>
              <w:jc w:val="both"/>
            </w:pPr>
            <w:r>
              <w:t xml:space="preserve">    "</w:t>
            </w:r>
            <w:proofErr w:type="spellStart"/>
            <w:r>
              <w:t>inputTemplate</w:t>
            </w:r>
            <w:proofErr w:type="spellEnd"/>
            <w:r>
              <w:t>": "</w:t>
            </w:r>
            <w:proofErr w:type="spellStart"/>
            <w:r>
              <w:t>it.article.calendarevent</w:t>
            </w:r>
            <w:proofErr w:type="spellEnd"/>
            <w:r>
              <w:t>",</w:t>
            </w:r>
          </w:p>
          <w:p w:rsidR="001911FD" w:rsidRDefault="001911FD" w:rsidP="001911FD">
            <w:pPr>
              <w:pStyle w:val="Computerexample"/>
              <w:jc w:val="both"/>
            </w:pPr>
            <w:r>
              <w:t xml:space="preserve">    "</w:t>
            </w:r>
            <w:proofErr w:type="spellStart"/>
            <w:r>
              <w:t>contentName</w:t>
            </w:r>
            <w:proofErr w:type="spellEnd"/>
            <w:r>
              <w:t>": "Inverse problems in signal processing",</w:t>
            </w:r>
          </w:p>
          <w:p w:rsidR="001911FD" w:rsidRDefault="001911FD" w:rsidP="001911FD">
            <w:pPr>
              <w:pStyle w:val="Computerexample"/>
              <w:jc w:val="both"/>
            </w:pPr>
            <w:r>
              <w:t xml:space="preserve">    "advisor": "Professor </w:t>
            </w:r>
            <w:proofErr w:type="spellStart"/>
            <w:r>
              <w:t>Joakim</w:t>
            </w:r>
            <w:proofErr w:type="spellEnd"/>
            <w:r>
              <w:t xml:space="preserve"> </w:t>
            </w:r>
            <w:proofErr w:type="spellStart"/>
            <w:r>
              <w:t>Jaldén</w:t>
            </w:r>
            <w:proofErr w:type="spellEnd"/>
            <w:r>
              <w:t xml:space="preserve">, </w:t>
            </w:r>
            <w:proofErr w:type="spellStart"/>
            <w:r>
              <w:t>Teknisk</w:t>
            </w:r>
            <w:proofErr w:type="spellEnd"/>
            <w:r>
              <w:t xml:space="preserve"> </w:t>
            </w:r>
            <w:proofErr w:type="spellStart"/>
            <w:r>
              <w:t>informationsvetenskap</w:t>
            </w:r>
            <w:proofErr w:type="spellEnd"/>
            <w:r>
              <w:t>",</w:t>
            </w:r>
          </w:p>
          <w:p w:rsidR="001911FD" w:rsidRDefault="001911FD" w:rsidP="001911FD">
            <w:pPr>
              <w:pStyle w:val="Computerexample"/>
              <w:jc w:val="both"/>
            </w:pPr>
            <w:r>
              <w:t xml:space="preserve">    "</w:t>
            </w:r>
            <w:proofErr w:type="spellStart"/>
            <w:r>
              <w:t>dates_allday</w:t>
            </w:r>
            <w:proofErr w:type="spellEnd"/>
            <w:r>
              <w:t>": false,</w:t>
            </w:r>
          </w:p>
          <w:p w:rsidR="001911FD" w:rsidRDefault="001911FD" w:rsidP="001911FD">
            <w:pPr>
              <w:pStyle w:val="Computerexample"/>
              <w:jc w:val="both"/>
            </w:pPr>
            <w:r>
              <w:t xml:space="preserve">    "</w:t>
            </w:r>
            <w:proofErr w:type="spellStart"/>
            <w:r>
              <w:t>dates_endtime</w:t>
            </w:r>
            <w:proofErr w:type="spellEnd"/>
            <w:r>
              <w:t>": "none",</w:t>
            </w:r>
          </w:p>
          <w:p w:rsidR="001911FD" w:rsidRDefault="001911FD" w:rsidP="001911FD">
            <w:pPr>
              <w:pStyle w:val="Computerexample"/>
              <w:jc w:val="both"/>
            </w:pPr>
            <w:r>
              <w:t xml:space="preserve">    "</w:t>
            </w:r>
            <w:proofErr w:type="spellStart"/>
            <w:r>
              <w:t>dates_starttime</w:t>
            </w:r>
            <w:proofErr w:type="spellEnd"/>
            <w:r>
              <w:t>": "2019-09-16T09:00:00.000Z",</w:t>
            </w:r>
          </w:p>
          <w:p w:rsidR="001911FD" w:rsidRDefault="001911FD" w:rsidP="001911FD">
            <w:pPr>
              <w:pStyle w:val="Computerexample"/>
              <w:jc w:val="both"/>
            </w:pPr>
            <w:r>
              <w:t xml:space="preserve">    "</w:t>
            </w:r>
            <w:proofErr w:type="spellStart"/>
            <w:r>
              <w:t>defaultLocale</w:t>
            </w:r>
            <w:proofErr w:type="spellEnd"/>
            <w:r>
              <w:t>": true,</w:t>
            </w:r>
          </w:p>
          <w:p w:rsidR="001911FD" w:rsidRDefault="001911FD" w:rsidP="001911FD">
            <w:pPr>
              <w:pStyle w:val="Computerexample"/>
              <w:jc w:val="both"/>
            </w:pPr>
            <w:r>
              <w:t xml:space="preserve">    "</w:t>
            </w:r>
            <w:proofErr w:type="spellStart"/>
            <w:r>
              <w:t>externalId</w:t>
            </w:r>
            <w:proofErr w:type="spellEnd"/>
            <w:r>
              <w:t>": "diva2:1343946",</w:t>
            </w:r>
          </w:p>
          <w:p w:rsidR="001911FD" w:rsidRDefault="001911FD" w:rsidP="001911FD">
            <w:pPr>
              <w:pStyle w:val="Computerexample"/>
              <w:jc w:val="both"/>
            </w:pPr>
            <w:r>
              <w:t xml:space="preserve">    "lead": "",</w:t>
            </w:r>
          </w:p>
          <w:p w:rsidR="001911FD" w:rsidRDefault="001911FD" w:rsidP="001911FD">
            <w:pPr>
              <w:pStyle w:val="Computerexample"/>
              <w:jc w:val="both"/>
            </w:pPr>
            <w:r>
              <w:t xml:space="preserve">    "lecturer": "",</w:t>
            </w:r>
          </w:p>
          <w:p w:rsidR="001911FD" w:rsidRDefault="001911FD" w:rsidP="001911FD">
            <w:pPr>
              <w:pStyle w:val="Computerexample"/>
              <w:jc w:val="both"/>
            </w:pPr>
            <w:r>
              <w:t xml:space="preserve">    "locale": "</w:t>
            </w:r>
            <w:proofErr w:type="spellStart"/>
            <w:r>
              <w:t>en_UK</w:t>
            </w:r>
            <w:proofErr w:type="spellEnd"/>
            <w:r>
              <w:t>",</w:t>
            </w:r>
          </w:p>
          <w:p w:rsidR="001911FD" w:rsidRDefault="001911FD" w:rsidP="001911FD">
            <w:pPr>
              <w:pStyle w:val="Computerexample"/>
              <w:jc w:val="both"/>
            </w:pPr>
            <w:r>
              <w:t xml:space="preserve">    "location": "F3, </w:t>
            </w:r>
            <w:proofErr w:type="spellStart"/>
            <w:r>
              <w:t>Lindstedtsvägen</w:t>
            </w:r>
            <w:proofErr w:type="spellEnd"/>
            <w:r>
              <w:t xml:space="preserve"> 26, Stockholm, Stockholm (English)",</w:t>
            </w:r>
          </w:p>
          <w:p w:rsidR="001911FD" w:rsidRDefault="001911FD" w:rsidP="001911FD">
            <w:pPr>
              <w:pStyle w:val="Computerexample"/>
              <w:jc w:val="both"/>
            </w:pPr>
            <w:r>
              <w:t xml:space="preserve">    "</w:t>
            </w:r>
            <w:proofErr w:type="spellStart"/>
            <w:r>
              <w:t>locationUrl</w:t>
            </w:r>
            <w:proofErr w:type="spellEnd"/>
            <w:r>
              <w:t>": "",</w:t>
            </w:r>
          </w:p>
          <w:p w:rsidR="001911FD" w:rsidRDefault="001911FD" w:rsidP="001911FD">
            <w:pPr>
              <w:pStyle w:val="Computerexample"/>
              <w:jc w:val="both"/>
            </w:pPr>
            <w:r>
              <w:t xml:space="preserve">    "opponent": "Professor </w:t>
            </w:r>
            <w:proofErr w:type="spellStart"/>
            <w:r>
              <w:t>Yonina</w:t>
            </w:r>
            <w:proofErr w:type="spellEnd"/>
            <w:r>
              <w:t xml:space="preserve"> C. </w:t>
            </w:r>
            <w:proofErr w:type="spellStart"/>
            <w:r>
              <w:t>Eldar</w:t>
            </w:r>
            <w:proofErr w:type="spellEnd"/>
            <w:r>
              <w:t>, Weizmann Institute of Science, Israel",</w:t>
            </w:r>
          </w:p>
          <w:p w:rsidR="001911FD" w:rsidRDefault="001911FD" w:rsidP="001911FD">
            <w:pPr>
              <w:pStyle w:val="Computerexample"/>
              <w:jc w:val="both"/>
            </w:pPr>
            <w:r>
              <w:t xml:space="preserve">    "</w:t>
            </w:r>
            <w:proofErr w:type="spellStart"/>
            <w:r>
              <w:t>parentId</w:t>
            </w:r>
            <w:proofErr w:type="spellEnd"/>
            <w:r>
              <w:t>": "2.86514",</w:t>
            </w:r>
          </w:p>
          <w:p w:rsidR="001911FD" w:rsidRDefault="001911FD" w:rsidP="001911FD">
            <w:pPr>
              <w:pStyle w:val="Computerexample"/>
              <w:jc w:val="both"/>
            </w:pPr>
            <w:r>
              <w:t xml:space="preserve">    "respondent": "Pol del </w:t>
            </w:r>
            <w:proofErr w:type="spellStart"/>
            <w:r>
              <w:t>Aguila</w:t>
            </w:r>
            <w:proofErr w:type="spellEnd"/>
            <w:r>
              <w:t xml:space="preserve"> </w:t>
            </w:r>
            <w:proofErr w:type="spellStart"/>
            <w:r>
              <w:t>Pla</w:t>
            </w:r>
            <w:proofErr w:type="spellEnd"/>
            <w:r>
              <w:t>",</w:t>
            </w:r>
          </w:p>
          <w:p w:rsidR="001911FD" w:rsidRDefault="001911FD" w:rsidP="001911FD">
            <w:pPr>
              <w:pStyle w:val="Computerexample"/>
              <w:jc w:val="both"/>
            </w:pPr>
            <w:r>
              <w:t xml:space="preserve">    "</w:t>
            </w:r>
            <w:proofErr w:type="spellStart"/>
            <w:r>
              <w:t>respondentUrl</w:t>
            </w:r>
            <w:proofErr w:type="spellEnd"/>
            <w:r>
              <w:t>": "",</w:t>
            </w:r>
          </w:p>
          <w:p w:rsidR="001911FD" w:rsidRDefault="001911FD" w:rsidP="001911FD">
            <w:pPr>
              <w:pStyle w:val="Computerexample"/>
              <w:jc w:val="both"/>
            </w:pPr>
            <w:r>
              <w:t xml:space="preserve">    "</w:t>
            </w:r>
            <w:proofErr w:type="spellStart"/>
            <w:r>
              <w:t>respondentDepartment</w:t>
            </w:r>
            <w:proofErr w:type="spellEnd"/>
            <w:r>
              <w:t>": "</w:t>
            </w:r>
            <w:proofErr w:type="spellStart"/>
            <w:r>
              <w:t>Teknisk</w:t>
            </w:r>
            <w:proofErr w:type="spellEnd"/>
            <w:r>
              <w:t xml:space="preserve"> </w:t>
            </w:r>
            <w:proofErr w:type="spellStart"/>
            <w:r>
              <w:t>informationsvetenskap</w:t>
            </w:r>
            <w:proofErr w:type="spellEnd"/>
            <w:r>
              <w:t>",</w:t>
            </w:r>
          </w:p>
          <w:p w:rsidR="001911FD" w:rsidRDefault="001911FD" w:rsidP="001911FD">
            <w:pPr>
              <w:pStyle w:val="Computerexample"/>
              <w:jc w:val="both"/>
            </w:pPr>
            <w:r>
              <w:t xml:space="preserve">    "</w:t>
            </w:r>
            <w:proofErr w:type="spellStart"/>
            <w:r>
              <w:t>seminartype</w:t>
            </w:r>
            <w:proofErr w:type="spellEnd"/>
            <w:r>
              <w:t>": "dissertation",</w:t>
            </w:r>
          </w:p>
          <w:p w:rsidR="001911FD" w:rsidRDefault="001911FD" w:rsidP="001911FD">
            <w:pPr>
              <w:pStyle w:val="Computerexample"/>
              <w:jc w:val="both"/>
            </w:pPr>
            <w:r>
              <w:t xml:space="preserve">    "</w:t>
            </w:r>
            <w:proofErr w:type="spellStart"/>
            <w:r>
              <w:t>subjectarea</w:t>
            </w:r>
            <w:proofErr w:type="spellEnd"/>
            <w:r>
              <w:t>": "Electrical Engineering",</w:t>
            </w:r>
          </w:p>
          <w:p w:rsidR="001911FD" w:rsidRDefault="001911FD" w:rsidP="001911FD">
            <w:pPr>
              <w:pStyle w:val="Computerexample"/>
              <w:jc w:val="both"/>
            </w:pPr>
            <w:r>
              <w:t xml:space="preserve">    "</w:t>
            </w:r>
            <w:proofErr w:type="spellStart"/>
            <w:r>
              <w:t>paragraphs_text</w:t>
            </w:r>
            <w:proofErr w:type="spellEnd"/>
            <w:r>
              <w:t xml:space="preserve">": "&lt;h2&gt;Abstract&lt;/h2&gt; \n&lt;p&gt;Inverse problems arise in any scientific endeavor. Indeed, it is seldom the case that our senses or basic instruments, i.e., the data, provide the answer we seek. It is only by using our understanding of how the world has generated the data, i.e., a </w:t>
            </w:r>
            <w:proofErr w:type="gramStart"/>
            <w:r>
              <w:t>model, that</w:t>
            </w:r>
            <w:proofErr w:type="gramEnd"/>
            <w:r>
              <w:t xml:space="preserve"> we can hope to infer what the data imply. Solving an inverse problem is, simply put, using a model to retrieve the information we seek from the data.&lt;/p&gt; \n&lt;p&gt;In signal processing, systems are engineered to generate, process, or transmit signals, i.e., indexed data, in order to achieve some goal. The goal of a specific system could be to use an observed signal and its model to solve an inverse problem. However, the goal could also be to generate a signal so that it reveals a parameter to investigation by inverse problems. Inverse problems and signal processing overlap substantially, and rely on the same set of concepts and tools. This thesis lies at the intersection between them, and presents results in modeling, optimization, statistics, machine learning, biomedical imaging and automatic control.&lt;/p&gt; \n&lt;p&gt;The novel scientific content of this thesis is contained in its seven composing publications, which are reproduced in Part II. In five of these, which are mostly motivated by a biomedical imaging application, a set of related optimization and machine learning approaches to source localization under diffusion and convolutional coding models are presented. These are included in Publications A, B, E, F and G, which also include contributions to the modeling and simulation of a specific family of image-based immunoassays. Publication C presents the analysis of a system for clock synchronization between two nodes connected by a channel, which is a problem of utmost relevance in automatic control. The system exploits a specific node design to generate a signal that enables the estimation of the synchronization parameters. In the analysis, substantial contributions to the identifiability of </w:t>
            </w:r>
            <w:proofErr w:type="spellStart"/>
            <w:r>
              <w:t>sawtooth</w:t>
            </w:r>
            <w:proofErr w:type="spellEnd"/>
            <w:r>
              <w:t xml:space="preserve"> signal models </w:t>
            </w:r>
            <w:r>
              <w:lastRenderedPageBreak/>
              <w:t>under different conditions are made. Finally, Publication D brings to light and proves results that have been largely overlooked by the signal processing community and characterize the information that quantized linear models contain about their location and scale parameters.&lt;/p&gt; \n",</w:t>
            </w:r>
          </w:p>
          <w:p w:rsidR="001911FD" w:rsidRDefault="001911FD" w:rsidP="001911FD">
            <w:pPr>
              <w:pStyle w:val="Computerexample"/>
              <w:jc w:val="both"/>
            </w:pPr>
            <w:r>
              <w:t xml:space="preserve">    "translations": [</w:t>
            </w:r>
          </w:p>
          <w:p w:rsidR="001911FD" w:rsidRDefault="001911FD" w:rsidP="001911FD">
            <w:pPr>
              <w:pStyle w:val="Computerexample"/>
              <w:jc w:val="both"/>
            </w:pPr>
            <w:r>
              <w:t xml:space="preserve">      "1.877530"</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roofErr w:type="spellStart"/>
            <w:r>
              <w:t>uriContentId</w:t>
            </w:r>
            <w:proofErr w:type="spellEnd"/>
            <w:r>
              <w:t>": "1.877529",</w:t>
            </w:r>
          </w:p>
          <w:p w:rsidR="001911FD" w:rsidRDefault="001911FD" w:rsidP="001911FD">
            <w:pPr>
              <w:pStyle w:val="Computerexample"/>
              <w:jc w:val="both"/>
            </w:pPr>
            <w:r>
              <w:t xml:space="preserve">    "</w:t>
            </w:r>
            <w:proofErr w:type="spellStart"/>
            <w:r>
              <w:t>uri</w:t>
            </w:r>
            <w:proofErr w:type="spellEnd"/>
            <w:r>
              <w:t>": "http://urn.kb.se/</w:t>
            </w:r>
            <w:proofErr w:type="spellStart"/>
            <w:r>
              <w:t>resolve?urn</w:t>
            </w:r>
            <w:proofErr w:type="spellEnd"/>
            <w:r>
              <w:t>=urn:nbn:se:kth:diva-256079"</w:t>
            </w:r>
          </w:p>
          <w:p w:rsidR="001911FD" w:rsidRDefault="001911FD" w:rsidP="001911FD">
            <w:pPr>
              <w:pStyle w:val="Computerexample"/>
              <w:jc w:val="both"/>
            </w:pPr>
            <w:r>
              <w:t xml:space="preserve">  }</w:t>
            </w:r>
          </w:p>
          <w:p w:rsidR="001911FD" w:rsidRDefault="001911FD" w:rsidP="001911FD">
            <w:pPr>
              <w:pStyle w:val="Computerexample"/>
              <w:jc w:val="both"/>
            </w:pPr>
            <w:r>
              <w:t>]</w:t>
            </w:r>
          </w:p>
          <w:p w:rsidR="001911FD" w:rsidRDefault="001911FD" w:rsidP="001911FD">
            <w:pPr>
              <w:pStyle w:val="Computerexample"/>
              <w:jc w:val="both"/>
            </w:pPr>
          </w:p>
          <w:p w:rsidR="001911FD" w:rsidRPr="001911FD" w:rsidRDefault="001911FD" w:rsidP="001911FD">
            <w:pPr>
              <w:pStyle w:val="Computerexample"/>
              <w:jc w:val="both"/>
              <w:rPr>
                <w:b/>
              </w:rPr>
            </w:pPr>
            <w:r w:rsidRPr="001911FD">
              <w:rPr>
                <w:b/>
              </w:rPr>
              <w:t>Response headers:</w:t>
            </w:r>
          </w:p>
          <w:p w:rsidR="001911FD" w:rsidRDefault="001911FD" w:rsidP="001911FD">
            <w:pPr>
              <w:pStyle w:val="Computerexample"/>
              <w:jc w:val="both"/>
            </w:pPr>
          </w:p>
          <w:p w:rsidR="00F87132" w:rsidRDefault="001911FD" w:rsidP="001911FD">
            <w:pPr>
              <w:pStyle w:val="BodyText"/>
              <w:ind w:firstLine="0"/>
            </w:pPr>
            <w:r>
              <w:t xml:space="preserve"> content-length: 28100  content-type: application/</w:t>
            </w:r>
            <w:proofErr w:type="spellStart"/>
            <w:r>
              <w:t>json</w:t>
            </w:r>
            <w:proofErr w:type="spellEnd"/>
            <w:r>
              <w:t xml:space="preserve">; charset=utf-8  date: Sat, 24 Aug 2019 10:39:19 GMT  </w:t>
            </w:r>
            <w:proofErr w:type="spellStart"/>
            <w:r>
              <w:t>etag</w:t>
            </w:r>
            <w:proofErr w:type="spellEnd"/>
            <w:r>
              <w:t xml:space="preserve">: W/"6dc4-WZV8zMe7AQOszzqm+VOLkqiq4Qs"  x-powered-by: Express  referrer-policy: origin-when-cross-origin  strict-transport-security: max-age=31536000 </w:t>
            </w:r>
          </w:p>
        </w:tc>
      </w:tr>
    </w:tbl>
    <w:p w:rsidR="00F87132" w:rsidRDefault="00F87132" w:rsidP="00CC0105">
      <w:pPr>
        <w:pStyle w:val="BodyText"/>
      </w:pPr>
    </w:p>
    <w:p w:rsidR="001911FD" w:rsidRDefault="001911FD" w:rsidP="00CC0105">
      <w:pPr>
        <w:pStyle w:val="BodyText"/>
      </w:pPr>
      <w:r>
        <w:t xml:space="preserve">The above returned a list of all of the dissertation calendar events for this department. If we just one a single calendar event we can do GET </w:t>
      </w:r>
      <w:r w:rsidRPr="001911FD">
        <w:t>/v1/calendar</w:t>
      </w:r>
      <w:proofErr w:type="gramStart"/>
      <w:r w:rsidRPr="001911FD">
        <w:t>/{</w:t>
      </w:r>
      <w:proofErr w:type="spellStart"/>
      <w:proofErr w:type="gramEnd"/>
      <w:r w:rsidRPr="001911FD">
        <w:t>contentId</w:t>
      </w:r>
      <w:proofErr w:type="spellEnd"/>
      <w:r w:rsidRPr="001911FD">
        <w:t>}</w:t>
      </w:r>
      <w:r>
        <w:t xml:space="preserve"> as shown in </w:t>
      </w:r>
      <w:r>
        <w:fldChar w:fldCharType="begin"/>
      </w:r>
      <w:r>
        <w:instrText xml:space="preserve"> REF _Ref17384743 \h </w:instrText>
      </w:r>
      <w:r>
        <w:fldChar w:fldCharType="separate"/>
      </w:r>
      <w:r w:rsidR="00C71A22">
        <w:t xml:space="preserve">Listing </w:t>
      </w:r>
      <w:r w:rsidR="00C71A22">
        <w:rPr>
          <w:noProof/>
        </w:rPr>
        <w:t>1</w:t>
      </w:r>
      <w:r w:rsidR="00C71A22">
        <w:noBreakHyphen/>
      </w:r>
      <w:r w:rsidR="00C71A22">
        <w:rPr>
          <w:noProof/>
        </w:rPr>
        <w:t>5</w:t>
      </w:r>
      <w:r>
        <w:fldChar w:fldCharType="end"/>
      </w:r>
    </w:p>
    <w:p w:rsidR="00F87132" w:rsidRDefault="00F87132" w:rsidP="00F87132">
      <w:pPr>
        <w:pStyle w:val="Caption"/>
        <w:keepNext/>
      </w:pPr>
      <w:bookmarkStart w:id="5" w:name="_Ref17384743"/>
      <w:r>
        <w:t xml:space="preserve">Listing </w:t>
      </w:r>
      <w:fldSimple w:instr=" STYLEREF 1 \s ">
        <w:r w:rsidR="00BC23B3">
          <w:rPr>
            <w:noProof/>
          </w:rPr>
          <w:t>1</w:t>
        </w:r>
      </w:fldSimple>
      <w:r w:rsidR="00BC23B3">
        <w:noBreakHyphen/>
      </w:r>
      <w:fldSimple w:instr=" SEQ Listing \* ARABIC \s 1 ">
        <w:r w:rsidR="00BC23B3">
          <w:rPr>
            <w:noProof/>
          </w:rPr>
          <w:t>5</w:t>
        </w:r>
      </w:fldSimple>
      <w:bookmarkEnd w:id="5"/>
      <w:r>
        <w:t xml:space="preserve">: </w:t>
      </w:r>
      <w:r w:rsidR="001911FD">
        <w:t xml:space="preserve">Response to a query of the form </w:t>
      </w:r>
      <w:r w:rsidR="001911FD" w:rsidRPr="001911FD">
        <w:t>https://api-r.referens.sys.kth.se/api/cortina/v1/calendar/1.870302</w:t>
      </w:r>
    </w:p>
    <w:tbl>
      <w:tblPr>
        <w:tblStyle w:val="TableGrid"/>
        <w:tblW w:w="0" w:type="auto"/>
        <w:tblLook w:val="04A0" w:firstRow="1" w:lastRow="0" w:firstColumn="1" w:lastColumn="0" w:noHBand="0" w:noVBand="1"/>
      </w:tblPr>
      <w:tblGrid>
        <w:gridCol w:w="9289"/>
      </w:tblGrid>
      <w:tr w:rsidR="00F87132" w:rsidTr="00F87132">
        <w:tc>
          <w:tcPr>
            <w:tcW w:w="9289" w:type="dxa"/>
          </w:tcPr>
          <w:p w:rsidR="00F87132" w:rsidRDefault="001911FD" w:rsidP="00F87132">
            <w:pPr>
              <w:pStyle w:val="Computerexample"/>
            </w:pPr>
            <w:r>
              <w:t>Code 200</w:t>
            </w:r>
          </w:p>
          <w:p w:rsidR="001911FD" w:rsidRDefault="001911FD" w:rsidP="001911FD">
            <w:pPr>
              <w:pStyle w:val="Computerexample"/>
              <w:jc w:val="both"/>
            </w:pPr>
            <w:r>
              <w:tab/>
            </w:r>
          </w:p>
          <w:p w:rsidR="001911FD" w:rsidRPr="001911FD" w:rsidRDefault="001911FD" w:rsidP="001911FD">
            <w:pPr>
              <w:pStyle w:val="Computerexample"/>
              <w:jc w:val="both"/>
              <w:rPr>
                <w:b/>
              </w:rPr>
            </w:pPr>
            <w:r w:rsidRPr="001911FD">
              <w:rPr>
                <w:b/>
              </w:rPr>
              <w:t>Response body</w:t>
            </w:r>
            <w:r>
              <w:rPr>
                <w:b/>
              </w:rPr>
              <w:t>:</w:t>
            </w:r>
          </w:p>
          <w:p w:rsidR="001911FD" w:rsidRDefault="001911FD" w:rsidP="001911FD">
            <w:pPr>
              <w:pStyle w:val="Computerexample"/>
              <w:jc w:val="both"/>
            </w:pPr>
          </w:p>
          <w:p w:rsidR="001911FD" w:rsidRDefault="001911FD" w:rsidP="001911FD">
            <w:pPr>
              <w:pStyle w:val="Computerexample"/>
              <w:jc w:val="both"/>
            </w:pPr>
            <w:r>
              <w:t>{</w:t>
            </w:r>
          </w:p>
          <w:p w:rsidR="001911FD" w:rsidRDefault="001911FD" w:rsidP="001911FD">
            <w:pPr>
              <w:pStyle w:val="Computerexample"/>
              <w:jc w:val="both"/>
            </w:pPr>
            <w:r>
              <w:t xml:space="preserve">  "</w:t>
            </w:r>
            <w:proofErr w:type="spellStart"/>
            <w:r>
              <w:t>contentId</w:t>
            </w:r>
            <w:proofErr w:type="spellEnd"/>
            <w:r>
              <w:t>": "1.870302",</w:t>
            </w:r>
          </w:p>
          <w:p w:rsidR="001911FD" w:rsidRDefault="001911FD" w:rsidP="001911FD">
            <w:pPr>
              <w:pStyle w:val="Computerexample"/>
              <w:jc w:val="both"/>
            </w:pPr>
            <w:r>
              <w:t xml:space="preserve">  "</w:t>
            </w:r>
            <w:proofErr w:type="spellStart"/>
            <w:r>
              <w:t>inputTemplate</w:t>
            </w:r>
            <w:proofErr w:type="spellEnd"/>
            <w:r>
              <w:t>": "</w:t>
            </w:r>
            <w:proofErr w:type="spellStart"/>
            <w:r>
              <w:t>it.article.calendarevent</w:t>
            </w:r>
            <w:proofErr w:type="spellEnd"/>
            <w:r>
              <w:t>",</w:t>
            </w:r>
          </w:p>
          <w:p w:rsidR="001911FD" w:rsidRDefault="001911FD" w:rsidP="001911FD">
            <w:pPr>
              <w:pStyle w:val="Computerexample"/>
              <w:jc w:val="both"/>
            </w:pPr>
            <w:r>
              <w:t xml:space="preserve">  "</w:t>
            </w:r>
            <w:proofErr w:type="spellStart"/>
            <w:r>
              <w:t>contentName</w:t>
            </w:r>
            <w:proofErr w:type="spellEnd"/>
            <w:r>
              <w:t>": "</w:t>
            </w:r>
            <w:proofErr w:type="spellStart"/>
            <w:r>
              <w:t>Characterisation</w:t>
            </w:r>
            <w:proofErr w:type="spellEnd"/>
            <w:r>
              <w:t>, Modelling and Digital Pre-distortion Techniques for RF Transmitters in Wireless Systems ",</w:t>
            </w:r>
          </w:p>
          <w:p w:rsidR="001911FD" w:rsidRDefault="001911FD" w:rsidP="001911FD">
            <w:pPr>
              <w:pStyle w:val="Computerexample"/>
              <w:jc w:val="both"/>
            </w:pPr>
            <w:r>
              <w:t xml:space="preserve">  "advisor": "Professor Peter </w:t>
            </w:r>
            <w:proofErr w:type="spellStart"/>
            <w:r>
              <w:t>Händel</w:t>
            </w:r>
            <w:proofErr w:type="spellEnd"/>
            <w:r>
              <w:t>",</w:t>
            </w:r>
          </w:p>
          <w:p w:rsidR="001911FD" w:rsidRDefault="001911FD" w:rsidP="001911FD">
            <w:pPr>
              <w:pStyle w:val="Computerexample"/>
              <w:jc w:val="both"/>
            </w:pPr>
            <w:r>
              <w:t xml:space="preserve">  "</w:t>
            </w:r>
            <w:proofErr w:type="spellStart"/>
            <w:r>
              <w:t>dates_allday</w:t>
            </w:r>
            <w:proofErr w:type="spellEnd"/>
            <w:r>
              <w:t>": false,</w:t>
            </w:r>
          </w:p>
          <w:p w:rsidR="001911FD" w:rsidRDefault="001911FD" w:rsidP="001911FD">
            <w:pPr>
              <w:pStyle w:val="Computerexample"/>
              <w:jc w:val="both"/>
            </w:pPr>
            <w:r>
              <w:t xml:space="preserve">  "</w:t>
            </w:r>
            <w:proofErr w:type="spellStart"/>
            <w:r>
              <w:t>dates_endtime</w:t>
            </w:r>
            <w:proofErr w:type="spellEnd"/>
            <w:r>
              <w:t>": "none",</w:t>
            </w:r>
          </w:p>
          <w:p w:rsidR="001911FD" w:rsidRDefault="001911FD" w:rsidP="001911FD">
            <w:pPr>
              <w:pStyle w:val="Computerexample"/>
              <w:jc w:val="both"/>
            </w:pPr>
            <w:r>
              <w:t xml:space="preserve">  "</w:t>
            </w:r>
            <w:proofErr w:type="spellStart"/>
            <w:r>
              <w:t>dates_starttime</w:t>
            </w:r>
            <w:proofErr w:type="spellEnd"/>
            <w:r>
              <w:t>": "2019-02-18T12:00:00.000Z",</w:t>
            </w:r>
          </w:p>
          <w:p w:rsidR="001911FD" w:rsidRDefault="001911FD" w:rsidP="001911FD">
            <w:pPr>
              <w:pStyle w:val="Computerexample"/>
              <w:jc w:val="both"/>
            </w:pPr>
            <w:r>
              <w:t xml:space="preserve">  "</w:t>
            </w:r>
            <w:proofErr w:type="spellStart"/>
            <w:r>
              <w:t>defaultLocale</w:t>
            </w:r>
            <w:proofErr w:type="spellEnd"/>
            <w:r>
              <w:t>": true,</w:t>
            </w:r>
          </w:p>
          <w:p w:rsidR="001911FD" w:rsidRDefault="001911FD" w:rsidP="001911FD">
            <w:pPr>
              <w:pStyle w:val="Computerexample"/>
              <w:jc w:val="both"/>
            </w:pPr>
            <w:r>
              <w:t xml:space="preserve">  "</w:t>
            </w:r>
            <w:proofErr w:type="spellStart"/>
            <w:r>
              <w:t>externalId</w:t>
            </w:r>
            <w:proofErr w:type="spellEnd"/>
            <w:r>
              <w:t>": "",</w:t>
            </w:r>
          </w:p>
          <w:p w:rsidR="001911FD" w:rsidRDefault="001911FD" w:rsidP="001911FD">
            <w:pPr>
              <w:pStyle w:val="Computerexample"/>
              <w:jc w:val="both"/>
            </w:pPr>
            <w:r>
              <w:t xml:space="preserve">  "lead": "",</w:t>
            </w:r>
          </w:p>
          <w:p w:rsidR="001911FD" w:rsidRDefault="001911FD" w:rsidP="001911FD">
            <w:pPr>
              <w:pStyle w:val="Computerexample"/>
              <w:jc w:val="both"/>
            </w:pPr>
            <w:r>
              <w:t xml:space="preserve">  "lecturer": "",</w:t>
            </w:r>
          </w:p>
          <w:p w:rsidR="001911FD" w:rsidRDefault="001911FD" w:rsidP="001911FD">
            <w:pPr>
              <w:pStyle w:val="Computerexample"/>
              <w:jc w:val="both"/>
            </w:pPr>
            <w:r>
              <w:t xml:space="preserve">  "locale": "</w:t>
            </w:r>
            <w:proofErr w:type="spellStart"/>
            <w:r>
              <w:t>sv_SE</w:t>
            </w:r>
            <w:proofErr w:type="spellEnd"/>
            <w:r>
              <w:t>",</w:t>
            </w:r>
          </w:p>
          <w:p w:rsidR="001911FD" w:rsidRDefault="001911FD" w:rsidP="001911FD">
            <w:pPr>
              <w:pStyle w:val="Computerexample"/>
              <w:jc w:val="both"/>
            </w:pPr>
            <w:r>
              <w:t xml:space="preserve">  "location": "</w:t>
            </w:r>
            <w:proofErr w:type="spellStart"/>
            <w:r>
              <w:t>Hörsal</w:t>
            </w:r>
            <w:proofErr w:type="spellEnd"/>
            <w:r>
              <w:t xml:space="preserve"> 99131; University of </w:t>
            </w:r>
            <w:proofErr w:type="spellStart"/>
            <w:r>
              <w:t>Gävle</w:t>
            </w:r>
            <w:proofErr w:type="spellEnd"/>
            <w:r>
              <w:t>",</w:t>
            </w:r>
          </w:p>
          <w:p w:rsidR="001911FD" w:rsidRDefault="001911FD" w:rsidP="001911FD">
            <w:pPr>
              <w:pStyle w:val="Computerexample"/>
              <w:jc w:val="both"/>
            </w:pPr>
            <w:r>
              <w:t xml:space="preserve">  "</w:t>
            </w:r>
            <w:proofErr w:type="spellStart"/>
            <w:r>
              <w:t>locationUrl</w:t>
            </w:r>
            <w:proofErr w:type="spellEnd"/>
            <w:r>
              <w:t>": "",</w:t>
            </w:r>
          </w:p>
          <w:p w:rsidR="001911FD" w:rsidRDefault="001911FD" w:rsidP="001911FD">
            <w:pPr>
              <w:pStyle w:val="Computerexample"/>
              <w:jc w:val="both"/>
            </w:pPr>
            <w:r>
              <w:t xml:space="preserve">  "opponent": "Professor </w:t>
            </w:r>
            <w:proofErr w:type="spellStart"/>
            <w:r>
              <w:t>Noureddine</w:t>
            </w:r>
            <w:proofErr w:type="spellEnd"/>
            <w:r>
              <w:t xml:space="preserve"> </w:t>
            </w:r>
            <w:proofErr w:type="spellStart"/>
            <w:r>
              <w:t>Boulejfen</w:t>
            </w:r>
            <w:proofErr w:type="spellEnd"/>
            <w:r>
              <w:t xml:space="preserve">, Research Center for Microelectronics and Nanotechnology, </w:t>
            </w:r>
            <w:proofErr w:type="spellStart"/>
            <w:r>
              <w:t>Technopole</w:t>
            </w:r>
            <w:proofErr w:type="spellEnd"/>
            <w:r>
              <w:t xml:space="preserve"> de Sousse, Sousse, Tunisia ",</w:t>
            </w:r>
          </w:p>
          <w:p w:rsidR="001911FD" w:rsidRDefault="001911FD" w:rsidP="001911FD">
            <w:pPr>
              <w:pStyle w:val="Computerexample"/>
              <w:jc w:val="both"/>
            </w:pPr>
            <w:r>
              <w:t xml:space="preserve">  "</w:t>
            </w:r>
            <w:proofErr w:type="spellStart"/>
            <w:r>
              <w:t>parentId</w:t>
            </w:r>
            <w:proofErr w:type="spellEnd"/>
            <w:r>
              <w:t>": "2.86514",</w:t>
            </w:r>
          </w:p>
          <w:p w:rsidR="001911FD" w:rsidRDefault="001911FD" w:rsidP="001911FD">
            <w:pPr>
              <w:pStyle w:val="Computerexample"/>
              <w:jc w:val="both"/>
            </w:pPr>
            <w:r>
              <w:t xml:space="preserve">  "respondent": "Mahmoud </w:t>
            </w:r>
            <w:proofErr w:type="spellStart"/>
            <w:r>
              <w:t>Alizadeh</w:t>
            </w:r>
            <w:proofErr w:type="spellEnd"/>
            <w:r>
              <w:t>",</w:t>
            </w:r>
          </w:p>
          <w:p w:rsidR="001911FD" w:rsidRDefault="001911FD" w:rsidP="001911FD">
            <w:pPr>
              <w:pStyle w:val="Computerexample"/>
              <w:jc w:val="both"/>
            </w:pPr>
            <w:r>
              <w:t xml:space="preserve">  "</w:t>
            </w:r>
            <w:proofErr w:type="spellStart"/>
            <w:r>
              <w:t>respondentUrl</w:t>
            </w:r>
            <w:proofErr w:type="spellEnd"/>
            <w:r>
              <w:t>": "",</w:t>
            </w:r>
          </w:p>
          <w:p w:rsidR="001911FD" w:rsidRDefault="001911FD" w:rsidP="001911FD">
            <w:pPr>
              <w:pStyle w:val="Computerexample"/>
              <w:jc w:val="both"/>
            </w:pPr>
            <w:r>
              <w:t xml:space="preserve">  "</w:t>
            </w:r>
            <w:proofErr w:type="spellStart"/>
            <w:r>
              <w:t>respondentDepartment</w:t>
            </w:r>
            <w:proofErr w:type="spellEnd"/>
            <w:r>
              <w:t>": "</w:t>
            </w:r>
            <w:proofErr w:type="spellStart"/>
            <w:r>
              <w:t>Teknisk</w:t>
            </w:r>
            <w:proofErr w:type="spellEnd"/>
            <w:r>
              <w:t xml:space="preserve"> </w:t>
            </w:r>
            <w:proofErr w:type="spellStart"/>
            <w:r>
              <w:t>informationsvetenskap</w:t>
            </w:r>
            <w:proofErr w:type="spellEnd"/>
            <w:r>
              <w:t>",</w:t>
            </w:r>
          </w:p>
          <w:p w:rsidR="001911FD" w:rsidRDefault="001911FD" w:rsidP="001911FD">
            <w:pPr>
              <w:pStyle w:val="Computerexample"/>
              <w:jc w:val="both"/>
            </w:pPr>
            <w:r>
              <w:t xml:space="preserve">  "</w:t>
            </w:r>
            <w:proofErr w:type="spellStart"/>
            <w:r>
              <w:t>seminartype</w:t>
            </w:r>
            <w:proofErr w:type="spellEnd"/>
            <w:r>
              <w:t>": "dissertation",</w:t>
            </w:r>
          </w:p>
          <w:p w:rsidR="001911FD" w:rsidRDefault="001911FD" w:rsidP="001911FD">
            <w:pPr>
              <w:pStyle w:val="Computerexample"/>
              <w:jc w:val="both"/>
            </w:pPr>
            <w:r>
              <w:t xml:space="preserve">  "</w:t>
            </w:r>
            <w:proofErr w:type="spellStart"/>
            <w:r>
              <w:t>subjectarea</w:t>
            </w:r>
            <w:proofErr w:type="spellEnd"/>
            <w:r>
              <w:t>": "</w:t>
            </w:r>
            <w:proofErr w:type="spellStart"/>
            <w:r>
              <w:t>Elektro</w:t>
            </w:r>
            <w:proofErr w:type="spellEnd"/>
            <w:r>
              <w:t xml:space="preserve">- </w:t>
            </w:r>
            <w:proofErr w:type="spellStart"/>
            <w:r>
              <w:t>och</w:t>
            </w:r>
            <w:proofErr w:type="spellEnd"/>
            <w:r>
              <w:t xml:space="preserve"> </w:t>
            </w:r>
            <w:proofErr w:type="spellStart"/>
            <w:r>
              <w:t>systemteknik</w:t>
            </w:r>
            <w:proofErr w:type="spellEnd"/>
            <w:r>
              <w:t>",</w:t>
            </w:r>
          </w:p>
          <w:p w:rsidR="001911FD" w:rsidRDefault="001911FD" w:rsidP="001911FD">
            <w:pPr>
              <w:pStyle w:val="Computerexample"/>
              <w:jc w:val="both"/>
            </w:pPr>
            <w:r>
              <w:t xml:space="preserve">  "</w:t>
            </w:r>
            <w:proofErr w:type="spellStart"/>
            <w:r>
              <w:t>paragraphs_text</w:t>
            </w:r>
            <w:proofErr w:type="spellEnd"/>
            <w:r>
              <w:t>": "",</w:t>
            </w:r>
          </w:p>
          <w:p w:rsidR="001911FD" w:rsidRDefault="001911FD" w:rsidP="001911FD">
            <w:pPr>
              <w:pStyle w:val="Computerexample"/>
              <w:jc w:val="both"/>
            </w:pPr>
            <w:r>
              <w:t xml:space="preserve">  "translations": [</w:t>
            </w:r>
          </w:p>
          <w:p w:rsidR="001911FD" w:rsidRDefault="001911FD" w:rsidP="001911FD">
            <w:pPr>
              <w:pStyle w:val="Computerexample"/>
              <w:jc w:val="both"/>
            </w:pPr>
            <w:r>
              <w:lastRenderedPageBreak/>
              <w:t xml:space="preserve">    "1.870304"</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roofErr w:type="spellStart"/>
            <w:r>
              <w:t>uriContentId</w:t>
            </w:r>
            <w:proofErr w:type="spellEnd"/>
            <w:r>
              <w:t>": "",</w:t>
            </w:r>
          </w:p>
          <w:p w:rsidR="001911FD" w:rsidRDefault="001911FD" w:rsidP="001911FD">
            <w:pPr>
              <w:pStyle w:val="Computerexample"/>
              <w:jc w:val="both"/>
            </w:pPr>
            <w:r>
              <w:t xml:space="preserve">  "</w:t>
            </w:r>
            <w:proofErr w:type="spellStart"/>
            <w:r>
              <w:t>uri</w:t>
            </w:r>
            <w:proofErr w:type="spellEnd"/>
            <w:r>
              <w:t>": ""</w:t>
            </w:r>
          </w:p>
          <w:p w:rsidR="001911FD" w:rsidRDefault="001911FD" w:rsidP="001911FD">
            <w:pPr>
              <w:pStyle w:val="Computerexample"/>
              <w:jc w:val="both"/>
            </w:pPr>
            <w:r>
              <w:t>}</w:t>
            </w:r>
          </w:p>
          <w:p w:rsidR="001911FD" w:rsidRDefault="001911FD" w:rsidP="001911FD">
            <w:pPr>
              <w:pStyle w:val="Computerexample"/>
              <w:jc w:val="both"/>
            </w:pPr>
          </w:p>
          <w:p w:rsidR="001911FD" w:rsidRPr="001911FD" w:rsidRDefault="001911FD" w:rsidP="001911FD">
            <w:pPr>
              <w:pStyle w:val="Computerexample"/>
              <w:jc w:val="both"/>
              <w:rPr>
                <w:b/>
              </w:rPr>
            </w:pPr>
            <w:r w:rsidRPr="001911FD">
              <w:rPr>
                <w:b/>
              </w:rPr>
              <w:t>Response headers:</w:t>
            </w:r>
          </w:p>
          <w:p w:rsidR="001911FD" w:rsidRDefault="001911FD" w:rsidP="001911FD">
            <w:pPr>
              <w:pStyle w:val="Computerexample"/>
              <w:jc w:val="both"/>
            </w:pPr>
          </w:p>
          <w:p w:rsidR="001911FD" w:rsidRDefault="001911FD" w:rsidP="001911FD">
            <w:pPr>
              <w:pStyle w:val="Computerexample"/>
            </w:pPr>
            <w:r>
              <w:t xml:space="preserve"> content-length: 874  content-type: application/</w:t>
            </w:r>
            <w:proofErr w:type="spellStart"/>
            <w:r>
              <w:t>json</w:t>
            </w:r>
            <w:proofErr w:type="spellEnd"/>
            <w:r>
              <w:t xml:space="preserve">; charset=utf-8  date: Sat, 24 Aug 2019 12:02:47 GMT  </w:t>
            </w:r>
            <w:proofErr w:type="spellStart"/>
            <w:r>
              <w:t>etag</w:t>
            </w:r>
            <w:proofErr w:type="spellEnd"/>
            <w:r>
              <w:t>: W/"36a-bY+8Km2h1qz4V5e29fdyfS0KBP0"  x-powered-by: Express  referrer-policy: origin-when-cross-origin  strict-transport-security: max-age=31536000</w:t>
            </w:r>
          </w:p>
        </w:tc>
      </w:tr>
    </w:tbl>
    <w:p w:rsidR="00F87132" w:rsidRDefault="00F87132" w:rsidP="00CC0105">
      <w:pPr>
        <w:pStyle w:val="BodyText"/>
      </w:pPr>
    </w:p>
    <w:p w:rsidR="0046181B" w:rsidRDefault="0046181B" w:rsidP="00CC0105">
      <w:pPr>
        <w:pStyle w:val="BodyText"/>
      </w:pPr>
      <w:r>
        <w:t>Another call for licentiates in EECS/COS is</w:t>
      </w:r>
      <w:r>
        <w:tab/>
        <w:t xml:space="preserve"> </w:t>
      </w:r>
      <w:r>
        <w:br/>
      </w:r>
      <w:hyperlink r:id="rId11" w:history="1">
        <w:r w:rsidRPr="00331153">
          <w:rPr>
            <w:rStyle w:val="Hyperlink"/>
          </w:rPr>
          <w:t>https://api-r.referens.sys.kth.se/api/cortina/v1/calendarlist/2.86618</w:t>
        </w:r>
      </w:hyperlink>
      <w:r>
        <w:t xml:space="preserve"> the output is shown in </w:t>
      </w:r>
      <w:r>
        <w:fldChar w:fldCharType="begin"/>
      </w:r>
      <w:r>
        <w:instrText xml:space="preserve"> REF _Ref17550683 \h </w:instrText>
      </w:r>
      <w:r>
        <w:fldChar w:fldCharType="separate"/>
      </w:r>
      <w:proofErr w:type="gramStart"/>
      <w:r w:rsidR="00C71A22">
        <w:t>Listing</w:t>
      </w:r>
      <w:proofErr w:type="gramEnd"/>
      <w:r w:rsidR="00C71A22">
        <w:t xml:space="preserve"> </w:t>
      </w:r>
      <w:r w:rsidR="00C71A22">
        <w:rPr>
          <w:noProof/>
        </w:rPr>
        <w:t>1</w:t>
      </w:r>
      <w:r w:rsidR="00C71A22">
        <w:noBreakHyphen/>
      </w:r>
      <w:r w:rsidR="00C71A22">
        <w:rPr>
          <w:noProof/>
        </w:rPr>
        <w:t>6</w:t>
      </w:r>
      <w:r>
        <w:fldChar w:fldCharType="end"/>
      </w:r>
      <w:r>
        <w:t>.</w:t>
      </w:r>
    </w:p>
    <w:p w:rsidR="0046181B" w:rsidRDefault="0046181B" w:rsidP="0046181B">
      <w:pPr>
        <w:pStyle w:val="Caption"/>
        <w:keepNext/>
      </w:pPr>
      <w:bookmarkStart w:id="6" w:name="_Ref17550683"/>
      <w:r>
        <w:t xml:space="preserve">Listing </w:t>
      </w:r>
      <w:fldSimple w:instr=" STYLEREF 1 \s ">
        <w:r w:rsidR="00BC23B3">
          <w:rPr>
            <w:noProof/>
          </w:rPr>
          <w:t>1</w:t>
        </w:r>
      </w:fldSimple>
      <w:r w:rsidR="00BC23B3">
        <w:noBreakHyphen/>
      </w:r>
      <w:fldSimple w:instr=" SEQ Listing \* ARABIC \s 1 ">
        <w:r w:rsidR="00BC23B3">
          <w:rPr>
            <w:noProof/>
          </w:rPr>
          <w:t>6</w:t>
        </w:r>
      </w:fldSimple>
      <w:bookmarkEnd w:id="6"/>
      <w:r>
        <w:t xml:space="preserve">: EECS/COS </w:t>
      </w:r>
      <w:proofErr w:type="spellStart"/>
      <w:r>
        <w:t>licentate</w:t>
      </w:r>
      <w:proofErr w:type="spellEnd"/>
      <w:r>
        <w:t xml:space="preserve"> calendar list</w:t>
      </w:r>
    </w:p>
    <w:tbl>
      <w:tblPr>
        <w:tblStyle w:val="TableGrid"/>
        <w:tblW w:w="0" w:type="auto"/>
        <w:tblLook w:val="04A0" w:firstRow="1" w:lastRow="0" w:firstColumn="1" w:lastColumn="0" w:noHBand="0" w:noVBand="1"/>
      </w:tblPr>
      <w:tblGrid>
        <w:gridCol w:w="9289"/>
      </w:tblGrid>
      <w:tr w:rsidR="0046181B" w:rsidTr="0046181B">
        <w:tc>
          <w:tcPr>
            <w:tcW w:w="9289" w:type="dxa"/>
          </w:tcPr>
          <w:p w:rsidR="0046181B" w:rsidRDefault="0046181B" w:rsidP="000A34A5">
            <w:pPr>
              <w:pStyle w:val="Computerexample"/>
            </w:pPr>
            <w:r>
              <w:t>[</w:t>
            </w:r>
          </w:p>
          <w:p w:rsidR="0046181B" w:rsidRDefault="0046181B" w:rsidP="000A34A5">
            <w:pPr>
              <w:pStyle w:val="Computerexample"/>
            </w:pPr>
            <w:r>
              <w:t xml:space="preserve">  {</w:t>
            </w:r>
          </w:p>
          <w:p w:rsidR="0046181B" w:rsidRDefault="0046181B" w:rsidP="000A34A5">
            <w:pPr>
              <w:pStyle w:val="Computerexample"/>
            </w:pPr>
            <w:r>
              <w:t xml:space="preserve">    "</w:t>
            </w:r>
            <w:proofErr w:type="spellStart"/>
            <w:r>
              <w:t>contentId</w:t>
            </w:r>
            <w:proofErr w:type="spellEnd"/>
            <w:r>
              <w:t>": "1.876871",</w:t>
            </w:r>
          </w:p>
          <w:p w:rsidR="0046181B" w:rsidRDefault="0046181B" w:rsidP="000A34A5">
            <w:pPr>
              <w:pStyle w:val="Computerexample"/>
            </w:pPr>
            <w:r>
              <w:t xml:space="preserve">    "</w:t>
            </w:r>
            <w:proofErr w:type="spellStart"/>
            <w:r>
              <w:t>inputTemplate</w:t>
            </w:r>
            <w:proofErr w:type="spellEnd"/>
            <w:r>
              <w:t>": "</w:t>
            </w:r>
            <w:proofErr w:type="spellStart"/>
            <w:r>
              <w:t>it.article.calendarevent</w:t>
            </w:r>
            <w:proofErr w:type="spellEnd"/>
            <w:r>
              <w:t>",</w:t>
            </w:r>
          </w:p>
          <w:p w:rsidR="0046181B" w:rsidRDefault="0046181B" w:rsidP="000A34A5">
            <w:pPr>
              <w:pStyle w:val="Computerexample"/>
            </w:pPr>
            <w:r>
              <w:t xml:space="preserve">    "</w:t>
            </w:r>
            <w:proofErr w:type="spellStart"/>
            <w:r>
              <w:t>contentName</w:t>
            </w:r>
            <w:proofErr w:type="spellEnd"/>
            <w:r>
              <w:t>": "Realizing Low-Latency Internet Services via Low-Level Optimization of NFV Service Chains",</w:t>
            </w:r>
          </w:p>
          <w:p w:rsidR="0046181B" w:rsidRDefault="0046181B" w:rsidP="000A34A5">
            <w:pPr>
              <w:pStyle w:val="Computerexample"/>
            </w:pPr>
            <w:r>
              <w:t xml:space="preserve">    "advisor": "</w:t>
            </w:r>
            <w:proofErr w:type="spellStart"/>
            <w:r>
              <w:t>Dejan</w:t>
            </w:r>
            <w:proofErr w:type="spellEnd"/>
            <w:r>
              <w:t xml:space="preserve"> </w:t>
            </w:r>
            <w:proofErr w:type="spellStart"/>
            <w:r>
              <w:t>Kostic</w:t>
            </w:r>
            <w:proofErr w:type="spellEnd"/>
            <w:r>
              <w:t>, ; Gerald Q. Maguire Jr., ",</w:t>
            </w:r>
          </w:p>
          <w:p w:rsidR="0046181B" w:rsidRDefault="0046181B" w:rsidP="000A34A5">
            <w:pPr>
              <w:pStyle w:val="Computerexample"/>
            </w:pPr>
            <w:r>
              <w:t xml:space="preserve">    "</w:t>
            </w:r>
            <w:proofErr w:type="spellStart"/>
            <w:r>
              <w:t>dates_allday</w:t>
            </w:r>
            <w:proofErr w:type="spellEnd"/>
            <w:r>
              <w:t>": false,</w:t>
            </w:r>
          </w:p>
          <w:p w:rsidR="0046181B" w:rsidRDefault="0046181B" w:rsidP="000A34A5">
            <w:pPr>
              <w:pStyle w:val="Computerexample"/>
            </w:pPr>
            <w:r>
              <w:t xml:space="preserve">    "</w:t>
            </w:r>
            <w:proofErr w:type="spellStart"/>
            <w:r>
              <w:t>dates_endtime</w:t>
            </w:r>
            <w:proofErr w:type="spellEnd"/>
            <w:r>
              <w:t>": "none",</w:t>
            </w:r>
          </w:p>
          <w:p w:rsidR="0046181B" w:rsidRDefault="0046181B" w:rsidP="000A34A5">
            <w:pPr>
              <w:pStyle w:val="Computerexample"/>
            </w:pPr>
            <w:r>
              <w:t xml:space="preserve">    "</w:t>
            </w:r>
            <w:proofErr w:type="spellStart"/>
            <w:r>
              <w:t>dates_starttime</w:t>
            </w:r>
            <w:proofErr w:type="spellEnd"/>
            <w:r>
              <w:t>": "2019-06-13T07:30:00.000Z",</w:t>
            </w:r>
          </w:p>
          <w:p w:rsidR="0046181B" w:rsidRDefault="0046181B" w:rsidP="000A34A5">
            <w:pPr>
              <w:pStyle w:val="Computerexample"/>
            </w:pPr>
            <w:r>
              <w:t xml:space="preserve">    "</w:t>
            </w:r>
            <w:proofErr w:type="spellStart"/>
            <w:r>
              <w:t>defaultLocale</w:t>
            </w:r>
            <w:proofErr w:type="spellEnd"/>
            <w:r>
              <w:t>": true,</w:t>
            </w:r>
          </w:p>
          <w:p w:rsidR="0046181B" w:rsidRDefault="0046181B" w:rsidP="000A34A5">
            <w:pPr>
              <w:pStyle w:val="Computerexample"/>
            </w:pPr>
            <w:r>
              <w:t xml:space="preserve">    "</w:t>
            </w:r>
            <w:proofErr w:type="spellStart"/>
            <w:r>
              <w:t>externalId</w:t>
            </w:r>
            <w:proofErr w:type="spellEnd"/>
            <w:r>
              <w:t>": "diva2:1305108",</w:t>
            </w:r>
          </w:p>
          <w:p w:rsidR="0046181B" w:rsidRDefault="0046181B" w:rsidP="000A34A5">
            <w:pPr>
              <w:pStyle w:val="Computerexample"/>
            </w:pPr>
            <w:r>
              <w:t xml:space="preserve">    "lead": "",</w:t>
            </w:r>
          </w:p>
          <w:p w:rsidR="0046181B" w:rsidRDefault="0046181B" w:rsidP="000A34A5">
            <w:pPr>
              <w:pStyle w:val="Computerexample"/>
            </w:pPr>
            <w:r>
              <w:t xml:space="preserve">    "lecturer": "",</w:t>
            </w:r>
          </w:p>
          <w:p w:rsidR="0046181B" w:rsidRDefault="0046181B" w:rsidP="000A34A5">
            <w:pPr>
              <w:pStyle w:val="Computerexample"/>
            </w:pPr>
            <w:r>
              <w:t xml:space="preserve">    "locale": "</w:t>
            </w:r>
            <w:proofErr w:type="spellStart"/>
            <w:r>
              <w:t>en_UK</w:t>
            </w:r>
            <w:proofErr w:type="spellEnd"/>
            <w:r>
              <w:t>",</w:t>
            </w:r>
          </w:p>
          <w:p w:rsidR="0046181B" w:rsidRDefault="0046181B" w:rsidP="000A34A5">
            <w:pPr>
              <w:pStyle w:val="Computerexample"/>
            </w:pPr>
            <w:r>
              <w:t xml:space="preserve">    "location": "Sal B, Electrum, KTH, </w:t>
            </w:r>
            <w:proofErr w:type="spellStart"/>
            <w:r>
              <w:t>Kistagången</w:t>
            </w:r>
            <w:proofErr w:type="spellEnd"/>
            <w:r>
              <w:t xml:space="preserve"> 16, Kista (English)",</w:t>
            </w:r>
          </w:p>
          <w:p w:rsidR="0046181B" w:rsidRDefault="0046181B" w:rsidP="000A34A5">
            <w:pPr>
              <w:pStyle w:val="Computerexample"/>
            </w:pPr>
            <w:r>
              <w:t xml:space="preserve">    "</w:t>
            </w:r>
            <w:proofErr w:type="spellStart"/>
            <w:r>
              <w:t>locationUrl</w:t>
            </w:r>
            <w:proofErr w:type="spellEnd"/>
            <w:r>
              <w:t>": "https://www-r.referens.sys.kth.se/places/room/id/7f6bc835-a9bc-4b9b-983a-376742c11cdd",</w:t>
            </w:r>
          </w:p>
          <w:p w:rsidR="0046181B" w:rsidRDefault="0046181B" w:rsidP="000A34A5">
            <w:pPr>
              <w:pStyle w:val="Computerexample"/>
            </w:pPr>
            <w:r>
              <w:t xml:space="preserve">    "opponent": "Professor </w:t>
            </w:r>
            <w:proofErr w:type="spellStart"/>
            <w:r>
              <w:t>Babak</w:t>
            </w:r>
            <w:proofErr w:type="spellEnd"/>
            <w:r>
              <w:t xml:space="preserve"> </w:t>
            </w:r>
            <w:proofErr w:type="spellStart"/>
            <w:r>
              <w:t>Falsafi</w:t>
            </w:r>
            <w:proofErr w:type="spellEnd"/>
            <w:r>
              <w:t xml:space="preserve">, EPFL – </w:t>
            </w:r>
            <w:proofErr w:type="spellStart"/>
            <w:r>
              <w:t>École</w:t>
            </w:r>
            <w:proofErr w:type="spellEnd"/>
            <w:r>
              <w:t xml:space="preserve"> </w:t>
            </w:r>
            <w:proofErr w:type="spellStart"/>
            <w:r>
              <w:t>polytechnique</w:t>
            </w:r>
            <w:proofErr w:type="spellEnd"/>
            <w:r>
              <w:t xml:space="preserve"> </w:t>
            </w:r>
            <w:proofErr w:type="spellStart"/>
            <w:r>
              <w:t>fédérale</w:t>
            </w:r>
            <w:proofErr w:type="spellEnd"/>
            <w:r>
              <w:t xml:space="preserve"> de Lausanne",</w:t>
            </w:r>
          </w:p>
          <w:p w:rsidR="0046181B" w:rsidRDefault="0046181B" w:rsidP="000A34A5">
            <w:pPr>
              <w:pStyle w:val="Computerexample"/>
            </w:pPr>
            <w:r>
              <w:t xml:space="preserve">    "</w:t>
            </w:r>
            <w:proofErr w:type="spellStart"/>
            <w:r>
              <w:t>parentId</w:t>
            </w:r>
            <w:proofErr w:type="spellEnd"/>
            <w:r>
              <w:t>": "2.86618",</w:t>
            </w:r>
          </w:p>
          <w:p w:rsidR="0046181B" w:rsidRDefault="0046181B" w:rsidP="000A34A5">
            <w:pPr>
              <w:pStyle w:val="Computerexample"/>
            </w:pPr>
            <w:r>
              <w:t xml:space="preserve">    "respondent": "</w:t>
            </w:r>
            <w:proofErr w:type="spellStart"/>
            <w:r>
              <w:t>Alireza</w:t>
            </w:r>
            <w:proofErr w:type="spellEnd"/>
            <w:r>
              <w:t xml:space="preserve"> </w:t>
            </w:r>
            <w:proofErr w:type="spellStart"/>
            <w:r>
              <w:t>Farshin</w:t>
            </w:r>
            <w:proofErr w:type="spellEnd"/>
            <w:r>
              <w:t>",</w:t>
            </w:r>
          </w:p>
          <w:p w:rsidR="0046181B" w:rsidRDefault="0046181B" w:rsidP="000A34A5">
            <w:pPr>
              <w:pStyle w:val="Computerexample"/>
            </w:pPr>
            <w:r>
              <w:t xml:space="preserve">    "</w:t>
            </w:r>
            <w:proofErr w:type="spellStart"/>
            <w:r>
              <w:t>respondentUrl</w:t>
            </w:r>
            <w:proofErr w:type="spellEnd"/>
            <w:r>
              <w:t>": "https://www.kth.se/profile/farshin",</w:t>
            </w:r>
          </w:p>
          <w:p w:rsidR="0046181B" w:rsidRDefault="0046181B" w:rsidP="000A34A5">
            <w:pPr>
              <w:pStyle w:val="Computerexample"/>
            </w:pPr>
            <w:r>
              <w:t xml:space="preserve">    "</w:t>
            </w:r>
            <w:proofErr w:type="spellStart"/>
            <w:r>
              <w:t>respondentDepartment</w:t>
            </w:r>
            <w:proofErr w:type="spellEnd"/>
            <w:r>
              <w:t>": "Network Systems Laboratory (NS Lab)",</w:t>
            </w:r>
          </w:p>
          <w:p w:rsidR="0046181B" w:rsidRDefault="0046181B" w:rsidP="000A34A5">
            <w:pPr>
              <w:pStyle w:val="Computerexample"/>
            </w:pPr>
            <w:r>
              <w:t xml:space="preserve">    "</w:t>
            </w:r>
            <w:proofErr w:type="spellStart"/>
            <w:r>
              <w:t>seminartype</w:t>
            </w:r>
            <w:proofErr w:type="spellEnd"/>
            <w:r>
              <w:t>": "licentiate",</w:t>
            </w:r>
          </w:p>
          <w:p w:rsidR="0046181B" w:rsidRDefault="0046181B" w:rsidP="000A34A5">
            <w:pPr>
              <w:pStyle w:val="Computerexample"/>
            </w:pPr>
            <w:r>
              <w:t xml:space="preserve">    "</w:t>
            </w:r>
            <w:proofErr w:type="spellStart"/>
            <w:r>
              <w:t>subjectarea</w:t>
            </w:r>
            <w:proofErr w:type="spellEnd"/>
            <w:r>
              <w:t>": "Information and Communication Technology",</w:t>
            </w:r>
          </w:p>
          <w:p w:rsidR="0046181B" w:rsidRDefault="0046181B" w:rsidP="000A34A5">
            <w:pPr>
              <w:pStyle w:val="Computerexample"/>
            </w:pPr>
            <w:r>
              <w:t xml:space="preserve">    "</w:t>
            </w:r>
            <w:proofErr w:type="spellStart"/>
            <w:r>
              <w:t>paragraphs_text</w:t>
            </w:r>
            <w:proofErr w:type="spellEnd"/>
            <w:r>
              <w:t>": "&lt;h2&gt;Abstract&lt;/h2&gt; \n&lt;p&gt;By virtue of the recent technological developments in cloud computing, more applications are deployed in a cloud. Among these modern cloud-based applications, some require bounded and predictable low-latency responses. However, the current cloud infrastructure is unsuitable as it cannot satisfy these requirements, due to many limitations in both hardware and software</w:t>
            </w:r>
            <w:proofErr w:type="gramStart"/>
            <w:r>
              <w:t>.&lt;</w:t>
            </w:r>
            <w:proofErr w:type="gramEnd"/>
            <w:r>
              <w:t xml:space="preserve">/p&gt; \n&lt;p&gt;This licentiate thesis describes attempts to reduce the latency of Internet services by carefully studying the currently available infrastructure, optimizing it, and improving its performance. The focus is to optimize the performance of network functions deployed on commodity hardware, known as </w:t>
            </w:r>
            <w:r>
              <w:lastRenderedPageBreak/>
              <w:t>network function virtualization (NFV). The performance of NFV is one of the major sources of latency for Internet services</w:t>
            </w:r>
            <w:proofErr w:type="gramStart"/>
            <w:r>
              <w:t>.&lt;</w:t>
            </w:r>
            <w:proofErr w:type="gramEnd"/>
            <w:r>
              <w:t xml:space="preserve">/p&gt; \n&lt;p&gt;The first contribution is related to optimizing the software. This project began by investigating the possibility of </w:t>
            </w:r>
            <w:proofErr w:type="spellStart"/>
            <w:r>
              <w:t>superoptimizing</w:t>
            </w:r>
            <w:proofErr w:type="spellEnd"/>
            <w:r>
              <w:t xml:space="preserve"> virtualized network </w:t>
            </w:r>
            <w:proofErr w:type="gramStart"/>
            <w:r>
              <w:t>functions(</w:t>
            </w:r>
            <w:proofErr w:type="gramEnd"/>
            <w:r>
              <w:t xml:space="preserve">VNFs). This began with a literature review of available </w:t>
            </w:r>
            <w:proofErr w:type="spellStart"/>
            <w:r>
              <w:t>superoptimization</w:t>
            </w:r>
            <w:proofErr w:type="spellEnd"/>
            <w:r>
              <w:t xml:space="preserve"> techniques, </w:t>
            </w:r>
            <w:proofErr w:type="gramStart"/>
            <w:r>
              <w:t>then</w:t>
            </w:r>
            <w:proofErr w:type="gramEnd"/>
            <w:r>
              <w:t xml:space="preserve"> one of the state-of-the-art </w:t>
            </w:r>
            <w:proofErr w:type="spellStart"/>
            <w:r>
              <w:t>superoptimization</w:t>
            </w:r>
            <w:proofErr w:type="spellEnd"/>
            <w:r>
              <w:t xml:space="preserve"> tools was selected to analyze the crucial metrics affecting application performance. The result of our analysis demonstrated that having better cache metrics could potentially improve the performance of all applications.&lt;/p&gt; \n&lt;p&gt;The second contribution of this thesis employs the results of the first part by taking a step toward optimizing cache performance of time-critical NFV service chains. By doing so, we reduced the tail latencies of such systems running at 100Gbps. This is an important achievement as it increases the probability of realizing bounded and predictable latency for Internet services.&lt;/p&gt; \n",</w:t>
            </w:r>
          </w:p>
          <w:p w:rsidR="0046181B" w:rsidRDefault="0046181B" w:rsidP="000A34A5">
            <w:pPr>
              <w:pStyle w:val="Computerexample"/>
            </w:pPr>
            <w:r>
              <w:t xml:space="preserve">    "translations": [</w:t>
            </w:r>
          </w:p>
          <w:p w:rsidR="0046181B" w:rsidRDefault="0046181B" w:rsidP="000A34A5">
            <w:pPr>
              <w:pStyle w:val="Computerexample"/>
            </w:pPr>
            <w:r>
              <w:t xml:space="preserve">      "1.876885"</w:t>
            </w:r>
          </w:p>
          <w:p w:rsidR="0046181B" w:rsidRDefault="0046181B" w:rsidP="000A34A5">
            <w:pPr>
              <w:pStyle w:val="Computerexample"/>
            </w:pPr>
            <w:r>
              <w:t xml:space="preserve">    ],</w:t>
            </w:r>
          </w:p>
          <w:p w:rsidR="0046181B" w:rsidRDefault="0046181B" w:rsidP="000A34A5">
            <w:pPr>
              <w:pStyle w:val="Computerexample"/>
            </w:pPr>
            <w:r>
              <w:t xml:space="preserve">    "</w:t>
            </w:r>
            <w:proofErr w:type="spellStart"/>
            <w:r>
              <w:t>uriContentId</w:t>
            </w:r>
            <w:proofErr w:type="spellEnd"/>
            <w:r>
              <w:t>": "1.877337",</w:t>
            </w:r>
          </w:p>
          <w:p w:rsidR="0046181B" w:rsidRDefault="0046181B" w:rsidP="000A34A5">
            <w:pPr>
              <w:pStyle w:val="Computerexample"/>
            </w:pPr>
            <w:r>
              <w:t xml:space="preserve">    "</w:t>
            </w:r>
            <w:proofErr w:type="spellStart"/>
            <w:r>
              <w:t>uri</w:t>
            </w:r>
            <w:proofErr w:type="spellEnd"/>
            <w:r>
              <w:t>": "http://urn.kb.se/</w:t>
            </w:r>
            <w:proofErr w:type="spellStart"/>
            <w:r>
              <w:t>resolve?urn</w:t>
            </w:r>
            <w:proofErr w:type="spellEnd"/>
            <w:r>
              <w:t>=urn:nbn:se:kth:diva-249664"</w:t>
            </w:r>
          </w:p>
          <w:p w:rsidR="0046181B" w:rsidRDefault="0046181B" w:rsidP="000A34A5">
            <w:pPr>
              <w:pStyle w:val="Computerexample"/>
            </w:pPr>
            <w:r>
              <w:t xml:space="preserve">  },</w:t>
            </w:r>
          </w:p>
          <w:p w:rsidR="0046181B" w:rsidRDefault="0046181B" w:rsidP="000A34A5">
            <w:pPr>
              <w:pStyle w:val="Computerexample"/>
            </w:pPr>
            <w:r>
              <w:t xml:space="preserve">  {</w:t>
            </w:r>
          </w:p>
          <w:p w:rsidR="0046181B" w:rsidRDefault="0046181B" w:rsidP="000A34A5">
            <w:pPr>
              <w:pStyle w:val="Computerexample"/>
            </w:pPr>
            <w:r>
              <w:t xml:space="preserve">    "</w:t>
            </w:r>
            <w:proofErr w:type="spellStart"/>
            <w:r>
              <w:t>contentId</w:t>
            </w:r>
            <w:proofErr w:type="spellEnd"/>
            <w:r>
              <w:t>": "1.877407",</w:t>
            </w:r>
          </w:p>
          <w:p w:rsidR="0046181B" w:rsidRDefault="0046181B" w:rsidP="000A34A5">
            <w:pPr>
              <w:pStyle w:val="Computerexample"/>
            </w:pPr>
            <w:r>
              <w:t xml:space="preserve">    "</w:t>
            </w:r>
            <w:proofErr w:type="spellStart"/>
            <w:r>
              <w:t>inputTemplate</w:t>
            </w:r>
            <w:proofErr w:type="spellEnd"/>
            <w:r>
              <w:t>": "</w:t>
            </w:r>
            <w:proofErr w:type="spellStart"/>
            <w:r>
              <w:t>it.article.calendarevent</w:t>
            </w:r>
            <w:proofErr w:type="spellEnd"/>
            <w:r>
              <w:t>",</w:t>
            </w:r>
          </w:p>
          <w:p w:rsidR="0046181B" w:rsidRDefault="0046181B" w:rsidP="000A34A5">
            <w:pPr>
              <w:pStyle w:val="Computerexample"/>
            </w:pPr>
            <w:r>
              <w:t xml:space="preserve">    "</w:t>
            </w:r>
            <w:proofErr w:type="spellStart"/>
            <w:r>
              <w:t>contentName</w:t>
            </w:r>
            <w:proofErr w:type="spellEnd"/>
            <w:r>
              <w:t>": "Toward Next-generation Data Centers",</w:t>
            </w:r>
          </w:p>
          <w:p w:rsidR="0046181B" w:rsidRDefault="0046181B" w:rsidP="000A34A5">
            <w:pPr>
              <w:pStyle w:val="Computerexample"/>
            </w:pPr>
            <w:r>
              <w:t xml:space="preserve">    "advisor": "</w:t>
            </w:r>
            <w:proofErr w:type="spellStart"/>
            <w:r>
              <w:t>Dejan</w:t>
            </w:r>
            <w:proofErr w:type="spellEnd"/>
            <w:r>
              <w:t xml:space="preserve"> </w:t>
            </w:r>
            <w:proofErr w:type="spellStart"/>
            <w:r>
              <w:t>Kostic</w:t>
            </w:r>
            <w:proofErr w:type="spellEnd"/>
            <w:r>
              <w:t xml:space="preserve">, ; Gerald Q. Maguire Jr., ; Dr. </w:t>
            </w:r>
            <w:proofErr w:type="spellStart"/>
            <w:r>
              <w:t>Fetahi</w:t>
            </w:r>
            <w:proofErr w:type="spellEnd"/>
            <w:r>
              <w:t xml:space="preserve"> </w:t>
            </w:r>
            <w:proofErr w:type="spellStart"/>
            <w:r>
              <w:t>Wuhib</w:t>
            </w:r>
            <w:proofErr w:type="spellEnd"/>
            <w:r>
              <w:t>, Ericsson Research",</w:t>
            </w:r>
          </w:p>
          <w:p w:rsidR="0046181B" w:rsidRDefault="0046181B" w:rsidP="000A34A5">
            <w:pPr>
              <w:pStyle w:val="Computerexample"/>
            </w:pPr>
            <w:r>
              <w:t xml:space="preserve">    "</w:t>
            </w:r>
            <w:proofErr w:type="spellStart"/>
            <w:r>
              <w:t>dates_allday</w:t>
            </w:r>
            <w:proofErr w:type="spellEnd"/>
            <w:r>
              <w:t>": false,</w:t>
            </w:r>
          </w:p>
          <w:p w:rsidR="0046181B" w:rsidRDefault="0046181B" w:rsidP="000A34A5">
            <w:pPr>
              <w:pStyle w:val="Computerexample"/>
            </w:pPr>
            <w:r>
              <w:t xml:space="preserve">    "</w:t>
            </w:r>
            <w:proofErr w:type="spellStart"/>
            <w:r>
              <w:t>dates_endtime</w:t>
            </w:r>
            <w:proofErr w:type="spellEnd"/>
            <w:r>
              <w:t>": "none",</w:t>
            </w:r>
          </w:p>
          <w:p w:rsidR="0046181B" w:rsidRDefault="0046181B" w:rsidP="000A34A5">
            <w:pPr>
              <w:pStyle w:val="Computerexample"/>
            </w:pPr>
            <w:r>
              <w:t xml:space="preserve">    "</w:t>
            </w:r>
            <w:proofErr w:type="spellStart"/>
            <w:r>
              <w:t>dates_starttime</w:t>
            </w:r>
            <w:proofErr w:type="spellEnd"/>
            <w:r>
              <w:t>": "2019-05-10T07:30:00.000Z",</w:t>
            </w:r>
          </w:p>
          <w:p w:rsidR="0046181B" w:rsidRDefault="0046181B" w:rsidP="000A34A5">
            <w:pPr>
              <w:pStyle w:val="Computerexample"/>
            </w:pPr>
            <w:r>
              <w:t xml:space="preserve">    "</w:t>
            </w:r>
            <w:proofErr w:type="spellStart"/>
            <w:r>
              <w:t>defaultLocale</w:t>
            </w:r>
            <w:proofErr w:type="spellEnd"/>
            <w:r>
              <w:t>": true,</w:t>
            </w:r>
          </w:p>
          <w:p w:rsidR="0046181B" w:rsidRDefault="0046181B" w:rsidP="000A34A5">
            <w:pPr>
              <w:pStyle w:val="Computerexample"/>
            </w:pPr>
            <w:r>
              <w:t xml:space="preserve">    "</w:t>
            </w:r>
            <w:proofErr w:type="spellStart"/>
            <w:r>
              <w:t>externalId</w:t>
            </w:r>
            <w:proofErr w:type="spellEnd"/>
            <w:r>
              <w:t>": "diva2:1304795",</w:t>
            </w:r>
          </w:p>
          <w:p w:rsidR="0046181B" w:rsidRDefault="0046181B" w:rsidP="000A34A5">
            <w:pPr>
              <w:pStyle w:val="Computerexample"/>
            </w:pPr>
            <w:r>
              <w:t xml:space="preserve">    "lead": "",</w:t>
            </w:r>
          </w:p>
          <w:p w:rsidR="0046181B" w:rsidRDefault="0046181B" w:rsidP="000A34A5">
            <w:pPr>
              <w:pStyle w:val="Computerexample"/>
            </w:pPr>
            <w:r>
              <w:t xml:space="preserve">    "lecturer": "",</w:t>
            </w:r>
          </w:p>
          <w:p w:rsidR="0046181B" w:rsidRDefault="0046181B" w:rsidP="000A34A5">
            <w:pPr>
              <w:pStyle w:val="Computerexample"/>
            </w:pPr>
            <w:r>
              <w:t xml:space="preserve">    "locale": "</w:t>
            </w:r>
            <w:proofErr w:type="spellStart"/>
            <w:r>
              <w:t>en_UK</w:t>
            </w:r>
            <w:proofErr w:type="spellEnd"/>
            <w:r>
              <w:t>",</w:t>
            </w:r>
          </w:p>
          <w:p w:rsidR="0046181B" w:rsidRDefault="0046181B" w:rsidP="000A34A5">
            <w:pPr>
              <w:pStyle w:val="Computerexample"/>
            </w:pPr>
            <w:r>
              <w:t xml:space="preserve">    "location": "Sal B, Electrum, KTH, </w:t>
            </w:r>
            <w:proofErr w:type="spellStart"/>
            <w:r>
              <w:t>Kistagången</w:t>
            </w:r>
            <w:proofErr w:type="spellEnd"/>
            <w:r>
              <w:t xml:space="preserve"> 16, Kista., Stockholm (English)",</w:t>
            </w:r>
          </w:p>
          <w:p w:rsidR="0046181B" w:rsidRDefault="0046181B" w:rsidP="000A34A5">
            <w:pPr>
              <w:pStyle w:val="Computerexample"/>
            </w:pPr>
            <w:r>
              <w:t xml:space="preserve">    "</w:t>
            </w:r>
            <w:proofErr w:type="spellStart"/>
            <w:r>
              <w:t>locationUrl</w:t>
            </w:r>
            <w:proofErr w:type="spellEnd"/>
            <w:r>
              <w:t>": "https://www-r.referens.sys.kth.se/places/room/id/7f6bc835-a9bc-4b9b-983a-376742c11cdd",</w:t>
            </w:r>
          </w:p>
          <w:p w:rsidR="0046181B" w:rsidRDefault="0046181B" w:rsidP="000A34A5">
            <w:pPr>
              <w:pStyle w:val="Computerexample"/>
            </w:pPr>
            <w:r>
              <w:t xml:space="preserve">    "opponent": "Reader (Associate Professor) Boris Grot, School of Informatics University of Edinburgh",</w:t>
            </w:r>
          </w:p>
          <w:p w:rsidR="0046181B" w:rsidRDefault="0046181B" w:rsidP="000A34A5">
            <w:pPr>
              <w:pStyle w:val="Computerexample"/>
            </w:pPr>
            <w:r>
              <w:t xml:space="preserve">    "</w:t>
            </w:r>
            <w:proofErr w:type="spellStart"/>
            <w:r>
              <w:t>parentId</w:t>
            </w:r>
            <w:proofErr w:type="spellEnd"/>
            <w:r>
              <w:t>": "2.86618",</w:t>
            </w:r>
          </w:p>
          <w:p w:rsidR="0046181B" w:rsidRDefault="0046181B" w:rsidP="000A34A5">
            <w:pPr>
              <w:pStyle w:val="Computerexample"/>
            </w:pPr>
            <w:r>
              <w:t xml:space="preserve">    "respondent": "Amir </w:t>
            </w:r>
            <w:proofErr w:type="spellStart"/>
            <w:r>
              <w:t>Roozbeh</w:t>
            </w:r>
            <w:proofErr w:type="spellEnd"/>
            <w:r>
              <w:t>",</w:t>
            </w:r>
          </w:p>
          <w:p w:rsidR="0046181B" w:rsidRDefault="0046181B" w:rsidP="000A34A5">
            <w:pPr>
              <w:pStyle w:val="Computerexample"/>
            </w:pPr>
            <w:r>
              <w:t xml:space="preserve">    "</w:t>
            </w:r>
            <w:proofErr w:type="spellStart"/>
            <w:r>
              <w:t>respondentUrl</w:t>
            </w:r>
            <w:proofErr w:type="spellEnd"/>
            <w:r>
              <w:t>": "https://www.kth.se/profile/amirrsk",</w:t>
            </w:r>
          </w:p>
          <w:p w:rsidR="0046181B" w:rsidRDefault="0046181B" w:rsidP="000A34A5">
            <w:pPr>
              <w:pStyle w:val="Computerexample"/>
            </w:pPr>
            <w:r>
              <w:t xml:space="preserve">    "</w:t>
            </w:r>
            <w:proofErr w:type="spellStart"/>
            <w:r>
              <w:t>respondentDepartment</w:t>
            </w:r>
            <w:proofErr w:type="spellEnd"/>
            <w:r>
              <w:t>": "</w:t>
            </w:r>
            <w:proofErr w:type="spellStart"/>
            <w:r>
              <w:t>Kommunikationssystem</w:t>
            </w:r>
            <w:proofErr w:type="spellEnd"/>
            <w:r>
              <w:t xml:space="preserve">, </w:t>
            </w:r>
            <w:proofErr w:type="spellStart"/>
            <w:r>
              <w:t>CoS</w:t>
            </w:r>
            <w:proofErr w:type="spellEnd"/>
            <w:r>
              <w:t>, Ericsson Research",</w:t>
            </w:r>
          </w:p>
          <w:p w:rsidR="0046181B" w:rsidRDefault="0046181B" w:rsidP="000A34A5">
            <w:pPr>
              <w:pStyle w:val="Computerexample"/>
            </w:pPr>
            <w:r>
              <w:t xml:space="preserve">    "</w:t>
            </w:r>
            <w:proofErr w:type="spellStart"/>
            <w:r>
              <w:t>seminartype</w:t>
            </w:r>
            <w:proofErr w:type="spellEnd"/>
            <w:r>
              <w:t>": "licentiate",</w:t>
            </w:r>
          </w:p>
          <w:p w:rsidR="0046181B" w:rsidRDefault="0046181B" w:rsidP="000A34A5">
            <w:pPr>
              <w:pStyle w:val="Computerexample"/>
            </w:pPr>
            <w:r>
              <w:t xml:space="preserve">    "</w:t>
            </w:r>
            <w:proofErr w:type="spellStart"/>
            <w:r>
              <w:t>subjectarea</w:t>
            </w:r>
            <w:proofErr w:type="spellEnd"/>
            <w:r>
              <w:t>": "Information and Communication Technology",</w:t>
            </w:r>
          </w:p>
          <w:p w:rsidR="0046181B" w:rsidRDefault="0046181B" w:rsidP="000A34A5">
            <w:pPr>
              <w:pStyle w:val="Computerexample"/>
            </w:pPr>
            <w:r>
              <w:t xml:space="preserve">    "</w:t>
            </w:r>
            <w:proofErr w:type="spellStart"/>
            <w:r>
              <w:t>paragraphs_text</w:t>
            </w:r>
            <w:proofErr w:type="spellEnd"/>
            <w:r>
              <w:t>": "&lt;h2&gt;Abstract&lt;/h2&gt; \n&lt;p&gt;The cloud is evolving due to additional demands introduced by new technological advancements and the wide movement toward digitalization. Therefore, next-generation data centers (DCs) and clouds are expected (and need) to become cheaper, more efficient, and capable of offering more predictable services</w:t>
            </w:r>
            <w:proofErr w:type="gramStart"/>
            <w:r>
              <w:t>.&lt;</w:t>
            </w:r>
            <w:proofErr w:type="gramEnd"/>
            <w:r>
              <w:t xml:space="preserve">/p&gt; \n&lt;p&gt;Aligned with this, we examine the concept of software-defined “hardware” infrastructures (SDHI) based on hardware resource disaggregation </w:t>
            </w:r>
            <w:r>
              <w:lastRenderedPageBreak/>
              <w:t>as one possible way of realizing next-generation DCs. We start with an overview of the functional architecture of a cloud based on SDHI. Following this, we discuss a series of use-cases and deployment scenarios enabled by SDHI and explore the role of each functional block of SDHI’s architecture, i.e., cloud infrastructure, cloud platforms, cloud execution environments, and applications</w:t>
            </w:r>
            <w:proofErr w:type="gramStart"/>
            <w:r>
              <w:t>.&lt;</w:t>
            </w:r>
            <w:proofErr w:type="gramEnd"/>
            <w:r>
              <w:t>/p&gt; \n&lt;p&gt;Next, we propose a framework to evaluate the impact of SDHI on techno-economic efficiency of DCs, specifically focusing on application profiling, hardware dimensioning, and total cost of ownership (TCO). Our study shows that combining resource disaggregation and software-defined capabilities makes DCs less expensive and easier to expand; hence they can rapidly follow the exponential demand growth. Additionally, we elaborate on technologies behind SDHI, its challenges, and its potential future directions.&lt;/p&gt; \n&lt;p&gt;Finally, to identify a suitable memory management scheme for SDHI and show its advantages, we focus on the management of Last Level Cache (LLC) in currently available Intel processors. Aligned with this, we investigate how better management of LLC can provide higher performance, more predictable response time, and improved isolation between threads. More specifically, we take advantage of LLC’s non-uniform cache architecture (NUCA) in which the LLC is divided into “slices,” where access by the core to which it closer is faster than access to other slices. Based upon this, we introduce a new memory management scheme, called slice-aware memory management, which carefully maps the allocated memory to LLC slices based on their access time latency rather than the de facto scheme that maps them uniformly. Many applications can benefit from our memory management scheme with relatively small changes. As an example, we show the potential benefits that Key-Value Store (KVS) applications gain by utilizing our memory management scheme. Moreover, we discuss how this scheme could be used to provide explicit CPU slicing – which is one of the expectations of SDHI &amp;</w:t>
            </w:r>
            <w:proofErr w:type="spellStart"/>
            <w:r>
              <w:t>nbsp;and</w:t>
            </w:r>
            <w:proofErr w:type="spellEnd"/>
            <w:r>
              <w:t xml:space="preserve"> hardware resource disaggregation.&lt;/p&gt; \n",</w:t>
            </w:r>
          </w:p>
          <w:p w:rsidR="0046181B" w:rsidRDefault="0046181B" w:rsidP="000A34A5">
            <w:pPr>
              <w:pStyle w:val="Computerexample"/>
            </w:pPr>
            <w:r>
              <w:t xml:space="preserve">    "translations": [</w:t>
            </w:r>
          </w:p>
          <w:p w:rsidR="0046181B" w:rsidRDefault="0046181B" w:rsidP="000A34A5">
            <w:pPr>
              <w:pStyle w:val="Computerexample"/>
            </w:pPr>
            <w:r>
              <w:t xml:space="preserve">      "1.877467"</w:t>
            </w:r>
          </w:p>
          <w:p w:rsidR="0046181B" w:rsidRDefault="0046181B" w:rsidP="000A34A5">
            <w:pPr>
              <w:pStyle w:val="Computerexample"/>
            </w:pPr>
            <w:r>
              <w:t xml:space="preserve">    ],</w:t>
            </w:r>
          </w:p>
          <w:p w:rsidR="0046181B" w:rsidRDefault="0046181B" w:rsidP="000A34A5">
            <w:pPr>
              <w:pStyle w:val="Computerexample"/>
            </w:pPr>
            <w:r>
              <w:t xml:space="preserve">    "</w:t>
            </w:r>
            <w:proofErr w:type="spellStart"/>
            <w:r>
              <w:t>uriContentId</w:t>
            </w:r>
            <w:proofErr w:type="spellEnd"/>
            <w:r>
              <w:t>": "1.877408",</w:t>
            </w:r>
          </w:p>
          <w:p w:rsidR="0046181B" w:rsidRDefault="0046181B" w:rsidP="000A34A5">
            <w:pPr>
              <w:pStyle w:val="Computerexample"/>
            </w:pPr>
            <w:r>
              <w:t xml:space="preserve">    "</w:t>
            </w:r>
            <w:proofErr w:type="spellStart"/>
            <w:r>
              <w:t>uri</w:t>
            </w:r>
            <w:proofErr w:type="spellEnd"/>
            <w:r>
              <w:t>": "http://urn.kb.se/</w:t>
            </w:r>
            <w:proofErr w:type="spellStart"/>
            <w:r>
              <w:t>resolve?urn</w:t>
            </w:r>
            <w:proofErr w:type="spellEnd"/>
            <w:r>
              <w:t>=urn:nbn:se:kth:diva-249618"</w:t>
            </w:r>
          </w:p>
          <w:p w:rsidR="0046181B" w:rsidRDefault="0046181B" w:rsidP="000A34A5">
            <w:pPr>
              <w:pStyle w:val="Computerexample"/>
            </w:pPr>
            <w:r>
              <w:t xml:space="preserve">  }</w:t>
            </w:r>
          </w:p>
          <w:p w:rsidR="0046181B" w:rsidRDefault="0046181B" w:rsidP="000A34A5">
            <w:pPr>
              <w:pStyle w:val="Computerexample"/>
            </w:pPr>
            <w:r>
              <w:t>]</w:t>
            </w:r>
          </w:p>
        </w:tc>
      </w:tr>
    </w:tbl>
    <w:p w:rsidR="0046181B" w:rsidRDefault="000A34A5" w:rsidP="00CC0105">
      <w:pPr>
        <w:pStyle w:val="BodyText"/>
      </w:pPr>
      <w:r>
        <w:lastRenderedPageBreak/>
        <w:t xml:space="preserve">One can get the individual events (such as 1.876871) </w:t>
      </w:r>
      <w:hyperlink r:id="rId12" w:history="1">
        <w:r w:rsidRPr="00331153">
          <w:rPr>
            <w:rStyle w:val="Hyperlink"/>
          </w:rPr>
          <w:t>https://api-r.referens.sys.kth.se/api/cortina/v1/calendar/1.876871</w:t>
        </w:r>
      </w:hyperlink>
      <w:r>
        <w:t xml:space="preserve"> as shown in </w:t>
      </w:r>
    </w:p>
    <w:p w:rsidR="000A34A5" w:rsidRDefault="000A34A5" w:rsidP="000A34A5">
      <w:pPr>
        <w:pStyle w:val="Caption"/>
        <w:keepNext/>
      </w:pPr>
      <w:bookmarkStart w:id="7" w:name="_Ref17555221"/>
      <w:r>
        <w:t xml:space="preserve">Listing </w:t>
      </w:r>
      <w:fldSimple w:instr=" STYLEREF 1 \s ">
        <w:r w:rsidR="00BC23B3">
          <w:rPr>
            <w:noProof/>
          </w:rPr>
          <w:t>1</w:t>
        </w:r>
      </w:fldSimple>
      <w:r w:rsidR="00BC23B3">
        <w:noBreakHyphen/>
      </w:r>
      <w:fldSimple w:instr=" SEQ Listing \* ARABIC \s 1 ">
        <w:r w:rsidR="00BC23B3">
          <w:rPr>
            <w:noProof/>
          </w:rPr>
          <w:t>7</w:t>
        </w:r>
      </w:fldSimple>
      <w:bookmarkEnd w:id="7"/>
      <w:r>
        <w:t>: A licentiate presentation</w:t>
      </w:r>
    </w:p>
    <w:tbl>
      <w:tblPr>
        <w:tblStyle w:val="TableGrid"/>
        <w:tblW w:w="0" w:type="auto"/>
        <w:tblLook w:val="04A0" w:firstRow="1" w:lastRow="0" w:firstColumn="1" w:lastColumn="0" w:noHBand="0" w:noVBand="1"/>
      </w:tblPr>
      <w:tblGrid>
        <w:gridCol w:w="9289"/>
      </w:tblGrid>
      <w:tr w:rsidR="000A34A5" w:rsidTr="000A34A5">
        <w:tc>
          <w:tcPr>
            <w:tcW w:w="9289" w:type="dxa"/>
          </w:tcPr>
          <w:p w:rsidR="000A34A5" w:rsidRPr="000A34A5" w:rsidRDefault="000A34A5" w:rsidP="000A34A5">
            <w:pPr>
              <w:pStyle w:val="BodyText"/>
              <w:rPr>
                <w:b/>
              </w:rPr>
            </w:pPr>
            <w:r w:rsidRPr="000A34A5">
              <w:rPr>
                <w:b/>
              </w:rPr>
              <w:t>Response body:</w:t>
            </w:r>
          </w:p>
          <w:p w:rsidR="000A34A5" w:rsidRDefault="000A34A5" w:rsidP="000A34A5">
            <w:pPr>
              <w:pStyle w:val="Computerexample"/>
            </w:pPr>
            <w:r>
              <w:t>{</w:t>
            </w:r>
          </w:p>
          <w:p w:rsidR="000A34A5" w:rsidRDefault="000A34A5" w:rsidP="000A34A5">
            <w:pPr>
              <w:pStyle w:val="Computerexample"/>
            </w:pPr>
            <w:r>
              <w:t xml:space="preserve">  "</w:t>
            </w:r>
            <w:proofErr w:type="spellStart"/>
            <w:r>
              <w:t>contentId</w:t>
            </w:r>
            <w:proofErr w:type="spellEnd"/>
            <w:r>
              <w:t>": "1.876871",</w:t>
            </w:r>
          </w:p>
          <w:p w:rsidR="000A34A5" w:rsidRDefault="000A34A5" w:rsidP="000A34A5">
            <w:pPr>
              <w:pStyle w:val="Computerexample"/>
            </w:pPr>
            <w:r>
              <w:t xml:space="preserve">  "</w:t>
            </w:r>
            <w:proofErr w:type="spellStart"/>
            <w:r>
              <w:t>inputTemplate</w:t>
            </w:r>
            <w:proofErr w:type="spellEnd"/>
            <w:r>
              <w:t>": "</w:t>
            </w:r>
            <w:proofErr w:type="spellStart"/>
            <w:r>
              <w:t>it.article.calendarevent</w:t>
            </w:r>
            <w:proofErr w:type="spellEnd"/>
            <w:r>
              <w:t>",</w:t>
            </w:r>
          </w:p>
          <w:p w:rsidR="000A34A5" w:rsidRDefault="000A34A5" w:rsidP="000A34A5">
            <w:pPr>
              <w:pStyle w:val="Computerexample"/>
            </w:pPr>
            <w:r>
              <w:t xml:space="preserve">  "</w:t>
            </w:r>
            <w:proofErr w:type="spellStart"/>
            <w:r>
              <w:t>contentName</w:t>
            </w:r>
            <w:proofErr w:type="spellEnd"/>
            <w:r>
              <w:t>": "Realizing Low-Latency Internet Services via Low-Level Optimization of NFV Service Chains",</w:t>
            </w:r>
          </w:p>
          <w:p w:rsidR="000A34A5" w:rsidRDefault="000A34A5" w:rsidP="000A34A5">
            <w:pPr>
              <w:pStyle w:val="Computerexample"/>
            </w:pPr>
            <w:r>
              <w:t xml:space="preserve">  "advisor": "</w:t>
            </w:r>
            <w:proofErr w:type="spellStart"/>
            <w:r>
              <w:t>Dejan</w:t>
            </w:r>
            <w:proofErr w:type="spellEnd"/>
            <w:r>
              <w:t xml:space="preserve"> </w:t>
            </w:r>
            <w:proofErr w:type="spellStart"/>
            <w:r>
              <w:t>Kostic</w:t>
            </w:r>
            <w:proofErr w:type="spellEnd"/>
            <w:r>
              <w:t>, ; Gerald Q. Maguire Jr., ",</w:t>
            </w:r>
          </w:p>
          <w:p w:rsidR="000A34A5" w:rsidRDefault="000A34A5" w:rsidP="000A34A5">
            <w:pPr>
              <w:pStyle w:val="Computerexample"/>
            </w:pPr>
            <w:r>
              <w:t xml:space="preserve">  "</w:t>
            </w:r>
            <w:proofErr w:type="spellStart"/>
            <w:r>
              <w:t>dates_allday</w:t>
            </w:r>
            <w:proofErr w:type="spellEnd"/>
            <w:r>
              <w:t>": false,</w:t>
            </w:r>
          </w:p>
          <w:p w:rsidR="000A34A5" w:rsidRDefault="000A34A5" w:rsidP="000A34A5">
            <w:pPr>
              <w:pStyle w:val="Computerexample"/>
            </w:pPr>
            <w:r>
              <w:t xml:space="preserve">  "</w:t>
            </w:r>
            <w:proofErr w:type="spellStart"/>
            <w:r>
              <w:t>dates_endtime</w:t>
            </w:r>
            <w:proofErr w:type="spellEnd"/>
            <w:r>
              <w:t>": "none",</w:t>
            </w:r>
          </w:p>
          <w:p w:rsidR="000A34A5" w:rsidRDefault="000A34A5" w:rsidP="000A34A5">
            <w:pPr>
              <w:pStyle w:val="Computerexample"/>
            </w:pPr>
            <w:r>
              <w:t xml:space="preserve">  "</w:t>
            </w:r>
            <w:proofErr w:type="spellStart"/>
            <w:r>
              <w:t>dates_starttime</w:t>
            </w:r>
            <w:proofErr w:type="spellEnd"/>
            <w:r>
              <w:t>": "2019-06-13T07:30:00.000Z",</w:t>
            </w:r>
          </w:p>
          <w:p w:rsidR="000A34A5" w:rsidRDefault="000A34A5" w:rsidP="000A34A5">
            <w:pPr>
              <w:pStyle w:val="Computerexample"/>
            </w:pPr>
            <w:r>
              <w:t xml:space="preserve">  "</w:t>
            </w:r>
            <w:proofErr w:type="spellStart"/>
            <w:r>
              <w:t>defaultLocale</w:t>
            </w:r>
            <w:proofErr w:type="spellEnd"/>
            <w:r>
              <w:t>": true,</w:t>
            </w:r>
          </w:p>
          <w:p w:rsidR="000A34A5" w:rsidRDefault="000A34A5" w:rsidP="000A34A5">
            <w:pPr>
              <w:pStyle w:val="Computerexample"/>
            </w:pPr>
            <w:r>
              <w:t xml:space="preserve">  "</w:t>
            </w:r>
            <w:proofErr w:type="spellStart"/>
            <w:r>
              <w:t>externalId</w:t>
            </w:r>
            <w:proofErr w:type="spellEnd"/>
            <w:r>
              <w:t>": "diva2:1305108",</w:t>
            </w:r>
          </w:p>
          <w:p w:rsidR="000A34A5" w:rsidRDefault="000A34A5" w:rsidP="000A34A5">
            <w:pPr>
              <w:pStyle w:val="Computerexample"/>
            </w:pPr>
            <w:r>
              <w:lastRenderedPageBreak/>
              <w:t xml:space="preserve">  "lead": "",</w:t>
            </w:r>
          </w:p>
          <w:p w:rsidR="000A34A5" w:rsidRDefault="000A34A5" w:rsidP="000A34A5">
            <w:pPr>
              <w:pStyle w:val="Computerexample"/>
            </w:pPr>
            <w:r>
              <w:t xml:space="preserve">  "lecturer": "",</w:t>
            </w:r>
          </w:p>
          <w:p w:rsidR="000A34A5" w:rsidRDefault="000A34A5" w:rsidP="000A34A5">
            <w:pPr>
              <w:pStyle w:val="Computerexample"/>
            </w:pPr>
            <w:r>
              <w:t xml:space="preserve">  "locale": "</w:t>
            </w:r>
            <w:proofErr w:type="spellStart"/>
            <w:r>
              <w:t>en_UK</w:t>
            </w:r>
            <w:proofErr w:type="spellEnd"/>
            <w:r>
              <w:t>",</w:t>
            </w:r>
          </w:p>
          <w:p w:rsidR="000A34A5" w:rsidRDefault="000A34A5" w:rsidP="000A34A5">
            <w:pPr>
              <w:pStyle w:val="Computerexample"/>
            </w:pPr>
            <w:r>
              <w:t xml:space="preserve">  "location": "Sal B, Electrum, KTH, </w:t>
            </w:r>
            <w:proofErr w:type="spellStart"/>
            <w:r>
              <w:t>Kistagången</w:t>
            </w:r>
            <w:proofErr w:type="spellEnd"/>
            <w:r>
              <w:t xml:space="preserve"> 16, Kista (English)",</w:t>
            </w:r>
          </w:p>
          <w:p w:rsidR="000A34A5" w:rsidRDefault="000A34A5" w:rsidP="000A34A5">
            <w:pPr>
              <w:pStyle w:val="Computerexample"/>
            </w:pPr>
            <w:r>
              <w:t xml:space="preserve">  "</w:t>
            </w:r>
            <w:proofErr w:type="spellStart"/>
            <w:r>
              <w:t>locationUrl</w:t>
            </w:r>
            <w:proofErr w:type="spellEnd"/>
            <w:r>
              <w:t>": "https://www-r.referens.sys.kth.se/places/room/id/7f6bc835-a9bc-4b9b-983a-376742c11cdd",</w:t>
            </w:r>
          </w:p>
          <w:p w:rsidR="000A34A5" w:rsidRDefault="000A34A5" w:rsidP="000A34A5">
            <w:pPr>
              <w:pStyle w:val="Computerexample"/>
            </w:pPr>
            <w:r>
              <w:t xml:space="preserve">  "opponent": "Professor </w:t>
            </w:r>
            <w:proofErr w:type="spellStart"/>
            <w:r>
              <w:t>Babak</w:t>
            </w:r>
            <w:proofErr w:type="spellEnd"/>
            <w:r>
              <w:t xml:space="preserve"> </w:t>
            </w:r>
            <w:proofErr w:type="spellStart"/>
            <w:r>
              <w:t>Falsafi</w:t>
            </w:r>
            <w:proofErr w:type="spellEnd"/>
            <w:r>
              <w:t xml:space="preserve">, EPFL – </w:t>
            </w:r>
            <w:proofErr w:type="spellStart"/>
            <w:r>
              <w:t>École</w:t>
            </w:r>
            <w:proofErr w:type="spellEnd"/>
            <w:r>
              <w:t xml:space="preserve"> </w:t>
            </w:r>
            <w:proofErr w:type="spellStart"/>
            <w:r>
              <w:t>polytechnique</w:t>
            </w:r>
            <w:proofErr w:type="spellEnd"/>
            <w:r>
              <w:t xml:space="preserve"> </w:t>
            </w:r>
            <w:proofErr w:type="spellStart"/>
            <w:r>
              <w:t>fédérale</w:t>
            </w:r>
            <w:proofErr w:type="spellEnd"/>
            <w:r>
              <w:t xml:space="preserve"> de Lausanne",</w:t>
            </w:r>
          </w:p>
          <w:p w:rsidR="000A34A5" w:rsidRDefault="000A34A5" w:rsidP="000A34A5">
            <w:pPr>
              <w:pStyle w:val="Computerexample"/>
            </w:pPr>
            <w:r>
              <w:t xml:space="preserve">  "</w:t>
            </w:r>
            <w:proofErr w:type="spellStart"/>
            <w:r>
              <w:t>parentId</w:t>
            </w:r>
            <w:proofErr w:type="spellEnd"/>
            <w:r>
              <w:t>": "2.86618",</w:t>
            </w:r>
          </w:p>
          <w:p w:rsidR="000A34A5" w:rsidRDefault="000A34A5" w:rsidP="000A34A5">
            <w:pPr>
              <w:pStyle w:val="Computerexample"/>
            </w:pPr>
            <w:r>
              <w:t xml:space="preserve">  "respondent": "</w:t>
            </w:r>
            <w:proofErr w:type="spellStart"/>
            <w:r>
              <w:t>Alireza</w:t>
            </w:r>
            <w:proofErr w:type="spellEnd"/>
            <w:r>
              <w:t xml:space="preserve"> </w:t>
            </w:r>
            <w:proofErr w:type="spellStart"/>
            <w:r>
              <w:t>Farshin</w:t>
            </w:r>
            <w:proofErr w:type="spellEnd"/>
            <w:r>
              <w:t>",</w:t>
            </w:r>
          </w:p>
          <w:p w:rsidR="000A34A5" w:rsidRDefault="000A34A5" w:rsidP="000A34A5">
            <w:pPr>
              <w:pStyle w:val="Computerexample"/>
            </w:pPr>
            <w:r>
              <w:t xml:space="preserve">  "</w:t>
            </w:r>
            <w:proofErr w:type="spellStart"/>
            <w:r>
              <w:t>respondentUrl</w:t>
            </w:r>
            <w:proofErr w:type="spellEnd"/>
            <w:r>
              <w:t>": "https://www.kth.se/profile/farshin",</w:t>
            </w:r>
          </w:p>
          <w:p w:rsidR="000A34A5" w:rsidRDefault="000A34A5" w:rsidP="000A34A5">
            <w:pPr>
              <w:pStyle w:val="Computerexample"/>
            </w:pPr>
            <w:r>
              <w:t xml:space="preserve">  "</w:t>
            </w:r>
            <w:proofErr w:type="spellStart"/>
            <w:r>
              <w:t>respondentDepartment</w:t>
            </w:r>
            <w:proofErr w:type="spellEnd"/>
            <w:r>
              <w:t>": "Network Systems Laboratory (NS Lab)",</w:t>
            </w:r>
          </w:p>
          <w:p w:rsidR="000A34A5" w:rsidRDefault="000A34A5" w:rsidP="000A34A5">
            <w:pPr>
              <w:pStyle w:val="Computerexample"/>
            </w:pPr>
            <w:r>
              <w:t xml:space="preserve">  "</w:t>
            </w:r>
            <w:proofErr w:type="spellStart"/>
            <w:r>
              <w:t>seminartype</w:t>
            </w:r>
            <w:proofErr w:type="spellEnd"/>
            <w:r>
              <w:t>": "licentiate",</w:t>
            </w:r>
          </w:p>
          <w:p w:rsidR="000A34A5" w:rsidRDefault="000A34A5" w:rsidP="000A34A5">
            <w:pPr>
              <w:pStyle w:val="Computerexample"/>
            </w:pPr>
            <w:r>
              <w:t xml:space="preserve">  "</w:t>
            </w:r>
            <w:proofErr w:type="spellStart"/>
            <w:r>
              <w:t>subjectarea</w:t>
            </w:r>
            <w:proofErr w:type="spellEnd"/>
            <w:r>
              <w:t>": "Information and Communication Technology",</w:t>
            </w:r>
          </w:p>
          <w:p w:rsidR="000A34A5" w:rsidRDefault="000A34A5" w:rsidP="000A34A5">
            <w:pPr>
              <w:pStyle w:val="Computerexample"/>
            </w:pPr>
            <w:r>
              <w:t xml:space="preserve">  "</w:t>
            </w:r>
            <w:proofErr w:type="spellStart"/>
            <w:r>
              <w:t>paragraphs_text</w:t>
            </w:r>
            <w:proofErr w:type="spellEnd"/>
            <w:r>
              <w:t>": "&lt;h2&gt;Abstract&lt;/h2&gt; \n&lt;p&gt;By virtue of the recent technological developments in cloud computing, more applications are deployed in a cloud. Among these modern cloud-based applications, some require bounded and predictable low-latency responses. However, the current cloud infrastructure is unsuitable as it cannot satisfy these requirements, due to many limitations in both hardware and software</w:t>
            </w:r>
            <w:proofErr w:type="gramStart"/>
            <w:r>
              <w:t>.&lt;</w:t>
            </w:r>
            <w:proofErr w:type="gramEnd"/>
            <w:r>
              <w:t>/p&gt; \n&lt;p&gt;This licentiate thesis describes attempts to reduce the latency of Internet services by carefully studying the currently available infrastructure, optimizing it, and improving its performance. The focus is to optimize the performance of network functions deployed on commodity hardware, known as network function virtualization (NFV). The performance of NFV is one of the major sources of latency for Internet services</w:t>
            </w:r>
            <w:proofErr w:type="gramStart"/>
            <w:r>
              <w:t>.&lt;</w:t>
            </w:r>
            <w:proofErr w:type="gramEnd"/>
            <w:r>
              <w:t xml:space="preserve">/p&gt; \n&lt;p&gt;The first contribution is related to optimizing the software. This project began by investigating the possibility of </w:t>
            </w:r>
            <w:proofErr w:type="spellStart"/>
            <w:r>
              <w:t>superoptimizing</w:t>
            </w:r>
            <w:proofErr w:type="spellEnd"/>
            <w:r>
              <w:t xml:space="preserve"> virtualized network </w:t>
            </w:r>
            <w:proofErr w:type="gramStart"/>
            <w:r>
              <w:t>functions(</w:t>
            </w:r>
            <w:proofErr w:type="gramEnd"/>
            <w:r>
              <w:t xml:space="preserve">VNFs). This began with a literature review of available </w:t>
            </w:r>
            <w:proofErr w:type="spellStart"/>
            <w:r>
              <w:t>superoptimization</w:t>
            </w:r>
            <w:proofErr w:type="spellEnd"/>
            <w:r>
              <w:t xml:space="preserve"> techniques, </w:t>
            </w:r>
            <w:proofErr w:type="gramStart"/>
            <w:r>
              <w:t>then</w:t>
            </w:r>
            <w:proofErr w:type="gramEnd"/>
            <w:r>
              <w:t xml:space="preserve"> one of the state-of-the-art </w:t>
            </w:r>
            <w:proofErr w:type="spellStart"/>
            <w:r>
              <w:t>superoptimization</w:t>
            </w:r>
            <w:proofErr w:type="spellEnd"/>
            <w:r>
              <w:t xml:space="preserve"> tools was selected to analyze the crucial metrics affecting application performance. The result of our analysis demonstrated that having better cache metrics could potentially improve the performance of all applications.&lt;/p&gt; \n&lt;p&gt;The second contribution of this thesis employs the results of the first part by taking a step toward optimizing cache performance of time-critical NFV service chains. By doing so, we reduced the tail latencies of such systems running at 100Gbps. This is an important achievement as it increases the probability of realizing bounded and predictable latency for Internet services.&lt;/p&gt; \n",</w:t>
            </w:r>
          </w:p>
          <w:p w:rsidR="000A34A5" w:rsidRDefault="000A34A5" w:rsidP="000A34A5">
            <w:pPr>
              <w:pStyle w:val="Computerexample"/>
            </w:pPr>
            <w:r>
              <w:t xml:space="preserve">  "translations": [</w:t>
            </w:r>
          </w:p>
          <w:p w:rsidR="000A34A5" w:rsidRDefault="000A34A5" w:rsidP="000A34A5">
            <w:pPr>
              <w:pStyle w:val="Computerexample"/>
            </w:pPr>
            <w:r>
              <w:t xml:space="preserve">    "1.876885"</w:t>
            </w:r>
          </w:p>
          <w:p w:rsidR="000A34A5" w:rsidRDefault="000A34A5" w:rsidP="000A34A5">
            <w:pPr>
              <w:pStyle w:val="Computerexample"/>
            </w:pPr>
            <w:r>
              <w:t xml:space="preserve">  ],</w:t>
            </w:r>
          </w:p>
          <w:p w:rsidR="000A34A5" w:rsidRDefault="000A34A5" w:rsidP="000A34A5">
            <w:pPr>
              <w:pStyle w:val="Computerexample"/>
            </w:pPr>
            <w:r>
              <w:t xml:space="preserve">  "</w:t>
            </w:r>
            <w:proofErr w:type="spellStart"/>
            <w:r>
              <w:t>uriContentId</w:t>
            </w:r>
            <w:proofErr w:type="spellEnd"/>
            <w:r>
              <w:t>": "1.877337",</w:t>
            </w:r>
          </w:p>
          <w:p w:rsidR="000A34A5" w:rsidRDefault="000A34A5" w:rsidP="000A34A5">
            <w:pPr>
              <w:pStyle w:val="Computerexample"/>
            </w:pPr>
            <w:r>
              <w:t xml:space="preserve">  "</w:t>
            </w:r>
            <w:proofErr w:type="spellStart"/>
            <w:r>
              <w:t>uri</w:t>
            </w:r>
            <w:proofErr w:type="spellEnd"/>
            <w:r>
              <w:t>": "http://urn.kb.se/</w:t>
            </w:r>
            <w:proofErr w:type="spellStart"/>
            <w:r>
              <w:t>resolve?urn</w:t>
            </w:r>
            <w:proofErr w:type="spellEnd"/>
            <w:r>
              <w:t>=urn:nbn:se:kth:diva-249664"</w:t>
            </w:r>
          </w:p>
          <w:p w:rsidR="000A34A5" w:rsidRDefault="000A34A5" w:rsidP="000A34A5">
            <w:pPr>
              <w:pStyle w:val="Computerexample"/>
            </w:pPr>
            <w:r>
              <w:t>}</w:t>
            </w:r>
          </w:p>
        </w:tc>
      </w:tr>
    </w:tbl>
    <w:p w:rsidR="000A34A5" w:rsidRDefault="000A34A5" w:rsidP="00CC0105">
      <w:pPr>
        <w:pStyle w:val="BodyText"/>
      </w:pPr>
      <w:r>
        <w:lastRenderedPageBreak/>
        <w:t xml:space="preserve">To get the translation one has to do another GET, specifically </w:t>
      </w:r>
      <w:hyperlink r:id="rId13" w:history="1">
        <w:r w:rsidRPr="00331153">
          <w:rPr>
            <w:rStyle w:val="Hyperlink"/>
          </w:rPr>
          <w:t>https://api-r.referens.sys.kth.se/api/cortina/v1/calendar/1.876885</w:t>
        </w:r>
      </w:hyperlink>
      <w:r>
        <w:t xml:space="preserve"> - the results are shown in </w:t>
      </w:r>
      <w:r>
        <w:fldChar w:fldCharType="begin"/>
      </w:r>
      <w:r>
        <w:instrText xml:space="preserve"> REF _Ref17551225 \h </w:instrText>
      </w:r>
      <w:r>
        <w:fldChar w:fldCharType="separate"/>
      </w:r>
      <w:proofErr w:type="gramStart"/>
      <w:r w:rsidR="00C71A22">
        <w:t>Listing</w:t>
      </w:r>
      <w:proofErr w:type="gramEnd"/>
      <w:r w:rsidR="00C71A22">
        <w:t xml:space="preserve"> </w:t>
      </w:r>
      <w:r w:rsidR="00C71A22">
        <w:rPr>
          <w:noProof/>
        </w:rPr>
        <w:t>1</w:t>
      </w:r>
      <w:r w:rsidR="00C71A22">
        <w:noBreakHyphen/>
      </w:r>
      <w:r w:rsidR="00C71A22">
        <w:rPr>
          <w:noProof/>
        </w:rPr>
        <w:t>8</w:t>
      </w:r>
      <w:r>
        <w:fldChar w:fldCharType="end"/>
      </w:r>
      <w:r>
        <w:t>.</w:t>
      </w:r>
    </w:p>
    <w:p w:rsidR="000A34A5" w:rsidRDefault="000A34A5" w:rsidP="000A34A5">
      <w:pPr>
        <w:pStyle w:val="Caption"/>
        <w:keepNext/>
      </w:pPr>
      <w:bookmarkStart w:id="8" w:name="_Ref17551225"/>
      <w:r>
        <w:t xml:space="preserve">Listing </w:t>
      </w:r>
      <w:fldSimple w:instr=" STYLEREF 1 \s ">
        <w:r w:rsidR="00BC23B3">
          <w:rPr>
            <w:noProof/>
          </w:rPr>
          <w:t>1</w:t>
        </w:r>
      </w:fldSimple>
      <w:r w:rsidR="00BC23B3">
        <w:noBreakHyphen/>
      </w:r>
      <w:fldSimple w:instr=" SEQ Listing \* ARABIC \s 1 ">
        <w:r w:rsidR="00BC23B3">
          <w:rPr>
            <w:noProof/>
          </w:rPr>
          <w:t>8</w:t>
        </w:r>
      </w:fldSimple>
      <w:bookmarkEnd w:id="8"/>
      <w:r>
        <w:t>: Translation</w:t>
      </w:r>
    </w:p>
    <w:tbl>
      <w:tblPr>
        <w:tblStyle w:val="TableGrid"/>
        <w:tblW w:w="0" w:type="auto"/>
        <w:tblLook w:val="04A0" w:firstRow="1" w:lastRow="0" w:firstColumn="1" w:lastColumn="0" w:noHBand="0" w:noVBand="1"/>
      </w:tblPr>
      <w:tblGrid>
        <w:gridCol w:w="9289"/>
      </w:tblGrid>
      <w:tr w:rsidR="000A34A5" w:rsidTr="000A34A5">
        <w:tc>
          <w:tcPr>
            <w:tcW w:w="9289" w:type="dxa"/>
          </w:tcPr>
          <w:p w:rsidR="000A34A5" w:rsidRDefault="000A34A5" w:rsidP="000A34A5">
            <w:pPr>
              <w:pStyle w:val="Computerexample"/>
            </w:pPr>
            <w:r>
              <w:t>{</w:t>
            </w:r>
          </w:p>
          <w:p w:rsidR="000A34A5" w:rsidRDefault="000A34A5" w:rsidP="000A34A5">
            <w:pPr>
              <w:pStyle w:val="Computerexample"/>
            </w:pPr>
            <w:r>
              <w:t xml:space="preserve">  "</w:t>
            </w:r>
            <w:proofErr w:type="spellStart"/>
            <w:r>
              <w:t>contentId</w:t>
            </w:r>
            <w:proofErr w:type="spellEnd"/>
            <w:r>
              <w:t>": "1.876885",</w:t>
            </w:r>
          </w:p>
          <w:p w:rsidR="000A34A5" w:rsidRDefault="000A34A5" w:rsidP="000A34A5">
            <w:pPr>
              <w:pStyle w:val="Computerexample"/>
            </w:pPr>
            <w:r>
              <w:t xml:space="preserve">  "</w:t>
            </w:r>
            <w:proofErr w:type="spellStart"/>
            <w:r>
              <w:t>inputTemplate</w:t>
            </w:r>
            <w:proofErr w:type="spellEnd"/>
            <w:r>
              <w:t>": "</w:t>
            </w:r>
            <w:proofErr w:type="spellStart"/>
            <w:r>
              <w:t>it.article.calendarevent</w:t>
            </w:r>
            <w:proofErr w:type="spellEnd"/>
            <w:r>
              <w:t>",</w:t>
            </w:r>
          </w:p>
          <w:p w:rsidR="000A34A5" w:rsidRDefault="000A34A5" w:rsidP="000A34A5">
            <w:pPr>
              <w:pStyle w:val="Computerexample"/>
            </w:pPr>
            <w:r>
              <w:t xml:space="preserve">  "</w:t>
            </w:r>
            <w:proofErr w:type="spellStart"/>
            <w:r>
              <w:t>contentName</w:t>
            </w:r>
            <w:proofErr w:type="spellEnd"/>
            <w:r>
              <w:t>": "Realizing Low-Latency Internet Services via Low-Level Optimization of NFV Service Chains",</w:t>
            </w:r>
          </w:p>
          <w:p w:rsidR="000A34A5" w:rsidRDefault="000A34A5" w:rsidP="000A34A5">
            <w:pPr>
              <w:pStyle w:val="Computerexample"/>
            </w:pPr>
            <w:r>
              <w:lastRenderedPageBreak/>
              <w:t xml:space="preserve">  "advisor": "</w:t>
            </w:r>
            <w:proofErr w:type="spellStart"/>
            <w:r>
              <w:t>Dejan</w:t>
            </w:r>
            <w:proofErr w:type="spellEnd"/>
            <w:r>
              <w:t xml:space="preserve"> </w:t>
            </w:r>
            <w:proofErr w:type="spellStart"/>
            <w:r>
              <w:t>Kostic</w:t>
            </w:r>
            <w:proofErr w:type="spellEnd"/>
            <w:r>
              <w:t>, ; Gerald Q. Maguire Jr., ",</w:t>
            </w:r>
          </w:p>
          <w:p w:rsidR="000A34A5" w:rsidRDefault="000A34A5" w:rsidP="000A34A5">
            <w:pPr>
              <w:pStyle w:val="Computerexample"/>
            </w:pPr>
            <w:r>
              <w:t xml:space="preserve">  "</w:t>
            </w:r>
            <w:proofErr w:type="spellStart"/>
            <w:r>
              <w:t>dates_allday</w:t>
            </w:r>
            <w:proofErr w:type="spellEnd"/>
            <w:r>
              <w:t>": false,</w:t>
            </w:r>
          </w:p>
          <w:p w:rsidR="000A34A5" w:rsidRDefault="000A34A5" w:rsidP="000A34A5">
            <w:pPr>
              <w:pStyle w:val="Computerexample"/>
            </w:pPr>
            <w:r>
              <w:t xml:space="preserve">  "</w:t>
            </w:r>
            <w:proofErr w:type="spellStart"/>
            <w:r>
              <w:t>dates_endtime</w:t>
            </w:r>
            <w:proofErr w:type="spellEnd"/>
            <w:r>
              <w:t>": "none",</w:t>
            </w:r>
          </w:p>
          <w:p w:rsidR="000A34A5" w:rsidRDefault="000A34A5" w:rsidP="000A34A5">
            <w:pPr>
              <w:pStyle w:val="Computerexample"/>
            </w:pPr>
            <w:r>
              <w:t xml:space="preserve">  "</w:t>
            </w:r>
            <w:proofErr w:type="spellStart"/>
            <w:r>
              <w:t>dates_starttime</w:t>
            </w:r>
            <w:proofErr w:type="spellEnd"/>
            <w:r>
              <w:t>": "2019-06-13T07:30:00.000Z",</w:t>
            </w:r>
          </w:p>
          <w:p w:rsidR="000A34A5" w:rsidRDefault="000A34A5" w:rsidP="000A34A5">
            <w:pPr>
              <w:pStyle w:val="Computerexample"/>
            </w:pPr>
            <w:r>
              <w:t xml:space="preserve">  "</w:t>
            </w:r>
            <w:proofErr w:type="spellStart"/>
            <w:r>
              <w:t>defaultLocale</w:t>
            </w:r>
            <w:proofErr w:type="spellEnd"/>
            <w:r>
              <w:t>": false,</w:t>
            </w:r>
          </w:p>
          <w:p w:rsidR="000A34A5" w:rsidRDefault="000A34A5" w:rsidP="000A34A5">
            <w:pPr>
              <w:pStyle w:val="Computerexample"/>
            </w:pPr>
            <w:r>
              <w:t xml:space="preserve">  "</w:t>
            </w:r>
            <w:proofErr w:type="spellStart"/>
            <w:r>
              <w:t>externalId</w:t>
            </w:r>
            <w:proofErr w:type="spellEnd"/>
            <w:r>
              <w:t>": "",</w:t>
            </w:r>
          </w:p>
          <w:p w:rsidR="000A34A5" w:rsidRDefault="000A34A5" w:rsidP="000A34A5">
            <w:pPr>
              <w:pStyle w:val="Computerexample"/>
            </w:pPr>
            <w:r>
              <w:t xml:space="preserve">  "lead": "",</w:t>
            </w:r>
          </w:p>
          <w:p w:rsidR="000A34A5" w:rsidRDefault="000A34A5" w:rsidP="000A34A5">
            <w:pPr>
              <w:pStyle w:val="Computerexample"/>
            </w:pPr>
            <w:r>
              <w:t xml:space="preserve">  "lecturer": "",</w:t>
            </w:r>
          </w:p>
          <w:p w:rsidR="000A34A5" w:rsidRDefault="000A34A5" w:rsidP="000A34A5">
            <w:pPr>
              <w:pStyle w:val="Computerexample"/>
            </w:pPr>
            <w:r>
              <w:t xml:space="preserve">  "locale": "</w:t>
            </w:r>
            <w:proofErr w:type="spellStart"/>
            <w:r>
              <w:t>sv_SE</w:t>
            </w:r>
            <w:proofErr w:type="spellEnd"/>
            <w:r>
              <w:t>",</w:t>
            </w:r>
          </w:p>
          <w:p w:rsidR="000A34A5" w:rsidRDefault="000A34A5" w:rsidP="000A34A5">
            <w:pPr>
              <w:pStyle w:val="Computerexample"/>
            </w:pPr>
            <w:r>
              <w:t xml:space="preserve">  "location": "Sal B, Electrum, KTH, </w:t>
            </w:r>
            <w:proofErr w:type="spellStart"/>
            <w:r>
              <w:t>Kistagången</w:t>
            </w:r>
            <w:proofErr w:type="spellEnd"/>
            <w:r>
              <w:t xml:space="preserve"> 16, Kista (</w:t>
            </w:r>
            <w:proofErr w:type="spellStart"/>
            <w:r>
              <w:t>Engelska</w:t>
            </w:r>
            <w:proofErr w:type="spellEnd"/>
            <w:r>
              <w:t>)",</w:t>
            </w:r>
          </w:p>
          <w:p w:rsidR="000A34A5" w:rsidRDefault="000A34A5" w:rsidP="000A34A5">
            <w:pPr>
              <w:pStyle w:val="Computerexample"/>
            </w:pPr>
            <w:r>
              <w:t xml:space="preserve">  "</w:t>
            </w:r>
            <w:proofErr w:type="spellStart"/>
            <w:r>
              <w:t>locationUrl</w:t>
            </w:r>
            <w:proofErr w:type="spellEnd"/>
            <w:r>
              <w:t>": "https://www-r.referens.sys.kth.se/places/room/id/7f6bc835-a9bc-4b9b-983a-376742c11cdd",</w:t>
            </w:r>
          </w:p>
          <w:p w:rsidR="000A34A5" w:rsidRDefault="000A34A5" w:rsidP="000A34A5">
            <w:pPr>
              <w:pStyle w:val="Computerexample"/>
            </w:pPr>
            <w:r>
              <w:t xml:space="preserve">  "opponent": "Professor </w:t>
            </w:r>
            <w:proofErr w:type="spellStart"/>
            <w:r>
              <w:t>Babak</w:t>
            </w:r>
            <w:proofErr w:type="spellEnd"/>
            <w:r>
              <w:t xml:space="preserve"> </w:t>
            </w:r>
            <w:proofErr w:type="spellStart"/>
            <w:r>
              <w:t>Falsafi</w:t>
            </w:r>
            <w:proofErr w:type="spellEnd"/>
            <w:r>
              <w:t xml:space="preserve">, EPFL – </w:t>
            </w:r>
            <w:proofErr w:type="spellStart"/>
            <w:r>
              <w:t>École</w:t>
            </w:r>
            <w:proofErr w:type="spellEnd"/>
            <w:r>
              <w:t xml:space="preserve"> </w:t>
            </w:r>
            <w:proofErr w:type="spellStart"/>
            <w:r>
              <w:t>polytechnique</w:t>
            </w:r>
            <w:proofErr w:type="spellEnd"/>
            <w:r>
              <w:t xml:space="preserve"> </w:t>
            </w:r>
            <w:proofErr w:type="spellStart"/>
            <w:r>
              <w:t>fédérale</w:t>
            </w:r>
            <w:proofErr w:type="spellEnd"/>
            <w:r>
              <w:t xml:space="preserve"> de Lausanne",</w:t>
            </w:r>
          </w:p>
          <w:p w:rsidR="000A34A5" w:rsidRDefault="000A34A5" w:rsidP="000A34A5">
            <w:pPr>
              <w:pStyle w:val="Computerexample"/>
            </w:pPr>
            <w:r>
              <w:t xml:space="preserve">  "</w:t>
            </w:r>
            <w:proofErr w:type="spellStart"/>
            <w:r>
              <w:t>parentId</w:t>
            </w:r>
            <w:proofErr w:type="spellEnd"/>
            <w:r>
              <w:t>": "1.876871",</w:t>
            </w:r>
          </w:p>
          <w:p w:rsidR="000A34A5" w:rsidRDefault="000A34A5" w:rsidP="000A34A5">
            <w:pPr>
              <w:pStyle w:val="Computerexample"/>
            </w:pPr>
            <w:r>
              <w:t xml:space="preserve">  "respondent": "</w:t>
            </w:r>
            <w:proofErr w:type="spellStart"/>
            <w:r>
              <w:t>Alireza</w:t>
            </w:r>
            <w:proofErr w:type="spellEnd"/>
            <w:r>
              <w:t xml:space="preserve"> </w:t>
            </w:r>
            <w:proofErr w:type="spellStart"/>
            <w:r>
              <w:t>Farshin</w:t>
            </w:r>
            <w:proofErr w:type="spellEnd"/>
            <w:r>
              <w:t>",</w:t>
            </w:r>
          </w:p>
          <w:p w:rsidR="000A34A5" w:rsidRDefault="000A34A5" w:rsidP="000A34A5">
            <w:pPr>
              <w:pStyle w:val="Computerexample"/>
            </w:pPr>
            <w:r>
              <w:t xml:space="preserve">  "</w:t>
            </w:r>
            <w:proofErr w:type="spellStart"/>
            <w:r>
              <w:t>respondentUrl</w:t>
            </w:r>
            <w:proofErr w:type="spellEnd"/>
            <w:r>
              <w:t>": "https://www.kth.se/profile/farshin",</w:t>
            </w:r>
          </w:p>
          <w:p w:rsidR="000A34A5" w:rsidRDefault="000A34A5" w:rsidP="000A34A5">
            <w:pPr>
              <w:pStyle w:val="Computerexample"/>
            </w:pPr>
            <w:r>
              <w:t xml:space="preserve">  "</w:t>
            </w:r>
            <w:proofErr w:type="spellStart"/>
            <w:r>
              <w:t>respondentDepartment</w:t>
            </w:r>
            <w:proofErr w:type="spellEnd"/>
            <w:r>
              <w:t>": "Network Systems Laboratory (NS Lab)",</w:t>
            </w:r>
          </w:p>
          <w:p w:rsidR="000A34A5" w:rsidRDefault="000A34A5" w:rsidP="000A34A5">
            <w:pPr>
              <w:pStyle w:val="Computerexample"/>
            </w:pPr>
            <w:r>
              <w:t xml:space="preserve">  "</w:t>
            </w:r>
            <w:proofErr w:type="spellStart"/>
            <w:r>
              <w:t>seminartype</w:t>
            </w:r>
            <w:proofErr w:type="spellEnd"/>
            <w:r>
              <w:t>": "licentiate",</w:t>
            </w:r>
          </w:p>
          <w:p w:rsidR="000A34A5" w:rsidRDefault="000A34A5" w:rsidP="000A34A5">
            <w:pPr>
              <w:pStyle w:val="Computerexample"/>
            </w:pPr>
            <w:r>
              <w:t xml:space="preserve">  "</w:t>
            </w:r>
            <w:proofErr w:type="spellStart"/>
            <w:r>
              <w:t>subjectarea</w:t>
            </w:r>
            <w:proofErr w:type="spellEnd"/>
            <w:r>
              <w:t>": "</w:t>
            </w:r>
            <w:proofErr w:type="spellStart"/>
            <w:r>
              <w:t>Informations</w:t>
            </w:r>
            <w:proofErr w:type="spellEnd"/>
            <w:r>
              <w:t xml:space="preserve">- </w:t>
            </w:r>
            <w:proofErr w:type="spellStart"/>
            <w:r>
              <w:t>och</w:t>
            </w:r>
            <w:proofErr w:type="spellEnd"/>
            <w:r>
              <w:t xml:space="preserve"> </w:t>
            </w:r>
            <w:proofErr w:type="spellStart"/>
            <w:r>
              <w:t>kommunikationsteknik</w:t>
            </w:r>
            <w:proofErr w:type="spellEnd"/>
            <w:r>
              <w:t>",</w:t>
            </w:r>
          </w:p>
          <w:p w:rsidR="000A34A5" w:rsidRDefault="000A34A5" w:rsidP="000A34A5">
            <w:pPr>
              <w:pStyle w:val="Computerexample"/>
            </w:pPr>
            <w:r>
              <w:t xml:space="preserve">  "</w:t>
            </w:r>
            <w:proofErr w:type="spellStart"/>
            <w:r>
              <w:t>paragraphs_text</w:t>
            </w:r>
            <w:proofErr w:type="spellEnd"/>
            <w:r>
              <w:t xml:space="preserve">": "&lt;h2&gt;Abstract&lt;/h2&gt; \n&lt;p&gt;Tack </w:t>
            </w:r>
            <w:proofErr w:type="spellStart"/>
            <w:r>
              <w:t>vare</w:t>
            </w:r>
            <w:proofErr w:type="spellEnd"/>
            <w:r>
              <w:t xml:space="preserve"> den </w:t>
            </w:r>
            <w:proofErr w:type="spellStart"/>
            <w:r>
              <w:t>senaste</w:t>
            </w:r>
            <w:proofErr w:type="spellEnd"/>
            <w:r>
              <w:t xml:space="preserve"> </w:t>
            </w:r>
            <w:proofErr w:type="spellStart"/>
            <w:r>
              <w:t>tekniska</w:t>
            </w:r>
            <w:proofErr w:type="spellEnd"/>
            <w:r>
              <w:t xml:space="preserve"> </w:t>
            </w:r>
            <w:proofErr w:type="spellStart"/>
            <w:r>
              <w:t>utvecklingen</w:t>
            </w:r>
            <w:proofErr w:type="spellEnd"/>
            <w:r>
              <w:t xml:space="preserve"> </w:t>
            </w:r>
            <w:proofErr w:type="spellStart"/>
            <w:r>
              <w:t>inom</w:t>
            </w:r>
            <w:proofErr w:type="spellEnd"/>
            <w:r>
              <w:t xml:space="preserve"> </w:t>
            </w:r>
            <w:proofErr w:type="spellStart"/>
            <w:r>
              <w:t>beräkningar</w:t>
            </w:r>
            <w:proofErr w:type="spellEnd"/>
            <w:r>
              <w:t xml:space="preserve"> </w:t>
            </w:r>
            <w:proofErr w:type="spellStart"/>
            <w:r>
              <w:t>i</w:t>
            </w:r>
            <w:proofErr w:type="spellEnd"/>
            <w:r>
              <w:t xml:space="preserve"> </w:t>
            </w:r>
            <w:proofErr w:type="spellStart"/>
            <w:proofErr w:type="gramStart"/>
            <w:r>
              <w:t>molnet</w:t>
            </w:r>
            <w:proofErr w:type="spellEnd"/>
            <w:r>
              <w:t>(</w:t>
            </w:r>
            <w:proofErr w:type="gramEnd"/>
            <w:r>
              <w:t xml:space="preserve">“cloud computing”) </w:t>
            </w:r>
            <w:proofErr w:type="spellStart"/>
            <w:r>
              <w:t>används</w:t>
            </w:r>
            <w:proofErr w:type="spellEnd"/>
            <w:r>
              <w:t xml:space="preserve"> </w:t>
            </w:r>
            <w:proofErr w:type="spellStart"/>
            <w:r>
              <w:t>allt</w:t>
            </w:r>
            <w:proofErr w:type="spellEnd"/>
            <w:r>
              <w:t xml:space="preserve"> </w:t>
            </w:r>
            <w:proofErr w:type="spellStart"/>
            <w:r>
              <w:t>fler</w:t>
            </w:r>
            <w:proofErr w:type="spellEnd"/>
            <w:r>
              <w:t xml:space="preserve"> </w:t>
            </w:r>
            <w:proofErr w:type="spellStart"/>
            <w:r>
              <w:t>tillämpningar</w:t>
            </w:r>
            <w:proofErr w:type="spellEnd"/>
            <w:r>
              <w:t xml:space="preserve"> </w:t>
            </w:r>
            <w:proofErr w:type="spellStart"/>
            <w:r>
              <w:t>i</w:t>
            </w:r>
            <w:proofErr w:type="spellEnd"/>
            <w:r>
              <w:t xml:space="preserve"> </w:t>
            </w:r>
            <w:proofErr w:type="spellStart"/>
            <w:r>
              <w:t>molnlösningar</w:t>
            </w:r>
            <w:proofErr w:type="spellEnd"/>
            <w:r>
              <w:t xml:space="preserve">. </w:t>
            </w:r>
            <w:proofErr w:type="spellStart"/>
            <w:r>
              <w:t>Flera</w:t>
            </w:r>
            <w:proofErr w:type="spellEnd"/>
            <w:r>
              <w:t xml:space="preserve"> </w:t>
            </w:r>
            <w:proofErr w:type="spellStart"/>
            <w:r>
              <w:t>avdessa</w:t>
            </w:r>
            <w:proofErr w:type="spellEnd"/>
            <w:r>
              <w:t xml:space="preserve"> </w:t>
            </w:r>
            <w:proofErr w:type="spellStart"/>
            <w:r>
              <w:t>moderna</w:t>
            </w:r>
            <w:proofErr w:type="spellEnd"/>
            <w:r>
              <w:t xml:space="preserve"> </w:t>
            </w:r>
            <w:proofErr w:type="spellStart"/>
            <w:r>
              <w:t>molnbaserade</w:t>
            </w:r>
            <w:proofErr w:type="spellEnd"/>
            <w:r>
              <w:t xml:space="preserve"> </w:t>
            </w:r>
            <w:proofErr w:type="spellStart"/>
            <w:r>
              <w:t>tillämpningar</w:t>
            </w:r>
            <w:proofErr w:type="spellEnd"/>
            <w:r>
              <w:t xml:space="preserve"> </w:t>
            </w:r>
            <w:proofErr w:type="spellStart"/>
            <w:r>
              <w:t>kräver</w:t>
            </w:r>
            <w:proofErr w:type="spellEnd"/>
            <w:r>
              <w:t xml:space="preserve"> </w:t>
            </w:r>
            <w:proofErr w:type="spellStart"/>
            <w:r>
              <w:t>korta</w:t>
            </w:r>
            <w:proofErr w:type="spellEnd"/>
            <w:r>
              <w:t xml:space="preserve"> </w:t>
            </w:r>
            <w:proofErr w:type="spellStart"/>
            <w:r>
              <w:t>svarstider</w:t>
            </w:r>
            <w:proofErr w:type="spellEnd"/>
            <w:r>
              <w:t xml:space="preserve"> </w:t>
            </w:r>
            <w:proofErr w:type="spellStart"/>
            <w:r>
              <w:t>är</w:t>
            </w:r>
            <w:proofErr w:type="spellEnd"/>
            <w:r>
              <w:t xml:space="preserve"> </w:t>
            </w:r>
            <w:proofErr w:type="spellStart"/>
            <w:r>
              <w:t>låga</w:t>
            </w:r>
            <w:proofErr w:type="spellEnd"/>
            <w:r>
              <w:t xml:space="preserve"> </w:t>
            </w:r>
            <w:proofErr w:type="spellStart"/>
            <w:r>
              <w:t>ochatt</w:t>
            </w:r>
            <w:proofErr w:type="spellEnd"/>
            <w:r>
              <w:t xml:space="preserve"> </w:t>
            </w:r>
            <w:proofErr w:type="spellStart"/>
            <w:r>
              <w:t>dessa</w:t>
            </w:r>
            <w:proofErr w:type="spellEnd"/>
            <w:r>
              <w:t xml:space="preserve"> </w:t>
            </w:r>
            <w:proofErr w:type="spellStart"/>
            <w:r>
              <w:t>ska</w:t>
            </w:r>
            <w:proofErr w:type="spellEnd"/>
            <w:r>
              <w:t xml:space="preserve"> </w:t>
            </w:r>
            <w:proofErr w:type="spellStart"/>
            <w:r>
              <w:t>vara</w:t>
            </w:r>
            <w:proofErr w:type="spellEnd"/>
            <w:r>
              <w:t xml:space="preserve"> </w:t>
            </w:r>
            <w:proofErr w:type="spellStart"/>
            <w:r>
              <w:t>förutsägbara</w:t>
            </w:r>
            <w:proofErr w:type="spellEnd"/>
            <w:r>
              <w:t xml:space="preserve"> </w:t>
            </w:r>
            <w:proofErr w:type="spellStart"/>
            <w:r>
              <w:t>och</w:t>
            </w:r>
            <w:proofErr w:type="spellEnd"/>
            <w:r>
              <w:t xml:space="preserve"> </w:t>
            </w:r>
            <w:proofErr w:type="spellStart"/>
            <w:r>
              <w:t>ligga</w:t>
            </w:r>
            <w:proofErr w:type="spellEnd"/>
            <w:r>
              <w:t xml:space="preserve"> </w:t>
            </w:r>
            <w:proofErr w:type="spellStart"/>
            <w:r>
              <w:t>inom</w:t>
            </w:r>
            <w:proofErr w:type="spellEnd"/>
            <w:r>
              <w:t xml:space="preserve"> </w:t>
            </w:r>
            <w:proofErr w:type="spellStart"/>
            <w:r>
              <w:t>givna</w:t>
            </w:r>
            <w:proofErr w:type="spellEnd"/>
            <w:r>
              <w:t xml:space="preserve"> </w:t>
            </w:r>
            <w:proofErr w:type="spellStart"/>
            <w:r>
              <w:t>gränser</w:t>
            </w:r>
            <w:proofErr w:type="spellEnd"/>
            <w:r>
              <w:t xml:space="preserve">. Den </w:t>
            </w:r>
            <w:proofErr w:type="spellStart"/>
            <w:r>
              <w:t>nuvarandemolninfrastrukturen</w:t>
            </w:r>
            <w:proofErr w:type="spellEnd"/>
            <w:r>
              <w:t xml:space="preserve"> </w:t>
            </w:r>
            <w:proofErr w:type="spellStart"/>
            <w:r>
              <w:t>är</w:t>
            </w:r>
            <w:proofErr w:type="spellEnd"/>
            <w:r>
              <w:t xml:space="preserve"> dock </w:t>
            </w:r>
            <w:proofErr w:type="spellStart"/>
            <w:r>
              <w:t>otillräcklig</w:t>
            </w:r>
            <w:proofErr w:type="spellEnd"/>
            <w:r>
              <w:t xml:space="preserve"> </w:t>
            </w:r>
            <w:proofErr w:type="spellStart"/>
            <w:r>
              <w:t>eftersom</w:t>
            </w:r>
            <w:proofErr w:type="spellEnd"/>
            <w:r>
              <w:t xml:space="preserve"> den </w:t>
            </w:r>
            <w:proofErr w:type="spellStart"/>
            <w:r>
              <w:t>inte</w:t>
            </w:r>
            <w:proofErr w:type="spellEnd"/>
            <w:r>
              <w:t xml:space="preserve"> </w:t>
            </w:r>
            <w:proofErr w:type="spellStart"/>
            <w:r>
              <w:t>kan</w:t>
            </w:r>
            <w:proofErr w:type="spellEnd"/>
            <w:r>
              <w:t xml:space="preserve"> </w:t>
            </w:r>
            <w:proofErr w:type="spellStart"/>
            <w:r>
              <w:t>uppfylla</w:t>
            </w:r>
            <w:proofErr w:type="spellEnd"/>
            <w:r>
              <w:t xml:space="preserve"> </w:t>
            </w:r>
            <w:proofErr w:type="spellStart"/>
            <w:r>
              <w:t>dessa</w:t>
            </w:r>
            <w:proofErr w:type="spellEnd"/>
            <w:r>
              <w:t xml:space="preserve"> </w:t>
            </w:r>
            <w:proofErr w:type="spellStart"/>
            <w:r>
              <w:t>krav</w:t>
            </w:r>
            <w:proofErr w:type="gramStart"/>
            <w:r>
              <w:t>,på</w:t>
            </w:r>
            <w:proofErr w:type="spellEnd"/>
            <w:proofErr w:type="gramEnd"/>
            <w:r>
              <w:t xml:space="preserve"> </w:t>
            </w:r>
            <w:proofErr w:type="spellStart"/>
            <w:r>
              <w:t>grund</w:t>
            </w:r>
            <w:proofErr w:type="spellEnd"/>
            <w:r>
              <w:t xml:space="preserve"> </w:t>
            </w:r>
            <w:proofErr w:type="spellStart"/>
            <w:r>
              <w:t>av</w:t>
            </w:r>
            <w:proofErr w:type="spellEnd"/>
            <w:r>
              <w:t xml:space="preserve"> </w:t>
            </w:r>
            <w:proofErr w:type="spellStart"/>
            <w:r>
              <w:t>olika</w:t>
            </w:r>
            <w:proofErr w:type="spellEnd"/>
            <w:r>
              <w:t xml:space="preserve"> </w:t>
            </w:r>
            <w:proofErr w:type="spellStart"/>
            <w:r>
              <w:t>typer</w:t>
            </w:r>
            <w:proofErr w:type="spellEnd"/>
            <w:r>
              <w:t xml:space="preserve"> </w:t>
            </w:r>
            <w:proofErr w:type="spellStart"/>
            <w:r>
              <w:t>av</w:t>
            </w:r>
            <w:proofErr w:type="spellEnd"/>
            <w:r>
              <w:t xml:space="preserve"> </w:t>
            </w:r>
            <w:proofErr w:type="spellStart"/>
            <w:r>
              <w:t>begränsningar</w:t>
            </w:r>
            <w:proofErr w:type="spellEnd"/>
            <w:r>
              <w:t xml:space="preserve"> </w:t>
            </w:r>
            <w:proofErr w:type="spellStart"/>
            <w:r>
              <w:t>i</w:t>
            </w:r>
            <w:proofErr w:type="spellEnd"/>
            <w:r>
              <w:t xml:space="preserve"> </w:t>
            </w:r>
            <w:proofErr w:type="spellStart"/>
            <w:r>
              <w:t>både</w:t>
            </w:r>
            <w:proofErr w:type="spellEnd"/>
            <w:r>
              <w:t xml:space="preserve"> </w:t>
            </w:r>
            <w:proofErr w:type="spellStart"/>
            <w:r>
              <w:t>hårdvara</w:t>
            </w:r>
            <w:proofErr w:type="spellEnd"/>
            <w:r>
              <w:t xml:space="preserve"> </w:t>
            </w:r>
            <w:proofErr w:type="spellStart"/>
            <w:r>
              <w:t>och</w:t>
            </w:r>
            <w:proofErr w:type="spellEnd"/>
            <w:r>
              <w:t xml:space="preserve"> </w:t>
            </w:r>
            <w:proofErr w:type="spellStart"/>
            <w:r>
              <w:t>mjukvara</w:t>
            </w:r>
            <w:proofErr w:type="spellEnd"/>
            <w:r>
              <w:t xml:space="preserve">.&lt;/p&gt; \n&lt;p&gt;I </w:t>
            </w:r>
            <w:proofErr w:type="spellStart"/>
            <w:r>
              <w:t>denna</w:t>
            </w:r>
            <w:proofErr w:type="spellEnd"/>
            <w:r>
              <w:t xml:space="preserve"> </w:t>
            </w:r>
            <w:proofErr w:type="spellStart"/>
            <w:r>
              <w:t>licentiatavhandling</w:t>
            </w:r>
            <w:proofErr w:type="spellEnd"/>
            <w:r>
              <w:t xml:space="preserve"> </w:t>
            </w:r>
            <w:proofErr w:type="spellStart"/>
            <w:r>
              <w:t>beskrivs</w:t>
            </w:r>
            <w:proofErr w:type="spellEnd"/>
            <w:r>
              <w:t xml:space="preserve"> </w:t>
            </w:r>
            <w:proofErr w:type="spellStart"/>
            <w:r>
              <w:t>försök</w:t>
            </w:r>
            <w:proofErr w:type="spellEnd"/>
            <w:r>
              <w:t xml:space="preserve"> </w:t>
            </w:r>
            <w:proofErr w:type="spellStart"/>
            <w:r>
              <w:t>att</w:t>
            </w:r>
            <w:proofErr w:type="spellEnd"/>
            <w:r>
              <w:t xml:space="preserve"> </w:t>
            </w:r>
            <w:proofErr w:type="spellStart"/>
            <w:r>
              <w:t>minska</w:t>
            </w:r>
            <w:proofErr w:type="spellEnd"/>
            <w:r>
              <w:t xml:space="preserve"> </w:t>
            </w:r>
            <w:proofErr w:type="spellStart"/>
            <w:r>
              <w:t>fördröjningen</w:t>
            </w:r>
            <w:proofErr w:type="spellEnd"/>
            <w:r>
              <w:t xml:space="preserve"> </w:t>
            </w:r>
            <w:proofErr w:type="spellStart"/>
            <w:r>
              <w:t>iinternettjänster</w:t>
            </w:r>
            <w:proofErr w:type="spellEnd"/>
            <w:r>
              <w:t xml:space="preserve"> </w:t>
            </w:r>
            <w:proofErr w:type="spellStart"/>
            <w:r>
              <w:t>genom</w:t>
            </w:r>
            <w:proofErr w:type="spellEnd"/>
            <w:r>
              <w:t xml:space="preserve"> </w:t>
            </w:r>
            <w:proofErr w:type="spellStart"/>
            <w:r>
              <w:t>att</w:t>
            </w:r>
            <w:proofErr w:type="spellEnd"/>
            <w:r>
              <w:t xml:space="preserve"> </w:t>
            </w:r>
            <w:proofErr w:type="spellStart"/>
            <w:r>
              <w:t>noggrant</w:t>
            </w:r>
            <w:proofErr w:type="spellEnd"/>
            <w:r>
              <w:t xml:space="preserve"> </w:t>
            </w:r>
            <w:proofErr w:type="spellStart"/>
            <w:r>
              <w:t>studera</w:t>
            </w:r>
            <w:proofErr w:type="spellEnd"/>
            <w:r>
              <w:t xml:space="preserve"> den </w:t>
            </w:r>
            <w:proofErr w:type="spellStart"/>
            <w:r>
              <w:t>nuvarande</w:t>
            </w:r>
            <w:proofErr w:type="spellEnd"/>
            <w:r>
              <w:t xml:space="preserve"> </w:t>
            </w:r>
            <w:proofErr w:type="spellStart"/>
            <w:r>
              <w:t>tillgängligainfrastrukturen</w:t>
            </w:r>
            <w:proofErr w:type="spellEnd"/>
            <w:r>
              <w:t xml:space="preserve">, </w:t>
            </w:r>
            <w:proofErr w:type="spellStart"/>
            <w:r>
              <w:t>optimera</w:t>
            </w:r>
            <w:proofErr w:type="spellEnd"/>
            <w:r>
              <w:t xml:space="preserve"> den </w:t>
            </w:r>
            <w:proofErr w:type="spellStart"/>
            <w:r>
              <w:t>och</w:t>
            </w:r>
            <w:proofErr w:type="spellEnd"/>
            <w:r>
              <w:t xml:space="preserve"> </w:t>
            </w:r>
            <w:proofErr w:type="spellStart"/>
            <w:r>
              <w:t>förbättra</w:t>
            </w:r>
            <w:proofErr w:type="spellEnd"/>
            <w:r>
              <w:t xml:space="preserve"> </w:t>
            </w:r>
            <w:proofErr w:type="spellStart"/>
            <w:r>
              <w:t>dess</w:t>
            </w:r>
            <w:proofErr w:type="spellEnd"/>
            <w:r>
              <w:t xml:space="preserve"> </w:t>
            </w:r>
            <w:proofErr w:type="spellStart"/>
            <w:r>
              <w:t>prestanda</w:t>
            </w:r>
            <w:proofErr w:type="spellEnd"/>
            <w:r>
              <w:t xml:space="preserve">. </w:t>
            </w:r>
            <w:proofErr w:type="spellStart"/>
            <w:r>
              <w:t>Fokus</w:t>
            </w:r>
            <w:proofErr w:type="spellEnd"/>
            <w:r>
              <w:t xml:space="preserve"> ligger </w:t>
            </w:r>
            <w:proofErr w:type="spellStart"/>
            <w:r>
              <w:t>påatt</w:t>
            </w:r>
            <w:proofErr w:type="spellEnd"/>
            <w:r>
              <w:t xml:space="preserve"> </w:t>
            </w:r>
            <w:proofErr w:type="spellStart"/>
            <w:r>
              <w:t>optimera</w:t>
            </w:r>
            <w:proofErr w:type="spellEnd"/>
            <w:r>
              <w:t xml:space="preserve"> </w:t>
            </w:r>
            <w:proofErr w:type="spellStart"/>
            <w:r>
              <w:t>prestanda</w:t>
            </w:r>
            <w:proofErr w:type="spellEnd"/>
            <w:r>
              <w:t xml:space="preserve"> </w:t>
            </w:r>
            <w:proofErr w:type="spellStart"/>
            <w:r>
              <w:t>för</w:t>
            </w:r>
            <w:proofErr w:type="spellEnd"/>
            <w:r>
              <w:t xml:space="preserve"> </w:t>
            </w:r>
            <w:proofErr w:type="spellStart"/>
            <w:r>
              <w:t>nätverksfunktioner</w:t>
            </w:r>
            <w:proofErr w:type="spellEnd"/>
            <w:r>
              <w:t xml:space="preserve"> </w:t>
            </w:r>
            <w:proofErr w:type="spellStart"/>
            <w:r>
              <w:t>som</w:t>
            </w:r>
            <w:proofErr w:type="spellEnd"/>
            <w:r>
              <w:t xml:space="preserve"> </w:t>
            </w:r>
            <w:proofErr w:type="spellStart"/>
            <w:r>
              <w:t>realiseras</w:t>
            </w:r>
            <w:proofErr w:type="spellEnd"/>
            <w:r>
              <w:t xml:space="preserve"> med </w:t>
            </w:r>
            <w:proofErr w:type="spellStart"/>
            <w:r>
              <w:t>hjälp</w:t>
            </w:r>
            <w:proofErr w:type="spellEnd"/>
            <w:r>
              <w:t xml:space="preserve"> </w:t>
            </w:r>
            <w:proofErr w:type="spellStart"/>
            <w:r>
              <w:t>avstandardhårdvara</w:t>
            </w:r>
            <w:proofErr w:type="spellEnd"/>
            <w:r>
              <w:t xml:space="preserve">, </w:t>
            </w:r>
            <w:proofErr w:type="spellStart"/>
            <w:r>
              <w:t>känt</w:t>
            </w:r>
            <w:proofErr w:type="spellEnd"/>
            <w:r>
              <w:t xml:space="preserve"> </w:t>
            </w:r>
            <w:proofErr w:type="spellStart"/>
            <w:r>
              <w:t>som</w:t>
            </w:r>
            <w:proofErr w:type="spellEnd"/>
            <w:r>
              <w:t xml:space="preserve"> </w:t>
            </w:r>
            <w:proofErr w:type="spellStart"/>
            <w:r>
              <w:t>nätverksfunktionsvirtualisering</w:t>
            </w:r>
            <w:proofErr w:type="spellEnd"/>
            <w:r>
              <w:t xml:space="preserve"> (NFV). </w:t>
            </w:r>
            <w:proofErr w:type="spellStart"/>
            <w:r>
              <w:t>Prestanda</w:t>
            </w:r>
            <w:proofErr w:type="spellEnd"/>
            <w:r>
              <w:t xml:space="preserve"> </w:t>
            </w:r>
            <w:proofErr w:type="spellStart"/>
            <w:r>
              <w:t>hosNFV</w:t>
            </w:r>
            <w:proofErr w:type="spellEnd"/>
            <w:r>
              <w:t xml:space="preserve"> </w:t>
            </w:r>
            <w:proofErr w:type="spellStart"/>
            <w:r>
              <w:t>är</w:t>
            </w:r>
            <w:proofErr w:type="spellEnd"/>
            <w:r>
              <w:t xml:space="preserve"> </w:t>
            </w:r>
            <w:proofErr w:type="spellStart"/>
            <w:r>
              <w:t>en</w:t>
            </w:r>
            <w:proofErr w:type="spellEnd"/>
            <w:r>
              <w:t xml:space="preserve"> </w:t>
            </w:r>
            <w:proofErr w:type="spellStart"/>
            <w:r>
              <w:t>av</w:t>
            </w:r>
            <w:proofErr w:type="spellEnd"/>
            <w:r>
              <w:t xml:space="preserve"> de </w:t>
            </w:r>
            <w:proofErr w:type="spellStart"/>
            <w:r>
              <w:t>viktigaste</w:t>
            </w:r>
            <w:proofErr w:type="spellEnd"/>
            <w:r>
              <w:t xml:space="preserve"> </w:t>
            </w:r>
            <w:proofErr w:type="spellStart"/>
            <w:r>
              <w:t>källorna</w:t>
            </w:r>
            <w:proofErr w:type="spellEnd"/>
            <w:r>
              <w:t xml:space="preserve"> till </w:t>
            </w:r>
            <w:proofErr w:type="spellStart"/>
            <w:r>
              <w:t>fördröjning</w:t>
            </w:r>
            <w:proofErr w:type="spellEnd"/>
            <w:r>
              <w:t xml:space="preserve"> </w:t>
            </w:r>
            <w:proofErr w:type="spellStart"/>
            <w:r>
              <w:t>i</w:t>
            </w:r>
            <w:proofErr w:type="spellEnd"/>
            <w:r>
              <w:t xml:space="preserve"> </w:t>
            </w:r>
            <w:proofErr w:type="spellStart"/>
            <w:r>
              <w:t>internettjänster</w:t>
            </w:r>
            <w:proofErr w:type="spellEnd"/>
            <w:proofErr w:type="gramStart"/>
            <w:r>
              <w:t>.&lt;</w:t>
            </w:r>
            <w:proofErr w:type="gramEnd"/>
            <w:r>
              <w:t>/p&gt; \n&lt;p&gt;</w:t>
            </w:r>
            <w:proofErr w:type="spellStart"/>
            <w:r>
              <w:t>Det</w:t>
            </w:r>
            <w:proofErr w:type="spellEnd"/>
            <w:r>
              <w:t xml:space="preserve"> </w:t>
            </w:r>
            <w:proofErr w:type="spellStart"/>
            <w:r>
              <w:t>första</w:t>
            </w:r>
            <w:proofErr w:type="spellEnd"/>
            <w:r>
              <w:t xml:space="preserve"> </w:t>
            </w:r>
            <w:proofErr w:type="spellStart"/>
            <w:r>
              <w:t>bidraget</w:t>
            </w:r>
            <w:proofErr w:type="spellEnd"/>
            <w:r>
              <w:t xml:space="preserve"> </w:t>
            </w:r>
            <w:proofErr w:type="spellStart"/>
            <w:r>
              <w:t>är</w:t>
            </w:r>
            <w:proofErr w:type="spellEnd"/>
            <w:r>
              <w:t xml:space="preserve"> </w:t>
            </w:r>
            <w:proofErr w:type="spellStart"/>
            <w:r>
              <w:t>relaterat</w:t>
            </w:r>
            <w:proofErr w:type="spellEnd"/>
            <w:r>
              <w:t xml:space="preserve"> till </w:t>
            </w:r>
            <w:proofErr w:type="spellStart"/>
            <w:r>
              <w:t>att</w:t>
            </w:r>
            <w:proofErr w:type="spellEnd"/>
            <w:r>
              <w:t xml:space="preserve"> </w:t>
            </w:r>
            <w:proofErr w:type="spellStart"/>
            <w:r>
              <w:t>optimera</w:t>
            </w:r>
            <w:proofErr w:type="spellEnd"/>
            <w:r>
              <w:t xml:space="preserve"> </w:t>
            </w:r>
            <w:proofErr w:type="spellStart"/>
            <w:r>
              <w:t>mjukvaran</w:t>
            </w:r>
            <w:proofErr w:type="spellEnd"/>
            <w:r>
              <w:t xml:space="preserve">. </w:t>
            </w:r>
            <w:proofErr w:type="spellStart"/>
            <w:r>
              <w:t>Detta</w:t>
            </w:r>
            <w:proofErr w:type="spellEnd"/>
            <w:r>
              <w:t xml:space="preserve"> </w:t>
            </w:r>
            <w:proofErr w:type="spellStart"/>
            <w:r>
              <w:t>projektbörjade</w:t>
            </w:r>
            <w:proofErr w:type="spellEnd"/>
            <w:r>
              <w:t xml:space="preserve"> med </w:t>
            </w:r>
            <w:proofErr w:type="spellStart"/>
            <w:r>
              <w:t>att</w:t>
            </w:r>
            <w:proofErr w:type="spellEnd"/>
            <w:r>
              <w:t xml:space="preserve"> </w:t>
            </w:r>
            <w:proofErr w:type="spellStart"/>
            <w:r>
              <w:t>undersöka</w:t>
            </w:r>
            <w:proofErr w:type="spellEnd"/>
            <w:r>
              <w:t xml:space="preserve"> </w:t>
            </w:r>
            <w:proofErr w:type="spellStart"/>
            <w:r>
              <w:t>möjligheten</w:t>
            </w:r>
            <w:proofErr w:type="spellEnd"/>
            <w:r>
              <w:t xml:space="preserve"> </w:t>
            </w:r>
            <w:proofErr w:type="spellStart"/>
            <w:r>
              <w:t>att</w:t>
            </w:r>
            <w:proofErr w:type="spellEnd"/>
            <w:r>
              <w:t xml:space="preserve"> “</w:t>
            </w:r>
            <w:proofErr w:type="spellStart"/>
            <w:r>
              <w:t>superoptimera</w:t>
            </w:r>
            <w:proofErr w:type="spellEnd"/>
            <w:r>
              <w:t xml:space="preserve">” </w:t>
            </w:r>
            <w:proofErr w:type="spellStart"/>
            <w:r>
              <w:t>virtualiseradenätverksfunktioner</w:t>
            </w:r>
            <w:proofErr w:type="spellEnd"/>
            <w:r>
              <w:t xml:space="preserve"> (VNF). </w:t>
            </w:r>
            <w:proofErr w:type="spellStart"/>
            <w:r>
              <w:t>Detta</w:t>
            </w:r>
            <w:proofErr w:type="spellEnd"/>
            <w:r>
              <w:t xml:space="preserve"> </w:t>
            </w:r>
            <w:proofErr w:type="spellStart"/>
            <w:r>
              <w:t>inleddes</w:t>
            </w:r>
            <w:proofErr w:type="spellEnd"/>
            <w:r>
              <w:t xml:space="preserve"> med </w:t>
            </w:r>
            <w:proofErr w:type="spellStart"/>
            <w:r>
              <w:t>en</w:t>
            </w:r>
            <w:proofErr w:type="spellEnd"/>
            <w:r>
              <w:t xml:space="preserve"> </w:t>
            </w:r>
            <w:proofErr w:type="spellStart"/>
            <w:r>
              <w:t>litteraturöversikt</w:t>
            </w:r>
            <w:proofErr w:type="spellEnd"/>
            <w:r>
              <w:t xml:space="preserve"> </w:t>
            </w:r>
            <w:proofErr w:type="spellStart"/>
            <w:r>
              <w:t>av</w:t>
            </w:r>
            <w:proofErr w:type="spellEnd"/>
            <w:r>
              <w:t xml:space="preserve"> </w:t>
            </w:r>
            <w:proofErr w:type="spellStart"/>
            <w:r>
              <w:t>tillgängligasuperoptimeringstekniker</w:t>
            </w:r>
            <w:proofErr w:type="spellEnd"/>
            <w:r>
              <w:t xml:space="preserve">, </w:t>
            </w:r>
            <w:proofErr w:type="spellStart"/>
            <w:r>
              <w:t>och</w:t>
            </w:r>
            <w:proofErr w:type="spellEnd"/>
            <w:r>
              <w:t xml:space="preserve"> sedan </w:t>
            </w:r>
            <w:proofErr w:type="spellStart"/>
            <w:r>
              <w:t>valdes</w:t>
            </w:r>
            <w:proofErr w:type="spellEnd"/>
            <w:r>
              <w:t xml:space="preserve"> </w:t>
            </w:r>
            <w:proofErr w:type="spellStart"/>
            <w:r>
              <w:t>ett</w:t>
            </w:r>
            <w:proofErr w:type="spellEnd"/>
            <w:r>
              <w:t xml:space="preserve"> </w:t>
            </w:r>
            <w:proofErr w:type="spellStart"/>
            <w:r>
              <w:t>av</w:t>
            </w:r>
            <w:proofErr w:type="spellEnd"/>
            <w:r>
              <w:t xml:space="preserve"> de </w:t>
            </w:r>
            <w:proofErr w:type="spellStart"/>
            <w:r>
              <w:t>toppmodernasuperoptimeringsverktygen</w:t>
            </w:r>
            <w:proofErr w:type="spellEnd"/>
            <w:r>
              <w:t xml:space="preserve"> </w:t>
            </w:r>
            <w:proofErr w:type="spellStart"/>
            <w:r>
              <w:t>för</w:t>
            </w:r>
            <w:proofErr w:type="spellEnd"/>
            <w:r>
              <w:t xml:space="preserve"> </w:t>
            </w:r>
            <w:proofErr w:type="spellStart"/>
            <w:r>
              <w:t>att</w:t>
            </w:r>
            <w:proofErr w:type="spellEnd"/>
            <w:r>
              <w:t xml:space="preserve"> </w:t>
            </w:r>
            <w:proofErr w:type="spellStart"/>
            <w:r>
              <w:t>analysera</w:t>
            </w:r>
            <w:proofErr w:type="spellEnd"/>
            <w:r>
              <w:t xml:space="preserve"> de </w:t>
            </w:r>
            <w:proofErr w:type="spellStart"/>
            <w:r>
              <w:t>viktiga</w:t>
            </w:r>
            <w:proofErr w:type="spellEnd"/>
            <w:r>
              <w:t xml:space="preserve"> </w:t>
            </w:r>
            <w:proofErr w:type="spellStart"/>
            <w:r>
              <w:t>mätvärden</w:t>
            </w:r>
            <w:proofErr w:type="spellEnd"/>
            <w:r>
              <w:t xml:space="preserve"> </w:t>
            </w:r>
            <w:proofErr w:type="spellStart"/>
            <w:r>
              <w:t>som</w:t>
            </w:r>
            <w:proofErr w:type="spellEnd"/>
            <w:r>
              <w:t xml:space="preserve"> </w:t>
            </w:r>
            <w:proofErr w:type="spellStart"/>
            <w:r>
              <w:t>påverkartillämpningssprestanda</w:t>
            </w:r>
            <w:proofErr w:type="spellEnd"/>
            <w:r>
              <w:t xml:space="preserve">. </w:t>
            </w:r>
            <w:proofErr w:type="spellStart"/>
            <w:r>
              <w:t>Resultatet</w:t>
            </w:r>
            <w:proofErr w:type="spellEnd"/>
            <w:r>
              <w:t xml:space="preserve"> </w:t>
            </w:r>
            <w:proofErr w:type="spellStart"/>
            <w:r>
              <w:t>av</w:t>
            </w:r>
            <w:proofErr w:type="spellEnd"/>
            <w:r>
              <w:t xml:space="preserve"> </w:t>
            </w:r>
            <w:proofErr w:type="spellStart"/>
            <w:r>
              <w:t>vår</w:t>
            </w:r>
            <w:proofErr w:type="spellEnd"/>
            <w:r>
              <w:t xml:space="preserve"> </w:t>
            </w:r>
            <w:proofErr w:type="spellStart"/>
            <w:r>
              <w:t>analys</w:t>
            </w:r>
            <w:proofErr w:type="spellEnd"/>
            <w:r>
              <w:t xml:space="preserve"> </w:t>
            </w:r>
            <w:proofErr w:type="spellStart"/>
            <w:r>
              <w:t>visade</w:t>
            </w:r>
            <w:proofErr w:type="spellEnd"/>
            <w:r>
              <w:t xml:space="preserve"> </w:t>
            </w:r>
            <w:proofErr w:type="spellStart"/>
            <w:r>
              <w:t>att</w:t>
            </w:r>
            <w:proofErr w:type="spellEnd"/>
            <w:r>
              <w:t xml:space="preserve"> </w:t>
            </w:r>
            <w:proofErr w:type="spellStart"/>
            <w:r>
              <w:t>bättre</w:t>
            </w:r>
            <w:proofErr w:type="spellEnd"/>
            <w:r>
              <w:t xml:space="preserve"> cache-</w:t>
            </w:r>
            <w:proofErr w:type="spellStart"/>
            <w:r>
              <w:t>mätningar</w:t>
            </w:r>
            <w:proofErr w:type="spellEnd"/>
            <w:r>
              <w:t xml:space="preserve"> </w:t>
            </w:r>
            <w:proofErr w:type="spellStart"/>
            <w:r>
              <w:t>potentiellt</w:t>
            </w:r>
            <w:proofErr w:type="spellEnd"/>
            <w:r>
              <w:t xml:space="preserve"> </w:t>
            </w:r>
            <w:proofErr w:type="spellStart"/>
            <w:r>
              <w:t>skulle</w:t>
            </w:r>
            <w:proofErr w:type="spellEnd"/>
            <w:r>
              <w:t xml:space="preserve"> </w:t>
            </w:r>
            <w:proofErr w:type="spellStart"/>
            <w:r>
              <w:t>kunna</w:t>
            </w:r>
            <w:proofErr w:type="spellEnd"/>
            <w:r>
              <w:t xml:space="preserve"> </w:t>
            </w:r>
            <w:proofErr w:type="spellStart"/>
            <w:r>
              <w:t>förbättra</w:t>
            </w:r>
            <w:proofErr w:type="spellEnd"/>
            <w:r>
              <w:t xml:space="preserve"> </w:t>
            </w:r>
            <w:proofErr w:type="spellStart"/>
            <w:r>
              <w:t>prestanda</w:t>
            </w:r>
            <w:proofErr w:type="spellEnd"/>
            <w:r>
              <w:t xml:space="preserve"> </w:t>
            </w:r>
            <w:proofErr w:type="spellStart"/>
            <w:r>
              <w:t>för</w:t>
            </w:r>
            <w:proofErr w:type="spellEnd"/>
            <w:r>
              <w:t xml:space="preserve"> </w:t>
            </w:r>
            <w:proofErr w:type="spellStart"/>
            <w:r>
              <w:t>alla</w:t>
            </w:r>
            <w:proofErr w:type="spellEnd"/>
            <w:r>
              <w:t xml:space="preserve"> </w:t>
            </w:r>
            <w:proofErr w:type="spellStart"/>
            <w:r>
              <w:t>tillämpningar</w:t>
            </w:r>
            <w:proofErr w:type="spellEnd"/>
            <w:proofErr w:type="gramStart"/>
            <w:r>
              <w:t>.&lt;</w:t>
            </w:r>
            <w:proofErr w:type="gramEnd"/>
            <w:r>
              <w:t>/p&gt; \n&lt;p&gt;</w:t>
            </w:r>
            <w:proofErr w:type="spellStart"/>
            <w:r>
              <w:t>Det</w:t>
            </w:r>
            <w:proofErr w:type="spellEnd"/>
            <w:r>
              <w:t xml:space="preserve"> </w:t>
            </w:r>
            <w:proofErr w:type="spellStart"/>
            <w:r>
              <w:t>andra</w:t>
            </w:r>
            <w:proofErr w:type="spellEnd"/>
            <w:r>
              <w:t xml:space="preserve"> </w:t>
            </w:r>
            <w:proofErr w:type="spellStart"/>
            <w:r>
              <w:t>bidraget</w:t>
            </w:r>
            <w:proofErr w:type="spellEnd"/>
            <w:r>
              <w:t xml:space="preserve"> </w:t>
            </w:r>
            <w:proofErr w:type="spellStart"/>
            <w:r>
              <w:t>i</w:t>
            </w:r>
            <w:proofErr w:type="spellEnd"/>
            <w:r>
              <w:t xml:space="preserve"> </w:t>
            </w:r>
            <w:proofErr w:type="spellStart"/>
            <w:r>
              <w:t>denna</w:t>
            </w:r>
            <w:proofErr w:type="spellEnd"/>
            <w:r>
              <w:t xml:space="preserve"> </w:t>
            </w:r>
            <w:proofErr w:type="spellStart"/>
            <w:r>
              <w:t>avhandling</w:t>
            </w:r>
            <w:proofErr w:type="spellEnd"/>
            <w:r>
              <w:t xml:space="preserve"> </w:t>
            </w:r>
            <w:proofErr w:type="spellStart"/>
            <w:r>
              <w:t>utnyttjar</w:t>
            </w:r>
            <w:proofErr w:type="spellEnd"/>
            <w:r>
              <w:t xml:space="preserve"> </w:t>
            </w:r>
            <w:proofErr w:type="spellStart"/>
            <w:r>
              <w:t>resultaten</w:t>
            </w:r>
            <w:proofErr w:type="spellEnd"/>
            <w:r>
              <w:t xml:space="preserve"> </w:t>
            </w:r>
            <w:proofErr w:type="spellStart"/>
            <w:r>
              <w:t>från</w:t>
            </w:r>
            <w:proofErr w:type="spellEnd"/>
            <w:r>
              <w:t xml:space="preserve"> den </w:t>
            </w:r>
            <w:proofErr w:type="spellStart"/>
            <w:r>
              <w:t>förstadelen</w:t>
            </w:r>
            <w:proofErr w:type="spellEnd"/>
            <w:r>
              <w:t xml:space="preserve"> </w:t>
            </w:r>
            <w:proofErr w:type="spellStart"/>
            <w:r>
              <w:t>genom</w:t>
            </w:r>
            <w:proofErr w:type="spellEnd"/>
            <w:r>
              <w:t xml:space="preserve"> </w:t>
            </w:r>
            <w:proofErr w:type="spellStart"/>
            <w:r>
              <w:t>att</w:t>
            </w:r>
            <w:proofErr w:type="spellEnd"/>
            <w:r>
              <w:t xml:space="preserve"> ta </w:t>
            </w:r>
            <w:proofErr w:type="spellStart"/>
            <w:r>
              <w:t>ett</w:t>
            </w:r>
            <w:proofErr w:type="spellEnd"/>
            <w:r>
              <w:t xml:space="preserve"> </w:t>
            </w:r>
            <w:proofErr w:type="spellStart"/>
            <w:r>
              <w:t>steg</w:t>
            </w:r>
            <w:proofErr w:type="spellEnd"/>
            <w:r>
              <w:t xml:space="preserve"> mot </w:t>
            </w:r>
            <w:proofErr w:type="spellStart"/>
            <w:r>
              <w:t>att</w:t>
            </w:r>
            <w:proofErr w:type="spellEnd"/>
            <w:r>
              <w:t xml:space="preserve"> </w:t>
            </w:r>
            <w:proofErr w:type="spellStart"/>
            <w:r>
              <w:t>optimera</w:t>
            </w:r>
            <w:proofErr w:type="spellEnd"/>
            <w:r>
              <w:t xml:space="preserve"> cache-</w:t>
            </w:r>
            <w:proofErr w:type="spellStart"/>
            <w:r>
              <w:t>prestanda</w:t>
            </w:r>
            <w:proofErr w:type="spellEnd"/>
            <w:r>
              <w:t xml:space="preserve"> </w:t>
            </w:r>
            <w:proofErr w:type="spellStart"/>
            <w:r>
              <w:t>för</w:t>
            </w:r>
            <w:proofErr w:type="spellEnd"/>
            <w:r>
              <w:t xml:space="preserve"> </w:t>
            </w:r>
            <w:proofErr w:type="spellStart"/>
            <w:r>
              <w:t>tidskritiskakedjor</w:t>
            </w:r>
            <w:proofErr w:type="spellEnd"/>
            <w:r>
              <w:t xml:space="preserve"> </w:t>
            </w:r>
            <w:proofErr w:type="spellStart"/>
            <w:r>
              <w:t>av</w:t>
            </w:r>
            <w:proofErr w:type="spellEnd"/>
            <w:r>
              <w:t xml:space="preserve"> NFV-</w:t>
            </w:r>
            <w:proofErr w:type="spellStart"/>
            <w:r>
              <w:t>tjänster</w:t>
            </w:r>
            <w:proofErr w:type="spellEnd"/>
            <w:r>
              <w:t xml:space="preserve">. </w:t>
            </w:r>
            <w:proofErr w:type="spellStart"/>
            <w:r>
              <w:t>Genom</w:t>
            </w:r>
            <w:proofErr w:type="spellEnd"/>
            <w:r>
              <w:t xml:space="preserve"> </w:t>
            </w:r>
            <w:proofErr w:type="spellStart"/>
            <w:r>
              <w:t>att</w:t>
            </w:r>
            <w:proofErr w:type="spellEnd"/>
            <w:r>
              <w:t xml:space="preserve"> </w:t>
            </w:r>
            <w:proofErr w:type="spellStart"/>
            <w:r>
              <w:t>göra</w:t>
            </w:r>
            <w:proofErr w:type="spellEnd"/>
            <w:r>
              <w:t xml:space="preserve"> </w:t>
            </w:r>
            <w:proofErr w:type="spellStart"/>
            <w:r>
              <w:t>så</w:t>
            </w:r>
            <w:proofErr w:type="spellEnd"/>
            <w:r>
              <w:t xml:space="preserve"> </w:t>
            </w:r>
            <w:proofErr w:type="spellStart"/>
            <w:r>
              <w:t>reducerade</w:t>
            </w:r>
            <w:proofErr w:type="spellEnd"/>
            <w:r>
              <w:t xml:space="preserve"> vi de </w:t>
            </w:r>
            <w:proofErr w:type="spellStart"/>
            <w:r>
              <w:t>långa</w:t>
            </w:r>
            <w:proofErr w:type="spellEnd"/>
            <w:r>
              <w:t xml:space="preserve"> </w:t>
            </w:r>
            <w:proofErr w:type="spellStart"/>
            <w:r>
              <w:t>fördröjningarnahos</w:t>
            </w:r>
            <w:proofErr w:type="spellEnd"/>
            <w:r>
              <w:t xml:space="preserve"> </w:t>
            </w:r>
            <w:proofErr w:type="spellStart"/>
            <w:r>
              <w:t>sådana</w:t>
            </w:r>
            <w:proofErr w:type="spellEnd"/>
            <w:r>
              <w:t xml:space="preserve"> system </w:t>
            </w:r>
            <w:proofErr w:type="spellStart"/>
            <w:r>
              <w:t>som</w:t>
            </w:r>
            <w:proofErr w:type="spellEnd"/>
            <w:r>
              <w:t xml:space="preserve"> </w:t>
            </w:r>
            <w:proofErr w:type="spellStart"/>
            <w:r>
              <w:t>kördes</w:t>
            </w:r>
            <w:proofErr w:type="spellEnd"/>
            <w:r>
              <w:t xml:space="preserve"> vid 100 Gbps. </w:t>
            </w:r>
            <w:proofErr w:type="spellStart"/>
            <w:r>
              <w:t>Detta</w:t>
            </w:r>
            <w:proofErr w:type="spellEnd"/>
            <w:r>
              <w:t xml:space="preserve"> </w:t>
            </w:r>
            <w:proofErr w:type="spellStart"/>
            <w:r>
              <w:t>är</w:t>
            </w:r>
            <w:proofErr w:type="spellEnd"/>
            <w:r>
              <w:t xml:space="preserve"> </w:t>
            </w:r>
            <w:proofErr w:type="spellStart"/>
            <w:r>
              <w:t>en</w:t>
            </w:r>
            <w:proofErr w:type="spellEnd"/>
            <w:r>
              <w:t xml:space="preserve"> </w:t>
            </w:r>
            <w:proofErr w:type="spellStart"/>
            <w:r>
              <w:t>viktig</w:t>
            </w:r>
            <w:proofErr w:type="spellEnd"/>
            <w:r>
              <w:t xml:space="preserve"> </w:t>
            </w:r>
            <w:proofErr w:type="spellStart"/>
            <w:r>
              <w:t>bedrift</w:t>
            </w:r>
            <w:proofErr w:type="spellEnd"/>
            <w:r>
              <w:t xml:space="preserve"> </w:t>
            </w:r>
            <w:proofErr w:type="spellStart"/>
            <w:r>
              <w:t>eftersomdetta</w:t>
            </w:r>
            <w:proofErr w:type="spellEnd"/>
            <w:r>
              <w:t xml:space="preserve"> </w:t>
            </w:r>
            <w:proofErr w:type="spellStart"/>
            <w:r>
              <w:t>ökar</w:t>
            </w:r>
            <w:proofErr w:type="spellEnd"/>
            <w:r>
              <w:t xml:space="preserve"> </w:t>
            </w:r>
            <w:proofErr w:type="spellStart"/>
            <w:r>
              <w:t>sannolikheten</w:t>
            </w:r>
            <w:proofErr w:type="spellEnd"/>
            <w:r>
              <w:t xml:space="preserve"> </w:t>
            </w:r>
            <w:proofErr w:type="spellStart"/>
            <w:r>
              <w:t>för</w:t>
            </w:r>
            <w:proofErr w:type="spellEnd"/>
            <w:r>
              <w:t xml:space="preserve"> </w:t>
            </w:r>
            <w:proofErr w:type="spellStart"/>
            <w:r>
              <w:t>att</w:t>
            </w:r>
            <w:proofErr w:type="spellEnd"/>
            <w:r>
              <w:t xml:space="preserve"> </w:t>
            </w:r>
            <w:proofErr w:type="spellStart"/>
            <w:r>
              <w:t>uppnå</w:t>
            </w:r>
            <w:proofErr w:type="spellEnd"/>
            <w:r>
              <w:t xml:space="preserve"> </w:t>
            </w:r>
            <w:proofErr w:type="spellStart"/>
            <w:r>
              <w:t>en</w:t>
            </w:r>
            <w:proofErr w:type="spellEnd"/>
            <w:r>
              <w:t xml:space="preserve"> </w:t>
            </w:r>
            <w:proofErr w:type="spellStart"/>
            <w:r>
              <w:t>begränsad</w:t>
            </w:r>
            <w:proofErr w:type="spellEnd"/>
            <w:r>
              <w:t xml:space="preserve"> </w:t>
            </w:r>
            <w:proofErr w:type="spellStart"/>
            <w:r>
              <w:t>och</w:t>
            </w:r>
            <w:proofErr w:type="spellEnd"/>
            <w:r>
              <w:t xml:space="preserve"> </w:t>
            </w:r>
            <w:proofErr w:type="spellStart"/>
            <w:r>
              <w:t>förutsägbar</w:t>
            </w:r>
            <w:proofErr w:type="spellEnd"/>
            <w:r>
              <w:t xml:space="preserve"> </w:t>
            </w:r>
            <w:proofErr w:type="spellStart"/>
            <w:r>
              <w:t>fördrörninghos</w:t>
            </w:r>
            <w:proofErr w:type="spellEnd"/>
            <w:r>
              <w:t xml:space="preserve"> </w:t>
            </w:r>
            <w:proofErr w:type="spellStart"/>
            <w:r>
              <w:t>internettjänster</w:t>
            </w:r>
            <w:proofErr w:type="spellEnd"/>
            <w:r>
              <w:t>.&lt;/p&gt; \n",</w:t>
            </w:r>
          </w:p>
          <w:p w:rsidR="000A34A5" w:rsidRDefault="000A34A5" w:rsidP="000A34A5">
            <w:pPr>
              <w:pStyle w:val="Computerexample"/>
            </w:pPr>
            <w:r>
              <w:t xml:space="preserve">  "translations": [],</w:t>
            </w:r>
          </w:p>
          <w:p w:rsidR="000A34A5" w:rsidRDefault="000A34A5" w:rsidP="000A34A5">
            <w:pPr>
              <w:pStyle w:val="Computerexample"/>
            </w:pPr>
            <w:r>
              <w:t xml:space="preserve">  "</w:t>
            </w:r>
            <w:proofErr w:type="spellStart"/>
            <w:r>
              <w:t>uriContentId</w:t>
            </w:r>
            <w:proofErr w:type="spellEnd"/>
            <w:r>
              <w:t>": "1.877337",</w:t>
            </w:r>
          </w:p>
          <w:p w:rsidR="000A34A5" w:rsidRDefault="000A34A5" w:rsidP="000A34A5">
            <w:pPr>
              <w:pStyle w:val="Computerexample"/>
            </w:pPr>
            <w:r>
              <w:t xml:space="preserve">  "</w:t>
            </w:r>
            <w:proofErr w:type="spellStart"/>
            <w:r>
              <w:t>uri</w:t>
            </w:r>
            <w:proofErr w:type="spellEnd"/>
            <w:r>
              <w:t>": "http://urn.kb.se/</w:t>
            </w:r>
            <w:proofErr w:type="spellStart"/>
            <w:r>
              <w:t>resolve?urn</w:t>
            </w:r>
            <w:proofErr w:type="spellEnd"/>
            <w:r>
              <w:t>=urn:nbn:se:kth:diva-249664"</w:t>
            </w:r>
          </w:p>
          <w:p w:rsidR="000A34A5" w:rsidRDefault="000A34A5" w:rsidP="000A34A5">
            <w:pPr>
              <w:pStyle w:val="Computerexample"/>
            </w:pPr>
            <w:r>
              <w:t>}</w:t>
            </w:r>
          </w:p>
        </w:tc>
      </w:tr>
    </w:tbl>
    <w:p w:rsidR="000A5025" w:rsidRDefault="000A5025" w:rsidP="000A5025">
      <w:pPr>
        <w:pStyle w:val="BodyText"/>
      </w:pPr>
    </w:p>
    <w:p w:rsidR="000A5025" w:rsidRDefault="000A5025" w:rsidP="000A5025">
      <w:pPr>
        <w:pStyle w:val="BodyText"/>
      </w:pPr>
      <w:r>
        <w:t>It is also possible to update a calendar event with PUT and to create a calendar event with POST.</w:t>
      </w:r>
    </w:p>
    <w:p w:rsidR="00C71A22" w:rsidRDefault="00C71A22" w:rsidP="00C71A22">
      <w:pPr>
        <w:pStyle w:val="Heading1"/>
      </w:pPr>
      <w:r>
        <w:lastRenderedPageBreak/>
        <w:t>Understanding the model</w:t>
      </w:r>
      <w:r w:rsidR="000A5025">
        <w:t xml:space="preserve"> and how it might be used for a thesis presentation</w:t>
      </w:r>
    </w:p>
    <w:p w:rsidR="00565598" w:rsidRDefault="002B3625" w:rsidP="00C71A22">
      <w:pPr>
        <w:pStyle w:val="BodyText"/>
      </w:pPr>
      <w:r>
        <w:t xml:space="preserve">The model for a calendar event is shown in </w:t>
      </w:r>
      <w:r>
        <w:fldChar w:fldCharType="begin"/>
      </w:r>
      <w:r>
        <w:instrText xml:space="preserve"> REF _Ref17548339 \h </w:instrText>
      </w:r>
      <w:r w:rsidR="00C71A22">
        <w:instrText xml:space="preserve"> \* MERGEFORMAT </w:instrText>
      </w:r>
      <w:r>
        <w:fldChar w:fldCharType="separate"/>
      </w:r>
      <w:proofErr w:type="gramStart"/>
      <w:r w:rsidR="00C71A22">
        <w:t>Listing</w:t>
      </w:r>
      <w:proofErr w:type="gramEnd"/>
      <w:r w:rsidR="00C71A22">
        <w:t xml:space="preserve"> </w:t>
      </w:r>
      <w:r w:rsidR="00C71A22">
        <w:rPr>
          <w:noProof/>
        </w:rPr>
        <w:t>2</w:t>
      </w:r>
      <w:r w:rsidR="00C71A22">
        <w:rPr>
          <w:noProof/>
        </w:rPr>
        <w:noBreakHyphen/>
        <w:t>1</w:t>
      </w:r>
      <w:r>
        <w:fldChar w:fldCharType="end"/>
      </w:r>
      <w:r>
        <w:t>.</w:t>
      </w:r>
      <w:r w:rsidR="00C71A22">
        <w:t xml:space="preserve"> </w:t>
      </w:r>
      <w:r w:rsidR="009C496D" w:rsidRPr="009C496D">
        <w:rPr>
          <w:rStyle w:val="BodyTextChar"/>
        </w:rPr>
        <w:t xml:space="preserve">From </w:t>
      </w:r>
      <w:r w:rsidR="00C71A22">
        <w:rPr>
          <w:rStyle w:val="BodyTextChar"/>
        </w:rPr>
        <w:fldChar w:fldCharType="begin"/>
      </w:r>
      <w:r w:rsidR="00C71A22">
        <w:rPr>
          <w:rStyle w:val="BodyTextChar"/>
        </w:rPr>
        <w:instrText xml:space="preserve"> REF _Ref17555221 \h </w:instrText>
      </w:r>
      <w:r w:rsidR="00C71A22">
        <w:rPr>
          <w:rStyle w:val="BodyTextChar"/>
        </w:rPr>
      </w:r>
      <w:r w:rsidR="00C71A22">
        <w:rPr>
          <w:rStyle w:val="BodyTextChar"/>
        </w:rPr>
        <w:fldChar w:fldCharType="separate"/>
      </w:r>
      <w:r w:rsidR="00C71A22">
        <w:t xml:space="preserve">Listing </w:t>
      </w:r>
      <w:r w:rsidR="00C71A22">
        <w:rPr>
          <w:noProof/>
        </w:rPr>
        <w:t>1</w:t>
      </w:r>
      <w:r w:rsidR="00C71A22">
        <w:noBreakHyphen/>
      </w:r>
      <w:r w:rsidR="00C71A22">
        <w:rPr>
          <w:noProof/>
        </w:rPr>
        <w:t>7</w:t>
      </w:r>
      <w:r w:rsidR="00C71A22">
        <w:rPr>
          <w:rStyle w:val="BodyTextChar"/>
        </w:rPr>
        <w:fldChar w:fldCharType="end"/>
      </w:r>
      <w:r w:rsidR="00C71A22">
        <w:rPr>
          <w:rStyle w:val="BodyTextChar"/>
        </w:rPr>
        <w:t xml:space="preserve"> and </w:t>
      </w:r>
      <w:r w:rsidR="00C71A22">
        <w:rPr>
          <w:rStyle w:val="BodyTextChar"/>
        </w:rPr>
        <w:fldChar w:fldCharType="begin"/>
      </w:r>
      <w:r w:rsidR="00C71A22">
        <w:rPr>
          <w:rStyle w:val="BodyTextChar"/>
        </w:rPr>
        <w:instrText xml:space="preserve"> REF _Ref17551225 \h </w:instrText>
      </w:r>
      <w:r w:rsidR="00C71A22">
        <w:rPr>
          <w:rStyle w:val="BodyTextChar"/>
        </w:rPr>
      </w:r>
      <w:r w:rsidR="00C71A22">
        <w:rPr>
          <w:rStyle w:val="BodyTextChar"/>
        </w:rPr>
        <w:fldChar w:fldCharType="separate"/>
      </w:r>
      <w:r w:rsidR="00C71A22">
        <w:t xml:space="preserve">Listing </w:t>
      </w:r>
      <w:r w:rsidR="00C71A22">
        <w:rPr>
          <w:noProof/>
        </w:rPr>
        <w:t>1</w:t>
      </w:r>
      <w:r w:rsidR="00C71A22">
        <w:noBreakHyphen/>
      </w:r>
      <w:r w:rsidR="00C71A22">
        <w:rPr>
          <w:noProof/>
        </w:rPr>
        <w:t>8</w:t>
      </w:r>
      <w:r w:rsidR="00C71A22">
        <w:rPr>
          <w:rStyle w:val="BodyTextChar"/>
        </w:rPr>
        <w:fldChar w:fldCharType="end"/>
      </w:r>
      <w:r w:rsidR="00C71A22">
        <w:rPr>
          <w:rStyle w:val="BodyTextChar"/>
        </w:rPr>
        <w:t xml:space="preserve"> </w:t>
      </w:r>
      <w:r w:rsidR="009C496D" w:rsidRPr="009C496D">
        <w:rPr>
          <w:rStyle w:val="BodyTextChar"/>
        </w:rPr>
        <w:t xml:space="preserve">we can see that </w:t>
      </w:r>
      <w:r w:rsidR="00C71A22">
        <w:rPr>
          <w:rStyle w:val="BodyTextChar"/>
        </w:rPr>
        <w:t xml:space="preserve">the language for a give calendar event is described by the “locale” field. For example, </w:t>
      </w:r>
      <w:r w:rsidR="009C496D" w:rsidRPr="009C496D">
        <w:rPr>
          <w:rStyle w:val="BodyTextChar"/>
        </w:rPr>
        <w:t>English is indicated as</w:t>
      </w:r>
      <w:r w:rsidR="009C496D">
        <w:t xml:space="preserve"> "locale": "</w:t>
      </w:r>
      <w:proofErr w:type="spellStart"/>
      <w:r w:rsidR="009C496D">
        <w:t>en_UK</w:t>
      </w:r>
      <w:proofErr w:type="spellEnd"/>
      <w:r w:rsidR="009C496D">
        <w:t xml:space="preserve">", </w:t>
      </w:r>
      <w:r w:rsidR="009C496D" w:rsidRPr="009C496D">
        <w:rPr>
          <w:rStyle w:val="BodyTextChar"/>
        </w:rPr>
        <w:t xml:space="preserve">while Swedish is indicated by </w:t>
      </w:r>
      <w:r w:rsidR="009C496D">
        <w:t>"locale": "</w:t>
      </w:r>
      <w:proofErr w:type="spellStart"/>
      <w:r w:rsidR="009C496D">
        <w:t>sv_SE</w:t>
      </w:r>
      <w:proofErr w:type="spellEnd"/>
      <w:r w:rsidR="009C496D">
        <w:t>"</w:t>
      </w:r>
      <w:r w:rsidR="009C496D" w:rsidRPr="009C496D">
        <w:rPr>
          <w:rStyle w:val="BodyTextChar"/>
        </w:rPr>
        <w:t>.</w:t>
      </w:r>
      <w:r>
        <w:rPr>
          <w:rStyle w:val="BodyTextChar"/>
        </w:rPr>
        <w:t xml:space="preserve"> Note that the language of the presentation is given at the end of the location, as </w:t>
      </w:r>
      <w:r>
        <w:t xml:space="preserve">"location": "Sal B, Electrum, KTH, </w:t>
      </w:r>
      <w:proofErr w:type="spellStart"/>
      <w:r>
        <w:t>Kistagången</w:t>
      </w:r>
      <w:proofErr w:type="spellEnd"/>
      <w:r>
        <w:t xml:space="preserve"> 16, Kista (English)"</w:t>
      </w:r>
      <w:r w:rsidRPr="002B3625">
        <w:rPr>
          <w:rStyle w:val="BodyTextChar"/>
        </w:rPr>
        <w:t>, and</w:t>
      </w:r>
      <w:r>
        <w:t xml:space="preserve"> "location": "Sal B, Electrum, KTH, </w:t>
      </w:r>
      <w:proofErr w:type="spellStart"/>
      <w:r>
        <w:t>Kistagången</w:t>
      </w:r>
      <w:proofErr w:type="spellEnd"/>
      <w:r>
        <w:t xml:space="preserve"> 16, Kista (</w:t>
      </w:r>
      <w:proofErr w:type="spellStart"/>
      <w:r>
        <w:t>Engelska</w:t>
      </w:r>
      <w:proofErr w:type="spellEnd"/>
      <w:r>
        <w:t>)" in the English and Swedish versions of the announcement. Note also the use of the "</w:t>
      </w:r>
      <w:proofErr w:type="spellStart"/>
      <w:r>
        <w:t>locationUrl</w:t>
      </w:r>
      <w:proofErr w:type="spellEnd"/>
      <w:r>
        <w:t xml:space="preserve">": </w:t>
      </w:r>
      <w:hyperlink r:id="rId14" w:history="1">
        <w:r w:rsidRPr="00331153">
          <w:rPr>
            <w:rStyle w:val="Hyperlink"/>
          </w:rPr>
          <w:t>https://www-r.referens.sys.kth.se/places/room/id/7f6bc835-a9bc-4b9b-983a-376742c11cdd</w:t>
        </w:r>
      </w:hyperlink>
      <w:r>
        <w:t>.</w:t>
      </w:r>
    </w:p>
    <w:p w:rsidR="002B3625" w:rsidRPr="002B3625" w:rsidRDefault="002B3625" w:rsidP="002B3625">
      <w:pPr>
        <w:pStyle w:val="Computerexample"/>
        <w:rPr>
          <w:rFonts w:ascii="Times New Roman" w:hAnsi="Times New Roman"/>
        </w:rPr>
      </w:pPr>
    </w:p>
    <w:p w:rsidR="00A36A8F" w:rsidRDefault="00A36A8F" w:rsidP="00A36A8F">
      <w:pPr>
        <w:pStyle w:val="Caption"/>
        <w:keepNext/>
      </w:pPr>
      <w:bookmarkStart w:id="9" w:name="_Ref17548339"/>
      <w:r>
        <w:t xml:space="preserve">Listing </w:t>
      </w:r>
      <w:fldSimple w:instr=" STYLEREF 1 \s ">
        <w:r w:rsidR="00BC23B3">
          <w:rPr>
            <w:noProof/>
          </w:rPr>
          <w:t>2</w:t>
        </w:r>
      </w:fldSimple>
      <w:r w:rsidR="00BC23B3">
        <w:noBreakHyphen/>
      </w:r>
      <w:fldSimple w:instr=" SEQ Listing \* ARABIC \s 1 ">
        <w:r w:rsidR="00BC23B3">
          <w:rPr>
            <w:noProof/>
          </w:rPr>
          <w:t>1</w:t>
        </w:r>
      </w:fldSimple>
      <w:bookmarkEnd w:id="9"/>
      <w:r w:rsidR="00565598">
        <w:t>: Model for a calendar event</w:t>
      </w:r>
    </w:p>
    <w:tbl>
      <w:tblPr>
        <w:tblStyle w:val="TableGrid"/>
        <w:tblW w:w="0" w:type="auto"/>
        <w:tblLook w:val="04A0" w:firstRow="1" w:lastRow="0" w:firstColumn="1" w:lastColumn="0" w:noHBand="0" w:noVBand="1"/>
      </w:tblPr>
      <w:tblGrid>
        <w:gridCol w:w="9289"/>
      </w:tblGrid>
      <w:tr w:rsidR="00A36A8F" w:rsidTr="00A36A8F">
        <w:tc>
          <w:tcPr>
            <w:tcW w:w="9289" w:type="dxa"/>
          </w:tcPr>
          <w:p w:rsidR="00565598" w:rsidRDefault="00565598" w:rsidP="009C496D">
            <w:pPr>
              <w:pStyle w:val="Computerexample"/>
            </w:pPr>
            <w:proofErr w:type="spellStart"/>
            <w:r>
              <w:t>CalendarEvent</w:t>
            </w:r>
            <w:proofErr w:type="spellEnd"/>
            <w:r>
              <w:t>{</w:t>
            </w:r>
          </w:p>
          <w:p w:rsidR="002C2EA7" w:rsidRDefault="002C2EA7" w:rsidP="009C496D">
            <w:pPr>
              <w:pStyle w:val="Computerexample"/>
            </w:pPr>
            <w:proofErr w:type="spellStart"/>
            <w:r>
              <w:t>contentId</w:t>
            </w:r>
            <w:proofErr w:type="spellEnd"/>
            <w:r>
              <w:tab/>
              <w:t xml:space="preserve">string      </w:t>
            </w:r>
            <w:r w:rsidR="00565598">
              <w:t xml:space="preserve">Unique identifier, same as </w:t>
            </w:r>
            <w:proofErr w:type="spellStart"/>
            <w:r w:rsidR="00565598">
              <w:t>polopoly</w:t>
            </w:r>
            <w:proofErr w:type="spellEnd"/>
            <w:r w:rsidR="00565598">
              <w:t xml:space="preserve"> content id </w:t>
            </w:r>
          </w:p>
          <w:p w:rsidR="00565598" w:rsidRDefault="002C2EA7" w:rsidP="009C496D">
            <w:pPr>
              <w:pStyle w:val="Computerexample"/>
            </w:pPr>
            <w:r>
              <w:t xml:space="preserve">                        </w:t>
            </w:r>
            <w:r w:rsidR="00565598">
              <w:t xml:space="preserve">representing some </w:t>
            </w:r>
            <w:proofErr w:type="spellStart"/>
            <w:r w:rsidR="00565598">
              <w:t>CalendarEvent</w:t>
            </w:r>
            <w:proofErr w:type="spellEnd"/>
            <w:r w:rsidR="00565598">
              <w:t xml:space="preserve"> data</w:t>
            </w:r>
          </w:p>
          <w:p w:rsidR="00565598" w:rsidRDefault="00565598" w:rsidP="009C496D">
            <w:pPr>
              <w:pStyle w:val="Computerexample"/>
            </w:pPr>
            <w:proofErr w:type="spellStart"/>
            <w:r>
              <w:t>contentName</w:t>
            </w:r>
            <w:proofErr w:type="spellEnd"/>
            <w:r>
              <w:tab/>
              <w:t>string</w:t>
            </w:r>
          </w:p>
          <w:p w:rsidR="00565598" w:rsidRDefault="002C2EA7" w:rsidP="009C496D">
            <w:pPr>
              <w:pStyle w:val="Computerexample"/>
            </w:pPr>
            <w:r>
              <w:t>advisor</w:t>
            </w:r>
            <w:r>
              <w:tab/>
              <w:t xml:space="preserve">string      </w:t>
            </w:r>
            <w:r w:rsidR="00565598">
              <w:t xml:space="preserve">Name of advisor / supervisor / </w:t>
            </w:r>
            <w:proofErr w:type="spellStart"/>
            <w:r w:rsidR="00565598">
              <w:t>ths</w:t>
            </w:r>
            <w:proofErr w:type="spellEnd"/>
          </w:p>
          <w:p w:rsidR="00565598" w:rsidRDefault="00565598" w:rsidP="009C496D">
            <w:pPr>
              <w:pStyle w:val="Computerexample"/>
            </w:pPr>
            <w:proofErr w:type="spellStart"/>
            <w:r>
              <w:t>dates_allday</w:t>
            </w:r>
            <w:proofErr w:type="spellEnd"/>
            <w:r>
              <w:tab/>
            </w:r>
            <w:proofErr w:type="spellStart"/>
            <w:r>
              <w:t>boolean</w:t>
            </w:r>
            <w:proofErr w:type="spellEnd"/>
          </w:p>
          <w:p w:rsidR="00565598" w:rsidRDefault="00565598" w:rsidP="009C496D">
            <w:pPr>
              <w:pStyle w:val="Computerexample"/>
            </w:pPr>
            <w:proofErr w:type="spellStart"/>
            <w:r>
              <w:t>dates_endtime</w:t>
            </w:r>
            <w:proofErr w:type="spellEnd"/>
            <w:r>
              <w:tab/>
              <w:t>string</w:t>
            </w:r>
          </w:p>
          <w:p w:rsidR="00565598" w:rsidRDefault="00565598" w:rsidP="009C496D">
            <w:pPr>
              <w:pStyle w:val="Computerexample"/>
            </w:pPr>
            <w:proofErr w:type="spellStart"/>
            <w:r>
              <w:t>dates_starttime</w:t>
            </w:r>
            <w:proofErr w:type="spellEnd"/>
            <w:r>
              <w:tab/>
              <w:t>string</w:t>
            </w:r>
          </w:p>
          <w:p w:rsidR="00565598" w:rsidRDefault="00565598" w:rsidP="009C496D">
            <w:pPr>
              <w:pStyle w:val="Computerexample"/>
            </w:pPr>
            <w:proofErr w:type="spellStart"/>
            <w:r>
              <w:t>defaultLocale</w:t>
            </w:r>
            <w:proofErr w:type="spellEnd"/>
            <w:r>
              <w:tab/>
            </w:r>
            <w:proofErr w:type="spellStart"/>
            <w:r>
              <w:t>boolean</w:t>
            </w:r>
            <w:proofErr w:type="spellEnd"/>
          </w:p>
          <w:p w:rsidR="00565598" w:rsidRDefault="00565598" w:rsidP="009C496D">
            <w:pPr>
              <w:pStyle w:val="Computerexample"/>
            </w:pPr>
            <w:r>
              <w:t>lead</w:t>
            </w:r>
            <w:r>
              <w:tab/>
              <w:t>string</w:t>
            </w:r>
          </w:p>
          <w:p w:rsidR="00565598" w:rsidRDefault="00565598" w:rsidP="009C496D">
            <w:pPr>
              <w:pStyle w:val="Computerexample"/>
            </w:pPr>
            <w:proofErr w:type="gramStart"/>
            <w:r>
              <w:t>locale</w:t>
            </w:r>
            <w:proofErr w:type="gramEnd"/>
            <w:r>
              <w:tab/>
              <w:t>{...}</w:t>
            </w:r>
          </w:p>
          <w:p w:rsidR="00565598" w:rsidRDefault="00565598" w:rsidP="009C496D">
            <w:pPr>
              <w:pStyle w:val="Computerexample"/>
            </w:pPr>
            <w:r>
              <w:t>location</w:t>
            </w:r>
            <w:r>
              <w:tab/>
              <w:t>string</w:t>
            </w:r>
          </w:p>
          <w:p w:rsidR="00565598" w:rsidRDefault="00565598" w:rsidP="009C496D">
            <w:pPr>
              <w:pStyle w:val="Computerexample"/>
            </w:pPr>
            <w:r>
              <w:t>opponent</w:t>
            </w:r>
            <w:r>
              <w:tab/>
              <w:t>string</w:t>
            </w:r>
          </w:p>
          <w:p w:rsidR="00565598" w:rsidRDefault="00565598" w:rsidP="009C496D">
            <w:pPr>
              <w:pStyle w:val="Computerexample"/>
            </w:pPr>
            <w:proofErr w:type="spellStart"/>
            <w:r>
              <w:t>paragraphs_text</w:t>
            </w:r>
            <w:proofErr w:type="spellEnd"/>
            <w:r>
              <w:tab/>
              <w:t>string</w:t>
            </w:r>
          </w:p>
          <w:p w:rsidR="00565598" w:rsidRDefault="00565598" w:rsidP="009C496D">
            <w:pPr>
              <w:pStyle w:val="Computerexample"/>
            </w:pPr>
            <w:r>
              <w:t>respondent</w:t>
            </w:r>
            <w:r>
              <w:tab/>
              <w:t>string</w:t>
            </w:r>
          </w:p>
          <w:p w:rsidR="00565598" w:rsidRDefault="00565598" w:rsidP="009C496D">
            <w:pPr>
              <w:pStyle w:val="Computerexample"/>
            </w:pPr>
            <w:proofErr w:type="spellStart"/>
            <w:r>
              <w:t>respondentDepartment</w:t>
            </w:r>
            <w:proofErr w:type="spellEnd"/>
            <w:r>
              <w:tab/>
              <w:t>string</w:t>
            </w:r>
          </w:p>
          <w:p w:rsidR="00565598" w:rsidRDefault="002C2EA7" w:rsidP="009C496D">
            <w:pPr>
              <w:pStyle w:val="Computerexample"/>
            </w:pPr>
            <w:proofErr w:type="spellStart"/>
            <w:r>
              <w:t>seminartype</w:t>
            </w:r>
            <w:proofErr w:type="spellEnd"/>
            <w:r>
              <w:tab/>
              <w:t xml:space="preserve">string      </w:t>
            </w:r>
            <w:proofErr w:type="spellStart"/>
            <w:r>
              <w:t>Enum</w:t>
            </w:r>
            <w:proofErr w:type="spellEnd"/>
            <w:r>
              <w:t>: [</w:t>
            </w:r>
            <w:r w:rsidRPr="002C2EA7">
              <w:t>d</w:t>
            </w:r>
            <w:r>
              <w:t>issertation, licentiate, thesis</w:t>
            </w:r>
            <w:r w:rsidRPr="002C2EA7">
              <w:t>]</w:t>
            </w:r>
          </w:p>
          <w:p w:rsidR="00565598" w:rsidRDefault="00565598" w:rsidP="009C496D">
            <w:pPr>
              <w:pStyle w:val="Computerexample"/>
            </w:pPr>
            <w:proofErr w:type="spellStart"/>
            <w:r>
              <w:t>subjectarea</w:t>
            </w:r>
            <w:proofErr w:type="spellEnd"/>
            <w:r>
              <w:tab/>
              <w:t>string</w:t>
            </w:r>
          </w:p>
          <w:p w:rsidR="00A36A8F" w:rsidRDefault="00565598" w:rsidP="009C496D">
            <w:pPr>
              <w:pStyle w:val="Computerexample"/>
            </w:pPr>
            <w:r>
              <w:t>}</w:t>
            </w:r>
          </w:p>
        </w:tc>
      </w:tr>
      <w:tr w:rsidR="002C2EA7" w:rsidTr="00A36A8F">
        <w:tc>
          <w:tcPr>
            <w:tcW w:w="9289" w:type="dxa"/>
          </w:tcPr>
          <w:p w:rsidR="002C2EA7" w:rsidRDefault="002C2EA7" w:rsidP="009C496D">
            <w:pPr>
              <w:pStyle w:val="Computerexample"/>
            </w:pPr>
          </w:p>
        </w:tc>
      </w:tr>
    </w:tbl>
    <w:p w:rsidR="00F87132" w:rsidRDefault="00F87132" w:rsidP="00CC0105">
      <w:pPr>
        <w:pStyle w:val="BodyText"/>
      </w:pPr>
    </w:p>
    <w:p w:rsidR="008550B1" w:rsidRDefault="008550B1" w:rsidP="008550B1">
      <w:pPr>
        <w:pStyle w:val="BodyText"/>
      </w:pPr>
      <w:r>
        <w:t>Note that for the date, the information is given in UTC time as "</w:t>
      </w:r>
      <w:proofErr w:type="spellStart"/>
      <w:r>
        <w:t>dates_starttime</w:t>
      </w:r>
      <w:proofErr w:type="spellEnd"/>
      <w:r>
        <w:t>": "2019-06-13T07:30:00.000Z</w:t>
      </w:r>
      <w:r w:rsidRPr="008550B1">
        <w:rPr>
          <w:rStyle w:val="BodyTextChar"/>
        </w:rPr>
        <w:t xml:space="preserve">". Generally one will also specify </w:t>
      </w:r>
      <w:r>
        <w:t>"</w:t>
      </w:r>
      <w:proofErr w:type="spellStart"/>
      <w:r>
        <w:t>dates_allday</w:t>
      </w:r>
      <w:proofErr w:type="spellEnd"/>
      <w:r>
        <w:t>": false, "</w:t>
      </w:r>
      <w:proofErr w:type="spellStart"/>
      <w:r>
        <w:t>dates_endtime</w:t>
      </w:r>
      <w:proofErr w:type="spellEnd"/>
      <w:r>
        <w:t>": "none", as the presentation only lasts for a “short” time and not all day and there is not fixed stopping time.</w:t>
      </w:r>
    </w:p>
    <w:p w:rsidR="00F6456F" w:rsidRDefault="00F6456F" w:rsidP="00F6456F">
      <w:pPr>
        <w:pStyle w:val="BodyText"/>
      </w:pPr>
      <w:r>
        <w:t xml:space="preserve">For a thesis presentation one will use the fields: "lead" and "lecturer"; but not use the </w:t>
      </w:r>
      <w:proofErr w:type="spellStart"/>
      <w:r>
        <w:t>fields:”Respondent</w:t>
      </w:r>
      <w:proofErr w:type="spellEnd"/>
      <w:r>
        <w:t>” or “</w:t>
      </w:r>
      <w:proofErr w:type="spellStart"/>
      <w:r>
        <w:t>respondentDepartment</w:t>
      </w:r>
      <w:proofErr w:type="spellEnd"/>
      <w:r>
        <w:t>”.</w:t>
      </w:r>
      <w:r w:rsidR="00C71A22">
        <w:t xml:space="preserve"> The values for the leads are shown in </w:t>
      </w:r>
      <w:r w:rsidR="00C71A22">
        <w:fldChar w:fldCharType="begin"/>
      </w:r>
      <w:r w:rsidR="00C71A22">
        <w:instrText xml:space="preserve"> REF _Ref17555121 \h </w:instrText>
      </w:r>
      <w:r w:rsidR="00C71A22">
        <w:fldChar w:fldCharType="separate"/>
      </w:r>
      <w:r w:rsidR="00C71A22">
        <w:t xml:space="preserve">Table </w:t>
      </w:r>
      <w:r w:rsidR="00C71A22">
        <w:rPr>
          <w:noProof/>
        </w:rPr>
        <w:t>2</w:t>
      </w:r>
      <w:r w:rsidR="00C71A22">
        <w:noBreakHyphen/>
      </w:r>
      <w:r w:rsidR="00C71A22">
        <w:rPr>
          <w:noProof/>
        </w:rPr>
        <w:t>1</w:t>
      </w:r>
      <w:r w:rsidR="00C71A22">
        <w:fldChar w:fldCharType="end"/>
      </w:r>
      <w:r w:rsidR="00C71A22">
        <w:t>.</w:t>
      </w:r>
    </w:p>
    <w:p w:rsidR="00C71A22" w:rsidRDefault="00C71A22" w:rsidP="00C71A22">
      <w:pPr>
        <w:pStyle w:val="Caption"/>
        <w:keepNext/>
      </w:pPr>
      <w:bookmarkStart w:id="10" w:name="_Ref17555121"/>
      <w:r>
        <w:t xml:space="preserve">Table </w:t>
      </w:r>
      <w:fldSimple w:instr=" STYLEREF 1 \s ">
        <w:r w:rsidR="00C02099">
          <w:rPr>
            <w:noProof/>
          </w:rPr>
          <w:t>2</w:t>
        </w:r>
      </w:fldSimple>
      <w:r w:rsidR="00C02099">
        <w:noBreakHyphen/>
      </w:r>
      <w:fldSimple w:instr=" SEQ Table \* ARABIC \s 1 ">
        <w:r w:rsidR="00C02099">
          <w:rPr>
            <w:noProof/>
          </w:rPr>
          <w:t>1</w:t>
        </w:r>
      </w:fldSimple>
      <w:bookmarkEnd w:id="10"/>
      <w:r>
        <w:t>: Lead values</w:t>
      </w:r>
    </w:p>
    <w:tbl>
      <w:tblPr>
        <w:tblStyle w:val="TableGrid"/>
        <w:tblW w:w="0" w:type="auto"/>
        <w:tblLook w:val="04A0" w:firstRow="1" w:lastRow="0" w:firstColumn="1" w:lastColumn="0" w:noHBand="0" w:noVBand="1"/>
      </w:tblPr>
      <w:tblGrid>
        <w:gridCol w:w="1640"/>
        <w:gridCol w:w="1819"/>
        <w:gridCol w:w="5830"/>
      </w:tblGrid>
      <w:tr w:rsidR="00C71A22" w:rsidRPr="00C71A22" w:rsidTr="00C71A22">
        <w:tc>
          <w:tcPr>
            <w:tcW w:w="1640" w:type="dxa"/>
            <w:vMerge w:val="restart"/>
          </w:tcPr>
          <w:p w:rsidR="00C71A22" w:rsidRPr="00C71A22" w:rsidRDefault="00C71A22" w:rsidP="00873F3C">
            <w:pPr>
              <w:pStyle w:val="BodyText"/>
              <w:ind w:firstLine="0"/>
            </w:pPr>
            <w:r>
              <w:t>2</w:t>
            </w:r>
            <w:r w:rsidRPr="00C71A22">
              <w:rPr>
                <w:vertAlign w:val="superscript"/>
              </w:rPr>
              <w:t>nd</w:t>
            </w:r>
            <w:r>
              <w:t xml:space="preserve"> cycle</w:t>
            </w:r>
          </w:p>
        </w:tc>
        <w:tc>
          <w:tcPr>
            <w:tcW w:w="1819" w:type="dxa"/>
          </w:tcPr>
          <w:p w:rsidR="00C71A22" w:rsidRPr="00C71A22" w:rsidRDefault="00C71A22" w:rsidP="00873F3C">
            <w:pPr>
              <w:pStyle w:val="BodyText"/>
              <w:ind w:firstLine="0"/>
            </w:pPr>
            <w:r w:rsidRPr="00C71A22">
              <w:t>Lead</w:t>
            </w:r>
          </w:p>
        </w:tc>
        <w:tc>
          <w:tcPr>
            <w:tcW w:w="5830" w:type="dxa"/>
          </w:tcPr>
          <w:p w:rsidR="00C71A22" w:rsidRPr="00C71A22" w:rsidRDefault="00C71A22" w:rsidP="00873F3C">
            <w:pPr>
              <w:pStyle w:val="BodyText"/>
              <w:ind w:firstLine="0"/>
            </w:pPr>
            <w:r w:rsidRPr="00C71A22">
              <w:t xml:space="preserve">Master's thesis presentation </w:t>
            </w:r>
          </w:p>
        </w:tc>
      </w:tr>
      <w:tr w:rsidR="00C71A22" w:rsidRPr="00C71A22" w:rsidTr="00C71A22">
        <w:tc>
          <w:tcPr>
            <w:tcW w:w="1640" w:type="dxa"/>
            <w:vMerge/>
          </w:tcPr>
          <w:p w:rsidR="00C71A22" w:rsidRPr="00C71A22" w:rsidRDefault="00C71A22" w:rsidP="00873F3C">
            <w:pPr>
              <w:pStyle w:val="BodyText"/>
              <w:ind w:firstLine="0"/>
            </w:pPr>
          </w:p>
        </w:tc>
        <w:tc>
          <w:tcPr>
            <w:tcW w:w="1819" w:type="dxa"/>
          </w:tcPr>
          <w:p w:rsidR="00C71A22" w:rsidRPr="00C71A22" w:rsidRDefault="00C71A22" w:rsidP="00873F3C">
            <w:pPr>
              <w:pStyle w:val="BodyText"/>
              <w:ind w:firstLine="0"/>
            </w:pPr>
            <w:r w:rsidRPr="00C71A22">
              <w:t>Swedish lead</w:t>
            </w:r>
          </w:p>
        </w:tc>
        <w:tc>
          <w:tcPr>
            <w:tcW w:w="5830" w:type="dxa"/>
          </w:tcPr>
          <w:p w:rsidR="00C71A22" w:rsidRPr="00C71A22" w:rsidRDefault="00C71A22" w:rsidP="00873F3C">
            <w:pPr>
              <w:pStyle w:val="BodyText"/>
              <w:ind w:firstLine="0"/>
            </w:pPr>
            <w:proofErr w:type="spellStart"/>
            <w:r w:rsidRPr="00C71A22">
              <w:t>Examensarbete</w:t>
            </w:r>
            <w:proofErr w:type="spellEnd"/>
            <w:r w:rsidRPr="00C71A22">
              <w:t xml:space="preserve"> presentation</w:t>
            </w:r>
          </w:p>
        </w:tc>
      </w:tr>
      <w:tr w:rsidR="00C71A22" w:rsidRPr="00C71A22" w:rsidTr="00C71A22">
        <w:tc>
          <w:tcPr>
            <w:tcW w:w="1640" w:type="dxa"/>
            <w:vMerge w:val="restart"/>
          </w:tcPr>
          <w:p w:rsidR="00C71A22" w:rsidRPr="00C71A22" w:rsidRDefault="00C71A22" w:rsidP="00873F3C">
            <w:pPr>
              <w:pStyle w:val="BodyText"/>
              <w:ind w:firstLine="0"/>
            </w:pPr>
            <w:r>
              <w:t>1</w:t>
            </w:r>
            <w:r w:rsidRPr="00C71A22">
              <w:rPr>
                <w:vertAlign w:val="superscript"/>
              </w:rPr>
              <w:t>st</w:t>
            </w:r>
            <w:r>
              <w:t xml:space="preserve"> cycle</w:t>
            </w:r>
          </w:p>
        </w:tc>
        <w:tc>
          <w:tcPr>
            <w:tcW w:w="1819" w:type="dxa"/>
          </w:tcPr>
          <w:p w:rsidR="00C71A22" w:rsidRPr="00C71A22" w:rsidRDefault="00C71A22" w:rsidP="00873F3C">
            <w:pPr>
              <w:pStyle w:val="BodyText"/>
              <w:ind w:firstLine="0"/>
            </w:pPr>
            <w:r w:rsidRPr="00C71A22">
              <w:t>Lead</w:t>
            </w:r>
          </w:p>
        </w:tc>
        <w:tc>
          <w:tcPr>
            <w:tcW w:w="5830" w:type="dxa"/>
          </w:tcPr>
          <w:p w:rsidR="00C71A22" w:rsidRPr="00C71A22" w:rsidRDefault="00C71A22" w:rsidP="00873F3C">
            <w:pPr>
              <w:pStyle w:val="BodyText"/>
              <w:ind w:firstLine="0"/>
            </w:pPr>
            <w:r w:rsidRPr="00C71A22">
              <w:t xml:space="preserve">Bachelor's thesis presentation </w:t>
            </w:r>
          </w:p>
        </w:tc>
      </w:tr>
      <w:tr w:rsidR="00C71A22" w:rsidRPr="00C71A22" w:rsidTr="00C71A22">
        <w:tc>
          <w:tcPr>
            <w:tcW w:w="1640" w:type="dxa"/>
            <w:vMerge/>
          </w:tcPr>
          <w:p w:rsidR="00C71A22" w:rsidRPr="00C71A22" w:rsidRDefault="00C71A22" w:rsidP="00873F3C">
            <w:pPr>
              <w:pStyle w:val="BodyText"/>
              <w:ind w:firstLine="0"/>
            </w:pPr>
          </w:p>
        </w:tc>
        <w:tc>
          <w:tcPr>
            <w:tcW w:w="1819" w:type="dxa"/>
          </w:tcPr>
          <w:p w:rsidR="00C71A22" w:rsidRPr="00C71A22" w:rsidRDefault="00C71A22" w:rsidP="00873F3C">
            <w:pPr>
              <w:pStyle w:val="BodyText"/>
              <w:ind w:firstLine="0"/>
            </w:pPr>
            <w:r w:rsidRPr="00C71A22">
              <w:t>Swedish lead</w:t>
            </w:r>
          </w:p>
        </w:tc>
        <w:tc>
          <w:tcPr>
            <w:tcW w:w="5830" w:type="dxa"/>
          </w:tcPr>
          <w:p w:rsidR="00C71A22" w:rsidRPr="00C71A22" w:rsidRDefault="00C71A22" w:rsidP="00873F3C">
            <w:pPr>
              <w:pStyle w:val="BodyText"/>
              <w:ind w:firstLine="0"/>
            </w:pPr>
            <w:proofErr w:type="spellStart"/>
            <w:r w:rsidRPr="00C71A22">
              <w:t>Kandidate</w:t>
            </w:r>
            <w:proofErr w:type="spellEnd"/>
            <w:r w:rsidRPr="00C71A22">
              <w:t xml:space="preserve"> </w:t>
            </w:r>
            <w:proofErr w:type="spellStart"/>
            <w:r w:rsidRPr="00C71A22">
              <w:t>Examensarbete</w:t>
            </w:r>
            <w:proofErr w:type="spellEnd"/>
            <w:r w:rsidRPr="00C71A22">
              <w:t xml:space="preserve"> presentation</w:t>
            </w:r>
          </w:p>
        </w:tc>
      </w:tr>
    </w:tbl>
    <w:p w:rsidR="008550B1" w:rsidRDefault="00F6456F" w:rsidP="00F6456F">
      <w:pPr>
        <w:pStyle w:val="BodyText"/>
      </w:pPr>
      <w:r>
        <w:t>The field "</w:t>
      </w:r>
      <w:proofErr w:type="spellStart"/>
      <w:r>
        <w:t>contentName</w:t>
      </w:r>
      <w:proofErr w:type="spellEnd"/>
      <w:r>
        <w:t xml:space="preserve">" will contain the title in the language of the calendar event. The field "advisor" will contain the examiner and supervisor(s) name. The field "opponent" will contain the </w:t>
      </w:r>
      <w:proofErr w:type="gramStart"/>
      <w:r>
        <w:t>opponents</w:t>
      </w:r>
      <w:proofErr w:type="gramEnd"/>
      <w:r>
        <w:t xml:space="preserve"> names, semicolon separated.</w:t>
      </w:r>
    </w:p>
    <w:p w:rsidR="00A36A8F" w:rsidRDefault="00F96BF0" w:rsidP="00CC0105">
      <w:pPr>
        <w:pStyle w:val="BodyText"/>
      </w:pPr>
      <w:r>
        <w:t>Inserting a calendar event can be done using:</w:t>
      </w:r>
    </w:p>
    <w:p w:rsidR="00F96BF0" w:rsidRDefault="00F96BF0" w:rsidP="00F96BF0">
      <w:pPr>
        <w:pStyle w:val="Computerexample"/>
      </w:pPr>
      <w:r w:rsidRPr="00F96BF0">
        <w:t>curl -X POST "https://api-r.referens.sys.kth.se/</w:t>
      </w:r>
      <w:proofErr w:type="spellStart"/>
      <w:r w:rsidRPr="00F96BF0">
        <w:t>api</w:t>
      </w:r>
      <w:proofErr w:type="spellEnd"/>
      <w:r w:rsidRPr="00F96BF0">
        <w:t>/</w:t>
      </w:r>
      <w:proofErr w:type="spellStart"/>
      <w:r w:rsidRPr="00F96BF0">
        <w:t>cortina</w:t>
      </w:r>
      <w:proofErr w:type="spellEnd"/>
      <w:r w:rsidRPr="00F96BF0">
        <w:t>/v1/calendar/" -H  "accept: application/</w:t>
      </w:r>
      <w:proofErr w:type="spellStart"/>
      <w:r w:rsidRPr="00F96BF0">
        <w:t>json</w:t>
      </w:r>
      <w:proofErr w:type="spellEnd"/>
      <w:r w:rsidRPr="00F96BF0">
        <w:t>" -H  "</w:t>
      </w:r>
      <w:proofErr w:type="spellStart"/>
      <w:r w:rsidRPr="00F96BF0">
        <w:t>api_key</w:t>
      </w:r>
      <w:proofErr w:type="spellEnd"/>
      <w:r w:rsidRPr="00F96BF0">
        <w:t xml:space="preserve">: </w:t>
      </w:r>
      <w:proofErr w:type="spellStart"/>
      <w:r w:rsidR="00EF30D1">
        <w:t>xxxxxxx</w:t>
      </w:r>
      <w:proofErr w:type="spellEnd"/>
      <w:r w:rsidRPr="00F96BF0">
        <w:t xml:space="preserve">" -H  "Content-Type: </w:t>
      </w:r>
      <w:r w:rsidRPr="00F96BF0">
        <w:lastRenderedPageBreak/>
        <w:t>application/</w:t>
      </w:r>
      <w:proofErr w:type="spellStart"/>
      <w:r w:rsidRPr="00F96BF0">
        <w:t>json</w:t>
      </w:r>
      <w:proofErr w:type="spellEnd"/>
      <w:r w:rsidRPr="00F96BF0">
        <w:t>" -d "{  \"</w:t>
      </w:r>
      <w:proofErr w:type="spellStart"/>
      <w:r w:rsidRPr="00F96BF0">
        <w:t>contentId</w:t>
      </w:r>
      <w:proofErr w:type="spellEnd"/>
      <w:r w:rsidRPr="00F96BF0">
        <w:t>\": \"\",  \"</w:t>
      </w:r>
      <w:proofErr w:type="spellStart"/>
      <w:r w:rsidRPr="00F96BF0">
        <w:t>contentName</w:t>
      </w:r>
      <w:proofErr w:type="spellEnd"/>
      <w:r w:rsidRPr="00F96BF0">
        <w:t>\": \"A very impressive title: Make it simple\",  \"advisor\": \"Professor Gerald Q. Maguire Jr.;  A. B. Normal\",  \"</w:t>
      </w:r>
      <w:proofErr w:type="spellStart"/>
      <w:r w:rsidRPr="00F96BF0">
        <w:t>dates_allday</w:t>
      </w:r>
      <w:proofErr w:type="spellEnd"/>
      <w:r w:rsidRPr="00F96BF0">
        <w:t>\": false,  \"</w:t>
      </w:r>
      <w:proofErr w:type="spellStart"/>
      <w:r w:rsidRPr="00F96BF0">
        <w:t>dates_endtime</w:t>
      </w:r>
      <w:proofErr w:type="spellEnd"/>
      <w:r w:rsidRPr="00F96BF0">
        <w:t>\": \"\",  \"</w:t>
      </w:r>
      <w:proofErr w:type="spellStart"/>
      <w:r w:rsidRPr="00F96BF0">
        <w:t>dates_starttime</w:t>
      </w:r>
      <w:proofErr w:type="spellEnd"/>
      <w:r w:rsidRPr="00F96BF0">
        <w:t>\": \"2019-08-24T14:00:00.000Z\",  \"</w:t>
      </w:r>
      <w:proofErr w:type="spellStart"/>
      <w:r w:rsidRPr="00F96BF0">
        <w:t>defaultLocale</w:t>
      </w:r>
      <w:proofErr w:type="spellEnd"/>
      <w:r w:rsidRPr="00F96BF0">
        <w:t xml:space="preserve">\": true,  \"lead\": \"Master's thesis presentation\",  \"location\": \"Seminar room </w:t>
      </w:r>
      <w:proofErr w:type="spellStart"/>
      <w:r w:rsidRPr="00F96BF0">
        <w:t>Grimeton</w:t>
      </w:r>
      <w:proofErr w:type="spellEnd"/>
      <w:r w:rsidRPr="00F96BF0">
        <w:t xml:space="preserve"> at COM (</w:t>
      </w:r>
      <w:proofErr w:type="spellStart"/>
      <w:r w:rsidRPr="00F96BF0">
        <w:t>Kistagången</w:t>
      </w:r>
      <w:proofErr w:type="spellEnd"/>
      <w:r w:rsidRPr="00F96BF0">
        <w:t xml:space="preserve"> 16), East, Floor 4, Kista (English)\",  \"opponent\": \"A. N. Opponent\",  \"</w:t>
      </w:r>
      <w:proofErr w:type="spellStart"/>
      <w:r w:rsidRPr="00F96BF0">
        <w:t>paragraphs_text</w:t>
      </w:r>
      <w:proofErr w:type="spellEnd"/>
      <w:r w:rsidRPr="00F96BF0">
        <w:t xml:space="preserve">\": \"string\",  \"respondent\": \"A. N. </w:t>
      </w:r>
      <w:proofErr w:type="spellStart"/>
      <w:r w:rsidRPr="00F96BF0">
        <w:t>Fakestudent</w:t>
      </w:r>
      <w:proofErr w:type="spellEnd"/>
      <w:r w:rsidRPr="00F96BF0">
        <w:t>\",  \"</w:t>
      </w:r>
      <w:proofErr w:type="spellStart"/>
      <w:r w:rsidRPr="00F96BF0">
        <w:t>respondentDepartment</w:t>
      </w:r>
      <w:proofErr w:type="spellEnd"/>
      <w:r w:rsidRPr="00F96BF0">
        <w:t>\": \"Network Systems Laboratory (NS Lab)\",  \"</w:t>
      </w:r>
      <w:proofErr w:type="spellStart"/>
      <w:r w:rsidRPr="00F96BF0">
        <w:t>seminartype</w:t>
      </w:r>
      <w:proofErr w:type="spellEnd"/>
      <w:r w:rsidRPr="00F96BF0">
        <w:t>\": \"thesis\",  \"</w:t>
      </w:r>
      <w:proofErr w:type="spellStart"/>
      <w:r w:rsidRPr="00F96BF0">
        <w:t>subjectarea</w:t>
      </w:r>
      <w:proofErr w:type="spellEnd"/>
      <w:r w:rsidRPr="00F96BF0">
        <w:t>\": \"Information and Communication Technology\"}"</w:t>
      </w:r>
    </w:p>
    <w:p w:rsidR="00F96BF0" w:rsidRDefault="00F96BF0" w:rsidP="00CC0105">
      <w:pPr>
        <w:pStyle w:val="BodyText"/>
      </w:pPr>
      <w:r>
        <w:t xml:space="preserve">This returned the response shown in </w:t>
      </w:r>
    </w:p>
    <w:tbl>
      <w:tblPr>
        <w:tblStyle w:val="TableGrid"/>
        <w:tblW w:w="0" w:type="auto"/>
        <w:tblLook w:val="04A0" w:firstRow="1" w:lastRow="0" w:firstColumn="1" w:lastColumn="0" w:noHBand="0" w:noVBand="1"/>
      </w:tblPr>
      <w:tblGrid>
        <w:gridCol w:w="9289"/>
      </w:tblGrid>
      <w:tr w:rsidR="00F96BF0" w:rsidTr="00F96BF0">
        <w:tc>
          <w:tcPr>
            <w:tcW w:w="9289" w:type="dxa"/>
          </w:tcPr>
          <w:p w:rsidR="00F96BF0" w:rsidRDefault="00F96BF0" w:rsidP="00F96BF0">
            <w:pPr>
              <w:pStyle w:val="Computerexample"/>
            </w:pPr>
            <w:r w:rsidRPr="00F96BF0">
              <w:rPr>
                <w:b/>
              </w:rPr>
              <w:t>Code</w:t>
            </w:r>
            <w:r>
              <w:t xml:space="preserve"> 200</w:t>
            </w:r>
          </w:p>
          <w:p w:rsidR="00F96BF0" w:rsidRPr="00F96BF0" w:rsidRDefault="00F96BF0" w:rsidP="00F96BF0">
            <w:pPr>
              <w:pStyle w:val="Computerexample"/>
              <w:rPr>
                <w:b/>
              </w:rPr>
            </w:pPr>
            <w:r w:rsidRPr="00F96BF0">
              <w:rPr>
                <w:b/>
              </w:rPr>
              <w:t>Response body:</w:t>
            </w:r>
          </w:p>
          <w:p w:rsidR="00F96BF0" w:rsidRDefault="00F96BF0" w:rsidP="00F96BF0">
            <w:pPr>
              <w:pStyle w:val="Computerexample"/>
            </w:pPr>
            <w:r>
              <w:t>{</w:t>
            </w:r>
          </w:p>
          <w:p w:rsidR="00F96BF0" w:rsidRDefault="00F96BF0" w:rsidP="00F96BF0">
            <w:pPr>
              <w:pStyle w:val="Computerexample"/>
            </w:pPr>
            <w:r>
              <w:t xml:space="preserve">  "</w:t>
            </w:r>
            <w:proofErr w:type="spellStart"/>
            <w:r>
              <w:t>contentId</w:t>
            </w:r>
            <w:proofErr w:type="spellEnd"/>
            <w:r>
              <w:t>": "99.03624",</w:t>
            </w:r>
          </w:p>
          <w:p w:rsidR="00F96BF0" w:rsidRDefault="00F96BF0" w:rsidP="00F96BF0">
            <w:pPr>
              <w:pStyle w:val="Computerexample"/>
            </w:pPr>
            <w:r>
              <w:t xml:space="preserve">  "</w:t>
            </w:r>
            <w:proofErr w:type="spellStart"/>
            <w:r>
              <w:t>contentName</w:t>
            </w:r>
            <w:proofErr w:type="spellEnd"/>
            <w:r>
              <w:t>": "A very impressive title: Make it simple",</w:t>
            </w:r>
          </w:p>
          <w:p w:rsidR="00F96BF0" w:rsidRDefault="00F96BF0" w:rsidP="00F96BF0">
            <w:pPr>
              <w:pStyle w:val="Computerexample"/>
            </w:pPr>
            <w:r>
              <w:t xml:space="preserve">  "</w:t>
            </w:r>
            <w:proofErr w:type="spellStart"/>
            <w:r>
              <w:t>inputTemplate</w:t>
            </w:r>
            <w:proofErr w:type="spellEnd"/>
            <w:r>
              <w:t>": "</w:t>
            </w:r>
            <w:proofErr w:type="spellStart"/>
            <w:r>
              <w:t>it.article.calendarevent</w:t>
            </w:r>
            <w:proofErr w:type="spellEnd"/>
            <w:r>
              <w:t>",</w:t>
            </w:r>
          </w:p>
          <w:p w:rsidR="00F96BF0" w:rsidRDefault="00F96BF0" w:rsidP="00F96BF0">
            <w:pPr>
              <w:pStyle w:val="Computerexample"/>
            </w:pPr>
            <w:r>
              <w:t xml:space="preserve">  "advisor": "Professor Gerald Q. Maguire Jr.;  A. B. Normal",</w:t>
            </w:r>
          </w:p>
          <w:p w:rsidR="00F96BF0" w:rsidRDefault="00F96BF0" w:rsidP="00F96BF0">
            <w:pPr>
              <w:pStyle w:val="Computerexample"/>
            </w:pPr>
            <w:r>
              <w:t xml:space="preserve">  "</w:t>
            </w:r>
            <w:proofErr w:type="spellStart"/>
            <w:r>
              <w:t>dates_allday</w:t>
            </w:r>
            <w:proofErr w:type="spellEnd"/>
            <w:r>
              <w:t>": false,</w:t>
            </w:r>
          </w:p>
          <w:p w:rsidR="00F96BF0" w:rsidRDefault="00F96BF0" w:rsidP="00F96BF0">
            <w:pPr>
              <w:pStyle w:val="Computerexample"/>
            </w:pPr>
            <w:r>
              <w:t xml:space="preserve">  "</w:t>
            </w:r>
            <w:proofErr w:type="spellStart"/>
            <w:r>
              <w:t>dates_endtime</w:t>
            </w:r>
            <w:proofErr w:type="spellEnd"/>
            <w:r>
              <w:t>": "none",</w:t>
            </w:r>
          </w:p>
          <w:p w:rsidR="00F96BF0" w:rsidRDefault="00F96BF0" w:rsidP="00F96BF0">
            <w:pPr>
              <w:pStyle w:val="Computerexample"/>
            </w:pPr>
            <w:r>
              <w:t xml:space="preserve">  "</w:t>
            </w:r>
            <w:proofErr w:type="spellStart"/>
            <w:r>
              <w:t>dates_starttime</w:t>
            </w:r>
            <w:proofErr w:type="spellEnd"/>
            <w:r>
              <w:t>": "2019-08-24T14:00:00.000Z",</w:t>
            </w:r>
          </w:p>
          <w:p w:rsidR="00F96BF0" w:rsidRDefault="00F96BF0" w:rsidP="00F96BF0">
            <w:pPr>
              <w:pStyle w:val="Computerexample"/>
            </w:pPr>
            <w:r>
              <w:t xml:space="preserve">  "</w:t>
            </w:r>
            <w:proofErr w:type="spellStart"/>
            <w:r>
              <w:t>defaultLocale</w:t>
            </w:r>
            <w:proofErr w:type="spellEnd"/>
            <w:r>
              <w:t>": true,</w:t>
            </w:r>
          </w:p>
          <w:p w:rsidR="00F96BF0" w:rsidRDefault="00F96BF0" w:rsidP="00F96BF0">
            <w:pPr>
              <w:pStyle w:val="Computerexample"/>
            </w:pPr>
            <w:r>
              <w:t xml:space="preserve">  "</w:t>
            </w:r>
            <w:proofErr w:type="spellStart"/>
            <w:r>
              <w:t>externalId</w:t>
            </w:r>
            <w:proofErr w:type="spellEnd"/>
            <w:r>
              <w:t>": "",</w:t>
            </w:r>
          </w:p>
          <w:p w:rsidR="00F96BF0" w:rsidRDefault="00F96BF0" w:rsidP="00F96BF0">
            <w:pPr>
              <w:pStyle w:val="Computerexample"/>
            </w:pPr>
            <w:r>
              <w:t xml:space="preserve">  "lead": "Master's thesis presentation",</w:t>
            </w:r>
          </w:p>
          <w:p w:rsidR="00F96BF0" w:rsidRDefault="00F96BF0" w:rsidP="00F96BF0">
            <w:pPr>
              <w:pStyle w:val="Computerexample"/>
            </w:pPr>
            <w:r>
              <w:t xml:space="preserve">  "lecturer": "",</w:t>
            </w:r>
          </w:p>
          <w:p w:rsidR="00F96BF0" w:rsidRDefault="00F96BF0" w:rsidP="00F96BF0">
            <w:pPr>
              <w:pStyle w:val="Computerexample"/>
            </w:pPr>
            <w:r>
              <w:t xml:space="preserve">  "locale": "</w:t>
            </w:r>
            <w:proofErr w:type="spellStart"/>
            <w:r>
              <w:t>sv_SE</w:t>
            </w:r>
            <w:proofErr w:type="spellEnd"/>
            <w:r>
              <w:t>",</w:t>
            </w:r>
          </w:p>
          <w:p w:rsidR="00F96BF0" w:rsidRDefault="00F96BF0" w:rsidP="00F96BF0">
            <w:pPr>
              <w:pStyle w:val="Computerexample"/>
            </w:pPr>
            <w:r>
              <w:t xml:space="preserve">  "location": "Seminar room </w:t>
            </w:r>
            <w:proofErr w:type="spellStart"/>
            <w:r>
              <w:t>Grimeton</w:t>
            </w:r>
            <w:proofErr w:type="spellEnd"/>
            <w:r>
              <w:t xml:space="preserve"> at COM (</w:t>
            </w:r>
            <w:proofErr w:type="spellStart"/>
            <w:r>
              <w:t>Kistagången</w:t>
            </w:r>
            <w:proofErr w:type="spellEnd"/>
            <w:r>
              <w:t xml:space="preserve"> 16), East, Floor 4, Kista (English)",</w:t>
            </w:r>
          </w:p>
          <w:p w:rsidR="00F96BF0" w:rsidRDefault="00F96BF0" w:rsidP="00F96BF0">
            <w:pPr>
              <w:pStyle w:val="Computerexample"/>
            </w:pPr>
            <w:r>
              <w:t xml:space="preserve">  "</w:t>
            </w:r>
            <w:proofErr w:type="spellStart"/>
            <w:r>
              <w:t>locationUrl</w:t>
            </w:r>
            <w:proofErr w:type="spellEnd"/>
            <w:r>
              <w:t>": "",</w:t>
            </w:r>
          </w:p>
          <w:p w:rsidR="00F96BF0" w:rsidRDefault="00F96BF0" w:rsidP="00F96BF0">
            <w:pPr>
              <w:pStyle w:val="Computerexample"/>
            </w:pPr>
            <w:r>
              <w:t xml:space="preserve">  "opponent": "A. N. Opponent",</w:t>
            </w:r>
          </w:p>
          <w:p w:rsidR="00F96BF0" w:rsidRDefault="00F96BF0" w:rsidP="00F96BF0">
            <w:pPr>
              <w:pStyle w:val="Computerexample"/>
            </w:pPr>
            <w:r>
              <w:t xml:space="preserve">  "respondent": "A. N. </w:t>
            </w:r>
            <w:proofErr w:type="spellStart"/>
            <w:r>
              <w:t>Fakestudent</w:t>
            </w:r>
            <w:proofErr w:type="spellEnd"/>
            <w:r>
              <w:t>",</w:t>
            </w:r>
          </w:p>
          <w:p w:rsidR="00F96BF0" w:rsidRDefault="00F96BF0" w:rsidP="00F96BF0">
            <w:pPr>
              <w:pStyle w:val="Computerexample"/>
            </w:pPr>
            <w:r>
              <w:t xml:space="preserve">  "</w:t>
            </w:r>
            <w:proofErr w:type="spellStart"/>
            <w:r>
              <w:t>respondentUrl</w:t>
            </w:r>
            <w:proofErr w:type="spellEnd"/>
            <w:r>
              <w:t>": "",</w:t>
            </w:r>
          </w:p>
          <w:p w:rsidR="00F96BF0" w:rsidRDefault="00F96BF0" w:rsidP="00F96BF0">
            <w:pPr>
              <w:pStyle w:val="Computerexample"/>
            </w:pPr>
            <w:r>
              <w:t xml:space="preserve">  "</w:t>
            </w:r>
            <w:proofErr w:type="spellStart"/>
            <w:r>
              <w:t>respondentDepartment</w:t>
            </w:r>
            <w:proofErr w:type="spellEnd"/>
            <w:r>
              <w:t>": "Network Systems Laboratory (NS Lab)",</w:t>
            </w:r>
          </w:p>
          <w:p w:rsidR="00F96BF0" w:rsidRDefault="00F96BF0" w:rsidP="00F96BF0">
            <w:pPr>
              <w:pStyle w:val="Computerexample"/>
            </w:pPr>
            <w:r>
              <w:t xml:space="preserve">  "</w:t>
            </w:r>
            <w:proofErr w:type="spellStart"/>
            <w:r>
              <w:t>seminartype</w:t>
            </w:r>
            <w:proofErr w:type="spellEnd"/>
            <w:r>
              <w:t>": "thesis",</w:t>
            </w:r>
          </w:p>
          <w:p w:rsidR="00F96BF0" w:rsidRDefault="00F96BF0" w:rsidP="00F96BF0">
            <w:pPr>
              <w:pStyle w:val="Computerexample"/>
            </w:pPr>
            <w:r>
              <w:t xml:space="preserve">  "</w:t>
            </w:r>
            <w:proofErr w:type="spellStart"/>
            <w:r>
              <w:t>subjectarea</w:t>
            </w:r>
            <w:proofErr w:type="spellEnd"/>
            <w:r>
              <w:t>": "Information and Communication Technology",</w:t>
            </w:r>
          </w:p>
          <w:p w:rsidR="00F96BF0" w:rsidRDefault="00F96BF0" w:rsidP="00F96BF0">
            <w:pPr>
              <w:pStyle w:val="Computerexample"/>
            </w:pPr>
            <w:r>
              <w:t xml:space="preserve">  "</w:t>
            </w:r>
            <w:proofErr w:type="spellStart"/>
            <w:r>
              <w:t>paragraphs_text</w:t>
            </w:r>
            <w:proofErr w:type="spellEnd"/>
            <w:r>
              <w:t>": "",</w:t>
            </w:r>
          </w:p>
          <w:p w:rsidR="00F96BF0" w:rsidRDefault="00F96BF0" w:rsidP="00F96BF0">
            <w:pPr>
              <w:pStyle w:val="Computerexample"/>
            </w:pPr>
            <w:r>
              <w:t xml:space="preserve">  "</w:t>
            </w:r>
            <w:proofErr w:type="spellStart"/>
            <w:r>
              <w:t>parentId</w:t>
            </w:r>
            <w:proofErr w:type="spellEnd"/>
            <w:r>
              <w:t>": "",</w:t>
            </w:r>
          </w:p>
          <w:p w:rsidR="00F96BF0" w:rsidRDefault="00F96BF0" w:rsidP="00F96BF0">
            <w:pPr>
              <w:pStyle w:val="Computerexample"/>
            </w:pPr>
            <w:r>
              <w:t xml:space="preserve">  "translations": [],</w:t>
            </w:r>
          </w:p>
          <w:p w:rsidR="00F96BF0" w:rsidRDefault="00F96BF0" w:rsidP="00F96BF0">
            <w:pPr>
              <w:pStyle w:val="Computerexample"/>
            </w:pPr>
            <w:r>
              <w:t xml:space="preserve">  "</w:t>
            </w:r>
            <w:proofErr w:type="spellStart"/>
            <w:r>
              <w:t>uriContentId</w:t>
            </w:r>
            <w:proofErr w:type="spellEnd"/>
            <w:r>
              <w:t>": "",</w:t>
            </w:r>
          </w:p>
          <w:p w:rsidR="00F96BF0" w:rsidRDefault="00F96BF0" w:rsidP="00F96BF0">
            <w:pPr>
              <w:pStyle w:val="Computerexample"/>
            </w:pPr>
            <w:r>
              <w:t xml:space="preserve">  "</w:t>
            </w:r>
            <w:proofErr w:type="spellStart"/>
            <w:r>
              <w:t>uri</w:t>
            </w:r>
            <w:proofErr w:type="spellEnd"/>
            <w:r>
              <w:t>": ""</w:t>
            </w:r>
          </w:p>
          <w:p w:rsidR="00F96BF0" w:rsidRDefault="00F96BF0" w:rsidP="00F96BF0">
            <w:pPr>
              <w:pStyle w:val="Computerexample"/>
            </w:pPr>
            <w:r>
              <w:t>}</w:t>
            </w:r>
          </w:p>
          <w:p w:rsidR="00F96BF0" w:rsidRDefault="00F96BF0" w:rsidP="00F96BF0">
            <w:pPr>
              <w:pStyle w:val="Computerexample"/>
            </w:pPr>
          </w:p>
          <w:p w:rsidR="00F96BF0" w:rsidRPr="00F96BF0" w:rsidRDefault="00F96BF0" w:rsidP="00F96BF0">
            <w:pPr>
              <w:pStyle w:val="Computerexample"/>
              <w:rPr>
                <w:b/>
              </w:rPr>
            </w:pPr>
            <w:r w:rsidRPr="00F96BF0">
              <w:rPr>
                <w:b/>
              </w:rPr>
              <w:t>Response headers:</w:t>
            </w:r>
          </w:p>
          <w:p w:rsidR="00F96BF0" w:rsidRDefault="00F96BF0" w:rsidP="00F96BF0">
            <w:pPr>
              <w:pStyle w:val="Computerexample"/>
            </w:pPr>
            <w:r>
              <w:t>content-length: 787</w:t>
            </w:r>
          </w:p>
          <w:p w:rsidR="00F96BF0" w:rsidRDefault="00F96BF0" w:rsidP="00F96BF0">
            <w:pPr>
              <w:pStyle w:val="Computerexample"/>
            </w:pPr>
            <w:r w:rsidRPr="00F96BF0">
              <w:t>content-type: application/</w:t>
            </w:r>
            <w:proofErr w:type="spellStart"/>
            <w:r w:rsidRPr="00F96BF0">
              <w:t>json</w:t>
            </w:r>
            <w:proofErr w:type="spellEnd"/>
            <w:r w:rsidRPr="00F96BF0">
              <w:t>; charset=utf-8  date:</w:t>
            </w:r>
            <w:r>
              <w:t xml:space="preserve"> Sat, 24 Aug 2019 14:24:53 GMT</w:t>
            </w:r>
          </w:p>
          <w:p w:rsidR="00F96BF0" w:rsidRDefault="00F96BF0" w:rsidP="00F96BF0">
            <w:pPr>
              <w:pStyle w:val="Computerexample"/>
            </w:pPr>
            <w:proofErr w:type="spellStart"/>
            <w:r w:rsidRPr="00F96BF0">
              <w:t>etag</w:t>
            </w:r>
            <w:proofErr w:type="spellEnd"/>
            <w:r w:rsidRPr="00F96BF0">
              <w:t>: W/"313-abch2l7XDhaV3Liyb</w:t>
            </w:r>
            <w:r>
              <w:t>8dhUJXCeEU"</w:t>
            </w:r>
          </w:p>
          <w:p w:rsidR="00F96BF0" w:rsidRDefault="00F96BF0" w:rsidP="00F96BF0">
            <w:pPr>
              <w:pStyle w:val="Computerexample"/>
            </w:pPr>
            <w:r>
              <w:t>x-powered-by: Express</w:t>
            </w:r>
          </w:p>
          <w:p w:rsidR="00F96BF0" w:rsidRDefault="00F96BF0" w:rsidP="00F96BF0">
            <w:pPr>
              <w:pStyle w:val="Computerexample"/>
            </w:pPr>
            <w:r w:rsidRPr="00F96BF0">
              <w:t>referrer-po</w:t>
            </w:r>
            <w:r>
              <w:t>licy: origin-when-cross-origin</w:t>
            </w:r>
          </w:p>
          <w:p w:rsidR="00F96BF0" w:rsidRDefault="00F96BF0" w:rsidP="00F96BF0">
            <w:pPr>
              <w:pStyle w:val="Computerexample"/>
            </w:pPr>
            <w:r w:rsidRPr="00F96BF0">
              <w:t>strict-transport-security: max-age=31536000</w:t>
            </w:r>
          </w:p>
        </w:tc>
      </w:tr>
    </w:tbl>
    <w:p w:rsidR="00C02099" w:rsidRDefault="00F96BF0" w:rsidP="00F96BF0">
      <w:pPr>
        <w:pStyle w:val="BodyText"/>
      </w:pPr>
      <w:r>
        <w:lastRenderedPageBreak/>
        <w:t>The above tells us that "</w:t>
      </w:r>
      <w:proofErr w:type="spellStart"/>
      <w:r>
        <w:t>defaultLocale</w:t>
      </w:r>
      <w:proofErr w:type="spellEnd"/>
      <w:r w:rsidRPr="00F96BF0">
        <w:t>": true</w:t>
      </w:r>
      <w:r>
        <w:t>, leads to a “locale” of “sv_SE”.</w:t>
      </w:r>
      <w:proofErr w:type="spellStart"/>
      <w:r>
        <w:t>en</w:t>
      </w:r>
      <w:proofErr w:type="spellEnd"/>
      <w:r>
        <w:t xml:space="preserve">_ One can change the language with </w:t>
      </w:r>
      <w:r w:rsidR="00C02099">
        <w:t xml:space="preserve">a PUT via the request shown in </w:t>
      </w:r>
      <w:r w:rsidR="00C02099">
        <w:fldChar w:fldCharType="begin"/>
      </w:r>
      <w:r w:rsidR="00C02099">
        <w:instrText xml:space="preserve"> REF _Ref17557153 \h </w:instrText>
      </w:r>
      <w:r w:rsidR="00C02099">
        <w:fldChar w:fldCharType="separate"/>
      </w:r>
      <w:r w:rsidR="00C02099">
        <w:t xml:space="preserve">Listing </w:t>
      </w:r>
      <w:r w:rsidR="00C02099">
        <w:rPr>
          <w:noProof/>
        </w:rPr>
        <w:t>2</w:t>
      </w:r>
      <w:r w:rsidR="00C02099">
        <w:noBreakHyphen/>
      </w:r>
      <w:r w:rsidR="00C02099">
        <w:rPr>
          <w:noProof/>
        </w:rPr>
        <w:t>2</w:t>
      </w:r>
      <w:r w:rsidR="00C02099">
        <w:fldChar w:fldCharType="end"/>
      </w:r>
      <w:r w:rsidR="00C02099">
        <w:t xml:space="preserve">, i.e., the body shown in </w:t>
      </w:r>
      <w:r w:rsidR="00C02099">
        <w:fldChar w:fldCharType="begin"/>
      </w:r>
      <w:r w:rsidR="00C02099">
        <w:instrText xml:space="preserve"> REF _Ref17557157 \h </w:instrText>
      </w:r>
      <w:r w:rsidR="00C02099">
        <w:fldChar w:fldCharType="separate"/>
      </w:r>
      <w:r w:rsidR="00C02099">
        <w:t xml:space="preserve">Listing </w:t>
      </w:r>
      <w:r w:rsidR="00C02099">
        <w:rPr>
          <w:noProof/>
        </w:rPr>
        <w:t>2</w:t>
      </w:r>
      <w:r w:rsidR="00C02099">
        <w:noBreakHyphen/>
      </w:r>
      <w:r w:rsidR="00C02099">
        <w:rPr>
          <w:noProof/>
        </w:rPr>
        <w:t>3</w:t>
      </w:r>
      <w:r w:rsidR="00C02099">
        <w:fldChar w:fldCharType="end"/>
      </w:r>
      <w:r w:rsidR="00C02099">
        <w:t>.</w:t>
      </w:r>
      <w:r w:rsidR="00BC23B3">
        <w:t xml:space="preserve"> Finally the response is shown in xxx.</w:t>
      </w:r>
    </w:p>
    <w:p w:rsidR="00C02099" w:rsidRDefault="00C02099" w:rsidP="00C02099">
      <w:pPr>
        <w:pStyle w:val="Caption"/>
        <w:keepNext/>
      </w:pPr>
      <w:bookmarkStart w:id="11" w:name="_Ref17557153"/>
      <w:r>
        <w:t xml:space="preserve">Listing </w:t>
      </w:r>
      <w:fldSimple w:instr=" STYLEREF 1 \s ">
        <w:r w:rsidR="00BC23B3">
          <w:rPr>
            <w:noProof/>
          </w:rPr>
          <w:t>2</w:t>
        </w:r>
      </w:fldSimple>
      <w:r w:rsidR="00BC23B3">
        <w:noBreakHyphen/>
      </w:r>
      <w:fldSimple w:instr=" SEQ Listing \* ARABIC \s 1 ">
        <w:r w:rsidR="00BC23B3">
          <w:rPr>
            <w:noProof/>
          </w:rPr>
          <w:t>2</w:t>
        </w:r>
      </w:fldSimple>
      <w:bookmarkEnd w:id="11"/>
      <w:r>
        <w:t xml:space="preserve">: </w:t>
      </w:r>
      <w:r w:rsidRPr="00A95FCC">
        <w:t>Put request to update a calendar entry</w:t>
      </w:r>
    </w:p>
    <w:tbl>
      <w:tblPr>
        <w:tblStyle w:val="TableGrid"/>
        <w:tblW w:w="0" w:type="auto"/>
        <w:tblLook w:val="04A0" w:firstRow="1" w:lastRow="0" w:firstColumn="1" w:lastColumn="0" w:noHBand="0" w:noVBand="1"/>
      </w:tblPr>
      <w:tblGrid>
        <w:gridCol w:w="9289"/>
      </w:tblGrid>
      <w:tr w:rsidR="00C02099" w:rsidTr="00C02099">
        <w:tc>
          <w:tcPr>
            <w:tcW w:w="9289" w:type="dxa"/>
          </w:tcPr>
          <w:p w:rsidR="00C02099" w:rsidRDefault="00C02099" w:rsidP="00C02099">
            <w:pPr>
              <w:pStyle w:val="Computerexample"/>
            </w:pPr>
            <w:r w:rsidRPr="00C02099">
              <w:t>curl -X PUT "https://api-r.referens.sys.kth.se/api/cortina/v1/calendar/99.03624" -H  "accept: application/</w:t>
            </w:r>
            <w:proofErr w:type="spellStart"/>
            <w:r w:rsidRPr="00C02099">
              <w:t>json</w:t>
            </w:r>
            <w:proofErr w:type="spellEnd"/>
            <w:r w:rsidRPr="00C02099">
              <w:t>" -H  "</w:t>
            </w:r>
            <w:proofErr w:type="spellStart"/>
            <w:r w:rsidRPr="00C02099">
              <w:t>api_key</w:t>
            </w:r>
            <w:proofErr w:type="spellEnd"/>
            <w:r w:rsidRPr="00C02099">
              <w:t xml:space="preserve">: </w:t>
            </w:r>
            <w:proofErr w:type="spellStart"/>
            <w:r w:rsidR="00EF30D1">
              <w:t>xxxxxxx</w:t>
            </w:r>
            <w:proofErr w:type="spellEnd"/>
            <w:r w:rsidRPr="00C02099">
              <w:t>" -H  "Content-Type: application/</w:t>
            </w:r>
            <w:proofErr w:type="spellStart"/>
            <w:r w:rsidRPr="00C02099">
              <w:t>json</w:t>
            </w:r>
            <w:proofErr w:type="spellEnd"/>
            <w:r w:rsidRPr="00C02099">
              <w:t>" -d "{  \"</w:t>
            </w:r>
            <w:proofErr w:type="spellStart"/>
            <w:r w:rsidRPr="00C02099">
              <w:t>contentId</w:t>
            </w:r>
            <w:proofErr w:type="spellEnd"/>
            <w:r w:rsidRPr="00C02099">
              <w:t>\": \"99.03624\",  \"</w:t>
            </w:r>
            <w:proofErr w:type="spellStart"/>
            <w:r w:rsidRPr="00C02099">
              <w:t>contentName</w:t>
            </w:r>
            <w:proofErr w:type="spellEnd"/>
            <w:r w:rsidRPr="00C02099">
              <w:t>\": \"A very impressive title: Make it simple\",  \"advisor\": \"Professor Gerald Q. Maguire Jr.;  A. B. Normal\",  \"</w:t>
            </w:r>
            <w:proofErr w:type="spellStart"/>
            <w:r w:rsidRPr="00C02099">
              <w:t>dates_allday</w:t>
            </w:r>
            <w:proofErr w:type="spellEnd"/>
            <w:r w:rsidRPr="00C02099">
              <w:t>\": false,  \"</w:t>
            </w:r>
            <w:proofErr w:type="spellStart"/>
            <w:r w:rsidRPr="00C02099">
              <w:t>dates_endtime</w:t>
            </w:r>
            <w:proofErr w:type="spellEnd"/>
            <w:r w:rsidRPr="00C02099">
              <w:t>\": \"\",  \"</w:t>
            </w:r>
            <w:proofErr w:type="spellStart"/>
            <w:r w:rsidRPr="00C02099">
              <w:t>dates_starttime</w:t>
            </w:r>
            <w:proofErr w:type="spellEnd"/>
            <w:r w:rsidRPr="00C02099">
              <w:t>\": \"2019-08-24T14:00:00.000Z\",  \"locale\": \"</w:t>
            </w:r>
            <w:proofErr w:type="spellStart"/>
            <w:r w:rsidRPr="00C02099">
              <w:t>en_UK</w:t>
            </w:r>
            <w:proofErr w:type="spellEnd"/>
            <w:r w:rsidRPr="00C02099">
              <w:t xml:space="preserve">\",  \"lead\": \"Master's thesis presentation\",  \"location\": \"Seminar room </w:t>
            </w:r>
            <w:proofErr w:type="spellStart"/>
            <w:r w:rsidRPr="00C02099">
              <w:t>Grimeton</w:t>
            </w:r>
            <w:proofErr w:type="spellEnd"/>
            <w:r w:rsidRPr="00C02099">
              <w:t xml:space="preserve"> at COM (</w:t>
            </w:r>
            <w:proofErr w:type="spellStart"/>
            <w:r w:rsidRPr="00C02099">
              <w:t>Kistagången</w:t>
            </w:r>
            <w:proofErr w:type="spellEnd"/>
            <w:r w:rsidRPr="00C02099">
              <w:t xml:space="preserve"> 16), East, Floor 4, Kista (English)\",  \"opponent\": \"A. N. Opponent\",  \"</w:t>
            </w:r>
            <w:proofErr w:type="spellStart"/>
            <w:r w:rsidRPr="00C02099">
              <w:t>paragraphs_text</w:t>
            </w:r>
            <w:proofErr w:type="spellEnd"/>
            <w:r w:rsidRPr="00C02099">
              <w:t xml:space="preserve">\": \"string\",  \"lecturer\": \"A. N. </w:t>
            </w:r>
            <w:proofErr w:type="spellStart"/>
            <w:r w:rsidRPr="00C02099">
              <w:t>Fakestudent</w:t>
            </w:r>
            <w:proofErr w:type="spellEnd"/>
            <w:r w:rsidRPr="00C02099">
              <w:t>\",  \"</w:t>
            </w:r>
            <w:proofErr w:type="spellStart"/>
            <w:r w:rsidRPr="00C02099">
              <w:t>respondentDepartment</w:t>
            </w:r>
            <w:proofErr w:type="spellEnd"/>
            <w:r w:rsidRPr="00C02099">
              <w:t>\": \"Network Systems Laboratory (NS Lab)\",  \"</w:t>
            </w:r>
            <w:proofErr w:type="spellStart"/>
            <w:r w:rsidRPr="00C02099">
              <w:t>seminartype</w:t>
            </w:r>
            <w:proofErr w:type="spellEnd"/>
            <w:r w:rsidRPr="00C02099">
              <w:t>\": \"thesis\",  \"</w:t>
            </w:r>
            <w:proofErr w:type="spellStart"/>
            <w:r w:rsidRPr="00C02099">
              <w:t>subjectarea</w:t>
            </w:r>
            <w:proofErr w:type="spellEnd"/>
            <w:r w:rsidRPr="00C02099">
              <w:t>\": \"Information and Communication Technology\"}"</w:t>
            </w:r>
          </w:p>
        </w:tc>
      </w:tr>
    </w:tbl>
    <w:p w:rsidR="00C02099" w:rsidRDefault="00C02099" w:rsidP="00C02099">
      <w:pPr>
        <w:pStyle w:val="BodyText"/>
      </w:pPr>
    </w:p>
    <w:p w:rsidR="00C02099" w:rsidRDefault="00C02099" w:rsidP="00C02099">
      <w:pPr>
        <w:pStyle w:val="Caption"/>
        <w:keepNext/>
      </w:pPr>
      <w:bookmarkStart w:id="12" w:name="_Ref17557157"/>
      <w:r>
        <w:t xml:space="preserve">Listing </w:t>
      </w:r>
      <w:fldSimple w:instr=" STYLEREF 1 \s ">
        <w:r w:rsidR="00BC23B3">
          <w:rPr>
            <w:noProof/>
          </w:rPr>
          <w:t>2</w:t>
        </w:r>
      </w:fldSimple>
      <w:r w:rsidR="00BC23B3">
        <w:noBreakHyphen/>
      </w:r>
      <w:fldSimple w:instr=" SEQ Listing \* ARABIC \s 1 ">
        <w:r w:rsidR="00BC23B3">
          <w:rPr>
            <w:noProof/>
          </w:rPr>
          <w:t>3</w:t>
        </w:r>
      </w:fldSimple>
      <w:bookmarkEnd w:id="12"/>
      <w:r>
        <w:t xml:space="preserve">: </w:t>
      </w:r>
      <w:r w:rsidRPr="003A34CF">
        <w:t>Body for PUT</w:t>
      </w:r>
    </w:p>
    <w:tbl>
      <w:tblPr>
        <w:tblStyle w:val="TableGrid"/>
        <w:tblW w:w="0" w:type="auto"/>
        <w:tblLook w:val="04A0" w:firstRow="1" w:lastRow="0" w:firstColumn="1" w:lastColumn="0" w:noHBand="0" w:noVBand="1"/>
      </w:tblPr>
      <w:tblGrid>
        <w:gridCol w:w="9289"/>
      </w:tblGrid>
      <w:tr w:rsidR="00F96BF0" w:rsidTr="00F96BF0">
        <w:tc>
          <w:tcPr>
            <w:tcW w:w="9289" w:type="dxa"/>
          </w:tcPr>
          <w:p w:rsidR="00F96BF0" w:rsidRDefault="00F96BF0" w:rsidP="00F96BF0">
            <w:pPr>
              <w:pStyle w:val="Computerexample"/>
            </w:pPr>
            <w:r>
              <w:t>{</w:t>
            </w:r>
          </w:p>
          <w:p w:rsidR="00F96BF0" w:rsidRDefault="00F96BF0" w:rsidP="00F96BF0">
            <w:pPr>
              <w:pStyle w:val="Computerexample"/>
            </w:pPr>
            <w:r>
              <w:t xml:space="preserve">  "</w:t>
            </w:r>
            <w:proofErr w:type="spellStart"/>
            <w:r>
              <w:t>contentId</w:t>
            </w:r>
            <w:proofErr w:type="spellEnd"/>
            <w:r>
              <w:t>": "99.03624",</w:t>
            </w:r>
          </w:p>
          <w:p w:rsidR="00F96BF0" w:rsidRDefault="00F96BF0" w:rsidP="00F96BF0">
            <w:pPr>
              <w:pStyle w:val="Computerexample"/>
            </w:pPr>
            <w:r>
              <w:t xml:space="preserve">  "</w:t>
            </w:r>
            <w:proofErr w:type="spellStart"/>
            <w:r>
              <w:t>contentName</w:t>
            </w:r>
            <w:proofErr w:type="spellEnd"/>
            <w:r>
              <w:t>": "A very impressive title: Make it simple",</w:t>
            </w:r>
          </w:p>
          <w:p w:rsidR="00F96BF0" w:rsidRDefault="00F96BF0" w:rsidP="00F96BF0">
            <w:pPr>
              <w:pStyle w:val="Computerexample"/>
            </w:pPr>
            <w:r>
              <w:t xml:space="preserve">  "advisor": "Professor Gerald Q. Maguire Jr.;  A. B. Normal",</w:t>
            </w:r>
          </w:p>
          <w:p w:rsidR="00F96BF0" w:rsidRDefault="00F96BF0" w:rsidP="00F96BF0">
            <w:pPr>
              <w:pStyle w:val="Computerexample"/>
            </w:pPr>
            <w:r>
              <w:t xml:space="preserve">  "</w:t>
            </w:r>
            <w:proofErr w:type="spellStart"/>
            <w:r>
              <w:t>dates_allday</w:t>
            </w:r>
            <w:proofErr w:type="spellEnd"/>
            <w:r>
              <w:t>": false,</w:t>
            </w:r>
          </w:p>
          <w:p w:rsidR="00F96BF0" w:rsidRDefault="00F96BF0" w:rsidP="00F96BF0">
            <w:pPr>
              <w:pStyle w:val="Computerexample"/>
            </w:pPr>
            <w:r>
              <w:t xml:space="preserve">  "</w:t>
            </w:r>
            <w:proofErr w:type="spellStart"/>
            <w:r>
              <w:t>dates_endtime</w:t>
            </w:r>
            <w:proofErr w:type="spellEnd"/>
            <w:r>
              <w:t>": "",</w:t>
            </w:r>
          </w:p>
          <w:p w:rsidR="00F96BF0" w:rsidRDefault="00F96BF0" w:rsidP="00F96BF0">
            <w:pPr>
              <w:pStyle w:val="Computerexample"/>
            </w:pPr>
            <w:r>
              <w:t xml:space="preserve">  "</w:t>
            </w:r>
            <w:proofErr w:type="spellStart"/>
            <w:r>
              <w:t>dates_starttime</w:t>
            </w:r>
            <w:proofErr w:type="spellEnd"/>
            <w:r>
              <w:t>": "2019-08-24T14:00:00.000Z",</w:t>
            </w:r>
          </w:p>
          <w:p w:rsidR="00F96BF0" w:rsidRDefault="00F96BF0" w:rsidP="00F96BF0">
            <w:pPr>
              <w:pStyle w:val="Computerexample"/>
            </w:pPr>
            <w:r>
              <w:t xml:space="preserve">  "locale": "</w:t>
            </w:r>
            <w:proofErr w:type="spellStart"/>
            <w:r>
              <w:t>en_UK</w:t>
            </w:r>
            <w:proofErr w:type="spellEnd"/>
            <w:r>
              <w:t>",</w:t>
            </w:r>
          </w:p>
          <w:p w:rsidR="00F96BF0" w:rsidRDefault="00F96BF0" w:rsidP="00F96BF0">
            <w:pPr>
              <w:pStyle w:val="Computerexample"/>
            </w:pPr>
            <w:r>
              <w:t xml:space="preserve">  "lead": "Master's thesis presentation",</w:t>
            </w:r>
          </w:p>
          <w:p w:rsidR="00F96BF0" w:rsidRDefault="00F96BF0" w:rsidP="00F96BF0">
            <w:pPr>
              <w:pStyle w:val="Computerexample"/>
            </w:pPr>
            <w:r>
              <w:t xml:space="preserve">  "location": "Seminar room </w:t>
            </w:r>
            <w:proofErr w:type="spellStart"/>
            <w:r>
              <w:t>Grimeton</w:t>
            </w:r>
            <w:proofErr w:type="spellEnd"/>
            <w:r>
              <w:t xml:space="preserve"> at COM (</w:t>
            </w:r>
            <w:proofErr w:type="spellStart"/>
            <w:r>
              <w:t>Kistagången</w:t>
            </w:r>
            <w:proofErr w:type="spellEnd"/>
            <w:r>
              <w:t xml:space="preserve"> 16), East, Floor 4, Kista (English)",</w:t>
            </w:r>
          </w:p>
          <w:p w:rsidR="00F96BF0" w:rsidRDefault="00F96BF0" w:rsidP="00F96BF0">
            <w:pPr>
              <w:pStyle w:val="Computerexample"/>
            </w:pPr>
            <w:r>
              <w:t xml:space="preserve">  "opponent": "A. N. Opponent",</w:t>
            </w:r>
          </w:p>
          <w:p w:rsidR="00F96BF0" w:rsidRDefault="00F96BF0" w:rsidP="00F96BF0">
            <w:pPr>
              <w:pStyle w:val="Computerexample"/>
            </w:pPr>
            <w:r>
              <w:t xml:space="preserve">  "</w:t>
            </w:r>
            <w:proofErr w:type="spellStart"/>
            <w:r>
              <w:t>paragraphs_text</w:t>
            </w:r>
            <w:proofErr w:type="spellEnd"/>
            <w:r>
              <w:t>": "string",</w:t>
            </w:r>
          </w:p>
          <w:p w:rsidR="00F96BF0" w:rsidRDefault="00F96BF0" w:rsidP="00F96BF0">
            <w:pPr>
              <w:pStyle w:val="Computerexample"/>
            </w:pPr>
            <w:r>
              <w:t xml:space="preserve">  "lecturer": "A. N. </w:t>
            </w:r>
            <w:proofErr w:type="spellStart"/>
            <w:r>
              <w:t>Fakestudent</w:t>
            </w:r>
            <w:proofErr w:type="spellEnd"/>
            <w:r>
              <w:t>",</w:t>
            </w:r>
          </w:p>
          <w:p w:rsidR="00F96BF0" w:rsidRDefault="00F96BF0" w:rsidP="00F96BF0">
            <w:pPr>
              <w:pStyle w:val="Computerexample"/>
            </w:pPr>
            <w:r>
              <w:t xml:space="preserve">  "</w:t>
            </w:r>
            <w:proofErr w:type="spellStart"/>
            <w:r>
              <w:t>respondentDepartment</w:t>
            </w:r>
            <w:proofErr w:type="spellEnd"/>
            <w:r>
              <w:t>": "Network Systems Laboratory (NS Lab)",</w:t>
            </w:r>
          </w:p>
          <w:p w:rsidR="00F96BF0" w:rsidRDefault="00F96BF0" w:rsidP="00F96BF0">
            <w:pPr>
              <w:pStyle w:val="Computerexample"/>
            </w:pPr>
            <w:r>
              <w:t xml:space="preserve">  "</w:t>
            </w:r>
            <w:proofErr w:type="spellStart"/>
            <w:r>
              <w:t>seminartype</w:t>
            </w:r>
            <w:proofErr w:type="spellEnd"/>
            <w:r>
              <w:t>": "thesis",</w:t>
            </w:r>
          </w:p>
          <w:p w:rsidR="00F96BF0" w:rsidRDefault="00F96BF0" w:rsidP="00F96BF0">
            <w:pPr>
              <w:pStyle w:val="Computerexample"/>
            </w:pPr>
            <w:r>
              <w:t xml:space="preserve">  "</w:t>
            </w:r>
            <w:proofErr w:type="spellStart"/>
            <w:r>
              <w:t>subjectarea</w:t>
            </w:r>
            <w:proofErr w:type="spellEnd"/>
            <w:r>
              <w:t>": "Information and Communication Technology"</w:t>
            </w:r>
          </w:p>
          <w:p w:rsidR="00F96BF0" w:rsidRDefault="00F96BF0" w:rsidP="00F96BF0">
            <w:pPr>
              <w:pStyle w:val="Computerexample"/>
            </w:pPr>
            <w:r>
              <w:t>}</w:t>
            </w:r>
          </w:p>
        </w:tc>
      </w:tr>
    </w:tbl>
    <w:p w:rsidR="00F96BF0" w:rsidRDefault="00F96BF0" w:rsidP="00F96BF0">
      <w:pPr>
        <w:pStyle w:val="BodyText"/>
      </w:pPr>
    </w:p>
    <w:tbl>
      <w:tblPr>
        <w:tblStyle w:val="TableGrid"/>
        <w:tblW w:w="0" w:type="auto"/>
        <w:tblLook w:val="04A0" w:firstRow="1" w:lastRow="0" w:firstColumn="1" w:lastColumn="0" w:noHBand="0" w:noVBand="1"/>
      </w:tblPr>
      <w:tblGrid>
        <w:gridCol w:w="9289"/>
      </w:tblGrid>
      <w:tr w:rsidR="00BC23B3" w:rsidTr="00BC23B3">
        <w:tc>
          <w:tcPr>
            <w:tcW w:w="9289" w:type="dxa"/>
          </w:tcPr>
          <w:p w:rsidR="00BC23B3" w:rsidRDefault="00BC23B3" w:rsidP="00BC23B3">
            <w:pPr>
              <w:pStyle w:val="Computerexample"/>
            </w:pPr>
            <w:r w:rsidRPr="00BC23B3">
              <w:rPr>
                <w:b/>
              </w:rPr>
              <w:t>Code</w:t>
            </w:r>
            <w:r>
              <w:t xml:space="preserve"> 200</w:t>
            </w:r>
          </w:p>
          <w:p w:rsidR="00BC23B3" w:rsidRPr="00BC23B3" w:rsidRDefault="00BC23B3" w:rsidP="00BC23B3">
            <w:pPr>
              <w:pStyle w:val="Computerexample"/>
              <w:rPr>
                <w:b/>
              </w:rPr>
            </w:pPr>
            <w:r w:rsidRPr="00BC23B3">
              <w:rPr>
                <w:b/>
              </w:rPr>
              <w:t>Response body:</w:t>
            </w:r>
          </w:p>
          <w:p w:rsidR="00BC23B3" w:rsidRDefault="00BC23B3" w:rsidP="00BC23B3">
            <w:pPr>
              <w:pStyle w:val="Computerexample"/>
            </w:pPr>
            <w:r>
              <w:t>{</w:t>
            </w:r>
          </w:p>
          <w:p w:rsidR="00BC23B3" w:rsidRDefault="00BC23B3" w:rsidP="00BC23B3">
            <w:pPr>
              <w:pStyle w:val="Computerexample"/>
            </w:pPr>
            <w:r>
              <w:t xml:space="preserve">  "</w:t>
            </w:r>
            <w:proofErr w:type="spellStart"/>
            <w:r>
              <w:t>contentId</w:t>
            </w:r>
            <w:proofErr w:type="spellEnd"/>
            <w:r>
              <w:t>": "99.03624",</w:t>
            </w:r>
          </w:p>
          <w:p w:rsidR="00BC23B3" w:rsidRDefault="00BC23B3" w:rsidP="00BC23B3">
            <w:pPr>
              <w:pStyle w:val="Computerexample"/>
            </w:pPr>
            <w:r>
              <w:t xml:space="preserve">  "</w:t>
            </w:r>
            <w:proofErr w:type="spellStart"/>
            <w:r>
              <w:t>contentName</w:t>
            </w:r>
            <w:proofErr w:type="spellEnd"/>
            <w:r>
              <w:t>": "A very impressive title: Make it simple",</w:t>
            </w:r>
          </w:p>
          <w:p w:rsidR="00BC23B3" w:rsidRDefault="00BC23B3" w:rsidP="00BC23B3">
            <w:pPr>
              <w:pStyle w:val="Computerexample"/>
            </w:pPr>
            <w:r>
              <w:t xml:space="preserve">  "advisor": "Professor Gerald Q. Maguire Jr.;  A. B. Normal",</w:t>
            </w:r>
          </w:p>
          <w:p w:rsidR="00BC23B3" w:rsidRDefault="00BC23B3" w:rsidP="00BC23B3">
            <w:pPr>
              <w:pStyle w:val="Computerexample"/>
            </w:pPr>
            <w:r>
              <w:t xml:space="preserve">  "</w:t>
            </w:r>
            <w:proofErr w:type="spellStart"/>
            <w:r>
              <w:t>dates_allday</w:t>
            </w:r>
            <w:proofErr w:type="spellEnd"/>
            <w:r>
              <w:t>": false,</w:t>
            </w:r>
          </w:p>
          <w:p w:rsidR="00BC23B3" w:rsidRDefault="00BC23B3" w:rsidP="00BC23B3">
            <w:pPr>
              <w:pStyle w:val="Computerexample"/>
            </w:pPr>
            <w:r>
              <w:t xml:space="preserve">  "</w:t>
            </w:r>
            <w:proofErr w:type="spellStart"/>
            <w:r>
              <w:t>dates_endtime</w:t>
            </w:r>
            <w:proofErr w:type="spellEnd"/>
            <w:r>
              <w:t>": "none",</w:t>
            </w:r>
          </w:p>
          <w:p w:rsidR="00BC23B3" w:rsidRDefault="00BC23B3" w:rsidP="00BC23B3">
            <w:pPr>
              <w:pStyle w:val="Computerexample"/>
            </w:pPr>
            <w:r>
              <w:t xml:space="preserve">  "</w:t>
            </w:r>
            <w:proofErr w:type="spellStart"/>
            <w:r>
              <w:t>dates_starttime</w:t>
            </w:r>
            <w:proofErr w:type="spellEnd"/>
            <w:r>
              <w:t>": "2019-08-24T14:00:00.000Z",</w:t>
            </w:r>
          </w:p>
          <w:p w:rsidR="00BC23B3" w:rsidRDefault="00BC23B3" w:rsidP="00BC23B3">
            <w:pPr>
              <w:pStyle w:val="Computerexample"/>
            </w:pPr>
            <w:r>
              <w:t xml:space="preserve">  "</w:t>
            </w:r>
            <w:proofErr w:type="spellStart"/>
            <w:r>
              <w:t>defaultLocale</w:t>
            </w:r>
            <w:proofErr w:type="spellEnd"/>
            <w:r>
              <w:t>": true,</w:t>
            </w:r>
          </w:p>
          <w:p w:rsidR="00BC23B3" w:rsidRDefault="00BC23B3" w:rsidP="00BC23B3">
            <w:pPr>
              <w:pStyle w:val="Computerexample"/>
            </w:pPr>
            <w:r>
              <w:t xml:space="preserve">  "</w:t>
            </w:r>
            <w:proofErr w:type="spellStart"/>
            <w:r>
              <w:t>externalId</w:t>
            </w:r>
            <w:proofErr w:type="spellEnd"/>
            <w:r>
              <w:t>": "",</w:t>
            </w:r>
          </w:p>
          <w:p w:rsidR="00BC23B3" w:rsidRDefault="00BC23B3" w:rsidP="00BC23B3">
            <w:pPr>
              <w:pStyle w:val="Computerexample"/>
            </w:pPr>
            <w:r>
              <w:t xml:space="preserve">  "lead": "Master's thesis presentation",</w:t>
            </w:r>
          </w:p>
          <w:p w:rsidR="00BC23B3" w:rsidRDefault="00BC23B3" w:rsidP="00BC23B3">
            <w:pPr>
              <w:pStyle w:val="Computerexample"/>
            </w:pPr>
            <w:r>
              <w:lastRenderedPageBreak/>
              <w:t xml:space="preserve">  "lecturer": "A. N. </w:t>
            </w:r>
            <w:proofErr w:type="spellStart"/>
            <w:r>
              <w:t>Fakestudent</w:t>
            </w:r>
            <w:proofErr w:type="spellEnd"/>
            <w:r>
              <w:t>",</w:t>
            </w:r>
          </w:p>
          <w:p w:rsidR="00BC23B3" w:rsidRDefault="00BC23B3" w:rsidP="00BC23B3">
            <w:pPr>
              <w:pStyle w:val="Computerexample"/>
            </w:pPr>
            <w:r>
              <w:t xml:space="preserve">  "locale": "</w:t>
            </w:r>
            <w:proofErr w:type="spellStart"/>
            <w:r>
              <w:t>en_UK</w:t>
            </w:r>
            <w:proofErr w:type="spellEnd"/>
            <w:r>
              <w:t>",</w:t>
            </w:r>
          </w:p>
          <w:p w:rsidR="00BC23B3" w:rsidRDefault="00BC23B3" w:rsidP="00BC23B3">
            <w:pPr>
              <w:pStyle w:val="Computerexample"/>
            </w:pPr>
            <w:r>
              <w:t xml:space="preserve">  "location": "Seminar room </w:t>
            </w:r>
            <w:proofErr w:type="spellStart"/>
            <w:r>
              <w:t>Grimeton</w:t>
            </w:r>
            <w:proofErr w:type="spellEnd"/>
            <w:r>
              <w:t xml:space="preserve"> at COM (</w:t>
            </w:r>
            <w:proofErr w:type="spellStart"/>
            <w:r>
              <w:t>Kistagången</w:t>
            </w:r>
            <w:proofErr w:type="spellEnd"/>
            <w:r>
              <w:t xml:space="preserve"> 16), East, Floor 4, Kista (English)",</w:t>
            </w:r>
          </w:p>
          <w:p w:rsidR="00BC23B3" w:rsidRDefault="00BC23B3" w:rsidP="00BC23B3">
            <w:pPr>
              <w:pStyle w:val="Computerexample"/>
            </w:pPr>
            <w:r>
              <w:t xml:space="preserve">  "</w:t>
            </w:r>
            <w:proofErr w:type="spellStart"/>
            <w:r>
              <w:t>locationUrl</w:t>
            </w:r>
            <w:proofErr w:type="spellEnd"/>
            <w:r>
              <w:t>": "",</w:t>
            </w:r>
          </w:p>
          <w:p w:rsidR="00BC23B3" w:rsidRDefault="00BC23B3" w:rsidP="00BC23B3">
            <w:pPr>
              <w:pStyle w:val="Computerexample"/>
            </w:pPr>
            <w:r>
              <w:t xml:space="preserve">  "opponent": "A. N. Opponent",</w:t>
            </w:r>
          </w:p>
          <w:p w:rsidR="00BC23B3" w:rsidRDefault="00BC23B3" w:rsidP="00BC23B3">
            <w:pPr>
              <w:pStyle w:val="Computerexample"/>
            </w:pPr>
            <w:r>
              <w:t xml:space="preserve">  "respondent": "",</w:t>
            </w:r>
          </w:p>
          <w:p w:rsidR="00BC23B3" w:rsidRDefault="00BC23B3" w:rsidP="00BC23B3">
            <w:pPr>
              <w:pStyle w:val="Computerexample"/>
            </w:pPr>
            <w:r>
              <w:t xml:space="preserve">  "</w:t>
            </w:r>
            <w:proofErr w:type="spellStart"/>
            <w:r>
              <w:t>respondentUrl</w:t>
            </w:r>
            <w:proofErr w:type="spellEnd"/>
            <w:r>
              <w:t>": "",</w:t>
            </w:r>
          </w:p>
          <w:p w:rsidR="00BC23B3" w:rsidRDefault="00BC23B3" w:rsidP="00BC23B3">
            <w:pPr>
              <w:pStyle w:val="Computerexample"/>
            </w:pPr>
            <w:r>
              <w:t xml:space="preserve">  "</w:t>
            </w:r>
            <w:proofErr w:type="spellStart"/>
            <w:r>
              <w:t>respondentDepartment</w:t>
            </w:r>
            <w:proofErr w:type="spellEnd"/>
            <w:r>
              <w:t>": "Network Systems Laboratory (NS Lab)",</w:t>
            </w:r>
          </w:p>
          <w:p w:rsidR="00BC23B3" w:rsidRDefault="00BC23B3" w:rsidP="00BC23B3">
            <w:pPr>
              <w:pStyle w:val="Computerexample"/>
            </w:pPr>
            <w:r>
              <w:t xml:space="preserve">  "</w:t>
            </w:r>
            <w:proofErr w:type="spellStart"/>
            <w:r>
              <w:t>seminartype</w:t>
            </w:r>
            <w:proofErr w:type="spellEnd"/>
            <w:r>
              <w:t>": "thesis",</w:t>
            </w:r>
          </w:p>
          <w:p w:rsidR="00BC23B3" w:rsidRDefault="00BC23B3" w:rsidP="00BC23B3">
            <w:pPr>
              <w:pStyle w:val="Computerexample"/>
            </w:pPr>
            <w:r>
              <w:t xml:space="preserve">  "</w:t>
            </w:r>
            <w:proofErr w:type="spellStart"/>
            <w:r>
              <w:t>subjectarea</w:t>
            </w:r>
            <w:proofErr w:type="spellEnd"/>
            <w:r>
              <w:t>": "Information and Communication Technology",</w:t>
            </w:r>
          </w:p>
          <w:p w:rsidR="00BC23B3" w:rsidRDefault="00BC23B3" w:rsidP="00BC23B3">
            <w:pPr>
              <w:pStyle w:val="Computerexample"/>
            </w:pPr>
            <w:r>
              <w:t xml:space="preserve">  "</w:t>
            </w:r>
            <w:proofErr w:type="spellStart"/>
            <w:r>
              <w:t>paragraphs_text</w:t>
            </w:r>
            <w:proofErr w:type="spellEnd"/>
            <w:r>
              <w:t>": "",</w:t>
            </w:r>
          </w:p>
          <w:p w:rsidR="00BC23B3" w:rsidRDefault="00BC23B3" w:rsidP="00BC23B3">
            <w:pPr>
              <w:pStyle w:val="Computerexample"/>
            </w:pPr>
            <w:r>
              <w:t xml:space="preserve">  "translations": [],</w:t>
            </w:r>
          </w:p>
          <w:p w:rsidR="00BC23B3" w:rsidRDefault="00BC23B3" w:rsidP="00BC23B3">
            <w:pPr>
              <w:pStyle w:val="Computerexample"/>
            </w:pPr>
            <w:r>
              <w:t xml:space="preserve">  "</w:t>
            </w:r>
            <w:proofErr w:type="spellStart"/>
            <w:r>
              <w:t>uriContentId</w:t>
            </w:r>
            <w:proofErr w:type="spellEnd"/>
            <w:r>
              <w:t>": "",</w:t>
            </w:r>
          </w:p>
          <w:p w:rsidR="00BC23B3" w:rsidRDefault="00BC23B3" w:rsidP="00BC23B3">
            <w:pPr>
              <w:pStyle w:val="Computerexample"/>
            </w:pPr>
            <w:r>
              <w:t xml:space="preserve">  "</w:t>
            </w:r>
            <w:proofErr w:type="spellStart"/>
            <w:r>
              <w:t>uri</w:t>
            </w:r>
            <w:proofErr w:type="spellEnd"/>
            <w:r>
              <w:t>": ""</w:t>
            </w:r>
          </w:p>
          <w:p w:rsidR="00BC23B3" w:rsidRDefault="00BC23B3" w:rsidP="00BC23B3">
            <w:pPr>
              <w:pStyle w:val="Computerexample"/>
            </w:pPr>
            <w:r>
              <w:t>}</w:t>
            </w:r>
          </w:p>
          <w:p w:rsidR="00BC23B3" w:rsidRDefault="00BC23B3" w:rsidP="00BC23B3">
            <w:pPr>
              <w:pStyle w:val="Computerexample"/>
            </w:pPr>
          </w:p>
          <w:p w:rsidR="00BC23B3" w:rsidRPr="00BC23B3" w:rsidRDefault="00BC23B3" w:rsidP="00BC23B3">
            <w:pPr>
              <w:pStyle w:val="Computerexample"/>
              <w:rPr>
                <w:b/>
              </w:rPr>
            </w:pPr>
            <w:r w:rsidRPr="00BC23B3">
              <w:rPr>
                <w:b/>
              </w:rPr>
              <w:t>Response headers:</w:t>
            </w:r>
          </w:p>
          <w:p w:rsidR="00BC23B3" w:rsidRDefault="00BC23B3" w:rsidP="00BC23B3">
            <w:pPr>
              <w:pStyle w:val="Computerexample"/>
            </w:pPr>
            <w:r>
              <w:t xml:space="preserve"> content-length: 730</w:t>
            </w:r>
          </w:p>
          <w:p w:rsidR="00BC23B3" w:rsidRDefault="00BC23B3" w:rsidP="00BC23B3">
            <w:pPr>
              <w:pStyle w:val="Computerexample"/>
            </w:pPr>
            <w:r>
              <w:t>content-type: application/</w:t>
            </w:r>
            <w:proofErr w:type="spellStart"/>
            <w:r>
              <w:t>json</w:t>
            </w:r>
            <w:proofErr w:type="spellEnd"/>
            <w:r>
              <w:t>; charset=utf-8  date: Sat, 24 Aug 2019 14:34:44 GMT</w:t>
            </w:r>
          </w:p>
          <w:p w:rsidR="00BC23B3" w:rsidRDefault="00BC23B3" w:rsidP="00BC23B3">
            <w:pPr>
              <w:pStyle w:val="Computerexample"/>
            </w:pPr>
            <w:proofErr w:type="spellStart"/>
            <w:r>
              <w:t>etag</w:t>
            </w:r>
            <w:proofErr w:type="spellEnd"/>
            <w:r>
              <w:t>: W/"2da-LtyC+A6UZYbpw/2xpPWPnXlrGiU"</w:t>
            </w:r>
          </w:p>
          <w:p w:rsidR="00BC23B3" w:rsidRDefault="00BC23B3" w:rsidP="00BC23B3">
            <w:pPr>
              <w:pStyle w:val="Computerexample"/>
            </w:pPr>
            <w:r>
              <w:t>x-powered-by: Express</w:t>
            </w:r>
          </w:p>
          <w:p w:rsidR="00BC23B3" w:rsidRDefault="00BC23B3" w:rsidP="00BC23B3">
            <w:pPr>
              <w:pStyle w:val="Computerexample"/>
            </w:pPr>
            <w:r>
              <w:t>referrer-policy: origin-when-cross-origin</w:t>
            </w:r>
          </w:p>
          <w:p w:rsidR="00BC23B3" w:rsidRDefault="00BC23B3" w:rsidP="00BC23B3">
            <w:pPr>
              <w:pStyle w:val="Computerexample"/>
            </w:pPr>
            <w:r>
              <w:t>strict-transport-security: max-age=31536000</w:t>
            </w:r>
          </w:p>
        </w:tc>
      </w:tr>
    </w:tbl>
    <w:p w:rsidR="00BC23B3" w:rsidRDefault="00BC23B3" w:rsidP="00F96BF0">
      <w:pPr>
        <w:pStyle w:val="BodyText"/>
      </w:pPr>
    </w:p>
    <w:p w:rsidR="00F96BF0" w:rsidRDefault="00BC23B3" w:rsidP="00CC0105">
      <w:pPr>
        <w:pStyle w:val="BodyText"/>
      </w:pPr>
      <w:r>
        <w:t xml:space="preserve">However, trying to get the resulting calendar, with the request shown in </w:t>
      </w:r>
      <w:r>
        <w:fldChar w:fldCharType="begin"/>
      </w:r>
      <w:r>
        <w:instrText xml:space="preserve"> REF _Ref17557533 \h </w:instrText>
      </w:r>
      <w:r>
        <w:fldChar w:fldCharType="separate"/>
      </w:r>
      <w:proofErr w:type="gramStart"/>
      <w:r>
        <w:t>Listing</w:t>
      </w:r>
      <w:proofErr w:type="gramEnd"/>
      <w:r>
        <w:t xml:space="preserve"> </w:t>
      </w:r>
      <w:r>
        <w:rPr>
          <w:noProof/>
        </w:rPr>
        <w:t>2</w:t>
      </w:r>
      <w:r>
        <w:noBreakHyphen/>
      </w:r>
      <w:r>
        <w:rPr>
          <w:noProof/>
        </w:rPr>
        <w:t>4</w:t>
      </w:r>
      <w:r>
        <w:fldChar w:fldCharType="end"/>
      </w:r>
    </w:p>
    <w:p w:rsidR="00BC23B3" w:rsidRDefault="00BC23B3" w:rsidP="00CC0105">
      <w:pPr>
        <w:pStyle w:val="BodyText"/>
      </w:pPr>
      <w:r>
        <w:t>Yields the result shown in xxx</w:t>
      </w:r>
    </w:p>
    <w:p w:rsidR="00BC23B3" w:rsidRDefault="00BC23B3" w:rsidP="00BC23B3">
      <w:pPr>
        <w:pStyle w:val="Caption"/>
        <w:keepNext/>
      </w:pPr>
      <w:bookmarkStart w:id="13" w:name="_Ref17557533"/>
      <w:r>
        <w:t xml:space="preserve">Listing </w:t>
      </w:r>
      <w:fldSimple w:instr=" STYLEREF 1 \s ">
        <w:r>
          <w:rPr>
            <w:noProof/>
          </w:rPr>
          <w:t>2</w:t>
        </w:r>
      </w:fldSimple>
      <w:r>
        <w:noBreakHyphen/>
      </w:r>
      <w:fldSimple w:instr=" SEQ Listing \* ARABIC \s 1 ">
        <w:r>
          <w:rPr>
            <w:noProof/>
          </w:rPr>
          <w:t>4</w:t>
        </w:r>
      </w:fldSimple>
      <w:bookmarkEnd w:id="13"/>
      <w:r>
        <w:t>: Request to get the new calendar item</w:t>
      </w:r>
    </w:p>
    <w:tbl>
      <w:tblPr>
        <w:tblStyle w:val="TableGrid"/>
        <w:tblW w:w="0" w:type="auto"/>
        <w:tblLook w:val="04A0" w:firstRow="1" w:lastRow="0" w:firstColumn="1" w:lastColumn="0" w:noHBand="0" w:noVBand="1"/>
      </w:tblPr>
      <w:tblGrid>
        <w:gridCol w:w="9289"/>
      </w:tblGrid>
      <w:tr w:rsidR="00BC23B3" w:rsidTr="00BC23B3">
        <w:tc>
          <w:tcPr>
            <w:tcW w:w="9289" w:type="dxa"/>
          </w:tcPr>
          <w:p w:rsidR="00BC23B3" w:rsidRDefault="00BC23B3" w:rsidP="00EF30D1">
            <w:pPr>
              <w:pStyle w:val="BodyText"/>
              <w:ind w:firstLine="0"/>
            </w:pPr>
            <w:r w:rsidRPr="00BC23B3">
              <w:t>curl -X GET "https://api-r.referens.sys.kth.se/api/cortina/v1/calendar/99.03624" -H  "accept: application/</w:t>
            </w:r>
            <w:proofErr w:type="spellStart"/>
            <w:r w:rsidRPr="00BC23B3">
              <w:t>json</w:t>
            </w:r>
            <w:proofErr w:type="spellEnd"/>
            <w:r w:rsidRPr="00BC23B3">
              <w:t>" -H  "</w:t>
            </w:r>
            <w:proofErr w:type="spellStart"/>
            <w:r w:rsidRPr="00BC23B3">
              <w:t>api_key</w:t>
            </w:r>
            <w:proofErr w:type="spellEnd"/>
            <w:r w:rsidRPr="00BC23B3">
              <w:t xml:space="preserve">: </w:t>
            </w:r>
            <w:proofErr w:type="spellStart"/>
            <w:r w:rsidR="00EF30D1">
              <w:t>xxxxxxx</w:t>
            </w:r>
            <w:proofErr w:type="spellEnd"/>
            <w:r w:rsidRPr="00BC23B3">
              <w:t>"</w:t>
            </w:r>
          </w:p>
        </w:tc>
      </w:tr>
    </w:tbl>
    <w:p w:rsidR="00BC23B3" w:rsidRDefault="00BC23B3" w:rsidP="00CC0105">
      <w:pPr>
        <w:pStyle w:val="BodyText"/>
      </w:pPr>
    </w:p>
    <w:p w:rsidR="00BC23B3" w:rsidRDefault="00BC23B3" w:rsidP="00BC23B3">
      <w:pPr>
        <w:pStyle w:val="Caption"/>
        <w:keepNext/>
      </w:pPr>
      <w:r>
        <w:t xml:space="preserve">Listing </w:t>
      </w:r>
      <w:fldSimple w:instr=" STYLEREF 1 \s ">
        <w:r>
          <w:rPr>
            <w:noProof/>
          </w:rPr>
          <w:t>2</w:t>
        </w:r>
      </w:fldSimple>
      <w:r>
        <w:noBreakHyphen/>
      </w:r>
      <w:fldSimple w:instr=" SEQ Listing \* ARABIC \s 1 ">
        <w:r>
          <w:rPr>
            <w:noProof/>
          </w:rPr>
          <w:t>5</w:t>
        </w:r>
      </w:fldSimple>
      <w:r>
        <w:t>: Response to the request</w:t>
      </w:r>
    </w:p>
    <w:tbl>
      <w:tblPr>
        <w:tblStyle w:val="TableGrid"/>
        <w:tblW w:w="0" w:type="auto"/>
        <w:tblLook w:val="04A0" w:firstRow="1" w:lastRow="0" w:firstColumn="1" w:lastColumn="0" w:noHBand="0" w:noVBand="1"/>
      </w:tblPr>
      <w:tblGrid>
        <w:gridCol w:w="9289"/>
      </w:tblGrid>
      <w:tr w:rsidR="00BC23B3" w:rsidTr="00BC23B3">
        <w:tc>
          <w:tcPr>
            <w:tcW w:w="9289" w:type="dxa"/>
          </w:tcPr>
          <w:p w:rsidR="00BC23B3" w:rsidRDefault="00BC23B3" w:rsidP="00BC23B3">
            <w:pPr>
              <w:pStyle w:val="Computerexample"/>
            </w:pPr>
            <w:r w:rsidRPr="00BC23B3">
              <w:rPr>
                <w:b/>
              </w:rPr>
              <w:t>Code</w:t>
            </w:r>
            <w:r>
              <w:tab/>
              <w:t>404</w:t>
            </w:r>
            <w:r>
              <w:tab/>
              <w:t>Error: Not Found</w:t>
            </w:r>
          </w:p>
          <w:p w:rsidR="00BC23B3" w:rsidRPr="00BC23B3" w:rsidRDefault="00BC23B3" w:rsidP="00BC23B3">
            <w:pPr>
              <w:pStyle w:val="Computerexample"/>
              <w:rPr>
                <w:b/>
              </w:rPr>
            </w:pPr>
            <w:r w:rsidRPr="00BC23B3">
              <w:rPr>
                <w:b/>
              </w:rPr>
              <w:t>Response body:</w:t>
            </w:r>
          </w:p>
          <w:p w:rsidR="00BC23B3" w:rsidRDefault="00BC23B3" w:rsidP="00BC23B3">
            <w:pPr>
              <w:pStyle w:val="Computerexample"/>
            </w:pPr>
            <w:r>
              <w:t>{</w:t>
            </w:r>
          </w:p>
          <w:p w:rsidR="00BC23B3" w:rsidRDefault="00BC23B3" w:rsidP="00BC23B3">
            <w:pPr>
              <w:pStyle w:val="Computerexample"/>
            </w:pPr>
            <w:r>
              <w:t xml:space="preserve">  "message": "Not Found: /</w:t>
            </w:r>
            <w:proofErr w:type="spellStart"/>
            <w:r>
              <w:t>api</w:t>
            </w:r>
            <w:proofErr w:type="spellEnd"/>
            <w:r>
              <w:t>/</w:t>
            </w:r>
            <w:proofErr w:type="spellStart"/>
            <w:r>
              <w:t>cortina</w:t>
            </w:r>
            <w:proofErr w:type="spellEnd"/>
            <w:r>
              <w:t>/v1/calendar/99.03624"</w:t>
            </w:r>
          </w:p>
          <w:p w:rsidR="00BC23B3" w:rsidRDefault="00BC23B3" w:rsidP="00BC23B3">
            <w:pPr>
              <w:pStyle w:val="Computerexample"/>
            </w:pPr>
            <w:r>
              <w:t>}</w:t>
            </w:r>
          </w:p>
          <w:p w:rsidR="00BC23B3" w:rsidRDefault="00BC23B3" w:rsidP="00BC23B3">
            <w:pPr>
              <w:pStyle w:val="Computerexample"/>
            </w:pPr>
          </w:p>
          <w:p w:rsidR="00BC23B3" w:rsidRPr="00BC23B3" w:rsidRDefault="00BC23B3" w:rsidP="00BC23B3">
            <w:pPr>
              <w:pStyle w:val="Computerexample"/>
              <w:rPr>
                <w:b/>
              </w:rPr>
            </w:pPr>
            <w:r w:rsidRPr="00BC23B3">
              <w:rPr>
                <w:b/>
              </w:rPr>
              <w:t>Response headers:</w:t>
            </w:r>
          </w:p>
          <w:p w:rsidR="00BC23B3" w:rsidRDefault="00BC23B3" w:rsidP="00BC23B3">
            <w:pPr>
              <w:pStyle w:val="Computerexample"/>
            </w:pPr>
            <w:r>
              <w:t>content-length: 58</w:t>
            </w:r>
          </w:p>
          <w:p w:rsidR="00BC23B3" w:rsidRDefault="00BC23B3" w:rsidP="00BC23B3">
            <w:pPr>
              <w:pStyle w:val="Computerexample"/>
            </w:pPr>
            <w:r>
              <w:t>content-type: application/</w:t>
            </w:r>
            <w:proofErr w:type="spellStart"/>
            <w:r>
              <w:t>json</w:t>
            </w:r>
            <w:proofErr w:type="spellEnd"/>
            <w:r>
              <w:t>; charset=utf-8  date: Sat, 24 Aug 2019 14:40:26 GMT</w:t>
            </w:r>
          </w:p>
          <w:p w:rsidR="00BC23B3" w:rsidRDefault="00BC23B3" w:rsidP="00BC23B3">
            <w:pPr>
              <w:pStyle w:val="Computerexample"/>
            </w:pPr>
            <w:proofErr w:type="spellStart"/>
            <w:r>
              <w:t>etag</w:t>
            </w:r>
            <w:proofErr w:type="spellEnd"/>
            <w:r>
              <w:t>: W/"3a-e1vB5R8rPXOdaYYFAd1uvDcJHEw"</w:t>
            </w:r>
          </w:p>
          <w:p w:rsidR="00BC23B3" w:rsidRDefault="00BC23B3" w:rsidP="00BC23B3">
            <w:pPr>
              <w:pStyle w:val="Computerexample"/>
            </w:pPr>
            <w:r>
              <w:t>x-powered-by: Express</w:t>
            </w:r>
          </w:p>
          <w:p w:rsidR="00BC23B3" w:rsidRDefault="00BC23B3" w:rsidP="00BC23B3">
            <w:pPr>
              <w:pStyle w:val="Computerexample"/>
            </w:pPr>
            <w:r>
              <w:t>referrer-policy: origin-when-cross-origin</w:t>
            </w:r>
          </w:p>
          <w:p w:rsidR="00BC23B3" w:rsidRDefault="00BC23B3" w:rsidP="00BC23B3">
            <w:pPr>
              <w:pStyle w:val="Computerexample"/>
            </w:pPr>
            <w:r>
              <w:t>strict-transport-security: max-age=31536000</w:t>
            </w:r>
          </w:p>
        </w:tc>
      </w:tr>
    </w:tbl>
    <w:p w:rsidR="00BC23B3" w:rsidRDefault="00BC23B3" w:rsidP="00CC0105">
      <w:pPr>
        <w:pStyle w:val="BodyText"/>
      </w:pPr>
    </w:p>
    <w:p w:rsidR="00BC23B3" w:rsidRPr="00ED2837" w:rsidRDefault="00BC23B3" w:rsidP="00CC0105">
      <w:pPr>
        <w:pStyle w:val="BodyText"/>
      </w:pPr>
    </w:p>
    <w:sectPr w:rsidR="00BC23B3" w:rsidRPr="00ED2837" w:rsidSect="00B45792">
      <w:headerReference w:type="default" r:id="rId15"/>
      <w:footerReference w:type="default" r:id="rId16"/>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133F0" w:rsidRDefault="008133F0" w:rsidP="00444F69">
      <w:pPr>
        <w:spacing w:after="0" w:line="240" w:lineRule="auto"/>
      </w:pPr>
      <w:r>
        <w:separator/>
      </w:r>
    </w:p>
  </w:endnote>
  <w:endnote w:type="continuationSeparator" w:id="0">
    <w:p w:rsidR="008133F0" w:rsidRDefault="008133F0"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8133F0" w:rsidRDefault="008133F0">
        <w:pPr>
          <w:pStyle w:val="Footer"/>
          <w:jc w:val="center"/>
        </w:pPr>
        <w:r>
          <w:fldChar w:fldCharType="begin"/>
        </w:r>
        <w:r>
          <w:instrText xml:space="preserve"> PAGE   \* MERGEFORMAT </w:instrText>
        </w:r>
        <w:r>
          <w:fldChar w:fldCharType="separate"/>
        </w:r>
        <w:r w:rsidR="00F3240B">
          <w:rPr>
            <w:noProof/>
          </w:rPr>
          <w:t>21</w:t>
        </w:r>
        <w:r>
          <w:rPr>
            <w:noProof/>
          </w:rPr>
          <w:fldChar w:fldCharType="end"/>
        </w:r>
      </w:p>
    </w:sdtContent>
  </w:sdt>
  <w:p w:rsidR="008133F0" w:rsidRDefault="008133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133F0" w:rsidRDefault="008133F0" w:rsidP="00444F69">
      <w:pPr>
        <w:spacing w:after="0" w:line="240" w:lineRule="auto"/>
      </w:pPr>
      <w:r>
        <w:separator/>
      </w:r>
    </w:p>
  </w:footnote>
  <w:footnote w:type="continuationSeparator" w:id="0">
    <w:p w:rsidR="008133F0" w:rsidRDefault="008133F0" w:rsidP="00444F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33F0" w:rsidRDefault="00365200" w:rsidP="00491038">
    <w:pPr>
      <w:pStyle w:val="Header"/>
      <w:tabs>
        <w:tab w:val="clear" w:pos="4680"/>
        <w:tab w:val="clear" w:pos="9360"/>
        <w:tab w:val="right" w:pos="9072"/>
      </w:tabs>
    </w:pPr>
    <w:r>
      <w:t>2019-08</w:t>
    </w:r>
    <w:r w:rsidR="008133F0">
      <w:t>-</w:t>
    </w:r>
    <w:r w:rsidR="001911FD">
      <w:t>24</w:t>
    </w:r>
    <w:r w:rsidR="008133F0">
      <w:tab/>
    </w:r>
    <w:r w:rsidR="009E6F15">
      <w:rPr>
        <w:rFonts w:ascii="Arial" w:eastAsia="Times New Roman" w:hAnsi="Arial" w:cs="Arial"/>
        <w:color w:val="000000"/>
        <w:lang w:eastAsia="sv-SE"/>
      </w:rPr>
      <w:t>Draf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BACDE6E"/>
    <w:lvl w:ilvl="0">
      <w:start w:val="1"/>
      <w:numFmt w:val="decimal"/>
      <w:lvlText w:val="%1."/>
      <w:lvlJc w:val="left"/>
      <w:pPr>
        <w:tabs>
          <w:tab w:val="num" w:pos="1492"/>
        </w:tabs>
        <w:ind w:left="1492" w:hanging="360"/>
      </w:pPr>
    </w:lvl>
  </w:abstractNum>
  <w:abstractNum w:abstractNumId="1">
    <w:nsid w:val="FFFFFF7D"/>
    <w:multiLevelType w:val="singleLevel"/>
    <w:tmpl w:val="3EACA9C2"/>
    <w:lvl w:ilvl="0">
      <w:start w:val="1"/>
      <w:numFmt w:val="decimal"/>
      <w:lvlText w:val="%1."/>
      <w:lvlJc w:val="left"/>
      <w:pPr>
        <w:tabs>
          <w:tab w:val="num" w:pos="1209"/>
        </w:tabs>
        <w:ind w:left="1209" w:hanging="360"/>
      </w:pPr>
    </w:lvl>
  </w:abstractNum>
  <w:abstractNum w:abstractNumId="2">
    <w:nsid w:val="FFFFFF7E"/>
    <w:multiLevelType w:val="singleLevel"/>
    <w:tmpl w:val="A560C746"/>
    <w:lvl w:ilvl="0">
      <w:start w:val="1"/>
      <w:numFmt w:val="decimal"/>
      <w:lvlText w:val="%1."/>
      <w:lvlJc w:val="left"/>
      <w:pPr>
        <w:tabs>
          <w:tab w:val="num" w:pos="926"/>
        </w:tabs>
        <w:ind w:left="926" w:hanging="360"/>
      </w:pPr>
    </w:lvl>
  </w:abstractNum>
  <w:abstractNum w:abstractNumId="3">
    <w:nsid w:val="FFFFFF7F"/>
    <w:multiLevelType w:val="singleLevel"/>
    <w:tmpl w:val="0136ADF2"/>
    <w:lvl w:ilvl="0">
      <w:start w:val="1"/>
      <w:numFmt w:val="decimal"/>
      <w:lvlText w:val="%1."/>
      <w:lvlJc w:val="left"/>
      <w:pPr>
        <w:tabs>
          <w:tab w:val="num" w:pos="643"/>
        </w:tabs>
        <w:ind w:left="643" w:hanging="360"/>
      </w:pPr>
    </w:lvl>
  </w:abstractNum>
  <w:abstractNum w:abstractNumId="4">
    <w:nsid w:val="FFFFFF80"/>
    <w:multiLevelType w:val="singleLevel"/>
    <w:tmpl w:val="DD582932"/>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4044F2E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716EF74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A4361D6E"/>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CED69C5C"/>
    <w:lvl w:ilvl="0">
      <w:start w:val="1"/>
      <w:numFmt w:val="decimal"/>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mwqAUA4yCxqSwAAAA="/>
  </w:docVars>
  <w:rsids>
    <w:rsidRoot w:val="00B45792"/>
    <w:rsid w:val="00043304"/>
    <w:rsid w:val="00096AF2"/>
    <w:rsid w:val="000A34A5"/>
    <w:rsid w:val="000A5025"/>
    <w:rsid w:val="000E49AC"/>
    <w:rsid w:val="001120B3"/>
    <w:rsid w:val="00117102"/>
    <w:rsid w:val="0015443D"/>
    <w:rsid w:val="00175F88"/>
    <w:rsid w:val="001814D0"/>
    <w:rsid w:val="00183B27"/>
    <w:rsid w:val="001911FD"/>
    <w:rsid w:val="001D7C6D"/>
    <w:rsid w:val="001E4BCB"/>
    <w:rsid w:val="002071EC"/>
    <w:rsid w:val="00211234"/>
    <w:rsid w:val="0024042A"/>
    <w:rsid w:val="0024449E"/>
    <w:rsid w:val="002557F2"/>
    <w:rsid w:val="002B3625"/>
    <w:rsid w:val="002C2EA7"/>
    <w:rsid w:val="002D47B9"/>
    <w:rsid w:val="0031435B"/>
    <w:rsid w:val="0035556C"/>
    <w:rsid w:val="003630EC"/>
    <w:rsid w:val="00365200"/>
    <w:rsid w:val="0037556E"/>
    <w:rsid w:val="00382B54"/>
    <w:rsid w:val="00426337"/>
    <w:rsid w:val="00435779"/>
    <w:rsid w:val="00444F69"/>
    <w:rsid w:val="0046181B"/>
    <w:rsid w:val="00490CEE"/>
    <w:rsid w:val="00491038"/>
    <w:rsid w:val="004C0D2F"/>
    <w:rsid w:val="004C2EEA"/>
    <w:rsid w:val="004C33B0"/>
    <w:rsid w:val="004E7FB9"/>
    <w:rsid w:val="00517CA5"/>
    <w:rsid w:val="00527878"/>
    <w:rsid w:val="005504D8"/>
    <w:rsid w:val="00565598"/>
    <w:rsid w:val="00581168"/>
    <w:rsid w:val="00614AF0"/>
    <w:rsid w:val="00630A07"/>
    <w:rsid w:val="00645178"/>
    <w:rsid w:val="00663933"/>
    <w:rsid w:val="00667621"/>
    <w:rsid w:val="006C4DB7"/>
    <w:rsid w:val="00706CDF"/>
    <w:rsid w:val="0074765C"/>
    <w:rsid w:val="00780792"/>
    <w:rsid w:val="007A52C8"/>
    <w:rsid w:val="007B4940"/>
    <w:rsid w:val="007B59BE"/>
    <w:rsid w:val="007D0190"/>
    <w:rsid w:val="007F2545"/>
    <w:rsid w:val="007F3A7F"/>
    <w:rsid w:val="008133F0"/>
    <w:rsid w:val="0083286E"/>
    <w:rsid w:val="008550B1"/>
    <w:rsid w:val="008B1358"/>
    <w:rsid w:val="00922552"/>
    <w:rsid w:val="00974C0C"/>
    <w:rsid w:val="009751E0"/>
    <w:rsid w:val="009B7266"/>
    <w:rsid w:val="009B757B"/>
    <w:rsid w:val="009C496D"/>
    <w:rsid w:val="009C6982"/>
    <w:rsid w:val="009D1C0F"/>
    <w:rsid w:val="009E1910"/>
    <w:rsid w:val="009E6F15"/>
    <w:rsid w:val="00A26112"/>
    <w:rsid w:val="00A36A8F"/>
    <w:rsid w:val="00A412ED"/>
    <w:rsid w:val="00A51834"/>
    <w:rsid w:val="00A53B10"/>
    <w:rsid w:val="00A53E8A"/>
    <w:rsid w:val="00A64883"/>
    <w:rsid w:val="00A71C4E"/>
    <w:rsid w:val="00A7419B"/>
    <w:rsid w:val="00AA6963"/>
    <w:rsid w:val="00AD72F8"/>
    <w:rsid w:val="00B322E6"/>
    <w:rsid w:val="00B45792"/>
    <w:rsid w:val="00B75E71"/>
    <w:rsid w:val="00BC23B3"/>
    <w:rsid w:val="00BF2EB0"/>
    <w:rsid w:val="00C02099"/>
    <w:rsid w:val="00C03F96"/>
    <w:rsid w:val="00C13825"/>
    <w:rsid w:val="00C22A2F"/>
    <w:rsid w:val="00C40EE2"/>
    <w:rsid w:val="00C71A22"/>
    <w:rsid w:val="00C75F2E"/>
    <w:rsid w:val="00CC0105"/>
    <w:rsid w:val="00D1714A"/>
    <w:rsid w:val="00D47602"/>
    <w:rsid w:val="00DA497B"/>
    <w:rsid w:val="00DA546A"/>
    <w:rsid w:val="00E116A4"/>
    <w:rsid w:val="00E14ADE"/>
    <w:rsid w:val="00E40509"/>
    <w:rsid w:val="00E44A2F"/>
    <w:rsid w:val="00E8307F"/>
    <w:rsid w:val="00E834C2"/>
    <w:rsid w:val="00EA28FC"/>
    <w:rsid w:val="00ED2837"/>
    <w:rsid w:val="00EE18AF"/>
    <w:rsid w:val="00EE1B3B"/>
    <w:rsid w:val="00EF30D1"/>
    <w:rsid w:val="00F274A7"/>
    <w:rsid w:val="00F3240B"/>
    <w:rsid w:val="00F41CDD"/>
    <w:rsid w:val="00F43665"/>
    <w:rsid w:val="00F55389"/>
    <w:rsid w:val="00F567F7"/>
    <w:rsid w:val="00F6456F"/>
    <w:rsid w:val="00F87132"/>
    <w:rsid w:val="00F9269C"/>
    <w:rsid w:val="00F96BF0"/>
    <w:rsid w:val="00FC5085"/>
    <w:rsid w:val="00FD0B51"/>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D7C6D"/>
    <w:pPr>
      <w:spacing w:after="200" w:line="240" w:lineRule="auto"/>
    </w:pPr>
    <w:rPr>
      <w:rFonts w:ascii="Times New Roman" w:hAnsi="Times New Roman"/>
      <w:i/>
      <w:iCs/>
      <w:color w:val="44546A" w:themeColor="text2"/>
      <w:sz w:val="18"/>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customStyle="1" w:styleId="Tablecell">
    <w:name w:val="Table cell"/>
    <w:basedOn w:val="BodyText"/>
    <w:qFormat/>
    <w:rsid w:val="00365200"/>
    <w:pPr>
      <w:ind w:firstLine="0"/>
      <w:jc w:val="left"/>
    </w:pPr>
  </w:style>
  <w:style w:type="paragraph" w:customStyle="1" w:styleId="Computerexample">
    <w:name w:val="Computer example"/>
    <w:basedOn w:val="BodyText"/>
    <w:qFormat/>
    <w:rsid w:val="000A34A5"/>
    <w:pPr>
      <w:spacing w:after="0"/>
      <w:ind w:firstLine="0"/>
      <w:jc w:val="left"/>
    </w:pPr>
    <w:rPr>
      <w:rFonts w:ascii="Consolas" w:hAnsi="Consola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D7C6D"/>
    <w:pPr>
      <w:spacing w:after="200" w:line="240" w:lineRule="auto"/>
    </w:pPr>
    <w:rPr>
      <w:rFonts w:ascii="Times New Roman" w:hAnsi="Times New Roman"/>
      <w:i/>
      <w:iCs/>
      <w:color w:val="44546A" w:themeColor="text2"/>
      <w:sz w:val="18"/>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customStyle="1" w:styleId="Tablecell">
    <w:name w:val="Table cell"/>
    <w:basedOn w:val="BodyText"/>
    <w:qFormat/>
    <w:rsid w:val="00365200"/>
    <w:pPr>
      <w:ind w:firstLine="0"/>
      <w:jc w:val="left"/>
    </w:pPr>
  </w:style>
  <w:style w:type="paragraph" w:customStyle="1" w:styleId="Computerexample">
    <w:name w:val="Computer example"/>
    <w:basedOn w:val="BodyText"/>
    <w:qFormat/>
    <w:rsid w:val="000A34A5"/>
    <w:pPr>
      <w:spacing w:after="0"/>
      <w:ind w:firstLine="0"/>
      <w:jc w:val="left"/>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pi-r.referens.sys.kth.se/api/cortina/v1/calendar/1.876885"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api-r.referens.sys.kth.se/api/cortina/v1/calendar/1.876871"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pi-r.referens.sys.kth.se/api/cortina/v1/calendarlist/2.86618"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api-r.referens.sys.kth.se/api/cortina/_checkAPIkey" TargetMode="External"/><Relationship Id="rId4" Type="http://schemas.microsoft.com/office/2007/relationships/stylesWithEffects" Target="stylesWithEffects.xml"/><Relationship Id="rId9" Type="http://schemas.openxmlformats.org/officeDocument/2006/relationships/hyperlink" Target="https://api-r.referens.sys.kth.se/api/cortina/swagger/?url=/api/cortina/swagger.json" TargetMode="External"/><Relationship Id="rId14" Type="http://schemas.openxmlformats.org/officeDocument/2006/relationships/hyperlink" Target="https://www-r.referens.sys.kth.se/places/room/id/7f6bc835-a9bc-4b9b-983a-376742c11cd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45DE45-5957-4DD6-B1E6-AA0F84557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5</TotalTime>
  <Pages>21</Pages>
  <Words>8391</Words>
  <Characters>47829</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19</cp:revision>
  <cp:lastPrinted>2019-07-09T12:20:00Z</cp:lastPrinted>
  <dcterms:created xsi:type="dcterms:W3CDTF">2019-08-24T11:43:00Z</dcterms:created>
  <dcterms:modified xsi:type="dcterms:W3CDTF">2019-08-25T16:39:00Z</dcterms:modified>
</cp:coreProperties>
</file>